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87B88C" w14:textId="77777777" w:rsidR="006852CF" w:rsidRDefault="00EA4C41" w:rsidP="002064EA">
      <w:pPr>
        <w:jc w:val="center"/>
        <w:rPr>
          <w:b/>
          <w:bCs/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C6FFE4E" wp14:editId="6F7BF5B6">
                <wp:simplePos x="0" y="0"/>
                <wp:positionH relativeFrom="column">
                  <wp:posOffset>4688205</wp:posOffset>
                </wp:positionH>
                <wp:positionV relativeFrom="paragraph">
                  <wp:posOffset>186055</wp:posOffset>
                </wp:positionV>
                <wp:extent cx="1800225" cy="1472565"/>
                <wp:effectExtent l="0" t="0" r="9525" b="0"/>
                <wp:wrapNone/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0225" cy="147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71EB3C" w14:textId="77777777" w:rsidR="00C54BE7" w:rsidRDefault="00C54BE7" w:rsidP="001C50BD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14:paraId="7E5A0A0D" w14:textId="77777777" w:rsidR="00C54BE7" w:rsidRPr="001C50BD" w:rsidRDefault="00C54BE7" w:rsidP="001C50BD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1C50B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زارة</w:t>
                            </w:r>
                            <w:r w:rsidRPr="001C50B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C50B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عليم</w:t>
                            </w:r>
                            <w:r w:rsidRPr="001C50B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C50B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لي</w:t>
                            </w:r>
                            <w:r w:rsidRPr="001C50B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C50B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بحث</w:t>
                            </w:r>
                            <w:r w:rsidRPr="001C50B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C50B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</w:p>
                          <w:p w14:paraId="5F4089D6" w14:textId="77777777" w:rsidR="00C54BE7" w:rsidRPr="001C50BD" w:rsidRDefault="00C54BE7" w:rsidP="00975AA6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1C50B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هاز</w:t>
                            </w:r>
                            <w:r w:rsidRPr="001C50B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C50B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إشراف</w:t>
                            </w:r>
                            <w:r w:rsidRPr="001C50B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تقويم</w:t>
                            </w:r>
                            <w:r w:rsidRPr="001C50B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C50B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</w:p>
                          <w:p w14:paraId="49F4ACFC" w14:textId="77777777" w:rsidR="00C54BE7" w:rsidRDefault="00C54BE7" w:rsidP="00975AA6">
                            <w:pPr>
                              <w:jc w:val="center"/>
                              <w:rPr>
                                <w:lang w:bidi="ar-IQ"/>
                              </w:rPr>
                            </w:pPr>
                            <w:r w:rsidRPr="001C50B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قسم</w:t>
                            </w:r>
                            <w:r w:rsidRPr="001C50B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قويم</w:t>
                            </w:r>
                            <w:r w:rsidRPr="001C50B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C50B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أدا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6FFE4E" id="Rectangle 2" o:spid="_x0000_s1026" style="position:absolute;left:0;text-align:left;margin-left:369.15pt;margin-top:14.65pt;width:141.75pt;height:115.9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" stroked="f">
                <v:textbox>
                  <w:txbxContent>
                    <w:p w14:paraId="0571EB3C" w14:textId="77777777" w:rsidR="00C54BE7" w:rsidRDefault="00C54BE7" w:rsidP="001C50BD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14:paraId="7E5A0A0D" w14:textId="77777777" w:rsidR="00C54BE7" w:rsidRPr="001C50BD" w:rsidRDefault="00C54BE7" w:rsidP="001C50BD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1C50B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زارة</w:t>
                      </w:r>
                      <w:r w:rsidRPr="001C50B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C50B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عليم</w:t>
                      </w:r>
                      <w:r w:rsidRPr="001C50B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C50B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لي</w:t>
                      </w:r>
                      <w:r w:rsidRPr="001C50B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C50B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بحث</w:t>
                      </w:r>
                      <w:r w:rsidRPr="001C50B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C50B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</w:p>
                    <w:p w14:paraId="5F4089D6" w14:textId="77777777" w:rsidR="00C54BE7" w:rsidRPr="001C50BD" w:rsidRDefault="00C54BE7" w:rsidP="00975AA6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1C50B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هاز</w:t>
                      </w:r>
                      <w:r w:rsidRPr="001C50B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C50B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إشراف</w:t>
                      </w:r>
                      <w:r w:rsidRPr="001C50B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تقويم</w:t>
                      </w:r>
                      <w:r w:rsidRPr="001C50B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C50B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</w:p>
                    <w:p w14:paraId="49F4ACFC" w14:textId="77777777" w:rsidR="00C54BE7" w:rsidRDefault="00C54BE7" w:rsidP="00975AA6">
                      <w:pPr>
                        <w:jc w:val="center"/>
                        <w:rPr>
                          <w:lang w:bidi="ar-IQ"/>
                        </w:rPr>
                      </w:pPr>
                      <w:r w:rsidRPr="001C50B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قسم</w:t>
                      </w:r>
                      <w:r w:rsidRPr="001C50B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قويم</w:t>
                      </w:r>
                      <w:r w:rsidRPr="001C50B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C50B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أداء</w:t>
                      </w:r>
                    </w:p>
                  </w:txbxContent>
                </v:textbox>
              </v:rect>
            </w:pict>
          </mc:Fallback>
        </mc:AlternateContent>
      </w:r>
      <w:r w:rsidR="00F454A1">
        <w:rPr>
          <w:b/>
          <w:bCs/>
          <w:sz w:val="28"/>
          <w:szCs w:val="28"/>
          <w:lang w:bidi="ar-IQ"/>
        </w:rPr>
        <w:t xml:space="preserve"> </w:t>
      </w:r>
    </w:p>
    <w:p w14:paraId="5DBFC832" w14:textId="77777777" w:rsidR="00B619DF" w:rsidRPr="00B619DF" w:rsidRDefault="00B619DF" w:rsidP="00E756C6">
      <w:pPr>
        <w:rPr>
          <w:sz w:val="28"/>
          <w:szCs w:val="28"/>
          <w:rtl/>
          <w:lang w:bidi="ar-IQ"/>
        </w:rPr>
      </w:pPr>
    </w:p>
    <w:p w14:paraId="2170113D" w14:textId="77777777" w:rsidR="00B619DF" w:rsidRPr="00B619DF" w:rsidRDefault="00EA4C41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18E3F3B" wp14:editId="491C7481">
                <wp:simplePos x="0" y="0"/>
                <wp:positionH relativeFrom="column">
                  <wp:posOffset>268605</wp:posOffset>
                </wp:positionH>
                <wp:positionV relativeFrom="paragraph">
                  <wp:posOffset>303530</wp:posOffset>
                </wp:positionV>
                <wp:extent cx="6353175" cy="713740"/>
                <wp:effectExtent l="0" t="0" r="28575" b="10160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71374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848581D" w14:textId="77777777" w:rsidR="00C54BE7" w:rsidRPr="004640C3" w:rsidRDefault="00AF2FC9" w:rsidP="00537596">
                            <w:pPr>
                              <w:pStyle w:val="a9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داء</w:t>
                            </w:r>
                            <w:r w:rsidR="00C54BE7"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1F07A6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  <w:lang w:bidi="ar-IQ"/>
                              </w:rPr>
                              <w:t>مدراء</w:t>
                            </w:r>
                            <w:r w:rsidR="001F07A6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F07A6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  <w:lang w:bidi="ar-IQ"/>
                              </w:rPr>
                              <w:t>المراكز</w:t>
                            </w:r>
                            <w:r w:rsidR="001F07A6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FD1621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  <w:lang w:bidi="ar-IQ"/>
                              </w:rPr>
                              <w:t>والوحدات</w:t>
                            </w:r>
                            <w:r w:rsidR="00FD1621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F07A6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  <w:lang w:bidi="ar-IQ"/>
                              </w:rPr>
                              <w:t>البحثية</w:t>
                            </w:r>
                            <w:r w:rsidR="001F07A6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C54BE7"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C54BE7"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 w:rsidR="00C54BE7" w:rsidRPr="004640C3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C54BE7"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دراسي</w:t>
                            </w:r>
                            <w:r w:rsidR="00C54BE7" w:rsidRPr="004640C3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 w:rsidR="00537596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 w:rsidR="005A741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537596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20</w:t>
                            </w:r>
                            <w:r w:rsidR="00A60D58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19</w:t>
                            </w:r>
                            <w:r w:rsidR="005A741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 /  </w:t>
                            </w:r>
                            <w:r w:rsidR="00537596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  </w:t>
                            </w:r>
                            <w:r w:rsidR="00A60D58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20</w:t>
                            </w:r>
                            <w:r w:rsidR="00537596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20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18E3F3B" id="AutoShape 3" o:spid="_x0000_s1027" style="position:absolute;left:0;text-align:left;margin-left:21.15pt;margin-top:23.9pt;width:500.25pt;height:56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">
                <v:textbox>
                  <w:txbxContent>
                    <w:p w14:paraId="0848581D" w14:textId="77777777" w:rsidR="00C54BE7" w:rsidRPr="004640C3" w:rsidRDefault="00AF2FC9" w:rsidP="00537596">
                      <w:pPr>
                        <w:pStyle w:val="a9"/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داء</w:t>
                      </w:r>
                      <w:r w:rsidR="00C54BE7"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="001F07A6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  <w:lang w:bidi="ar-IQ"/>
                        </w:rPr>
                        <w:t>مدراء</w:t>
                      </w:r>
                      <w:r w:rsidR="001F07A6">
                        <w:rPr>
                          <w:b/>
                          <w:bCs/>
                          <w:sz w:val="36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F07A6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  <w:lang w:bidi="ar-IQ"/>
                        </w:rPr>
                        <w:t>المراكز</w:t>
                      </w:r>
                      <w:r w:rsidR="001F07A6">
                        <w:rPr>
                          <w:b/>
                          <w:bCs/>
                          <w:sz w:val="36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FD1621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  <w:lang w:bidi="ar-IQ"/>
                        </w:rPr>
                        <w:t>والوحدات</w:t>
                      </w:r>
                      <w:r w:rsidR="00FD1621">
                        <w:rPr>
                          <w:b/>
                          <w:bCs/>
                          <w:sz w:val="36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proofErr w:type="gramStart"/>
                      <w:r w:rsidR="001F07A6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  <w:lang w:bidi="ar-IQ"/>
                        </w:rPr>
                        <w:t>البحثية</w:t>
                      </w:r>
                      <w:r w:rsidR="001F07A6">
                        <w:rPr>
                          <w:b/>
                          <w:bCs/>
                          <w:sz w:val="36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C54BE7"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="00C54BE7"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proofErr w:type="gramEnd"/>
                      <w:r w:rsidR="00C54BE7" w:rsidRPr="004640C3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C54BE7"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دراسي</w:t>
                      </w:r>
                      <w:r w:rsidR="00C54BE7" w:rsidRPr="004640C3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 </w:t>
                      </w:r>
                      <w:r w:rsidR="00537596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 </w:t>
                      </w:r>
                      <w:r w:rsidR="005A7412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537596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>20</w:t>
                      </w:r>
                      <w:r w:rsidR="00A60D58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19</w:t>
                      </w:r>
                      <w:r w:rsidR="005A7412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 /  </w:t>
                      </w:r>
                      <w:r w:rsidR="00537596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  </w:t>
                      </w:r>
                      <w:r w:rsidR="00A60D58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>20</w:t>
                      </w:r>
                      <w:r w:rsidR="00537596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20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3521A4A" w14:textId="77777777"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14:paraId="5FC76D83" w14:textId="77777777"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14:paraId="00C11243" w14:textId="77777777" w:rsidR="00A60D58" w:rsidRDefault="00A60D58" w:rsidP="00A60D58">
      <w:pPr>
        <w:spacing w:line="360" w:lineRule="auto"/>
        <w:rPr>
          <w:b/>
          <w:bCs/>
          <w:sz w:val="28"/>
          <w:szCs w:val="28"/>
          <w:rtl/>
          <w:lang w:bidi="ar-IQ"/>
        </w:rPr>
      </w:pPr>
    </w:p>
    <w:p w14:paraId="09E63563" w14:textId="77777777" w:rsidR="00A60D58" w:rsidRPr="00A60D58" w:rsidRDefault="00A60D58" w:rsidP="00A60D58">
      <w:pPr>
        <w:spacing w:line="360" w:lineRule="auto"/>
        <w:rPr>
          <w:b/>
          <w:bCs/>
          <w:sz w:val="28"/>
          <w:szCs w:val="28"/>
          <w:rtl/>
          <w:lang w:bidi="ar-IQ"/>
        </w:rPr>
      </w:pPr>
      <w:r w:rsidRPr="00A60D58">
        <w:rPr>
          <w:rFonts w:hint="eastAsia"/>
          <w:b/>
          <w:bCs/>
          <w:sz w:val="28"/>
          <w:szCs w:val="28"/>
          <w:rtl/>
          <w:lang w:bidi="ar-IQ"/>
        </w:rPr>
        <w:t>الجامعة</w:t>
      </w:r>
      <w:r w:rsidRPr="00A60D58">
        <w:rPr>
          <w:b/>
          <w:bCs/>
          <w:sz w:val="28"/>
          <w:szCs w:val="28"/>
          <w:rtl/>
          <w:lang w:bidi="ar-IQ"/>
        </w:rPr>
        <w:t xml:space="preserve">   : .........................................   </w:t>
      </w:r>
    </w:p>
    <w:p w14:paraId="5F9ACE69" w14:textId="77777777" w:rsidR="00A60D58" w:rsidRPr="00A60D58" w:rsidRDefault="00A60D58" w:rsidP="00A60D58">
      <w:pPr>
        <w:spacing w:line="360" w:lineRule="auto"/>
        <w:rPr>
          <w:b/>
          <w:bCs/>
          <w:sz w:val="28"/>
          <w:szCs w:val="28"/>
          <w:rtl/>
          <w:lang w:bidi="ar-IQ"/>
        </w:rPr>
      </w:pPr>
      <w:r w:rsidRPr="00A60D58">
        <w:rPr>
          <w:rFonts w:hint="eastAsia"/>
          <w:b/>
          <w:bCs/>
          <w:sz w:val="28"/>
          <w:szCs w:val="28"/>
          <w:rtl/>
          <w:lang w:bidi="ar-IQ"/>
        </w:rPr>
        <w:t>المركز</w:t>
      </w:r>
      <w:r w:rsidRPr="00A60D58">
        <w:rPr>
          <w:b/>
          <w:bCs/>
          <w:sz w:val="28"/>
          <w:szCs w:val="28"/>
          <w:rtl/>
          <w:lang w:bidi="ar-IQ"/>
        </w:rPr>
        <w:t xml:space="preserve">   : ............................................</w:t>
      </w:r>
    </w:p>
    <w:p w14:paraId="50ED875E" w14:textId="77777777" w:rsidR="00A60D58" w:rsidRPr="00A60D58" w:rsidRDefault="00A60D58" w:rsidP="00A60D58">
      <w:pPr>
        <w:spacing w:line="360" w:lineRule="auto"/>
        <w:rPr>
          <w:b/>
          <w:bCs/>
          <w:sz w:val="24"/>
          <w:szCs w:val="24"/>
          <w:rtl/>
          <w:lang w:bidi="ar-IQ"/>
        </w:rPr>
      </w:pPr>
      <w:r w:rsidRPr="00A60D58">
        <w:rPr>
          <w:rFonts w:hint="eastAsia"/>
          <w:b/>
          <w:bCs/>
          <w:sz w:val="28"/>
          <w:szCs w:val="28"/>
          <w:rtl/>
          <w:lang w:bidi="ar-IQ"/>
        </w:rPr>
        <w:t>الاسم</w:t>
      </w:r>
      <w:r w:rsidRPr="00A60D58">
        <w:rPr>
          <w:b/>
          <w:bCs/>
          <w:sz w:val="28"/>
          <w:szCs w:val="28"/>
          <w:rtl/>
          <w:lang w:bidi="ar-IQ"/>
        </w:rPr>
        <w:t xml:space="preserve"> </w:t>
      </w:r>
      <w:r w:rsidRPr="00A60D58">
        <w:rPr>
          <w:rFonts w:hint="eastAsia"/>
          <w:b/>
          <w:bCs/>
          <w:sz w:val="28"/>
          <w:szCs w:val="28"/>
          <w:rtl/>
          <w:lang w:bidi="ar-IQ"/>
        </w:rPr>
        <w:t>الرباعي</w:t>
      </w:r>
      <w:r w:rsidRPr="00A60D58">
        <w:rPr>
          <w:b/>
          <w:bCs/>
          <w:sz w:val="28"/>
          <w:szCs w:val="28"/>
          <w:rtl/>
          <w:lang w:bidi="ar-IQ"/>
        </w:rPr>
        <w:t xml:space="preserve"> </w:t>
      </w:r>
      <w:r w:rsidRPr="00A60D58">
        <w:rPr>
          <w:rFonts w:hint="eastAsia"/>
          <w:b/>
          <w:bCs/>
          <w:sz w:val="28"/>
          <w:szCs w:val="28"/>
          <w:rtl/>
          <w:lang w:bidi="ar-IQ"/>
        </w:rPr>
        <w:t>واللقب</w:t>
      </w:r>
      <w:r w:rsidRPr="00A60D58">
        <w:rPr>
          <w:b/>
          <w:bCs/>
          <w:sz w:val="28"/>
          <w:szCs w:val="28"/>
          <w:rtl/>
          <w:lang w:bidi="ar-IQ"/>
        </w:rPr>
        <w:t>:    .............................................</w:t>
      </w:r>
    </w:p>
    <w:p w14:paraId="436F14FD" w14:textId="77777777" w:rsidR="00A60D58" w:rsidRPr="00A60D58" w:rsidRDefault="00A60D58" w:rsidP="00A60D58">
      <w:pPr>
        <w:spacing w:after="0" w:line="240" w:lineRule="auto"/>
        <w:rPr>
          <w:b/>
          <w:bCs/>
          <w:sz w:val="30"/>
          <w:szCs w:val="30"/>
          <w:u w:val="single"/>
          <w:rtl/>
        </w:rPr>
      </w:pPr>
      <w:r w:rsidRPr="00A60D58">
        <w:rPr>
          <w:b/>
          <w:bCs/>
          <w:sz w:val="36"/>
          <w:szCs w:val="32"/>
          <w:rtl/>
        </w:rPr>
        <w:t xml:space="preserve">  </w:t>
      </w:r>
      <w:r w:rsidRPr="00A60D58">
        <w:rPr>
          <w:rFonts w:hint="eastAsia"/>
          <w:b/>
          <w:bCs/>
          <w:sz w:val="30"/>
          <w:szCs w:val="30"/>
          <w:u w:val="single"/>
          <w:rtl/>
        </w:rPr>
        <w:t>البيانات</w:t>
      </w:r>
      <w:r w:rsidRPr="00A60D58">
        <w:rPr>
          <w:b/>
          <w:bCs/>
          <w:sz w:val="30"/>
          <w:szCs w:val="30"/>
          <w:u w:val="single"/>
          <w:rtl/>
        </w:rPr>
        <w:t xml:space="preserve"> </w:t>
      </w:r>
      <w:r w:rsidRPr="00A60D58">
        <w:rPr>
          <w:rFonts w:hint="eastAsia"/>
          <w:b/>
          <w:bCs/>
          <w:sz w:val="30"/>
          <w:szCs w:val="30"/>
          <w:u w:val="single"/>
          <w:rtl/>
        </w:rPr>
        <w:t>الرئيسية</w:t>
      </w:r>
      <w:r w:rsidRPr="00A60D58">
        <w:rPr>
          <w:b/>
          <w:bCs/>
          <w:sz w:val="30"/>
          <w:szCs w:val="30"/>
          <w:u w:val="single"/>
          <w:rtl/>
        </w:rPr>
        <w:t xml:space="preserve"> :</w:t>
      </w:r>
    </w:p>
    <w:p w14:paraId="178500B5" w14:textId="77777777" w:rsidR="00A60D58" w:rsidRPr="00A60D58" w:rsidRDefault="00A60D58" w:rsidP="00A60D58">
      <w:pPr>
        <w:spacing w:after="0" w:line="240" w:lineRule="auto"/>
        <w:rPr>
          <w:b/>
          <w:bCs/>
          <w:sz w:val="32"/>
          <w:szCs w:val="20"/>
          <w:u w:val="single"/>
          <w:rtl/>
        </w:rPr>
      </w:pPr>
    </w:p>
    <w:tbl>
      <w:tblPr>
        <w:tblStyle w:val="TableGrid1"/>
        <w:bidiVisual/>
        <w:tblW w:w="0" w:type="auto"/>
        <w:tblInd w:w="2" w:type="dxa"/>
        <w:tblLook w:val="04A0" w:firstRow="1" w:lastRow="0" w:firstColumn="1" w:lastColumn="0" w:noHBand="0" w:noVBand="1"/>
      </w:tblPr>
      <w:tblGrid>
        <w:gridCol w:w="395"/>
        <w:gridCol w:w="1456"/>
        <w:gridCol w:w="1387"/>
        <w:gridCol w:w="797"/>
        <w:gridCol w:w="17"/>
        <w:gridCol w:w="966"/>
        <w:gridCol w:w="5742"/>
      </w:tblGrid>
      <w:tr w:rsidR="00A60D58" w:rsidRPr="00A60D58" w14:paraId="670EEF4A" w14:textId="77777777" w:rsidTr="009A5D7C">
        <w:trPr>
          <w:trHeight w:val="600"/>
        </w:trPr>
        <w:tc>
          <w:tcPr>
            <w:tcW w:w="396" w:type="dxa"/>
            <w:shd w:val="clear" w:color="auto" w:fill="FFFF66"/>
            <w:vAlign w:val="center"/>
          </w:tcPr>
          <w:p w14:paraId="6478EE94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10419" w:type="dxa"/>
            <w:gridSpan w:val="6"/>
            <w:shd w:val="clear" w:color="auto" w:fill="FFFF66"/>
            <w:vAlign w:val="center"/>
          </w:tcPr>
          <w:p w14:paraId="0E6580E8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</w:tr>
      <w:tr w:rsidR="00A60D58" w:rsidRPr="00A60D58" w14:paraId="633E3B7A" w14:textId="77777777" w:rsidTr="009A5D7C">
        <w:trPr>
          <w:trHeight w:val="844"/>
        </w:trPr>
        <w:tc>
          <w:tcPr>
            <w:tcW w:w="396" w:type="dxa"/>
            <w:vAlign w:val="center"/>
          </w:tcPr>
          <w:p w14:paraId="42FECDC3" w14:textId="77777777" w:rsidR="00A60D58" w:rsidRPr="00A60D58" w:rsidRDefault="00A60D58" w:rsidP="00A60D58">
            <w:pPr>
              <w:spacing w:after="0" w:line="240" w:lineRule="auto"/>
              <w:jc w:val="both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0419" w:type="dxa"/>
            <w:gridSpan w:val="6"/>
            <w:vAlign w:val="center"/>
          </w:tcPr>
          <w:p w14:paraId="4428908D" w14:textId="77777777" w:rsidR="00A60D58" w:rsidRPr="00A60D58" w:rsidRDefault="00A60D58" w:rsidP="00A60D58">
            <w:pPr>
              <w:spacing w:after="0" w:line="240" w:lineRule="auto"/>
              <w:jc w:val="both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رمز القيادي:  ............................</w:t>
            </w:r>
          </w:p>
        </w:tc>
      </w:tr>
      <w:tr w:rsidR="00A60D58" w:rsidRPr="00A60D58" w14:paraId="613808BC" w14:textId="77777777" w:rsidTr="009A5D7C">
        <w:trPr>
          <w:trHeight w:val="701"/>
        </w:trPr>
        <w:tc>
          <w:tcPr>
            <w:tcW w:w="396" w:type="dxa"/>
            <w:vAlign w:val="center"/>
          </w:tcPr>
          <w:p w14:paraId="657C9162" w14:textId="77777777" w:rsidR="00A60D58" w:rsidRPr="00A60D58" w:rsidRDefault="00A60D58" w:rsidP="00A60D58">
            <w:pPr>
              <w:spacing w:after="0" w:line="240" w:lineRule="auto"/>
              <w:jc w:val="both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0419" w:type="dxa"/>
            <w:gridSpan w:val="6"/>
            <w:vAlign w:val="center"/>
          </w:tcPr>
          <w:p w14:paraId="76E2432D" w14:textId="77777777" w:rsidR="00A60D58" w:rsidRPr="00A60D58" w:rsidRDefault="00A60D58" w:rsidP="00A60D58">
            <w:pPr>
              <w:spacing w:after="0" w:line="240" w:lineRule="auto"/>
              <w:jc w:val="both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الشهادة الحاصل عليها : .......................... تاريخ الحصول عليها : ......................الجهة المانحة :........................</w:t>
            </w:r>
          </w:p>
        </w:tc>
      </w:tr>
      <w:tr w:rsidR="00A60D58" w:rsidRPr="00A60D58" w14:paraId="38593CAF" w14:textId="77777777" w:rsidTr="009A5D7C">
        <w:trPr>
          <w:trHeight w:val="1034"/>
        </w:trPr>
        <w:tc>
          <w:tcPr>
            <w:tcW w:w="396" w:type="dxa"/>
            <w:vAlign w:val="center"/>
          </w:tcPr>
          <w:p w14:paraId="3DB40A02" w14:textId="77777777" w:rsidR="00A60D58" w:rsidRPr="00A60D58" w:rsidRDefault="00A60D58" w:rsidP="00A60D58">
            <w:pPr>
              <w:spacing w:after="0" w:line="240" w:lineRule="auto"/>
              <w:jc w:val="both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419" w:type="dxa"/>
            <w:gridSpan w:val="6"/>
            <w:vAlign w:val="center"/>
          </w:tcPr>
          <w:p w14:paraId="3EF0D647" w14:textId="77777777" w:rsidR="00A60D58" w:rsidRPr="00A60D58" w:rsidRDefault="00A60D58" w:rsidP="00A60D58">
            <w:pPr>
              <w:spacing w:after="0" w:line="240" w:lineRule="auto"/>
              <w:jc w:val="both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الاختصاص العام: ...........................................             الاختصاص الدقيق: ............................................</w:t>
            </w:r>
          </w:p>
        </w:tc>
      </w:tr>
      <w:tr w:rsidR="00A60D58" w:rsidRPr="00A60D58" w14:paraId="1334589B" w14:textId="77777777" w:rsidTr="009A5D7C">
        <w:trPr>
          <w:trHeight w:val="815"/>
        </w:trPr>
        <w:tc>
          <w:tcPr>
            <w:tcW w:w="396" w:type="dxa"/>
            <w:vAlign w:val="center"/>
          </w:tcPr>
          <w:p w14:paraId="5279C5B6" w14:textId="77777777" w:rsidR="00A60D58" w:rsidRPr="00A60D58" w:rsidRDefault="00A60D58" w:rsidP="00A60D58">
            <w:pPr>
              <w:spacing w:after="0" w:line="240" w:lineRule="auto"/>
              <w:jc w:val="both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0419" w:type="dxa"/>
            <w:gridSpan w:val="6"/>
            <w:vAlign w:val="center"/>
          </w:tcPr>
          <w:p w14:paraId="24A2C38A" w14:textId="77777777" w:rsidR="00A60D58" w:rsidRPr="00A60D58" w:rsidRDefault="00A60D58" w:rsidP="00A60D58">
            <w:pPr>
              <w:spacing w:after="0" w:line="240" w:lineRule="auto"/>
              <w:jc w:val="both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لقــــــــــــب</w:t>
            </w:r>
            <w:r w:rsidRPr="00A60D58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60D58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</w:t>
            </w:r>
            <w:r w:rsidRPr="00A60D58">
              <w:rPr>
                <w:b/>
                <w:bCs/>
                <w:sz w:val="24"/>
                <w:szCs w:val="24"/>
                <w:rtl/>
                <w:lang w:bidi="ar-IQ"/>
              </w:rPr>
              <w:t xml:space="preserve">  :  ......................  </w:t>
            </w:r>
            <w:r w:rsidRPr="00A60D58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اريخ</w:t>
            </w:r>
            <w:r w:rsidRPr="00A60D58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60D58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صول</w:t>
            </w:r>
            <w:r w:rsidRPr="00A60D58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60D58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</w:t>
            </w:r>
            <w:r w:rsidRPr="00A60D58">
              <w:rPr>
                <w:b/>
                <w:bCs/>
                <w:sz w:val="24"/>
                <w:szCs w:val="24"/>
                <w:rtl/>
                <w:lang w:bidi="ar-IQ"/>
              </w:rPr>
              <w:t xml:space="preserve"> :...................     </w:t>
            </w:r>
            <w:r w:rsidRPr="00A60D58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هة</w:t>
            </w:r>
            <w:r w:rsidRPr="00A60D58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60D58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انحة</w:t>
            </w:r>
            <w:r w:rsidRPr="00A60D58">
              <w:rPr>
                <w:b/>
                <w:bCs/>
                <w:sz w:val="24"/>
                <w:szCs w:val="24"/>
                <w:rtl/>
                <w:lang w:bidi="ar-IQ"/>
              </w:rPr>
              <w:t xml:space="preserve"> :..........................</w:t>
            </w:r>
          </w:p>
        </w:tc>
      </w:tr>
      <w:tr w:rsidR="00A60D58" w:rsidRPr="00A60D58" w14:paraId="7B49FD3A" w14:textId="77777777" w:rsidTr="009A5D7C">
        <w:trPr>
          <w:trHeight w:val="729"/>
        </w:trPr>
        <w:tc>
          <w:tcPr>
            <w:tcW w:w="396" w:type="dxa"/>
            <w:vAlign w:val="center"/>
          </w:tcPr>
          <w:p w14:paraId="5A37F31F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0419" w:type="dxa"/>
            <w:gridSpan w:val="6"/>
            <w:vAlign w:val="center"/>
          </w:tcPr>
          <w:p w14:paraId="2F76CAAC" w14:textId="77777777" w:rsidR="00A60D58" w:rsidRPr="00A60D58" w:rsidRDefault="00A60D58" w:rsidP="00A60D58">
            <w:pPr>
              <w:spacing w:after="0" w:line="240" w:lineRule="auto"/>
              <w:jc w:val="both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البريد الالكتروني  :  ........................................                رقم الموبايل : ............................................</w:t>
            </w:r>
          </w:p>
        </w:tc>
      </w:tr>
      <w:tr w:rsidR="00A60D58" w:rsidRPr="00A60D58" w14:paraId="7E99912C" w14:textId="77777777" w:rsidTr="009A5D7C">
        <w:trPr>
          <w:trHeight w:val="686"/>
        </w:trPr>
        <w:tc>
          <w:tcPr>
            <w:tcW w:w="396" w:type="dxa"/>
            <w:vAlign w:val="center"/>
          </w:tcPr>
          <w:p w14:paraId="6084849E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0419" w:type="dxa"/>
            <w:gridSpan w:val="6"/>
            <w:vAlign w:val="center"/>
          </w:tcPr>
          <w:p w14:paraId="56E086A0" w14:textId="77777777" w:rsidR="00A60D58" w:rsidRPr="00A60D58" w:rsidRDefault="00A60D58" w:rsidP="00A60D58">
            <w:pPr>
              <w:spacing w:after="0" w:line="240" w:lineRule="auto"/>
              <w:jc w:val="both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المنصب الإداري الحالي :</w:t>
            </w:r>
            <w:r w:rsidRPr="00A60D58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 xml:space="preserve">              …………………………..</w:t>
            </w: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تاريخ تسلمه :        /            /</w:t>
            </w:r>
          </w:p>
        </w:tc>
      </w:tr>
      <w:tr w:rsidR="00A60D58" w:rsidRPr="00A60D58" w14:paraId="6133910D" w14:textId="77777777" w:rsidTr="009A5D7C">
        <w:trPr>
          <w:trHeight w:val="916"/>
        </w:trPr>
        <w:tc>
          <w:tcPr>
            <w:tcW w:w="396" w:type="dxa"/>
            <w:vMerge w:val="restart"/>
            <w:vAlign w:val="center"/>
          </w:tcPr>
          <w:p w14:paraId="64633826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4639" w:type="dxa"/>
            <w:gridSpan w:val="5"/>
            <w:vAlign w:val="center"/>
          </w:tcPr>
          <w:p w14:paraId="4D6DEAB0" w14:textId="77777777" w:rsidR="00A60D58" w:rsidRPr="00A60D58" w:rsidRDefault="00A60D58" w:rsidP="00A60D58">
            <w:pPr>
              <w:spacing w:after="0" w:line="240" w:lineRule="auto"/>
              <w:jc w:val="both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المناصب الإدارية التي تسلمها سابقاً في التعليم العالي</w:t>
            </w:r>
          </w:p>
        </w:tc>
        <w:tc>
          <w:tcPr>
            <w:tcW w:w="5780" w:type="dxa"/>
            <w:vMerge w:val="restart"/>
            <w:vAlign w:val="center"/>
          </w:tcPr>
          <w:p w14:paraId="0CD13676" w14:textId="77777777" w:rsidR="00A60D58" w:rsidRPr="00A60D58" w:rsidRDefault="00A60D58" w:rsidP="00A60D58">
            <w:pPr>
              <w:spacing w:after="0" w:line="240" w:lineRule="auto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  <w:p w14:paraId="5122FC25" w14:textId="77777777" w:rsidR="00A60D58" w:rsidRPr="00A60D58" w:rsidRDefault="00A60D58" w:rsidP="00A60D58">
            <w:pPr>
              <w:spacing w:after="0" w:line="240" w:lineRule="auto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  <w:p w14:paraId="463008E2" w14:textId="77777777" w:rsidR="00A60D58" w:rsidRPr="00A60D58" w:rsidRDefault="00A60D58" w:rsidP="00A60D58">
            <w:pPr>
              <w:spacing w:after="0" w:line="240" w:lineRule="auto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  <w:p w14:paraId="3BD1A017" w14:textId="77777777" w:rsidR="00A60D58" w:rsidRPr="00A60D58" w:rsidRDefault="00A60D58" w:rsidP="00A60D58">
            <w:pPr>
              <w:spacing w:after="0" w:line="240" w:lineRule="auto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  <w:p w14:paraId="73F771F6" w14:textId="77777777" w:rsidR="00A60D58" w:rsidRPr="00A60D58" w:rsidRDefault="00A60D58" w:rsidP="00A60D58">
            <w:pPr>
              <w:spacing w:after="0" w:line="240" w:lineRule="auto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  <w:p w14:paraId="76DBE1E0" w14:textId="77777777" w:rsidR="00A60D58" w:rsidRPr="00A60D58" w:rsidRDefault="00A60D58" w:rsidP="00A60D58">
            <w:pPr>
              <w:spacing w:after="0" w:line="240" w:lineRule="auto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  <w:p w14:paraId="6C7543C9" w14:textId="77777777" w:rsidR="00A60D58" w:rsidRPr="00A60D58" w:rsidRDefault="00A60D58" w:rsidP="00A60D58">
            <w:pPr>
              <w:spacing w:after="0" w:line="240" w:lineRule="auto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  <w:p w14:paraId="69B66822" w14:textId="77777777" w:rsidR="00A60D58" w:rsidRPr="00A60D58" w:rsidRDefault="00A60D58" w:rsidP="00A60D58">
            <w:pPr>
              <w:spacing w:after="0" w:line="240" w:lineRule="auto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  <w:p w14:paraId="15C5D2C5" w14:textId="77777777" w:rsidR="00A60D58" w:rsidRPr="00A60D58" w:rsidRDefault="00A60D58" w:rsidP="00A60D58">
            <w:pPr>
              <w:spacing w:after="0" w:line="240" w:lineRule="auto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توقيع صاحب العلاقة على صحة المعلومات اعلاه:</w:t>
            </w:r>
          </w:p>
        </w:tc>
      </w:tr>
      <w:tr w:rsidR="00A60D58" w:rsidRPr="00A60D58" w14:paraId="45332147" w14:textId="77777777" w:rsidTr="009A5D7C">
        <w:trPr>
          <w:trHeight w:val="443"/>
        </w:trPr>
        <w:tc>
          <w:tcPr>
            <w:tcW w:w="396" w:type="dxa"/>
            <w:vMerge/>
            <w:vAlign w:val="center"/>
          </w:tcPr>
          <w:p w14:paraId="1250967D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61" w:type="dxa"/>
            <w:vMerge w:val="restart"/>
            <w:shd w:val="clear" w:color="auto" w:fill="FFFF66"/>
            <w:vAlign w:val="center"/>
          </w:tcPr>
          <w:p w14:paraId="38A9E911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المنصب الإداري السابق</w:t>
            </w:r>
          </w:p>
        </w:tc>
        <w:tc>
          <w:tcPr>
            <w:tcW w:w="1392" w:type="dxa"/>
            <w:vMerge w:val="restart"/>
            <w:shd w:val="clear" w:color="auto" w:fill="FFFF66"/>
            <w:vAlign w:val="center"/>
          </w:tcPr>
          <w:p w14:paraId="695EF8BB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الدائرة</w:t>
            </w:r>
          </w:p>
        </w:tc>
        <w:tc>
          <w:tcPr>
            <w:tcW w:w="1786" w:type="dxa"/>
            <w:gridSpan w:val="3"/>
            <w:shd w:val="clear" w:color="auto" w:fill="FFFF66"/>
            <w:vAlign w:val="center"/>
          </w:tcPr>
          <w:p w14:paraId="7B7909AD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تاريخه</w:t>
            </w:r>
          </w:p>
        </w:tc>
        <w:tc>
          <w:tcPr>
            <w:tcW w:w="5780" w:type="dxa"/>
            <w:vMerge/>
            <w:vAlign w:val="center"/>
          </w:tcPr>
          <w:p w14:paraId="6D7539B1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A60D58" w:rsidRPr="00A60D58" w14:paraId="1BAA12EE" w14:textId="77777777" w:rsidTr="009A5D7C">
        <w:trPr>
          <w:trHeight w:val="441"/>
        </w:trPr>
        <w:tc>
          <w:tcPr>
            <w:tcW w:w="396" w:type="dxa"/>
            <w:vMerge/>
            <w:vAlign w:val="center"/>
          </w:tcPr>
          <w:p w14:paraId="559082E0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61" w:type="dxa"/>
            <w:vMerge/>
            <w:shd w:val="clear" w:color="auto" w:fill="FFFF66"/>
            <w:vAlign w:val="center"/>
          </w:tcPr>
          <w:p w14:paraId="23F99C4D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92" w:type="dxa"/>
            <w:vMerge/>
            <w:shd w:val="clear" w:color="auto" w:fill="FFFF66"/>
            <w:vAlign w:val="center"/>
          </w:tcPr>
          <w:p w14:paraId="39EDF00B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0" w:type="dxa"/>
            <w:tcBorders>
              <w:right w:val="single" w:sz="4" w:space="0" w:color="auto"/>
            </w:tcBorders>
            <w:shd w:val="clear" w:color="auto" w:fill="FFFF66"/>
            <w:vAlign w:val="center"/>
          </w:tcPr>
          <w:p w14:paraId="781EA711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من</w:t>
            </w:r>
          </w:p>
        </w:tc>
        <w:tc>
          <w:tcPr>
            <w:tcW w:w="986" w:type="dxa"/>
            <w:gridSpan w:val="2"/>
            <w:tcBorders>
              <w:left w:val="single" w:sz="4" w:space="0" w:color="auto"/>
            </w:tcBorders>
            <w:shd w:val="clear" w:color="auto" w:fill="FFFF66"/>
            <w:vAlign w:val="center"/>
          </w:tcPr>
          <w:p w14:paraId="4AFC258B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إلى</w:t>
            </w:r>
          </w:p>
        </w:tc>
        <w:tc>
          <w:tcPr>
            <w:tcW w:w="5780" w:type="dxa"/>
            <w:vMerge/>
            <w:vAlign w:val="center"/>
          </w:tcPr>
          <w:p w14:paraId="463934C4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A60D58" w:rsidRPr="00A60D58" w14:paraId="715E21A2" w14:textId="77777777" w:rsidTr="009A5D7C">
        <w:trPr>
          <w:trHeight w:val="441"/>
        </w:trPr>
        <w:tc>
          <w:tcPr>
            <w:tcW w:w="396" w:type="dxa"/>
            <w:vAlign w:val="center"/>
          </w:tcPr>
          <w:p w14:paraId="66A4F220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أ</w:t>
            </w:r>
          </w:p>
        </w:tc>
        <w:tc>
          <w:tcPr>
            <w:tcW w:w="1461" w:type="dxa"/>
            <w:vAlign w:val="center"/>
          </w:tcPr>
          <w:p w14:paraId="60E9A245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  <w:p w14:paraId="7E031970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92" w:type="dxa"/>
            <w:vAlign w:val="center"/>
          </w:tcPr>
          <w:p w14:paraId="57F3DEDD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17" w:type="dxa"/>
            <w:gridSpan w:val="2"/>
            <w:tcBorders>
              <w:right w:val="single" w:sz="4" w:space="0" w:color="auto"/>
            </w:tcBorders>
            <w:vAlign w:val="center"/>
          </w:tcPr>
          <w:p w14:paraId="41B9A3D2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70" w:type="dxa"/>
            <w:tcBorders>
              <w:left w:val="single" w:sz="4" w:space="0" w:color="auto"/>
            </w:tcBorders>
            <w:vAlign w:val="center"/>
          </w:tcPr>
          <w:p w14:paraId="09CE7979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780" w:type="dxa"/>
            <w:vMerge/>
            <w:vAlign w:val="center"/>
          </w:tcPr>
          <w:p w14:paraId="5116C3B0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A60D58" w:rsidRPr="00A60D58" w14:paraId="6B47D21C" w14:textId="77777777" w:rsidTr="009A5D7C">
        <w:trPr>
          <w:trHeight w:val="127"/>
        </w:trPr>
        <w:tc>
          <w:tcPr>
            <w:tcW w:w="396" w:type="dxa"/>
            <w:vAlign w:val="center"/>
          </w:tcPr>
          <w:p w14:paraId="433D36DE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ب</w:t>
            </w:r>
          </w:p>
        </w:tc>
        <w:tc>
          <w:tcPr>
            <w:tcW w:w="1461" w:type="dxa"/>
            <w:vAlign w:val="center"/>
          </w:tcPr>
          <w:p w14:paraId="1E6EB599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  <w:p w14:paraId="183964FC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92" w:type="dxa"/>
            <w:vAlign w:val="center"/>
          </w:tcPr>
          <w:p w14:paraId="6CE3C613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17" w:type="dxa"/>
            <w:gridSpan w:val="2"/>
            <w:tcBorders>
              <w:right w:val="single" w:sz="4" w:space="0" w:color="auto"/>
            </w:tcBorders>
            <w:vAlign w:val="center"/>
          </w:tcPr>
          <w:p w14:paraId="7932BF62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70" w:type="dxa"/>
            <w:tcBorders>
              <w:left w:val="single" w:sz="4" w:space="0" w:color="auto"/>
            </w:tcBorders>
            <w:vAlign w:val="center"/>
          </w:tcPr>
          <w:p w14:paraId="2AE515CD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780" w:type="dxa"/>
            <w:vMerge/>
            <w:vAlign w:val="center"/>
          </w:tcPr>
          <w:p w14:paraId="31823569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A60D58" w:rsidRPr="00A60D58" w14:paraId="10B80035" w14:textId="77777777" w:rsidTr="009A5D7C">
        <w:trPr>
          <w:trHeight w:val="441"/>
        </w:trPr>
        <w:tc>
          <w:tcPr>
            <w:tcW w:w="396" w:type="dxa"/>
            <w:vAlign w:val="center"/>
          </w:tcPr>
          <w:p w14:paraId="3D547BA0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  <w:r w:rsidRPr="00A60D58"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  <w:t>ج</w:t>
            </w:r>
          </w:p>
        </w:tc>
        <w:tc>
          <w:tcPr>
            <w:tcW w:w="1461" w:type="dxa"/>
            <w:vAlign w:val="center"/>
          </w:tcPr>
          <w:p w14:paraId="6D1781EA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  <w:p w14:paraId="39DFD137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92" w:type="dxa"/>
            <w:vAlign w:val="center"/>
          </w:tcPr>
          <w:p w14:paraId="5A69F156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17" w:type="dxa"/>
            <w:gridSpan w:val="2"/>
            <w:tcBorders>
              <w:right w:val="single" w:sz="4" w:space="0" w:color="auto"/>
            </w:tcBorders>
            <w:vAlign w:val="center"/>
          </w:tcPr>
          <w:p w14:paraId="2D5C5F96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70" w:type="dxa"/>
            <w:tcBorders>
              <w:left w:val="single" w:sz="4" w:space="0" w:color="auto"/>
            </w:tcBorders>
            <w:vAlign w:val="center"/>
          </w:tcPr>
          <w:p w14:paraId="4BCBD42F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780" w:type="dxa"/>
            <w:vMerge/>
            <w:vAlign w:val="center"/>
          </w:tcPr>
          <w:p w14:paraId="6597EEFB" w14:textId="77777777" w:rsidR="00A60D58" w:rsidRPr="00A60D58" w:rsidRDefault="00A60D58" w:rsidP="00A60D58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7DECAFBE" w14:textId="77777777" w:rsidR="00B978D9" w:rsidRDefault="00B978D9" w:rsidP="00B619DF">
      <w:pPr>
        <w:rPr>
          <w:sz w:val="28"/>
          <w:szCs w:val="28"/>
          <w:rtl/>
          <w:lang w:bidi="ar-IQ"/>
        </w:rPr>
      </w:pPr>
    </w:p>
    <w:p w14:paraId="7C1EF897" w14:textId="77777777" w:rsidR="000355FC" w:rsidRDefault="006B1ED3" w:rsidP="002064EA">
      <w:pPr>
        <w:rPr>
          <w:b/>
          <w:bCs/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lastRenderedPageBreak/>
        <w:t xml:space="preserve">   </w:t>
      </w:r>
      <w:r w:rsidR="00E056B3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B619DF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محور</w:t>
      </w:r>
      <w:r w:rsidR="00055FA6" w:rsidRPr="00CA204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055FA6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E056B3" w:rsidRPr="00CA2049">
        <w:rPr>
          <w:b/>
          <w:bCs/>
          <w:sz w:val="28"/>
          <w:szCs w:val="28"/>
          <w:rtl/>
          <w:lang w:bidi="ar-IQ"/>
        </w:rPr>
        <w:t>:</w:t>
      </w:r>
      <w:r w:rsidR="00CA2049" w:rsidRPr="00CA2049">
        <w:rPr>
          <w:b/>
          <w:bCs/>
          <w:sz w:val="28"/>
          <w:szCs w:val="28"/>
          <w:rtl/>
          <w:lang w:bidi="ar-IQ"/>
        </w:rPr>
        <w:t xml:space="preserve"> </w:t>
      </w:r>
      <w:r w:rsidR="004B590C">
        <w:rPr>
          <w:rFonts w:hint="eastAsia"/>
          <w:b/>
          <w:bCs/>
          <w:sz w:val="28"/>
          <w:szCs w:val="28"/>
          <w:rtl/>
          <w:lang w:bidi="ar-IQ"/>
        </w:rPr>
        <w:t>القدرات</w:t>
      </w:r>
      <w:r w:rsidR="004B590C">
        <w:rPr>
          <w:b/>
          <w:bCs/>
          <w:sz w:val="28"/>
          <w:szCs w:val="28"/>
          <w:rtl/>
          <w:lang w:bidi="ar-IQ"/>
        </w:rPr>
        <w:t xml:space="preserve"> </w:t>
      </w:r>
      <w:r w:rsidR="004B590C">
        <w:rPr>
          <w:rFonts w:hint="eastAsia"/>
          <w:b/>
          <w:bCs/>
          <w:sz w:val="28"/>
          <w:szCs w:val="28"/>
          <w:rtl/>
          <w:lang w:bidi="ar-IQ"/>
        </w:rPr>
        <w:t>الادارية</w:t>
      </w:r>
      <w:r w:rsidR="004B590C">
        <w:rPr>
          <w:b/>
          <w:bCs/>
          <w:sz w:val="28"/>
          <w:szCs w:val="28"/>
          <w:rtl/>
          <w:lang w:bidi="ar-IQ"/>
        </w:rPr>
        <w:t xml:space="preserve"> </w:t>
      </w:r>
      <w:r w:rsidR="004B590C">
        <w:rPr>
          <w:rFonts w:hint="eastAsia"/>
          <w:b/>
          <w:bCs/>
          <w:sz w:val="28"/>
          <w:szCs w:val="28"/>
          <w:rtl/>
          <w:lang w:bidi="ar-IQ"/>
        </w:rPr>
        <w:t>والقيادية</w:t>
      </w:r>
      <w:r w:rsidR="00485E34">
        <w:rPr>
          <w:b/>
          <w:bCs/>
          <w:sz w:val="28"/>
          <w:szCs w:val="28"/>
          <w:lang w:bidi="ar-IQ"/>
        </w:rPr>
        <w:t xml:space="preserve">  </w:t>
      </w:r>
      <w:r w:rsidR="00572B17">
        <w:rPr>
          <w:b/>
          <w:bCs/>
          <w:sz w:val="28"/>
          <w:szCs w:val="28"/>
          <w:rtl/>
          <w:lang w:bidi="ar-IQ"/>
        </w:rPr>
        <w:t>(</w:t>
      </w:r>
      <w:r w:rsidR="00FD1621">
        <w:rPr>
          <w:b/>
          <w:bCs/>
          <w:sz w:val="28"/>
          <w:szCs w:val="28"/>
          <w:rtl/>
          <w:lang w:bidi="ar-IQ"/>
        </w:rPr>
        <w:t>2</w:t>
      </w:r>
      <w:r w:rsidR="00572B17">
        <w:rPr>
          <w:b/>
          <w:bCs/>
          <w:sz w:val="28"/>
          <w:szCs w:val="28"/>
          <w:rtl/>
          <w:lang w:bidi="ar-IQ"/>
        </w:rPr>
        <w:t xml:space="preserve">0%) </w:t>
      </w:r>
      <w:r w:rsidR="002064EA">
        <w:rPr>
          <w:b/>
          <w:bCs/>
          <w:sz w:val="28"/>
          <w:szCs w:val="28"/>
          <w:rtl/>
          <w:lang w:bidi="ar-IQ"/>
        </w:rPr>
        <w:t xml:space="preserve"> </w:t>
      </w:r>
      <w:r w:rsidR="002064EA">
        <w:rPr>
          <w:rFonts w:hint="eastAsia"/>
          <w:b/>
          <w:bCs/>
          <w:sz w:val="28"/>
          <w:szCs w:val="28"/>
          <w:rtl/>
          <w:lang w:bidi="ar-IQ"/>
        </w:rPr>
        <w:t>يتم</w:t>
      </w:r>
      <w:r w:rsidR="002064EA">
        <w:rPr>
          <w:b/>
          <w:bCs/>
          <w:sz w:val="28"/>
          <w:szCs w:val="28"/>
          <w:rtl/>
          <w:lang w:bidi="ar-IQ"/>
        </w:rPr>
        <w:t xml:space="preserve"> </w:t>
      </w:r>
      <w:r w:rsidR="002064EA">
        <w:rPr>
          <w:rFonts w:hint="eastAsia"/>
          <w:b/>
          <w:bCs/>
          <w:sz w:val="28"/>
          <w:szCs w:val="28"/>
          <w:rtl/>
          <w:lang w:bidi="ar-IQ"/>
        </w:rPr>
        <w:t>التقييم</w:t>
      </w:r>
      <w:r w:rsidR="002064EA">
        <w:rPr>
          <w:b/>
          <w:bCs/>
          <w:sz w:val="28"/>
          <w:szCs w:val="28"/>
          <w:rtl/>
          <w:lang w:bidi="ar-IQ"/>
        </w:rPr>
        <w:t xml:space="preserve"> </w:t>
      </w:r>
      <w:r w:rsidR="002064EA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2064EA">
        <w:rPr>
          <w:b/>
          <w:bCs/>
          <w:sz w:val="28"/>
          <w:szCs w:val="28"/>
          <w:rtl/>
          <w:lang w:bidi="ar-IQ"/>
        </w:rPr>
        <w:t xml:space="preserve"> </w:t>
      </w:r>
      <w:r w:rsidR="002064EA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2064EA">
        <w:rPr>
          <w:b/>
          <w:bCs/>
          <w:sz w:val="28"/>
          <w:szCs w:val="28"/>
          <w:rtl/>
          <w:lang w:bidi="ar-IQ"/>
        </w:rPr>
        <w:t xml:space="preserve"> </w:t>
      </w:r>
      <w:r w:rsidR="002064EA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2064EA">
        <w:rPr>
          <w:b/>
          <w:bCs/>
          <w:sz w:val="28"/>
          <w:szCs w:val="28"/>
          <w:rtl/>
          <w:lang w:bidi="ar-IQ"/>
        </w:rPr>
        <w:t xml:space="preserve"> </w:t>
      </w:r>
      <w:r w:rsidR="002064EA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="002064EA">
        <w:rPr>
          <w:b/>
          <w:bCs/>
          <w:sz w:val="28"/>
          <w:szCs w:val="28"/>
          <w:rtl/>
          <w:lang w:bidi="ar-IQ"/>
        </w:rPr>
        <w:t xml:space="preserve"> </w:t>
      </w:r>
      <w:r w:rsidR="002064EA">
        <w:rPr>
          <w:rFonts w:hint="eastAsia"/>
          <w:b/>
          <w:bCs/>
          <w:sz w:val="28"/>
          <w:szCs w:val="28"/>
          <w:rtl/>
          <w:lang w:bidi="ar-IQ"/>
        </w:rPr>
        <w:t>على</w:t>
      </w:r>
      <w:r w:rsidR="002064EA">
        <w:rPr>
          <w:b/>
          <w:bCs/>
          <w:sz w:val="28"/>
          <w:szCs w:val="28"/>
          <w:rtl/>
          <w:lang w:bidi="ar-IQ"/>
        </w:rPr>
        <w:t xml:space="preserve"> </w:t>
      </w:r>
      <w:r w:rsidR="002064EA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="002064EA">
        <w:rPr>
          <w:b/>
          <w:bCs/>
          <w:sz w:val="28"/>
          <w:szCs w:val="28"/>
          <w:rtl/>
          <w:lang w:bidi="ar-IQ"/>
        </w:rPr>
        <w:t xml:space="preserve"> </w:t>
      </w:r>
      <w:r w:rsidR="002064EA">
        <w:rPr>
          <w:rFonts w:hint="eastAsia"/>
          <w:b/>
          <w:bCs/>
          <w:sz w:val="28"/>
          <w:szCs w:val="28"/>
          <w:rtl/>
          <w:lang w:bidi="ar-IQ"/>
        </w:rPr>
        <w:t>توثق</w:t>
      </w:r>
      <w:r w:rsidR="002064EA">
        <w:rPr>
          <w:b/>
          <w:bCs/>
          <w:sz w:val="28"/>
          <w:szCs w:val="28"/>
          <w:rtl/>
          <w:lang w:bidi="ar-IQ"/>
        </w:rPr>
        <w:t xml:space="preserve"> </w:t>
      </w:r>
      <w:r w:rsidR="002064EA">
        <w:rPr>
          <w:rFonts w:hint="eastAsia"/>
          <w:b/>
          <w:bCs/>
          <w:sz w:val="28"/>
          <w:szCs w:val="28"/>
          <w:rtl/>
          <w:lang w:bidi="ar-IQ"/>
        </w:rPr>
        <w:t>المؤشرات</w:t>
      </w:r>
      <w:r w:rsidR="002064EA">
        <w:rPr>
          <w:b/>
          <w:bCs/>
          <w:sz w:val="28"/>
          <w:szCs w:val="28"/>
          <w:rtl/>
          <w:lang w:bidi="ar-IQ"/>
        </w:rPr>
        <w:t xml:space="preserve">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572B17">
        <w:rPr>
          <w:b/>
          <w:bCs/>
          <w:sz w:val="28"/>
          <w:szCs w:val="28"/>
          <w:rtl/>
          <w:lang w:bidi="ar-IQ"/>
        </w:rPr>
        <w:t xml:space="preserve">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572B17">
        <w:rPr>
          <w:b/>
          <w:bCs/>
          <w:sz w:val="28"/>
          <w:szCs w:val="28"/>
          <w:rtl/>
          <w:lang w:bidi="ar-IQ"/>
        </w:rPr>
        <w:t xml:space="preserve">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صاحب</w:t>
      </w:r>
      <w:r w:rsidR="00572B17">
        <w:rPr>
          <w:b/>
          <w:bCs/>
          <w:sz w:val="28"/>
          <w:szCs w:val="28"/>
          <w:rtl/>
          <w:lang w:bidi="ar-IQ"/>
        </w:rPr>
        <w:t xml:space="preserve">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العلاقة</w:t>
      </w:r>
      <w:r w:rsidR="00572B17">
        <w:rPr>
          <w:b/>
          <w:bCs/>
          <w:sz w:val="28"/>
          <w:szCs w:val="28"/>
          <w:rtl/>
          <w:lang w:bidi="ar-IQ"/>
        </w:rPr>
        <w:t xml:space="preserve">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المشمول</w:t>
      </w:r>
      <w:r w:rsidR="00572B17">
        <w:rPr>
          <w:b/>
          <w:bCs/>
          <w:sz w:val="28"/>
          <w:szCs w:val="28"/>
          <w:rtl/>
          <w:lang w:bidi="ar-IQ"/>
        </w:rPr>
        <w:t xml:space="preserve">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بالتقييم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"/>
        <w:gridCol w:w="3780"/>
        <w:gridCol w:w="57"/>
        <w:gridCol w:w="756"/>
        <w:gridCol w:w="4223"/>
        <w:gridCol w:w="1096"/>
      </w:tblGrid>
      <w:tr w:rsidR="00C54BE7" w:rsidRPr="00E26AB1" w14:paraId="75B21D5E" w14:textId="77777777" w:rsidTr="008527A5">
        <w:trPr>
          <w:trHeight w:val="262"/>
          <w:jc w:val="center"/>
        </w:trPr>
        <w:tc>
          <w:tcPr>
            <w:tcW w:w="464" w:type="dxa"/>
            <w:vMerge w:val="restart"/>
            <w:shd w:val="clear" w:color="auto" w:fill="8DB3E2"/>
            <w:vAlign w:val="center"/>
          </w:tcPr>
          <w:p w14:paraId="4B33C0B3" w14:textId="77777777" w:rsidR="00C54BE7" w:rsidRPr="00E26AB1" w:rsidRDefault="00C54BE7" w:rsidP="00E26AB1">
            <w:pPr>
              <w:pStyle w:val="a9"/>
              <w:jc w:val="center"/>
              <w:rPr>
                <w:b/>
                <w:bCs/>
                <w:sz w:val="24"/>
                <w:rtl/>
              </w:rPr>
            </w:pPr>
            <w:r w:rsidRPr="00E26AB1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3780" w:type="dxa"/>
            <w:vMerge w:val="restart"/>
            <w:shd w:val="clear" w:color="auto" w:fill="8DB3E2"/>
            <w:vAlign w:val="center"/>
          </w:tcPr>
          <w:p w14:paraId="1B747902" w14:textId="77777777" w:rsidR="00C54BE7" w:rsidRPr="00E26AB1" w:rsidRDefault="00C54BE7" w:rsidP="00E26AB1">
            <w:pPr>
              <w:pStyle w:val="a9"/>
              <w:jc w:val="center"/>
              <w:rPr>
                <w:b/>
                <w:bCs/>
                <w:sz w:val="24"/>
                <w:rtl/>
              </w:rPr>
            </w:pPr>
            <w:r w:rsidRPr="00E26AB1">
              <w:rPr>
                <w:rFonts w:hint="eastAsia"/>
                <w:b/>
                <w:bCs/>
                <w:sz w:val="24"/>
                <w:rtl/>
              </w:rPr>
              <w:t>الـــــفقرات</w:t>
            </w:r>
            <w:r>
              <w:rPr>
                <w:b/>
                <w:bCs/>
                <w:sz w:val="24"/>
                <w:rtl/>
              </w:rPr>
              <w:t xml:space="preserve"> (</w:t>
            </w:r>
            <w:r>
              <w:rPr>
                <w:rFonts w:hint="eastAsia"/>
                <w:b/>
                <w:bCs/>
                <w:sz w:val="24"/>
                <w:rtl/>
              </w:rPr>
              <w:t>المؤشرات</w:t>
            </w:r>
            <w:r>
              <w:rPr>
                <w:b/>
                <w:bCs/>
                <w:sz w:val="24"/>
                <w:rtl/>
              </w:rPr>
              <w:t>)</w:t>
            </w:r>
          </w:p>
        </w:tc>
        <w:tc>
          <w:tcPr>
            <w:tcW w:w="813" w:type="dxa"/>
            <w:gridSpan w:val="2"/>
            <w:vMerge w:val="restart"/>
            <w:tcBorders>
              <w:right w:val="single" w:sz="4" w:space="0" w:color="auto"/>
            </w:tcBorders>
            <w:shd w:val="clear" w:color="auto" w:fill="8DB3E2"/>
            <w:vAlign w:val="center"/>
          </w:tcPr>
          <w:p w14:paraId="5E52FD5E" w14:textId="77777777" w:rsidR="00C54BE7" w:rsidRPr="00E26AB1" w:rsidRDefault="00C54BE7" w:rsidP="00E26AB1">
            <w:pPr>
              <w:pStyle w:val="a9"/>
              <w:jc w:val="center"/>
              <w:rPr>
                <w:b/>
                <w:bCs/>
                <w:sz w:val="24"/>
                <w:rtl/>
              </w:rPr>
            </w:pPr>
            <w:r w:rsidRPr="00E26AB1">
              <w:rPr>
                <w:rFonts w:hint="eastAsia"/>
                <w:b/>
                <w:bCs/>
                <w:sz w:val="24"/>
                <w:rtl/>
              </w:rPr>
              <w:t>الدرجة</w:t>
            </w:r>
            <w:r w:rsidRPr="00E26AB1">
              <w:rPr>
                <w:b/>
                <w:bCs/>
                <w:sz w:val="24"/>
                <w:rtl/>
              </w:rPr>
              <w:t xml:space="preserve"> </w:t>
            </w:r>
            <w:r w:rsidRPr="00E26AB1">
              <w:rPr>
                <w:rFonts w:hint="eastAsia"/>
                <w:b/>
                <w:bCs/>
                <w:sz w:val="24"/>
                <w:rtl/>
              </w:rPr>
              <w:t>القصوى</w:t>
            </w:r>
          </w:p>
        </w:tc>
        <w:tc>
          <w:tcPr>
            <w:tcW w:w="4223" w:type="dxa"/>
            <w:tcBorders>
              <w:left w:val="single" w:sz="4" w:space="0" w:color="auto"/>
              <w:bottom w:val="nil"/>
            </w:tcBorders>
            <w:shd w:val="clear" w:color="auto" w:fill="8DB3E2"/>
            <w:vAlign w:val="center"/>
          </w:tcPr>
          <w:p w14:paraId="30CEEF78" w14:textId="77777777" w:rsidR="001F07A6" w:rsidRDefault="001F07A6" w:rsidP="00E26AB1">
            <w:pPr>
              <w:pStyle w:val="a9"/>
              <w:jc w:val="center"/>
              <w:rPr>
                <w:b/>
                <w:bCs/>
                <w:sz w:val="24"/>
                <w:rtl/>
              </w:rPr>
            </w:pPr>
          </w:p>
          <w:p w14:paraId="0DC58CCA" w14:textId="77777777" w:rsidR="001F07A6" w:rsidRPr="00E26AB1" w:rsidRDefault="001F07A6" w:rsidP="00E26AB1">
            <w:pPr>
              <w:pStyle w:val="a9"/>
              <w:jc w:val="center"/>
              <w:rPr>
                <w:b/>
                <w:bCs/>
                <w:sz w:val="24"/>
                <w:rtl/>
              </w:rPr>
            </w:pPr>
            <w:r>
              <w:rPr>
                <w:rFonts w:hint="eastAsia"/>
                <w:b/>
                <w:bCs/>
                <w:sz w:val="24"/>
                <w:rtl/>
              </w:rPr>
              <w:t>التوصيف</w:t>
            </w:r>
          </w:p>
        </w:tc>
        <w:tc>
          <w:tcPr>
            <w:tcW w:w="1096" w:type="dxa"/>
            <w:vMerge w:val="restart"/>
            <w:shd w:val="clear" w:color="auto" w:fill="8DB3E2"/>
            <w:vAlign w:val="center"/>
          </w:tcPr>
          <w:p w14:paraId="6EB6CBB7" w14:textId="77777777" w:rsidR="00C54BE7" w:rsidRPr="00E26AB1" w:rsidRDefault="00C54BE7" w:rsidP="00E26AB1">
            <w:pPr>
              <w:pStyle w:val="a9"/>
              <w:jc w:val="center"/>
              <w:rPr>
                <w:b/>
                <w:bCs/>
                <w:sz w:val="24"/>
                <w:rtl/>
              </w:rPr>
            </w:pPr>
            <w:r w:rsidRPr="00E26AB1">
              <w:rPr>
                <w:rFonts w:hint="eastAsia"/>
                <w:b/>
                <w:bCs/>
                <w:sz w:val="24"/>
                <w:rtl/>
              </w:rPr>
              <w:t>الدرجة</w:t>
            </w:r>
            <w:r w:rsidRPr="00E26AB1">
              <w:rPr>
                <w:b/>
                <w:bCs/>
                <w:sz w:val="24"/>
                <w:rtl/>
              </w:rPr>
              <w:t xml:space="preserve"> </w:t>
            </w:r>
            <w:r w:rsidRPr="00E26AB1">
              <w:rPr>
                <w:rFonts w:hint="eastAsia"/>
                <w:b/>
                <w:bCs/>
                <w:sz w:val="24"/>
                <w:rtl/>
              </w:rPr>
              <w:t>المعطاة</w:t>
            </w:r>
          </w:p>
        </w:tc>
      </w:tr>
      <w:tr w:rsidR="001F07A6" w:rsidRPr="00E26AB1" w14:paraId="45C7F634" w14:textId="77777777" w:rsidTr="008527A5">
        <w:trPr>
          <w:trHeight w:val="225"/>
          <w:jc w:val="center"/>
        </w:trPr>
        <w:tc>
          <w:tcPr>
            <w:tcW w:w="464" w:type="dxa"/>
            <w:vMerge/>
            <w:shd w:val="clear" w:color="auto" w:fill="8DB3E2"/>
            <w:vAlign w:val="center"/>
          </w:tcPr>
          <w:p w14:paraId="4D1DA2F2" w14:textId="77777777" w:rsidR="001F07A6" w:rsidRPr="00E26AB1" w:rsidRDefault="001F07A6" w:rsidP="00E26AB1">
            <w:pPr>
              <w:pStyle w:val="a9"/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3780" w:type="dxa"/>
            <w:vMerge/>
            <w:shd w:val="clear" w:color="auto" w:fill="8DB3E2"/>
            <w:vAlign w:val="center"/>
          </w:tcPr>
          <w:p w14:paraId="05010B3D" w14:textId="77777777" w:rsidR="001F07A6" w:rsidRPr="00E26AB1" w:rsidRDefault="001F07A6" w:rsidP="00E26AB1">
            <w:pPr>
              <w:pStyle w:val="a9"/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813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418D72A" w14:textId="77777777" w:rsidR="001F07A6" w:rsidRPr="00E26AB1" w:rsidRDefault="001F07A6" w:rsidP="00E26AB1">
            <w:pPr>
              <w:pStyle w:val="a9"/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42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14:paraId="18031BFC" w14:textId="77777777" w:rsidR="001F07A6" w:rsidRPr="00E26AB1" w:rsidRDefault="001F07A6" w:rsidP="00E26AB1">
            <w:pPr>
              <w:pStyle w:val="a9"/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1096" w:type="dxa"/>
            <w:vMerge/>
            <w:tcBorders>
              <w:left w:val="single" w:sz="4" w:space="0" w:color="auto"/>
            </w:tcBorders>
            <w:shd w:val="clear" w:color="auto" w:fill="DBE5F1"/>
            <w:vAlign w:val="center"/>
          </w:tcPr>
          <w:p w14:paraId="4A554F17" w14:textId="77777777" w:rsidR="001F07A6" w:rsidRPr="00E26AB1" w:rsidRDefault="001F07A6" w:rsidP="00E26AB1">
            <w:pPr>
              <w:pStyle w:val="a9"/>
              <w:jc w:val="center"/>
              <w:rPr>
                <w:b/>
                <w:bCs/>
                <w:sz w:val="24"/>
                <w:rtl/>
              </w:rPr>
            </w:pPr>
          </w:p>
        </w:tc>
      </w:tr>
      <w:tr w:rsidR="001F07A6" w:rsidRPr="00E26AB1" w14:paraId="6AFABB21" w14:textId="77777777" w:rsidTr="008527A5">
        <w:trPr>
          <w:jc w:val="center"/>
        </w:trPr>
        <w:tc>
          <w:tcPr>
            <w:tcW w:w="464" w:type="dxa"/>
          </w:tcPr>
          <w:p w14:paraId="233D025B" w14:textId="77777777" w:rsidR="001F07A6" w:rsidRPr="00E26AB1" w:rsidRDefault="001F07A6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</w:p>
          <w:p w14:paraId="76903240" w14:textId="77777777" w:rsidR="001F07A6" w:rsidRPr="00E26AB1" w:rsidRDefault="001F07A6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 w:rsidRPr="00E26AB1">
              <w:rPr>
                <w:b/>
                <w:bCs/>
                <w:rtl/>
              </w:rPr>
              <w:t>1</w:t>
            </w:r>
          </w:p>
        </w:tc>
        <w:tc>
          <w:tcPr>
            <w:tcW w:w="3780" w:type="dxa"/>
            <w:vAlign w:val="center"/>
          </w:tcPr>
          <w:p w14:paraId="14E4AF3F" w14:textId="77777777" w:rsidR="001F07A6" w:rsidRDefault="001F07A6" w:rsidP="00A66460">
            <w:pPr>
              <w:spacing w:after="0" w:line="240" w:lineRule="auto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يعمل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على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توزيع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صلا</w:t>
            </w:r>
            <w:r w:rsidR="00A66460">
              <w:rPr>
                <w:rFonts w:hint="eastAsia"/>
                <w:b/>
                <w:bCs/>
                <w:sz w:val="20"/>
                <w:szCs w:val="20"/>
                <w:rtl/>
              </w:rPr>
              <w:t>ح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ي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و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هام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و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واجب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بشكل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يضمن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تحقيق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عدالة</w:t>
            </w:r>
            <w:r w:rsidR="008527A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527A5">
              <w:rPr>
                <w:rFonts w:hint="eastAsia"/>
                <w:b/>
                <w:bCs/>
                <w:sz w:val="20"/>
                <w:szCs w:val="20"/>
                <w:rtl/>
              </w:rPr>
              <w:t>والموضوعية</w:t>
            </w:r>
          </w:p>
          <w:p w14:paraId="2423D03E" w14:textId="77777777" w:rsidR="00FD1621" w:rsidRPr="00E26AB1" w:rsidRDefault="00FD1621" w:rsidP="00A66460">
            <w:pPr>
              <w:spacing w:after="0" w:line="240" w:lineRule="auto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89186" w14:textId="77777777" w:rsidR="001F07A6" w:rsidRPr="00E26AB1" w:rsidRDefault="001F07A6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6F38198" w14:textId="77777777" w:rsidR="001F07A6" w:rsidRPr="00E26AB1" w:rsidRDefault="008527A5" w:rsidP="00E26AB1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hint="eastAsia"/>
                <w:b/>
                <w:bCs/>
                <w:sz w:val="18"/>
                <w:szCs w:val="18"/>
                <w:rtl/>
              </w:rPr>
              <w:t>يوثق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من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خلال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الاوامر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الادارية</w:t>
            </w:r>
            <w:r w:rsidR="00BC520E"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الصادرة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بتوزيع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المهام</w:t>
            </w:r>
            <w:r>
              <w:rPr>
                <w:b/>
                <w:bCs/>
                <w:sz w:val="18"/>
                <w:szCs w:val="18"/>
                <w:rtl/>
              </w:rPr>
              <w:t xml:space="preserve">(1)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درجة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لكل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امر</w:t>
            </w:r>
          </w:p>
        </w:tc>
        <w:tc>
          <w:tcPr>
            <w:tcW w:w="1096" w:type="dxa"/>
          </w:tcPr>
          <w:p w14:paraId="36BF7BBC" w14:textId="77777777" w:rsidR="001F07A6" w:rsidRPr="00E26AB1" w:rsidRDefault="001F07A6" w:rsidP="00C54BE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F07A6" w:rsidRPr="00E26AB1" w14:paraId="07E88793" w14:textId="77777777" w:rsidTr="008527A5">
        <w:trPr>
          <w:jc w:val="center"/>
        </w:trPr>
        <w:tc>
          <w:tcPr>
            <w:tcW w:w="464" w:type="dxa"/>
            <w:vAlign w:val="center"/>
          </w:tcPr>
          <w:p w14:paraId="2FE9C70B" w14:textId="77777777" w:rsidR="001F07A6" w:rsidRPr="00E26AB1" w:rsidRDefault="001F07A6" w:rsidP="00E26AB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26AB1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780" w:type="dxa"/>
            <w:vAlign w:val="center"/>
          </w:tcPr>
          <w:p w14:paraId="3685B3C2" w14:textId="77777777" w:rsidR="001F07A6" w:rsidRDefault="007626F2" w:rsidP="00D24101">
            <w:pPr>
              <w:spacing w:after="0" w:line="240" w:lineRule="auto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يستثمر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مكان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ؤسسه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من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خلال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دراكه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رسالتها</w:t>
            </w:r>
          </w:p>
          <w:p w14:paraId="424DED3F" w14:textId="77777777" w:rsidR="00FD1621" w:rsidRDefault="00FD1621" w:rsidP="00D24101">
            <w:pPr>
              <w:spacing w:after="0" w:line="240" w:lineRule="auto"/>
              <w:rPr>
                <w:b/>
                <w:bCs/>
                <w:sz w:val="20"/>
                <w:szCs w:val="20"/>
                <w:rtl/>
              </w:rPr>
            </w:pPr>
          </w:p>
          <w:p w14:paraId="42936693" w14:textId="77777777" w:rsidR="00FD1621" w:rsidRPr="00E26AB1" w:rsidRDefault="00FD1621" w:rsidP="00D24101">
            <w:pPr>
              <w:spacing w:after="0" w:line="240" w:lineRule="auto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2E354" w14:textId="77777777" w:rsidR="001F07A6" w:rsidRPr="00E26AB1" w:rsidRDefault="001F07A6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67E3C2" w14:textId="77777777" w:rsidR="001F07A6" w:rsidRPr="00E26AB1" w:rsidRDefault="007D10CA" w:rsidP="00A21509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hint="eastAsia"/>
                <w:b/>
                <w:bCs/>
                <w:sz w:val="18"/>
                <w:szCs w:val="18"/>
                <w:rtl/>
              </w:rPr>
              <w:t>يوث</w:t>
            </w:r>
            <w:r w:rsidR="00A21509"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ق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من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خلال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الانجازات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المخطط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لها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والمنفذة</w:t>
            </w:r>
            <w:r>
              <w:rPr>
                <w:b/>
                <w:bCs/>
                <w:sz w:val="18"/>
                <w:szCs w:val="18"/>
                <w:rtl/>
              </w:rPr>
              <w:t xml:space="preserve"> (1)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درجة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لكل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منجز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="00FD1621">
              <w:rPr>
                <w:rFonts w:hint="eastAsia"/>
                <w:b/>
                <w:bCs/>
                <w:sz w:val="18"/>
                <w:szCs w:val="18"/>
                <w:rtl/>
              </w:rPr>
              <w:t>مالي</w:t>
            </w:r>
            <w:r w:rsidR="00FD1621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="00FD1621">
              <w:rPr>
                <w:rFonts w:hint="eastAsia"/>
                <w:b/>
                <w:bCs/>
                <w:sz w:val="18"/>
                <w:szCs w:val="18"/>
                <w:rtl/>
              </w:rPr>
              <w:t>او</w:t>
            </w:r>
            <w:r w:rsidR="00FD1621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="00FD1621">
              <w:rPr>
                <w:rFonts w:hint="eastAsia"/>
                <w:b/>
                <w:bCs/>
                <w:sz w:val="18"/>
                <w:szCs w:val="18"/>
                <w:rtl/>
              </w:rPr>
              <w:t>اداري</w:t>
            </w:r>
            <w:r w:rsidR="00FD1621"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ساهم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="00FD1621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="00FD1621">
              <w:rPr>
                <w:rFonts w:hint="eastAsia"/>
                <w:b/>
                <w:bCs/>
                <w:sz w:val="18"/>
                <w:szCs w:val="18"/>
                <w:rtl/>
              </w:rPr>
              <w:t>في</w:t>
            </w:r>
            <w:r w:rsidR="00FD1621"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تحقيق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رسالة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المؤسسة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1096" w:type="dxa"/>
          </w:tcPr>
          <w:p w14:paraId="309965F0" w14:textId="77777777" w:rsidR="001F07A6" w:rsidRPr="00E26AB1" w:rsidRDefault="001F07A6" w:rsidP="00C54BE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F07A6" w:rsidRPr="00E26AB1" w14:paraId="141C46A4" w14:textId="77777777" w:rsidTr="008527A5">
        <w:trPr>
          <w:jc w:val="center"/>
        </w:trPr>
        <w:tc>
          <w:tcPr>
            <w:tcW w:w="464" w:type="dxa"/>
            <w:vAlign w:val="center"/>
          </w:tcPr>
          <w:p w14:paraId="7EA5CEA4" w14:textId="77777777" w:rsidR="001F07A6" w:rsidRPr="00E26AB1" w:rsidRDefault="001F07A6" w:rsidP="00E26AB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26AB1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780" w:type="dxa"/>
          </w:tcPr>
          <w:p w14:paraId="39F56B48" w14:textId="77777777" w:rsidR="001F07A6" w:rsidRPr="00E26AB1" w:rsidRDefault="001F07A6" w:rsidP="00D24101">
            <w:pPr>
              <w:spacing w:after="0" w:line="240" w:lineRule="auto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يشرف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على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تنفيذ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اعمال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من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خلال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تواجده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يداني</w:t>
            </w:r>
          </w:p>
        </w:tc>
        <w:tc>
          <w:tcPr>
            <w:tcW w:w="8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16CD2" w14:textId="77777777" w:rsidR="001F07A6" w:rsidRPr="00E26AB1" w:rsidRDefault="001F07A6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586896" w14:textId="77777777" w:rsidR="001F07A6" w:rsidRPr="00E26AB1" w:rsidRDefault="007D10CA" w:rsidP="00E26AB1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  <w:lang w:bidi="ar-IQ"/>
              </w:rPr>
            </w:pP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يوثق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بالصور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وبعد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زيارات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ميدانية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منفذة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(1)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درجة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لكل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عمل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شرف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على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تنفيذه</w:t>
            </w:r>
          </w:p>
        </w:tc>
        <w:tc>
          <w:tcPr>
            <w:tcW w:w="1096" w:type="dxa"/>
          </w:tcPr>
          <w:p w14:paraId="72B13A73" w14:textId="77777777" w:rsidR="001F07A6" w:rsidRPr="00E26AB1" w:rsidRDefault="001F07A6" w:rsidP="00C54BE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F07A6" w:rsidRPr="00E26AB1" w14:paraId="53CE4987" w14:textId="77777777" w:rsidTr="008527A5">
        <w:trPr>
          <w:jc w:val="center"/>
        </w:trPr>
        <w:tc>
          <w:tcPr>
            <w:tcW w:w="464" w:type="dxa"/>
            <w:vAlign w:val="center"/>
          </w:tcPr>
          <w:p w14:paraId="1BCEB49B" w14:textId="77777777" w:rsidR="001F07A6" w:rsidRPr="00E26AB1" w:rsidRDefault="001F07A6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 w:rsidRPr="00E26AB1">
              <w:rPr>
                <w:b/>
                <w:bCs/>
                <w:rtl/>
              </w:rPr>
              <w:t>4</w:t>
            </w:r>
          </w:p>
        </w:tc>
        <w:tc>
          <w:tcPr>
            <w:tcW w:w="3780" w:type="dxa"/>
            <w:vAlign w:val="center"/>
          </w:tcPr>
          <w:p w14:paraId="63F36C88" w14:textId="77777777" w:rsidR="001F07A6" w:rsidRPr="00E26AB1" w:rsidRDefault="00C01A39" w:rsidP="00D24101">
            <w:pPr>
              <w:spacing w:after="0" w:line="240" w:lineRule="auto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يقود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عملي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تطوير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والتحسين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وبناء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قدر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بكفاء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كاف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شرائح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وظيفي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ؤسسه</w:t>
            </w:r>
          </w:p>
        </w:tc>
        <w:tc>
          <w:tcPr>
            <w:tcW w:w="8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78F87" w14:textId="77777777" w:rsidR="001F07A6" w:rsidRPr="00E26AB1" w:rsidRDefault="001F07A6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69D3A9" w14:textId="77777777" w:rsidR="001F07A6" w:rsidRPr="00E26AB1" w:rsidRDefault="007D10CA" w:rsidP="00E26AB1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hint="eastAsia"/>
                <w:b/>
                <w:bCs/>
                <w:sz w:val="18"/>
                <w:szCs w:val="18"/>
                <w:rtl/>
              </w:rPr>
              <w:t>يوثق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بالتقارير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الخاصة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برامج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التحسين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المستمر</w:t>
            </w:r>
            <w:r>
              <w:rPr>
                <w:b/>
                <w:bCs/>
                <w:sz w:val="18"/>
                <w:szCs w:val="18"/>
                <w:rtl/>
              </w:rPr>
              <w:t xml:space="preserve"> (1)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درجة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لكل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عمل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ساهم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في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بناء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وزيادة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قدرات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المنتسبين</w:t>
            </w:r>
          </w:p>
        </w:tc>
        <w:tc>
          <w:tcPr>
            <w:tcW w:w="1096" w:type="dxa"/>
          </w:tcPr>
          <w:p w14:paraId="4FE9B4EA" w14:textId="77777777" w:rsidR="001F07A6" w:rsidRPr="00E26AB1" w:rsidRDefault="001F07A6" w:rsidP="00706618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F07A6" w:rsidRPr="00E26AB1" w14:paraId="2A9F8E9F" w14:textId="77777777" w:rsidTr="008527A5">
        <w:trPr>
          <w:jc w:val="center"/>
        </w:trPr>
        <w:tc>
          <w:tcPr>
            <w:tcW w:w="464" w:type="dxa"/>
            <w:vAlign w:val="center"/>
          </w:tcPr>
          <w:p w14:paraId="2BE795B0" w14:textId="77777777" w:rsidR="001F07A6" w:rsidRPr="008A2E06" w:rsidRDefault="001F07A6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 w:rsidRPr="008A2E06">
              <w:rPr>
                <w:b/>
                <w:bCs/>
                <w:rtl/>
              </w:rPr>
              <w:t>5</w:t>
            </w:r>
          </w:p>
        </w:tc>
        <w:tc>
          <w:tcPr>
            <w:tcW w:w="3780" w:type="dxa"/>
            <w:vAlign w:val="center"/>
          </w:tcPr>
          <w:p w14:paraId="6E664C03" w14:textId="77777777" w:rsidR="001F07A6" w:rsidRPr="008A2E06" w:rsidRDefault="008D5563" w:rsidP="00D24101">
            <w:pPr>
              <w:spacing w:after="0" w:line="240" w:lineRule="auto"/>
              <w:rPr>
                <w:b/>
                <w:bCs/>
                <w:sz w:val="20"/>
                <w:szCs w:val="20"/>
                <w:rtl/>
              </w:rPr>
            </w:pPr>
            <w:r w:rsidRPr="008A2E06">
              <w:rPr>
                <w:rFonts w:hint="eastAsia"/>
                <w:b/>
                <w:bCs/>
                <w:sz w:val="20"/>
                <w:szCs w:val="20"/>
                <w:rtl/>
              </w:rPr>
              <w:t>كتب</w:t>
            </w:r>
            <w:r w:rsidRP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20"/>
                <w:szCs w:val="20"/>
                <w:rtl/>
              </w:rPr>
              <w:t>الشكر</w:t>
            </w:r>
            <w:r w:rsidRP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20"/>
                <w:szCs w:val="20"/>
                <w:rtl/>
              </w:rPr>
              <w:t>والتقدير</w:t>
            </w:r>
            <w:r w:rsidRP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20"/>
                <w:szCs w:val="20"/>
                <w:rtl/>
              </w:rPr>
              <w:t>والشهادات</w:t>
            </w:r>
            <w:r w:rsidR="00C01A39" w:rsidRP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C01A39" w:rsidRPr="008A2E06">
              <w:rPr>
                <w:rFonts w:hint="eastAsia"/>
                <w:b/>
                <w:bCs/>
                <w:sz w:val="20"/>
                <w:szCs w:val="20"/>
                <w:rtl/>
              </w:rPr>
              <w:t>التقديرية</w:t>
            </w:r>
            <w:r w:rsidR="00C01A39" w:rsidRP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C01A39" w:rsidRPr="008A2E06">
              <w:rPr>
                <w:rFonts w:hint="eastAsia"/>
                <w:b/>
                <w:bCs/>
                <w:sz w:val="20"/>
                <w:szCs w:val="20"/>
                <w:rtl/>
              </w:rPr>
              <w:t>خلال</w:t>
            </w:r>
            <w:r w:rsidR="00C01A39" w:rsidRP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C01A39" w:rsidRPr="008A2E06">
              <w:rPr>
                <w:rFonts w:hint="eastAsia"/>
                <w:b/>
                <w:bCs/>
                <w:sz w:val="20"/>
                <w:szCs w:val="20"/>
                <w:rtl/>
              </w:rPr>
              <w:t>عام</w:t>
            </w:r>
            <w:r w:rsidR="00C01A39" w:rsidRP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C01A39" w:rsidRPr="008A2E06">
              <w:rPr>
                <w:rFonts w:hint="eastAsia"/>
                <w:b/>
                <w:bCs/>
                <w:sz w:val="20"/>
                <w:szCs w:val="20"/>
                <w:rtl/>
              </w:rPr>
              <w:t>التقييم</w:t>
            </w:r>
          </w:p>
        </w:tc>
        <w:tc>
          <w:tcPr>
            <w:tcW w:w="8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F0F71" w14:textId="77777777" w:rsidR="001F07A6" w:rsidRPr="008A2E06" w:rsidRDefault="001342BC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 w:rsidRPr="008A2E06">
              <w:rPr>
                <w:b/>
                <w:bCs/>
                <w:rtl/>
              </w:rPr>
              <w:t>10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68041BC" w14:textId="77777777" w:rsidR="008A2E06" w:rsidRDefault="008D5563" w:rsidP="00BC520E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</w:rPr>
            </w:pP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تمنح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(</w:t>
            </w:r>
            <w:r w:rsidR="00D91D76" w:rsidRPr="008A2E06">
              <w:rPr>
                <w:b/>
                <w:bCs/>
                <w:sz w:val="18"/>
                <w:szCs w:val="18"/>
                <w:rtl/>
              </w:rPr>
              <w:t>5</w:t>
            </w:r>
            <w:r w:rsidRPr="008A2E06">
              <w:rPr>
                <w:b/>
                <w:bCs/>
                <w:sz w:val="18"/>
                <w:szCs w:val="18"/>
                <w:rtl/>
              </w:rPr>
              <w:t>)</w:t>
            </w:r>
            <w:r w:rsidR="008A2E06" w:rsidRPr="008A2E06">
              <w:rPr>
                <w:b/>
                <w:bCs/>
                <w:sz w:val="18"/>
                <w:szCs w:val="18"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درجات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لكل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كتاب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شكر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او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شهادة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تقديرية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من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وزير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او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من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هم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بدرجة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وزير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</w:p>
          <w:p w14:paraId="1166A16A" w14:textId="77777777" w:rsidR="008D5563" w:rsidRPr="008A2E06" w:rsidRDefault="008D5563" w:rsidP="008A2E06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</w:rPr>
            </w:pP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تمنح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(</w:t>
            </w:r>
            <w:r w:rsidR="00D91D76" w:rsidRPr="008A2E06">
              <w:rPr>
                <w:b/>
                <w:bCs/>
                <w:sz w:val="18"/>
                <w:szCs w:val="18"/>
                <w:rtl/>
              </w:rPr>
              <w:t>3</w:t>
            </w:r>
            <w:r w:rsidRPr="008A2E06">
              <w:rPr>
                <w:b/>
                <w:bCs/>
                <w:sz w:val="18"/>
                <w:szCs w:val="18"/>
                <w:rtl/>
              </w:rPr>
              <w:t>)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درجات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لكل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كتاب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شكر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او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شهادة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تقديرية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من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رئيس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الجامعة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او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من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هم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بدرجة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رئيس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جامعة</w:t>
            </w:r>
          </w:p>
          <w:p w14:paraId="294B2A5D" w14:textId="77777777" w:rsidR="008D5563" w:rsidRPr="008A2E06" w:rsidRDefault="008D5563" w:rsidP="008A2E06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</w:rPr>
            </w:pPr>
            <w:r w:rsidRPr="008A2E06">
              <w:rPr>
                <w:b/>
                <w:bCs/>
                <w:sz w:val="18"/>
                <w:szCs w:val="18"/>
                <w:rtl/>
              </w:rPr>
              <w:t>(</w:t>
            </w:r>
            <w:r w:rsidR="00D91D76" w:rsidRPr="008A2E06">
              <w:rPr>
                <w:b/>
                <w:bCs/>
                <w:sz w:val="18"/>
                <w:szCs w:val="18"/>
                <w:rtl/>
              </w:rPr>
              <w:t>2</w:t>
            </w:r>
            <w:r w:rsidRPr="008A2E06">
              <w:rPr>
                <w:b/>
                <w:bCs/>
                <w:sz w:val="18"/>
                <w:szCs w:val="18"/>
                <w:rtl/>
              </w:rPr>
              <w:t>)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درجات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لكل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كتاب</w:t>
            </w:r>
            <w:r w:rsidR="00007CCD"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="00007CCD" w:rsidRPr="008A2E06">
              <w:rPr>
                <w:rFonts w:hint="eastAsia"/>
                <w:b/>
                <w:bCs/>
                <w:sz w:val="18"/>
                <w:szCs w:val="18"/>
                <w:rtl/>
              </w:rPr>
              <w:t>تثمين</w:t>
            </w:r>
            <w:r w:rsidR="00007CCD"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="00007CCD" w:rsidRPr="008A2E06">
              <w:rPr>
                <w:rFonts w:hint="eastAsia"/>
                <w:b/>
                <w:bCs/>
                <w:sz w:val="18"/>
                <w:szCs w:val="18"/>
                <w:rtl/>
              </w:rPr>
              <w:t>جهود</w:t>
            </w:r>
            <w:r w:rsidR="00007CCD"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="00007CCD" w:rsidRPr="008A2E06">
              <w:rPr>
                <w:rFonts w:hint="eastAsia"/>
                <w:b/>
                <w:bCs/>
                <w:sz w:val="18"/>
                <w:szCs w:val="18"/>
                <w:rtl/>
              </w:rPr>
              <w:t>من</w:t>
            </w:r>
            <w:r w:rsidR="00007CCD"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="00007CCD" w:rsidRPr="008A2E06">
              <w:rPr>
                <w:rFonts w:hint="eastAsia"/>
                <w:b/>
                <w:bCs/>
                <w:sz w:val="18"/>
                <w:szCs w:val="18"/>
                <w:rtl/>
              </w:rPr>
              <w:t>وزير</w:t>
            </w:r>
            <w:r w:rsidR="00007CCD"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="00007CCD" w:rsidRPr="008A2E06">
              <w:rPr>
                <w:rFonts w:hint="eastAsia"/>
                <w:b/>
                <w:bCs/>
                <w:sz w:val="18"/>
                <w:szCs w:val="18"/>
                <w:rtl/>
              </w:rPr>
              <w:t>او</w:t>
            </w:r>
            <w:r w:rsidR="00007CCD"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="00007CCD" w:rsidRPr="008A2E06">
              <w:rPr>
                <w:rFonts w:hint="eastAsia"/>
                <w:b/>
                <w:bCs/>
                <w:sz w:val="18"/>
                <w:szCs w:val="18"/>
                <w:rtl/>
              </w:rPr>
              <w:t>رئيس</w:t>
            </w:r>
            <w:r w:rsidR="00007CCD"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="00007CCD" w:rsidRPr="008A2E06">
              <w:rPr>
                <w:rFonts w:hint="eastAsia"/>
                <w:b/>
                <w:bCs/>
                <w:sz w:val="18"/>
                <w:szCs w:val="18"/>
                <w:rtl/>
              </w:rPr>
              <w:t>جامعة</w:t>
            </w:r>
            <w:r w:rsidR="00007CCD" w:rsidRPr="008A2E06">
              <w:rPr>
                <w:b/>
                <w:bCs/>
                <w:sz w:val="18"/>
                <w:szCs w:val="18"/>
                <w:rtl/>
              </w:rPr>
              <w:t xml:space="preserve">  </w:t>
            </w:r>
            <w:r w:rsidR="00007CCD" w:rsidRPr="008A2E06">
              <w:rPr>
                <w:rFonts w:hint="eastAsia"/>
                <w:b/>
                <w:bCs/>
                <w:sz w:val="18"/>
                <w:szCs w:val="18"/>
                <w:rtl/>
              </w:rPr>
              <w:t>او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="008A2E06" w:rsidRPr="008A2E06">
              <w:rPr>
                <w:rFonts w:hint="eastAsia"/>
                <w:b/>
                <w:bCs/>
                <w:sz w:val="18"/>
                <w:szCs w:val="18"/>
                <w:rtl/>
              </w:rPr>
              <w:t>كتاب</w:t>
            </w:r>
            <w:r w:rsidR="008A2E06"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شكراو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شهادة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تقديرية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من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عميد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او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مدير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8A2E06">
              <w:rPr>
                <w:rFonts w:hint="eastAsia"/>
                <w:b/>
                <w:bCs/>
                <w:sz w:val="18"/>
                <w:szCs w:val="18"/>
                <w:rtl/>
              </w:rPr>
              <w:t>عام</w:t>
            </w:r>
            <w:r w:rsidRPr="008A2E06">
              <w:rPr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1096" w:type="dxa"/>
          </w:tcPr>
          <w:p w14:paraId="43A4F6DF" w14:textId="77777777" w:rsidR="001F07A6" w:rsidRPr="008A2E06" w:rsidRDefault="001F07A6" w:rsidP="001E254C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FD1621" w:rsidRPr="00E26AB1" w14:paraId="48C16E0D" w14:textId="77777777" w:rsidTr="008527A5">
        <w:trPr>
          <w:jc w:val="center"/>
        </w:trPr>
        <w:tc>
          <w:tcPr>
            <w:tcW w:w="464" w:type="dxa"/>
            <w:vAlign w:val="center"/>
          </w:tcPr>
          <w:p w14:paraId="462F39C9" w14:textId="77777777" w:rsidR="00FD1621" w:rsidRPr="00E26AB1" w:rsidRDefault="00FD1621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</w:p>
          <w:p w14:paraId="1CC8AD90" w14:textId="77777777" w:rsidR="00FD1621" w:rsidRPr="00E26AB1" w:rsidRDefault="00FD1621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 w:rsidRPr="00E26AB1">
              <w:rPr>
                <w:b/>
                <w:bCs/>
                <w:rtl/>
              </w:rPr>
              <w:t>6</w:t>
            </w:r>
          </w:p>
        </w:tc>
        <w:tc>
          <w:tcPr>
            <w:tcW w:w="3780" w:type="dxa"/>
            <w:vAlign w:val="center"/>
          </w:tcPr>
          <w:p w14:paraId="59B7231C" w14:textId="77777777" w:rsidR="00FD1621" w:rsidRPr="00E26AB1" w:rsidRDefault="00FD1621" w:rsidP="00CF5B67">
            <w:pPr>
              <w:spacing w:after="0" w:line="240" w:lineRule="auto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يعمل</w:t>
            </w:r>
            <w:r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بروح</w:t>
            </w:r>
            <w:r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فريق</w:t>
            </w:r>
            <w:r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واحد</w:t>
            </w:r>
          </w:p>
        </w:tc>
        <w:tc>
          <w:tcPr>
            <w:tcW w:w="8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AD30B" w14:textId="77777777" w:rsidR="00FD1621" w:rsidRPr="00E26AB1" w:rsidRDefault="00FD1621" w:rsidP="00CF5B67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0F4016" w14:textId="77777777" w:rsidR="00FD1621" w:rsidRPr="00E26AB1" w:rsidRDefault="00FD1621" w:rsidP="00CF5B67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hint="eastAsia"/>
                <w:b/>
                <w:bCs/>
                <w:sz w:val="18"/>
                <w:szCs w:val="18"/>
                <w:rtl/>
              </w:rPr>
              <w:t>يوثق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بعدد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الاوامر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الخاصة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بقيادته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لتشكيلات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فرق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العمل</w:t>
            </w:r>
            <w:r>
              <w:rPr>
                <w:b/>
                <w:bCs/>
                <w:sz w:val="18"/>
                <w:szCs w:val="18"/>
                <w:rtl/>
              </w:rPr>
              <w:t xml:space="preserve"> (1)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درجة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لكل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قيادة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فريق</w:t>
            </w:r>
            <w:r>
              <w:rPr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</w:rPr>
              <w:t>عمل</w:t>
            </w:r>
          </w:p>
        </w:tc>
        <w:tc>
          <w:tcPr>
            <w:tcW w:w="1096" w:type="dxa"/>
          </w:tcPr>
          <w:p w14:paraId="0D1A65D6" w14:textId="77777777" w:rsidR="00FD1621" w:rsidRPr="00E26AB1" w:rsidRDefault="00FD1621" w:rsidP="00C54BE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FD1621" w:rsidRPr="00E26AB1" w14:paraId="1A0742E2" w14:textId="77777777" w:rsidTr="00CF5B67">
        <w:trPr>
          <w:jc w:val="center"/>
        </w:trPr>
        <w:tc>
          <w:tcPr>
            <w:tcW w:w="464" w:type="dxa"/>
            <w:vAlign w:val="center"/>
          </w:tcPr>
          <w:p w14:paraId="3FA7C21D" w14:textId="77777777" w:rsidR="00FD1621" w:rsidRPr="00E26AB1" w:rsidRDefault="00FD1621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 w:rsidRPr="00E26AB1">
              <w:rPr>
                <w:b/>
                <w:bCs/>
                <w:rtl/>
              </w:rPr>
              <w:t>7</w:t>
            </w:r>
          </w:p>
        </w:tc>
        <w:tc>
          <w:tcPr>
            <w:tcW w:w="3780" w:type="dxa"/>
            <w:vAlign w:val="center"/>
          </w:tcPr>
          <w:p w14:paraId="21CEA0C3" w14:textId="77777777" w:rsidR="00FD1621" w:rsidRPr="00E26AB1" w:rsidRDefault="00FD1621" w:rsidP="00CF5B67">
            <w:pPr>
              <w:spacing w:after="0" w:line="240" w:lineRule="auto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يفعل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دور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عضاء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هيئ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تدريسية</w:t>
            </w:r>
            <w:r>
              <w:rPr>
                <w:b/>
                <w:bCs/>
                <w:sz w:val="20"/>
                <w:szCs w:val="20"/>
                <w:rtl/>
              </w:rPr>
              <w:t xml:space="preserve"> 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بحثي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لجان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دائمي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و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ؤقت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ؤسس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تعليمي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و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جتمع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8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A2498" w14:textId="77777777" w:rsidR="00FD1621" w:rsidRPr="00E26AB1" w:rsidRDefault="00FD1621" w:rsidP="00CF5B67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5AA733" w14:textId="77777777" w:rsidR="00FD1621" w:rsidRPr="00E26AB1" w:rsidRDefault="00FD1621" w:rsidP="00CF5B67">
            <w:pPr>
              <w:pStyle w:val="a9"/>
              <w:jc w:val="both"/>
              <w:rPr>
                <w:b/>
                <w:bCs/>
                <w:sz w:val="18"/>
                <w:szCs w:val="18"/>
                <w:rtl/>
                <w:lang w:bidi="ar-IQ"/>
              </w:rPr>
            </w:pP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يوثق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بعدد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اوامر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خاصة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بتشكيل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لجان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فيها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عضاء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هيئة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تدريس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في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مؤسسة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(1)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لكل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لجنة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مشكلة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>.</w:t>
            </w:r>
          </w:p>
        </w:tc>
        <w:tc>
          <w:tcPr>
            <w:tcW w:w="1096" w:type="dxa"/>
          </w:tcPr>
          <w:p w14:paraId="09CD0A0D" w14:textId="77777777" w:rsidR="00FD1621" w:rsidRPr="00E26AB1" w:rsidRDefault="00FD1621" w:rsidP="00DF17DC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FD1621" w:rsidRPr="00E26AB1" w14:paraId="32443141" w14:textId="77777777" w:rsidTr="00CF5B67">
        <w:trPr>
          <w:trHeight w:val="557"/>
          <w:jc w:val="center"/>
        </w:trPr>
        <w:tc>
          <w:tcPr>
            <w:tcW w:w="464" w:type="dxa"/>
            <w:vAlign w:val="center"/>
          </w:tcPr>
          <w:p w14:paraId="239D8762" w14:textId="77777777" w:rsidR="00FD1621" w:rsidRPr="00E26AB1" w:rsidRDefault="00FD1621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 w:rsidRPr="00E26AB1">
              <w:rPr>
                <w:b/>
                <w:bCs/>
                <w:rtl/>
              </w:rPr>
              <w:t>8</w:t>
            </w:r>
          </w:p>
          <w:p w14:paraId="6D5F85AD" w14:textId="77777777" w:rsidR="00FD1621" w:rsidRPr="00E26AB1" w:rsidRDefault="00FD1621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</w:p>
        </w:tc>
        <w:tc>
          <w:tcPr>
            <w:tcW w:w="3780" w:type="dxa"/>
            <w:vAlign w:val="center"/>
          </w:tcPr>
          <w:p w14:paraId="04983E34" w14:textId="77777777" w:rsidR="00FD1621" w:rsidRDefault="00FD1621" w:rsidP="00CF5B67">
            <w:pPr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يحقق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جتماع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دوري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نتظمه</w:t>
            </w:r>
          </w:p>
        </w:tc>
        <w:tc>
          <w:tcPr>
            <w:tcW w:w="8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70A36" w14:textId="77777777" w:rsidR="00FD1621" w:rsidRPr="00E26AB1" w:rsidRDefault="00FD1621" w:rsidP="00CF5B67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6F91BC" w14:textId="77777777" w:rsidR="00FD1621" w:rsidRPr="00E26AB1" w:rsidRDefault="00FD1621" w:rsidP="00CF5B67">
            <w:pPr>
              <w:pStyle w:val="a9"/>
              <w:rPr>
                <w:b/>
                <w:bCs/>
                <w:sz w:val="18"/>
                <w:szCs w:val="18"/>
                <w:rtl/>
                <w:lang w:bidi="ar-IQ"/>
              </w:rPr>
            </w:pP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يوثق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من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خلال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محاضر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اجتماعات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دورية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(1)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درجة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لكل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جتماع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</w:p>
        </w:tc>
        <w:tc>
          <w:tcPr>
            <w:tcW w:w="1096" w:type="dxa"/>
          </w:tcPr>
          <w:p w14:paraId="1336A427" w14:textId="77777777" w:rsidR="00FD1621" w:rsidRPr="00E26AB1" w:rsidRDefault="00FD1621" w:rsidP="00F51805">
            <w:pPr>
              <w:pStyle w:val="a9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FD1621" w:rsidRPr="00E26AB1" w14:paraId="262E6DDF" w14:textId="77777777" w:rsidTr="008527A5">
        <w:trPr>
          <w:jc w:val="center"/>
        </w:trPr>
        <w:tc>
          <w:tcPr>
            <w:tcW w:w="464" w:type="dxa"/>
            <w:vAlign w:val="center"/>
          </w:tcPr>
          <w:p w14:paraId="7D225038" w14:textId="77777777" w:rsidR="00FD1621" w:rsidRPr="00E26AB1" w:rsidRDefault="00FD1621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 w:rsidRPr="00E26AB1">
              <w:rPr>
                <w:b/>
                <w:bCs/>
                <w:rtl/>
              </w:rPr>
              <w:t>9</w:t>
            </w:r>
          </w:p>
        </w:tc>
        <w:tc>
          <w:tcPr>
            <w:tcW w:w="3780" w:type="dxa"/>
            <w:vAlign w:val="center"/>
          </w:tcPr>
          <w:p w14:paraId="286C6ABB" w14:textId="77777777" w:rsidR="00FD1621" w:rsidRDefault="00FD1621" w:rsidP="00CF5B67">
            <w:pPr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يقوم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بتخطيط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عمل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وتنظيمه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62476179" w14:textId="77777777" w:rsidR="00FD1621" w:rsidRDefault="00FD1621" w:rsidP="00CF5B67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33B1E" w14:textId="77777777" w:rsidR="00FD1621" w:rsidRPr="00E26AB1" w:rsidRDefault="00FD1621" w:rsidP="00CF5B67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AFD7C6" w14:textId="77777777" w:rsidR="00FD1621" w:rsidRPr="00E26AB1" w:rsidRDefault="00FD1621" w:rsidP="00CF5B67">
            <w:pPr>
              <w:pStyle w:val="a9"/>
              <w:rPr>
                <w:b/>
                <w:bCs/>
                <w:sz w:val="18"/>
                <w:szCs w:val="18"/>
                <w:rtl/>
                <w:lang w:bidi="ar-IQ"/>
              </w:rPr>
            </w:pP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توثق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بالاوامر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ادارية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ومحاضر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اجتماع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خاصة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بتخطيط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وتنظيم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عمل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(1)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درجة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لكل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مر</w:t>
            </w:r>
          </w:p>
        </w:tc>
        <w:tc>
          <w:tcPr>
            <w:tcW w:w="1096" w:type="dxa"/>
          </w:tcPr>
          <w:p w14:paraId="56F593A8" w14:textId="77777777" w:rsidR="00FD1621" w:rsidRPr="00E26AB1" w:rsidRDefault="00FD1621" w:rsidP="0031396C">
            <w:pPr>
              <w:pStyle w:val="a9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FD1621" w:rsidRPr="00E26AB1" w14:paraId="687BF305" w14:textId="77777777" w:rsidTr="00CF5B67">
        <w:trPr>
          <w:trHeight w:val="1482"/>
          <w:jc w:val="center"/>
        </w:trPr>
        <w:tc>
          <w:tcPr>
            <w:tcW w:w="464" w:type="dxa"/>
            <w:vAlign w:val="center"/>
          </w:tcPr>
          <w:p w14:paraId="5E39D5AF" w14:textId="77777777" w:rsidR="00FD1621" w:rsidRPr="00E26AB1" w:rsidRDefault="00FD1621" w:rsidP="00E26AB1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 w:rsidRPr="00E26AB1">
              <w:rPr>
                <w:b/>
                <w:bCs/>
                <w:rtl/>
              </w:rPr>
              <w:t>10</w:t>
            </w:r>
          </w:p>
        </w:tc>
        <w:tc>
          <w:tcPr>
            <w:tcW w:w="3780" w:type="dxa"/>
            <w:vAlign w:val="center"/>
          </w:tcPr>
          <w:p w14:paraId="6BC773F6" w14:textId="77777777" w:rsidR="00FD1621" w:rsidRPr="00E26AB1" w:rsidRDefault="00FD1621" w:rsidP="00CF5B67">
            <w:pPr>
              <w:spacing w:after="0" w:line="240" w:lineRule="auto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يعمل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على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تنفيذ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اجراء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طلوبه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وفق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قرار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والقوانين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صادر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من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جه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عليا</w:t>
            </w:r>
            <w:r>
              <w:rPr>
                <w:b/>
                <w:bCs/>
                <w:sz w:val="20"/>
                <w:szCs w:val="20"/>
                <w:rtl/>
              </w:rPr>
              <w:t xml:space="preserve"> (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وزاري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والجامعية</w:t>
            </w:r>
            <w:r>
              <w:rPr>
                <w:b/>
                <w:bCs/>
                <w:sz w:val="20"/>
                <w:szCs w:val="20"/>
                <w:rtl/>
              </w:rPr>
              <w:t xml:space="preserve"> )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ضمن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د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زمني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حدد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813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DB898F4" w14:textId="77777777" w:rsidR="00FD1621" w:rsidRPr="00E26AB1" w:rsidRDefault="00FD1621" w:rsidP="00CF5B67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DD0BAC3" w14:textId="77777777" w:rsidR="00FD1621" w:rsidRPr="00E26AB1" w:rsidRDefault="00FD1621" w:rsidP="00CF5B67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  <w:lang w:bidi="ar-IQ"/>
              </w:rPr>
            </w:pP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يوثق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مدى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التزام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بالتعليمات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والتوجيهات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صادرة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من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جهات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الاعلى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(1)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درجة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لكل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توجيه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18"/>
                <w:szCs w:val="18"/>
                <w:rtl/>
                <w:lang w:bidi="ar-IQ"/>
              </w:rPr>
              <w:t>منفذ</w:t>
            </w:r>
            <w:r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</w:p>
        </w:tc>
        <w:tc>
          <w:tcPr>
            <w:tcW w:w="1096" w:type="dxa"/>
          </w:tcPr>
          <w:p w14:paraId="1B997075" w14:textId="77777777" w:rsidR="00FD1621" w:rsidRPr="00E26AB1" w:rsidRDefault="00FD1621" w:rsidP="0031396C">
            <w:pPr>
              <w:pStyle w:val="a9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FD1621" w:rsidRPr="00E26AB1" w14:paraId="3CCEBB79" w14:textId="77777777" w:rsidTr="008527A5">
        <w:trPr>
          <w:trHeight w:val="243"/>
          <w:jc w:val="center"/>
        </w:trPr>
        <w:tc>
          <w:tcPr>
            <w:tcW w:w="4301" w:type="dxa"/>
            <w:gridSpan w:val="3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8DB3E2"/>
            <w:vAlign w:val="center"/>
          </w:tcPr>
          <w:p w14:paraId="762701B2" w14:textId="77777777" w:rsidR="00FD1621" w:rsidRPr="001342BC" w:rsidRDefault="00FD1621" w:rsidP="00E26AB1">
            <w:pPr>
              <w:spacing w:after="0" w:line="240" w:lineRule="auto"/>
              <w:jc w:val="center"/>
              <w:rPr>
                <w:b/>
                <w:bCs/>
                <w:sz w:val="12"/>
                <w:szCs w:val="12"/>
                <w:rtl/>
              </w:rPr>
            </w:pPr>
          </w:p>
        </w:tc>
        <w:tc>
          <w:tcPr>
            <w:tcW w:w="756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8DB3E2"/>
            <w:vAlign w:val="center"/>
          </w:tcPr>
          <w:p w14:paraId="517905AB" w14:textId="77777777" w:rsidR="00FD1621" w:rsidRPr="001342BC" w:rsidRDefault="00FD1621" w:rsidP="00E26AB1">
            <w:pPr>
              <w:spacing w:after="0" w:line="240" w:lineRule="auto"/>
              <w:jc w:val="center"/>
              <w:rPr>
                <w:b/>
                <w:bCs/>
                <w:sz w:val="12"/>
                <w:szCs w:val="12"/>
                <w:rtl/>
              </w:rPr>
            </w:pPr>
          </w:p>
        </w:tc>
        <w:tc>
          <w:tcPr>
            <w:tcW w:w="42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14:paraId="2ADB62A4" w14:textId="77777777" w:rsidR="00FD1621" w:rsidRPr="00E26AB1" w:rsidRDefault="00FD1621" w:rsidP="00C54BE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096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8DB3E2"/>
            <w:vAlign w:val="center"/>
          </w:tcPr>
          <w:p w14:paraId="3D63E82C" w14:textId="77777777" w:rsidR="00FD1621" w:rsidRPr="00E26AB1" w:rsidRDefault="00FD1621" w:rsidP="008D5563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  </w:t>
            </w:r>
          </w:p>
        </w:tc>
      </w:tr>
      <w:tr w:rsidR="00FD1621" w:rsidRPr="00E26AB1" w14:paraId="31F2F52E" w14:textId="77777777" w:rsidTr="008527A5">
        <w:trPr>
          <w:trHeight w:val="85"/>
          <w:jc w:val="center"/>
        </w:trPr>
        <w:tc>
          <w:tcPr>
            <w:tcW w:w="46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8DB3E2"/>
            <w:vAlign w:val="center"/>
          </w:tcPr>
          <w:p w14:paraId="61FAE27A" w14:textId="77777777" w:rsidR="00FD1621" w:rsidRPr="001342BC" w:rsidRDefault="00FD1621" w:rsidP="00E26AB1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38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14:paraId="70CF5422" w14:textId="77777777" w:rsidR="00FD1621" w:rsidRPr="00E26AB1" w:rsidRDefault="00FD1621" w:rsidP="00E26AB1">
            <w:pPr>
              <w:jc w:val="center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مجموع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درج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محور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قدر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اداري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و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قيادية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14:paraId="5CDB992E" w14:textId="77777777" w:rsidR="00FD1621" w:rsidRPr="00E26AB1" w:rsidRDefault="00FD1621" w:rsidP="00E26AB1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0</w:t>
            </w:r>
          </w:p>
        </w:tc>
        <w:tc>
          <w:tcPr>
            <w:tcW w:w="422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14:paraId="6F906B3A" w14:textId="77777777" w:rsidR="00FD1621" w:rsidRPr="00E26AB1" w:rsidRDefault="00FD1621" w:rsidP="00C54BE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096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8DB3E2"/>
          </w:tcPr>
          <w:p w14:paraId="126E7108" w14:textId="77777777" w:rsidR="00FD1621" w:rsidRPr="00E26AB1" w:rsidRDefault="00FD1621" w:rsidP="00C54BE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FD1621" w:rsidRPr="00E26AB1" w14:paraId="24729B69" w14:textId="77777777" w:rsidTr="001342BC">
        <w:trPr>
          <w:trHeight w:val="355"/>
          <w:jc w:val="center"/>
        </w:trPr>
        <w:tc>
          <w:tcPr>
            <w:tcW w:w="4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B4C52B" w14:textId="77777777" w:rsidR="00FD1621" w:rsidRPr="00FD40BD" w:rsidRDefault="00FD1621" w:rsidP="00E26AB1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459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1FCEC32" w14:textId="77777777" w:rsidR="00FD1621" w:rsidRDefault="00FD1621" w:rsidP="00E26AB1">
            <w:pPr>
              <w:jc w:val="center"/>
              <w:rPr>
                <w:b/>
                <w:bCs/>
                <w:rtl/>
              </w:rPr>
            </w:pPr>
          </w:p>
          <w:p w14:paraId="1EFE1162" w14:textId="77777777" w:rsidR="00FD1621" w:rsidRDefault="00FD1621" w:rsidP="00E26AB1">
            <w:pPr>
              <w:jc w:val="center"/>
              <w:rPr>
                <w:b/>
                <w:bCs/>
                <w:rtl/>
              </w:rPr>
            </w:pPr>
          </w:p>
          <w:p w14:paraId="13EDA091" w14:textId="77777777" w:rsidR="00FD1621" w:rsidRDefault="00FD1621" w:rsidP="00E26AB1">
            <w:pPr>
              <w:jc w:val="center"/>
              <w:rPr>
                <w:b/>
                <w:bCs/>
                <w:rtl/>
              </w:rPr>
            </w:pPr>
          </w:p>
          <w:p w14:paraId="1E35847D" w14:textId="77777777" w:rsidR="00FD1621" w:rsidRDefault="00FD1621" w:rsidP="00E26AB1">
            <w:pPr>
              <w:jc w:val="center"/>
              <w:rPr>
                <w:b/>
                <w:bCs/>
                <w:rtl/>
              </w:rPr>
            </w:pPr>
          </w:p>
          <w:p w14:paraId="06287087" w14:textId="77777777" w:rsidR="00FD1621" w:rsidRDefault="00FD1621" w:rsidP="00E26AB1">
            <w:pPr>
              <w:jc w:val="center"/>
              <w:rPr>
                <w:b/>
                <w:bCs/>
                <w:rtl/>
              </w:rPr>
            </w:pPr>
          </w:p>
          <w:p w14:paraId="58719899" w14:textId="77777777" w:rsidR="00FD1621" w:rsidRDefault="00FD1621" w:rsidP="00E26AB1">
            <w:pPr>
              <w:jc w:val="center"/>
              <w:rPr>
                <w:b/>
                <w:bCs/>
                <w:rtl/>
              </w:rPr>
            </w:pPr>
          </w:p>
          <w:p w14:paraId="18F81035" w14:textId="77777777" w:rsidR="00FD1621" w:rsidRDefault="00FD1621" w:rsidP="00E26AB1">
            <w:pPr>
              <w:jc w:val="center"/>
              <w:rPr>
                <w:b/>
                <w:bCs/>
                <w:rtl/>
              </w:rPr>
            </w:pPr>
          </w:p>
          <w:p w14:paraId="7F9286EF" w14:textId="77777777" w:rsidR="00FD1621" w:rsidRPr="00E26AB1" w:rsidRDefault="00FD1621" w:rsidP="00E26AB1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31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4F7C2E" w14:textId="77777777" w:rsidR="00FD1621" w:rsidRDefault="00FD1621" w:rsidP="00C54BE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14:paraId="0B5BC635" w14:textId="77777777" w:rsidR="00FD1621" w:rsidRDefault="00FD1621" w:rsidP="00C54BE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14:paraId="5ACF9C65" w14:textId="77777777" w:rsidR="00FD1621" w:rsidRDefault="00FD1621" w:rsidP="00C54BE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14:paraId="69AFB0EC" w14:textId="77777777" w:rsidR="00FD1621" w:rsidRDefault="00FD1621" w:rsidP="00C54BE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14:paraId="14232C99" w14:textId="77777777" w:rsidR="00FD1621" w:rsidRPr="00E26AB1" w:rsidRDefault="00FD1621" w:rsidP="00C54BE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5BC0DCF7" w14:textId="77777777" w:rsidR="001F64F9" w:rsidRDefault="001F64F9" w:rsidP="001F64F9">
      <w:pPr>
        <w:pStyle w:val="a9"/>
        <w:rPr>
          <w:b/>
          <w:bCs/>
          <w:sz w:val="36"/>
          <w:szCs w:val="28"/>
          <w:rtl/>
        </w:rPr>
      </w:pPr>
    </w:p>
    <w:p w14:paraId="10E9D70F" w14:textId="77777777" w:rsidR="00CE6323" w:rsidRDefault="00CE6323" w:rsidP="001F64F9">
      <w:pPr>
        <w:pStyle w:val="a9"/>
        <w:rPr>
          <w:b/>
          <w:bCs/>
          <w:sz w:val="36"/>
          <w:szCs w:val="28"/>
        </w:rPr>
      </w:pPr>
    </w:p>
    <w:p w14:paraId="75EC206E" w14:textId="77777777" w:rsidR="00B978D9" w:rsidRDefault="00B978D9" w:rsidP="001F64F9">
      <w:pPr>
        <w:pStyle w:val="a9"/>
        <w:rPr>
          <w:b/>
          <w:bCs/>
          <w:sz w:val="36"/>
          <w:szCs w:val="28"/>
          <w:rtl/>
        </w:rPr>
      </w:pPr>
    </w:p>
    <w:p w14:paraId="7EA50ED3" w14:textId="77777777" w:rsidR="00FD40BD" w:rsidRDefault="00FD40BD" w:rsidP="00FD40BD">
      <w:pPr>
        <w:pStyle w:val="a9"/>
        <w:rPr>
          <w:b/>
          <w:bCs/>
          <w:sz w:val="28"/>
          <w:szCs w:val="28"/>
          <w:lang w:bidi="ar-IQ"/>
        </w:rPr>
      </w:pPr>
    </w:p>
    <w:p w14:paraId="1D36A007" w14:textId="77777777" w:rsidR="00DF58CB" w:rsidRPr="008B61CF" w:rsidRDefault="00330EAC" w:rsidP="00FD1621">
      <w:pPr>
        <w:pStyle w:val="a9"/>
        <w:rPr>
          <w:b/>
          <w:bCs/>
          <w:sz w:val="28"/>
          <w:szCs w:val="24"/>
          <w:rtl/>
        </w:rPr>
      </w:pPr>
      <w:r w:rsidRPr="006B1ED3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="00973066" w:rsidRPr="006B1ED3">
        <w:rPr>
          <w:b/>
          <w:bCs/>
          <w:sz w:val="36"/>
          <w:szCs w:val="28"/>
          <w:u w:val="single"/>
          <w:rtl/>
        </w:rPr>
        <w:t xml:space="preserve"> </w:t>
      </w:r>
      <w:r w:rsidRPr="006B1ED3">
        <w:rPr>
          <w:rFonts w:hint="eastAsia"/>
          <w:b/>
          <w:bCs/>
          <w:sz w:val="36"/>
          <w:szCs w:val="28"/>
          <w:u w:val="single"/>
          <w:rtl/>
        </w:rPr>
        <w:t>الثاني</w:t>
      </w:r>
      <w:r w:rsidR="00DF58CB">
        <w:rPr>
          <w:b/>
          <w:bCs/>
          <w:sz w:val="36"/>
          <w:szCs w:val="28"/>
          <w:rtl/>
        </w:rPr>
        <w:t xml:space="preserve"> </w:t>
      </w:r>
      <w:r w:rsidRPr="00DF58CB">
        <w:rPr>
          <w:b/>
          <w:bCs/>
          <w:sz w:val="36"/>
          <w:szCs w:val="28"/>
          <w:rtl/>
        </w:rPr>
        <w:t xml:space="preserve">: </w:t>
      </w:r>
      <w:r w:rsidR="007626F2">
        <w:rPr>
          <w:rFonts w:hint="eastAsia"/>
          <w:b/>
          <w:bCs/>
          <w:sz w:val="36"/>
          <w:szCs w:val="28"/>
          <w:rtl/>
        </w:rPr>
        <w:t>النشاط</w:t>
      </w:r>
      <w:r w:rsidR="007626F2">
        <w:rPr>
          <w:b/>
          <w:bCs/>
          <w:sz w:val="36"/>
          <w:szCs w:val="28"/>
          <w:rtl/>
        </w:rPr>
        <w:t xml:space="preserve"> </w:t>
      </w:r>
      <w:r w:rsidR="007626F2">
        <w:rPr>
          <w:rFonts w:hint="eastAsia"/>
          <w:b/>
          <w:bCs/>
          <w:sz w:val="36"/>
          <w:szCs w:val="28"/>
          <w:rtl/>
        </w:rPr>
        <w:t>ال</w:t>
      </w:r>
      <w:r w:rsidR="00F454A1">
        <w:rPr>
          <w:rFonts w:hint="eastAsia"/>
          <w:b/>
          <w:bCs/>
          <w:sz w:val="36"/>
          <w:szCs w:val="28"/>
          <w:rtl/>
        </w:rPr>
        <w:t>عل</w:t>
      </w:r>
      <w:r w:rsidR="007626F2">
        <w:rPr>
          <w:rFonts w:hint="eastAsia"/>
          <w:b/>
          <w:bCs/>
          <w:sz w:val="36"/>
          <w:szCs w:val="28"/>
          <w:rtl/>
        </w:rPr>
        <w:t>مي</w:t>
      </w:r>
      <w:r w:rsidR="007626F2">
        <w:rPr>
          <w:b/>
          <w:bCs/>
          <w:sz w:val="36"/>
          <w:szCs w:val="28"/>
          <w:rtl/>
        </w:rPr>
        <w:t xml:space="preserve"> </w:t>
      </w:r>
      <w:r w:rsidR="007626F2">
        <w:rPr>
          <w:rFonts w:hint="eastAsia"/>
          <w:b/>
          <w:bCs/>
          <w:sz w:val="36"/>
          <w:szCs w:val="28"/>
          <w:rtl/>
        </w:rPr>
        <w:t>والبحثي</w:t>
      </w:r>
      <w:r w:rsidR="00572B17">
        <w:rPr>
          <w:b/>
          <w:bCs/>
          <w:sz w:val="36"/>
          <w:szCs w:val="28"/>
          <w:rtl/>
        </w:rPr>
        <w:t xml:space="preserve"> </w:t>
      </w:r>
      <w:r w:rsidR="00572B17">
        <w:rPr>
          <w:b/>
          <w:bCs/>
          <w:sz w:val="28"/>
          <w:szCs w:val="28"/>
          <w:rtl/>
          <w:lang w:bidi="ar-IQ"/>
        </w:rPr>
        <w:t>(</w:t>
      </w:r>
      <w:r w:rsidR="00FD1621">
        <w:rPr>
          <w:b/>
          <w:bCs/>
          <w:sz w:val="28"/>
          <w:szCs w:val="28"/>
          <w:rtl/>
          <w:lang w:bidi="ar-IQ"/>
        </w:rPr>
        <w:t>6</w:t>
      </w:r>
      <w:r w:rsidR="00572B17">
        <w:rPr>
          <w:b/>
          <w:bCs/>
          <w:sz w:val="28"/>
          <w:szCs w:val="28"/>
          <w:rtl/>
          <w:lang w:bidi="ar-IQ"/>
        </w:rPr>
        <w:t xml:space="preserve">0%)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وتملئ</w:t>
      </w:r>
      <w:r w:rsidR="00572B17">
        <w:rPr>
          <w:b/>
          <w:bCs/>
          <w:sz w:val="28"/>
          <w:szCs w:val="28"/>
          <w:rtl/>
          <w:lang w:bidi="ar-IQ"/>
        </w:rPr>
        <w:t xml:space="preserve">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572B17">
        <w:rPr>
          <w:b/>
          <w:bCs/>
          <w:sz w:val="28"/>
          <w:szCs w:val="28"/>
          <w:rtl/>
          <w:lang w:bidi="ar-IQ"/>
        </w:rPr>
        <w:t xml:space="preserve">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572B17">
        <w:rPr>
          <w:b/>
          <w:bCs/>
          <w:sz w:val="28"/>
          <w:szCs w:val="28"/>
          <w:rtl/>
          <w:lang w:bidi="ar-IQ"/>
        </w:rPr>
        <w:t xml:space="preserve">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صاحب</w:t>
      </w:r>
      <w:r w:rsidR="00572B17">
        <w:rPr>
          <w:b/>
          <w:bCs/>
          <w:sz w:val="28"/>
          <w:szCs w:val="28"/>
          <w:rtl/>
          <w:lang w:bidi="ar-IQ"/>
        </w:rPr>
        <w:t xml:space="preserve">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العلاقة</w:t>
      </w:r>
      <w:r w:rsidR="00572B17">
        <w:rPr>
          <w:b/>
          <w:bCs/>
          <w:sz w:val="28"/>
          <w:szCs w:val="28"/>
          <w:rtl/>
          <w:lang w:bidi="ar-IQ"/>
        </w:rPr>
        <w:t xml:space="preserve">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المشمول</w:t>
      </w:r>
      <w:r w:rsidR="00572B17">
        <w:rPr>
          <w:b/>
          <w:bCs/>
          <w:sz w:val="28"/>
          <w:szCs w:val="28"/>
          <w:rtl/>
          <w:lang w:bidi="ar-IQ"/>
        </w:rPr>
        <w:t xml:space="preserve">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بالتقييم</w:t>
      </w:r>
      <w:r w:rsidR="002064EA">
        <w:rPr>
          <w:b/>
          <w:bCs/>
          <w:sz w:val="28"/>
          <w:szCs w:val="28"/>
          <w:rtl/>
          <w:lang w:bidi="ar-IQ"/>
        </w:rPr>
        <w:t xml:space="preserve"> </w:t>
      </w:r>
      <w:r w:rsidR="002064EA">
        <w:rPr>
          <w:rFonts w:hint="eastAsia"/>
          <w:b/>
          <w:bCs/>
          <w:sz w:val="28"/>
          <w:szCs w:val="28"/>
          <w:rtl/>
          <w:lang w:bidi="ar-IQ"/>
        </w:rPr>
        <w:t>بعد</w:t>
      </w:r>
      <w:r w:rsidR="002064EA">
        <w:rPr>
          <w:b/>
          <w:bCs/>
          <w:sz w:val="28"/>
          <w:szCs w:val="28"/>
          <w:rtl/>
          <w:lang w:bidi="ar-IQ"/>
        </w:rPr>
        <w:t xml:space="preserve"> </w:t>
      </w:r>
      <w:r w:rsidR="002064EA">
        <w:rPr>
          <w:rFonts w:hint="eastAsia"/>
          <w:b/>
          <w:bCs/>
          <w:sz w:val="28"/>
          <w:szCs w:val="28"/>
          <w:rtl/>
          <w:lang w:bidi="ar-IQ"/>
        </w:rPr>
        <w:t>توثيقها</w:t>
      </w:r>
      <w:r w:rsidR="002064EA">
        <w:rPr>
          <w:b/>
          <w:bCs/>
          <w:sz w:val="28"/>
          <w:szCs w:val="28"/>
          <w:rtl/>
          <w:lang w:bidi="ar-IQ"/>
        </w:rPr>
        <w:t xml:space="preserve"> </w:t>
      </w:r>
      <w:r w:rsidR="007626F2">
        <w:rPr>
          <w:b/>
          <w:bCs/>
          <w:sz w:val="36"/>
          <w:szCs w:val="28"/>
          <w:rtl/>
        </w:rPr>
        <w:t xml:space="preserve"> 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"/>
        <w:gridCol w:w="2885"/>
        <w:gridCol w:w="798"/>
        <w:gridCol w:w="5607"/>
        <w:gridCol w:w="728"/>
      </w:tblGrid>
      <w:tr w:rsidR="00006B38" w:rsidRPr="00E26AB1" w14:paraId="12C1399A" w14:textId="77777777" w:rsidTr="002859D3">
        <w:trPr>
          <w:jc w:val="center"/>
        </w:trPr>
        <w:tc>
          <w:tcPr>
            <w:tcW w:w="440" w:type="dxa"/>
            <w:shd w:val="clear" w:color="auto" w:fill="8DB3E2"/>
            <w:vAlign w:val="center"/>
          </w:tcPr>
          <w:p w14:paraId="53A5EB42" w14:textId="77777777" w:rsidR="00E91665" w:rsidRPr="00E26AB1" w:rsidRDefault="00E91665" w:rsidP="00E26AB1">
            <w:pPr>
              <w:spacing w:after="0" w:line="240" w:lineRule="auto"/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2885" w:type="dxa"/>
            <w:shd w:val="clear" w:color="auto" w:fill="8DB3E2"/>
            <w:vAlign w:val="center"/>
          </w:tcPr>
          <w:p w14:paraId="1F3F1E17" w14:textId="77777777" w:rsidR="00E91665" w:rsidRPr="00E26AB1" w:rsidRDefault="00E91665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798" w:type="dxa"/>
            <w:shd w:val="clear" w:color="auto" w:fill="8DB3E2"/>
            <w:vAlign w:val="center"/>
          </w:tcPr>
          <w:p w14:paraId="53722D66" w14:textId="77777777" w:rsidR="00E91665" w:rsidRPr="00E26AB1" w:rsidRDefault="00E91665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5607" w:type="dxa"/>
            <w:shd w:val="clear" w:color="auto" w:fill="8DB3E2"/>
            <w:vAlign w:val="center"/>
          </w:tcPr>
          <w:p w14:paraId="5E44821C" w14:textId="77777777" w:rsidR="00E91665" w:rsidRPr="002B20ED" w:rsidRDefault="00E91665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2B20ED">
              <w:rPr>
                <w:rFonts w:hint="eastAsia"/>
                <w:b/>
                <w:bCs/>
                <w:rtl/>
                <w:lang w:bidi="ar-IQ"/>
              </w:rPr>
              <w:t>التوصيف</w:t>
            </w:r>
          </w:p>
        </w:tc>
        <w:tc>
          <w:tcPr>
            <w:tcW w:w="728" w:type="dxa"/>
            <w:shd w:val="clear" w:color="auto" w:fill="8DB3E2"/>
            <w:vAlign w:val="center"/>
          </w:tcPr>
          <w:p w14:paraId="05406722" w14:textId="77777777" w:rsidR="00E91665" w:rsidRPr="00E26AB1" w:rsidRDefault="00E91665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006B38" w:rsidRPr="00E26AB1" w14:paraId="289E6ACC" w14:textId="77777777" w:rsidTr="002859D3">
        <w:trPr>
          <w:jc w:val="center"/>
        </w:trPr>
        <w:tc>
          <w:tcPr>
            <w:tcW w:w="440" w:type="dxa"/>
            <w:vAlign w:val="center"/>
          </w:tcPr>
          <w:p w14:paraId="19CB8FE8" w14:textId="77777777" w:rsidR="00192F1D" w:rsidRPr="008A2E06" w:rsidRDefault="00192F1D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8A2E06">
              <w:rPr>
                <w:b/>
                <w:bCs/>
                <w:lang w:bidi="ar-IQ"/>
              </w:rPr>
              <w:t>1</w:t>
            </w:r>
          </w:p>
        </w:tc>
        <w:tc>
          <w:tcPr>
            <w:tcW w:w="2885" w:type="dxa"/>
            <w:tcBorders>
              <w:bottom w:val="single" w:sz="4" w:space="0" w:color="auto"/>
            </w:tcBorders>
            <w:vAlign w:val="center"/>
          </w:tcPr>
          <w:p w14:paraId="315C6B48" w14:textId="77777777" w:rsidR="00192F1D" w:rsidRDefault="00192F1D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  <w:p w14:paraId="418C853E" w14:textId="77777777" w:rsidR="00B978D9" w:rsidRPr="00B978D9" w:rsidRDefault="00B978D9" w:rsidP="00B978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</w:pP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الكتب والبحوث العلمية </w:t>
            </w:r>
          </w:p>
          <w:p w14:paraId="46E07E6E" w14:textId="77777777" w:rsidR="00414700" w:rsidRPr="00414700" w:rsidRDefault="00B978D9" w:rsidP="00B978D9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والاشراف على الطلبة</w:t>
            </w:r>
          </w:p>
        </w:tc>
        <w:tc>
          <w:tcPr>
            <w:tcW w:w="798" w:type="dxa"/>
            <w:vAlign w:val="center"/>
          </w:tcPr>
          <w:p w14:paraId="2D5F12CF" w14:textId="77777777" w:rsidR="00192F1D" w:rsidRPr="00E26AB1" w:rsidRDefault="00FD1621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  <w:r w:rsidR="00C1335F">
              <w:rPr>
                <w:b/>
                <w:bCs/>
                <w:rtl/>
                <w:lang w:bidi="ar-IQ"/>
              </w:rPr>
              <w:t>0</w:t>
            </w:r>
          </w:p>
        </w:tc>
        <w:tc>
          <w:tcPr>
            <w:tcW w:w="5607" w:type="dxa"/>
            <w:vAlign w:val="center"/>
          </w:tcPr>
          <w:p w14:paraId="336168AA" w14:textId="77777777" w:rsidR="00B978D9" w:rsidRPr="00B978D9" w:rsidRDefault="00B978D9" w:rsidP="00B978D9">
            <w:pPr>
              <w:tabs>
                <w:tab w:val="right" w:pos="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</w:pP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-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تمنح (20) درجة للبحث المنفرد و (15) درجة للبحث المشترك  للبحوث المنشورة في مجلة عالمية والمفهرسة 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ضمن مستوعبات  كلارفيت  او سكوباس للتخصصات العلمية  أو مجلة عربية تعود لأول عشر جامعات عربية ضمن تصنيف (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QS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) كيو اس او سكوباس بالنسبة للتخصصات الإنسانية في سنة التقييم 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على ان لاتكون ضمن المجلات المفترسة</w:t>
            </w:r>
            <w:r w:rsidR="008E2ADD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و المختطفة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. </w:t>
            </w:r>
          </w:p>
          <w:p w14:paraId="3AF916F4" w14:textId="77777777" w:rsidR="00B978D9" w:rsidRPr="00B978D9" w:rsidRDefault="00B978D9" w:rsidP="00B978D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- تمنح 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(15) درجة للبحث المنفرد و (9) درجات في للبحث المشترك للبحوث المنشور في مجلة عالمية او عربية  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ذات معامل تأثير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 ليست ضمن التقسيم أعلاه على ان لاتكون ضمن المجلات المفترسة</w:t>
            </w:r>
            <w:r w:rsidR="008E2AD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8E2ADD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او المختطفة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.  </w:t>
            </w:r>
          </w:p>
          <w:p w14:paraId="00F25647" w14:textId="77777777" w:rsidR="00B978D9" w:rsidRPr="00B978D9" w:rsidRDefault="00B978D9" w:rsidP="00B978D9">
            <w:pPr>
              <w:tabs>
                <w:tab w:val="right" w:pos="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- النشر في المجلات الاخرى غير خاضعة للتقسيمين اعلاه تعامل معاملة المحلية إذ تمنح (10) درجات للبحث المنفرد و (6) درجات للبحث المشترك للبحوث المنشورة في مجلة محلية محكمة على ان لاتكون ضمن المجلات المفترسة</w:t>
            </w:r>
            <w:r w:rsidR="008E2ADD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و المختطفة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.</w:t>
            </w:r>
          </w:p>
          <w:p w14:paraId="6BE487C7" w14:textId="77777777" w:rsidR="00B978D9" w:rsidRPr="00B978D9" w:rsidRDefault="00B978D9" w:rsidP="00B978D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- تمنح (20) درجة للكتاب المؤلف العلمي او المنهجي او المترجم والمقوم علمياً  او المنشور في دار نشر عالمية اذا كان الكتاب منفرد أو في حالة الكتاب المشترك يمنح (10) درجات.</w:t>
            </w:r>
          </w:p>
          <w:p w14:paraId="3939E105" w14:textId="77777777" w:rsidR="00B978D9" w:rsidRPr="00B978D9" w:rsidRDefault="00B978D9" w:rsidP="00B978D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- تمنح (10) درجات  للكتاب العلمي او المنهجي المؤلف او المترجم  والمقوم علمياً  ونشر في دار نشر 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عربية او محلية 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ذا كان الكتاب منفرد أو في حالة الكتاب المشترك يمنح (5) درجات.</w:t>
            </w:r>
          </w:p>
          <w:p w14:paraId="7C7A4844" w14:textId="77777777" w:rsidR="00B978D9" w:rsidRPr="00B978D9" w:rsidRDefault="00B978D9" w:rsidP="00B978D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- تمنح درجات الاشراف على طلبة ( الدكتوراه والماجستير والدبلوم العالي (8-6-4) على التوالي  و (3) درجات لبحوث التخرج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للمرحلة المنتهية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للبكالوريوس والدبلوم  (اقصى درجة 10).</w:t>
            </w:r>
          </w:p>
          <w:p w14:paraId="7A335588" w14:textId="77777777" w:rsidR="00B978D9" w:rsidRPr="00B978D9" w:rsidRDefault="00B978D9" w:rsidP="006864C4">
            <w:pPr>
              <w:spacing w:after="0" w:line="240" w:lineRule="auto"/>
              <w:rPr>
                <w:b/>
                <w:bCs/>
                <w:sz w:val="20"/>
                <w:szCs w:val="20"/>
                <w:rtl/>
              </w:rPr>
            </w:pP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-</w:t>
            </w:r>
          </w:p>
          <w:p w14:paraId="1E6533ED" w14:textId="77777777" w:rsidR="00B978D9" w:rsidRPr="00B978D9" w:rsidRDefault="00B978D9" w:rsidP="00B978D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لدرجة القصوى لهذه الفقرة (40) درجة</w:t>
            </w:r>
          </w:p>
          <w:p w14:paraId="2B85C5C5" w14:textId="77777777" w:rsidR="00BF798C" w:rsidRPr="002B20ED" w:rsidRDefault="00B978D9" w:rsidP="00B978D9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  <w:rtl/>
                <w:lang w:bidi="ar-IQ"/>
              </w:rPr>
              <w:t>ملاحظة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 : يمنح الباحث الذي يحقق الدرجة القصوى للفقرة (1) الدرج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ة القصوى للمحور الثاني البالغة (60</w:t>
            </w:r>
            <w:r w:rsidRPr="00B978D9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%) شرط ان يكون لديه بحثين منشورين في المستوعبات العالمية (مستوعبات كلارفيت او سكوباس) منفرد او تسلسله الأول في كلاهما  شرط ان يحقق الدرجة القصوى للفقرة او اكثر.</w:t>
            </w:r>
          </w:p>
        </w:tc>
        <w:tc>
          <w:tcPr>
            <w:tcW w:w="728" w:type="dxa"/>
          </w:tcPr>
          <w:p w14:paraId="4600D2A9" w14:textId="77777777" w:rsidR="00175109" w:rsidRPr="00B87137" w:rsidRDefault="00175109" w:rsidP="00A66460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3213D" w:rsidRPr="00E26AB1" w14:paraId="3B22EA25" w14:textId="77777777" w:rsidTr="002859D3">
        <w:trPr>
          <w:trHeight w:val="611"/>
          <w:jc w:val="center"/>
        </w:trPr>
        <w:tc>
          <w:tcPr>
            <w:tcW w:w="440" w:type="dxa"/>
            <w:vAlign w:val="center"/>
          </w:tcPr>
          <w:p w14:paraId="6073DFEF" w14:textId="77777777" w:rsidR="00C3213D" w:rsidRPr="008A2E06" w:rsidRDefault="00C3213D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8A2E06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885" w:type="dxa"/>
            <w:tcBorders>
              <w:top w:val="single" w:sz="4" w:space="0" w:color="auto"/>
            </w:tcBorders>
            <w:vAlign w:val="center"/>
          </w:tcPr>
          <w:p w14:paraId="5862CD22" w14:textId="77777777" w:rsidR="00C3213D" w:rsidRPr="00E26AB1" w:rsidRDefault="00C3213D" w:rsidP="003E0116">
            <w:pPr>
              <w:spacing w:after="0" w:line="240" w:lineRule="auto"/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يفعل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خطط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جود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و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برامج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اعتماد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اكاديمي</w:t>
            </w:r>
          </w:p>
        </w:tc>
        <w:tc>
          <w:tcPr>
            <w:tcW w:w="798" w:type="dxa"/>
            <w:vAlign w:val="center"/>
          </w:tcPr>
          <w:p w14:paraId="61646E1C" w14:textId="77777777" w:rsidR="00C3213D" w:rsidRPr="00E26AB1" w:rsidRDefault="00C3213D" w:rsidP="002859D3">
            <w:pPr>
              <w:pStyle w:val="a9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  <w:r w:rsidR="002859D3">
              <w:rPr>
                <w:b/>
                <w:bCs/>
                <w:rtl/>
              </w:rPr>
              <w:t>0</w:t>
            </w:r>
          </w:p>
        </w:tc>
        <w:tc>
          <w:tcPr>
            <w:tcW w:w="5607" w:type="dxa"/>
            <w:vAlign w:val="center"/>
          </w:tcPr>
          <w:p w14:paraId="64E1236D" w14:textId="77777777" w:rsidR="00C3213D" w:rsidRDefault="00C3213D" w:rsidP="002859D3">
            <w:pPr>
              <w:pStyle w:val="a9"/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b/>
                <w:bCs/>
                <w:sz w:val="20"/>
                <w:szCs w:val="20"/>
                <w:rtl/>
              </w:rPr>
              <w:t>(</w:t>
            </w:r>
            <w:r w:rsidR="002859D3">
              <w:rPr>
                <w:b/>
                <w:bCs/>
                <w:sz w:val="20"/>
                <w:szCs w:val="20"/>
                <w:rtl/>
              </w:rPr>
              <w:t>2</w:t>
            </w:r>
            <w:r>
              <w:rPr>
                <w:b/>
                <w:bCs/>
                <w:sz w:val="20"/>
                <w:szCs w:val="20"/>
                <w:rtl/>
              </w:rPr>
              <w:t>)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درج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لاشتراك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برنامج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مؤسسي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برامجي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علمي</w:t>
            </w:r>
          </w:p>
          <w:p w14:paraId="2C190515" w14:textId="77777777" w:rsidR="00C3213D" w:rsidRDefault="00C3213D" w:rsidP="002859D3">
            <w:pPr>
              <w:pStyle w:val="a9"/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b/>
                <w:bCs/>
                <w:sz w:val="20"/>
                <w:szCs w:val="20"/>
                <w:rtl/>
              </w:rPr>
              <w:t>(</w:t>
            </w:r>
            <w:r w:rsidR="002859D3">
              <w:rPr>
                <w:b/>
                <w:bCs/>
                <w:sz w:val="20"/>
                <w:szCs w:val="20"/>
                <w:rtl/>
              </w:rPr>
              <w:t>1</w:t>
            </w:r>
            <w:r>
              <w:rPr>
                <w:b/>
                <w:bCs/>
                <w:sz w:val="20"/>
                <w:szCs w:val="20"/>
                <w:rtl/>
              </w:rPr>
              <w:t>)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درج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لاشتراك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كل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دور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تدريب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نظام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دار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جود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و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اعتماد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اكاديمي</w:t>
            </w:r>
          </w:p>
          <w:p w14:paraId="56E4D377" w14:textId="77777777" w:rsidR="00C3213D" w:rsidRDefault="00C3213D" w:rsidP="002859D3">
            <w:pPr>
              <w:pStyle w:val="a9"/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b/>
                <w:bCs/>
                <w:sz w:val="20"/>
                <w:szCs w:val="20"/>
                <w:rtl/>
              </w:rPr>
              <w:t>(</w:t>
            </w:r>
            <w:r w:rsidR="002859D3">
              <w:rPr>
                <w:b/>
                <w:bCs/>
                <w:sz w:val="20"/>
                <w:szCs w:val="20"/>
                <w:rtl/>
              </w:rPr>
              <w:t>2</w:t>
            </w:r>
            <w:r>
              <w:rPr>
                <w:b/>
                <w:bCs/>
                <w:sz w:val="20"/>
                <w:szCs w:val="20"/>
                <w:rtl/>
              </w:rPr>
              <w:t>)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درج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استخدام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جامع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منظوم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انتراني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ؤسس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تابع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ها</w:t>
            </w:r>
          </w:p>
          <w:p w14:paraId="23915818" w14:textId="77777777" w:rsidR="00F5565A" w:rsidRDefault="00C3213D" w:rsidP="002859D3">
            <w:pPr>
              <w:pStyle w:val="a9"/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b/>
                <w:bCs/>
                <w:sz w:val="20"/>
                <w:szCs w:val="20"/>
                <w:rtl/>
              </w:rPr>
              <w:t>(</w:t>
            </w:r>
            <w:r w:rsidR="002859D3">
              <w:rPr>
                <w:b/>
                <w:bCs/>
                <w:sz w:val="20"/>
                <w:szCs w:val="20"/>
                <w:rtl/>
              </w:rPr>
              <w:t>2</w:t>
            </w:r>
            <w:r>
              <w:rPr>
                <w:b/>
                <w:bCs/>
                <w:sz w:val="20"/>
                <w:szCs w:val="20"/>
                <w:rtl/>
              </w:rPr>
              <w:t>)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درج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استخدام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جامع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منظوم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حاضر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فديوي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حاضر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87173">
              <w:rPr>
                <w:b/>
                <w:bCs/>
                <w:sz w:val="20"/>
                <w:szCs w:val="20"/>
                <w:rtl/>
              </w:rPr>
              <w:t xml:space="preserve">             </w:t>
            </w:r>
          </w:p>
          <w:p w14:paraId="19ED5EB9" w14:textId="77777777" w:rsidR="00C3213D" w:rsidRDefault="00C3213D" w:rsidP="002859D3">
            <w:pPr>
              <w:pStyle w:val="a9"/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و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ؤتمر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و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ندوات</w:t>
            </w:r>
          </w:p>
          <w:p w14:paraId="4257960E" w14:textId="77777777" w:rsidR="00C3213D" w:rsidRDefault="00C3213D" w:rsidP="002859D3">
            <w:pPr>
              <w:pStyle w:val="a9"/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b/>
                <w:bCs/>
                <w:sz w:val="20"/>
                <w:szCs w:val="20"/>
                <w:rtl/>
              </w:rPr>
              <w:t>(</w:t>
            </w:r>
            <w:r w:rsidR="002859D3">
              <w:rPr>
                <w:b/>
                <w:bCs/>
                <w:sz w:val="20"/>
                <w:szCs w:val="20"/>
                <w:rtl/>
              </w:rPr>
              <w:t>1</w:t>
            </w:r>
            <w:r>
              <w:rPr>
                <w:b/>
                <w:bCs/>
                <w:sz w:val="20"/>
                <w:szCs w:val="20"/>
                <w:rtl/>
              </w:rPr>
              <w:t>)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درج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استخدام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جامع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اتمت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متابع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كتب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صادر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وارد</w:t>
            </w:r>
          </w:p>
          <w:p w14:paraId="35246F6D" w14:textId="77777777" w:rsidR="00C3213D" w:rsidRPr="00E26AB1" w:rsidRDefault="00C3213D" w:rsidP="00887173">
            <w:pPr>
              <w:pStyle w:val="a9"/>
              <w:jc w:val="both"/>
              <w:rPr>
                <w:b/>
                <w:bCs/>
                <w:sz w:val="20"/>
                <w:szCs w:val="20"/>
                <w:rtl/>
              </w:rPr>
            </w:pPr>
            <w:r w:rsidRPr="002859D3">
              <w:rPr>
                <w:b/>
                <w:bCs/>
                <w:sz w:val="20"/>
                <w:szCs w:val="20"/>
                <w:rtl/>
              </w:rPr>
              <w:t>(</w:t>
            </w:r>
            <w:r w:rsidR="002859D3">
              <w:rPr>
                <w:b/>
                <w:bCs/>
                <w:sz w:val="20"/>
                <w:szCs w:val="20"/>
                <w:rtl/>
              </w:rPr>
              <w:t>2</w:t>
            </w:r>
            <w:r w:rsidRPr="002859D3">
              <w:rPr>
                <w:b/>
                <w:bCs/>
                <w:sz w:val="20"/>
                <w:szCs w:val="20"/>
                <w:rtl/>
              </w:rPr>
              <w:t>)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درجة</w:t>
            </w:r>
            <w:r w:rsidRP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 w:rsidRP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حالة</w:t>
            </w:r>
            <w:r w:rsidRP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ربط</w:t>
            </w:r>
            <w:r w:rsidRP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المكتبة</w:t>
            </w:r>
            <w:r w:rsidRP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المركزيا</w:t>
            </w:r>
            <w:r w:rsidRP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الكترونيا</w:t>
            </w:r>
            <w:r w:rsidRP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مع</w:t>
            </w:r>
            <w:r w:rsidRP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المكتبات</w:t>
            </w:r>
            <w:r w:rsidRP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التابعة</w:t>
            </w:r>
            <w:r w:rsidRP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لكليات</w:t>
            </w:r>
            <w:r w:rsidRP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الجامعة</w:t>
            </w:r>
            <w:r w:rsidRP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و</w:t>
            </w:r>
            <w:r w:rsidRP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المكتبات</w:t>
            </w:r>
            <w:r w:rsidRP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الوطنية</w:t>
            </w:r>
            <w:r w:rsidRP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2859D3">
              <w:rPr>
                <w:rFonts w:hint="eastAsia"/>
                <w:b/>
                <w:bCs/>
                <w:sz w:val="20"/>
                <w:szCs w:val="20"/>
                <w:rtl/>
              </w:rPr>
              <w:t>الكترونيا</w:t>
            </w:r>
          </w:p>
        </w:tc>
        <w:tc>
          <w:tcPr>
            <w:tcW w:w="728" w:type="dxa"/>
          </w:tcPr>
          <w:p w14:paraId="51D3885B" w14:textId="77777777" w:rsidR="00C3213D" w:rsidRPr="00B87137" w:rsidRDefault="00C3213D" w:rsidP="00DF17DC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1335F" w:rsidRPr="00E26AB1" w14:paraId="5C5BABF6" w14:textId="77777777" w:rsidTr="002859D3">
        <w:trPr>
          <w:trHeight w:val="323"/>
          <w:jc w:val="center"/>
        </w:trPr>
        <w:tc>
          <w:tcPr>
            <w:tcW w:w="440" w:type="dxa"/>
            <w:vAlign w:val="center"/>
          </w:tcPr>
          <w:p w14:paraId="457D542C" w14:textId="77777777" w:rsidR="00C1335F" w:rsidRPr="008A2E06" w:rsidRDefault="00C1335F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8A2E06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885" w:type="dxa"/>
            <w:vAlign w:val="center"/>
          </w:tcPr>
          <w:p w14:paraId="741307CE" w14:textId="77777777" w:rsidR="00C1335F" w:rsidRPr="00CA503F" w:rsidRDefault="00C1335F" w:rsidP="00CA503F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يعم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ى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نفيذ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خط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بحث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قرتها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="00CA503F">
              <w:rPr>
                <w:b/>
                <w:bCs/>
                <w:rtl/>
                <w:lang w:bidi="ar-IQ"/>
              </w:rPr>
              <w:t xml:space="preserve"> </w:t>
            </w:r>
            <w:r w:rsidR="00CA503F">
              <w:rPr>
                <w:rFonts w:hint="eastAsia"/>
                <w:b/>
                <w:bCs/>
                <w:rtl/>
                <w:lang w:bidi="ar-IQ"/>
              </w:rPr>
              <w:t>الجامعة</w:t>
            </w:r>
            <w:r w:rsidR="00CA503F">
              <w:rPr>
                <w:b/>
                <w:bCs/>
                <w:rtl/>
                <w:lang w:bidi="ar-IQ"/>
              </w:rPr>
              <w:t xml:space="preserve"> ,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تفعي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م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بحث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نح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طوي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يجادالحل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مشكل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جتم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سوق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مل</w:t>
            </w:r>
          </w:p>
          <w:p w14:paraId="191F524A" w14:textId="77777777" w:rsidR="00CA503F" w:rsidRPr="00E26AB1" w:rsidRDefault="00CA503F" w:rsidP="002859D3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98" w:type="dxa"/>
            <w:vAlign w:val="center"/>
          </w:tcPr>
          <w:p w14:paraId="61A49C73" w14:textId="77777777" w:rsidR="00C1335F" w:rsidRPr="00E26AB1" w:rsidRDefault="00C1335F" w:rsidP="002859D3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  <w:r w:rsidR="002859D3">
              <w:rPr>
                <w:b/>
                <w:bCs/>
                <w:rtl/>
                <w:lang w:bidi="ar-IQ"/>
              </w:rPr>
              <w:t>0</w:t>
            </w:r>
          </w:p>
        </w:tc>
        <w:tc>
          <w:tcPr>
            <w:tcW w:w="5607" w:type="dxa"/>
            <w:vAlign w:val="center"/>
          </w:tcPr>
          <w:p w14:paraId="0312D121" w14:textId="77777777" w:rsidR="00C1335F" w:rsidRPr="00056B47" w:rsidRDefault="00C1335F" w:rsidP="002859D3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>(</w:t>
            </w:r>
            <w:r w:rsidR="002859D3"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>2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>)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درجة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نسبة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لعدد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البحوث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المنجزة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/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عدد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التدريسين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</w:p>
          <w:p w14:paraId="03EDA14E" w14:textId="77777777" w:rsidR="00C1335F" w:rsidRPr="00056B47" w:rsidRDefault="00C1335F" w:rsidP="002859D3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>(</w:t>
            </w:r>
            <w:r w:rsidR="002859D3"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>2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>)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درجة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لنسبة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لعدد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البحوث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المنفذة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/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المخططة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 </w:t>
            </w:r>
            <w:r>
              <w:rPr>
                <w:b/>
                <w:bCs/>
                <w:sz w:val="20"/>
                <w:szCs w:val="20"/>
                <w:rtl/>
                <w:lang w:bidi="ar-IQ"/>
              </w:rPr>
              <w:t xml:space="preserve">       </w:t>
            </w:r>
          </w:p>
          <w:p w14:paraId="4E51D74C" w14:textId="77777777" w:rsidR="00C1335F" w:rsidRPr="00056B47" w:rsidRDefault="00C1335F" w:rsidP="002859D3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>(</w:t>
            </w:r>
            <w:r w:rsidR="002859D3"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>2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>)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درجة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نسبة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لعدد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البحوث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العلمية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>/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اجمالي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rtl/>
                <w:lang w:bidi="ar-IQ"/>
              </w:rPr>
              <w:t>البحوث</w:t>
            </w:r>
            <w:r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  <w:t xml:space="preserve"> </w:t>
            </w:r>
            <w:r w:rsidR="004B3DB2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056B47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</w:p>
          <w:p w14:paraId="34BD64A7" w14:textId="77777777" w:rsidR="00C1335F" w:rsidRPr="00056B47" w:rsidRDefault="00C1335F" w:rsidP="002859D3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>(</w:t>
            </w:r>
            <w:r w:rsidR="002859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>2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>)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درجة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نسبة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لعدد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البحوث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التي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تخدم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سوق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العمل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>/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اجمالي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البحوث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b/>
                <w:bCs/>
                <w:sz w:val="18"/>
                <w:szCs w:val="18"/>
                <w:rtl/>
                <w:lang w:bidi="ar-IQ"/>
              </w:rPr>
              <w:t xml:space="preserve"> </w:t>
            </w:r>
          </w:p>
          <w:p w14:paraId="60CB345B" w14:textId="77777777" w:rsidR="00C1335F" w:rsidRDefault="00C1335F" w:rsidP="002859D3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</w:pP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>(</w:t>
            </w:r>
            <w:r w:rsidR="002859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>2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>)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درجة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نسبة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لعدد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البحوث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التي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تعاالج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مشاكل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المجتمع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>/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اجمالي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  <w:r w:rsidRPr="001D27D3">
              <w:rPr>
                <w:rFonts w:hint="eastAsia"/>
                <w:b/>
                <w:bCs/>
                <w:sz w:val="18"/>
                <w:szCs w:val="18"/>
                <w:u w:val="single"/>
                <w:rtl/>
                <w:lang w:bidi="ar-IQ"/>
              </w:rPr>
              <w:t>البحوث</w:t>
            </w:r>
            <w:r w:rsidRPr="001D27D3"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  <w:t xml:space="preserve"> </w:t>
            </w:r>
          </w:p>
          <w:p w14:paraId="6EA47128" w14:textId="77777777" w:rsidR="002859D3" w:rsidRPr="001D27D3" w:rsidRDefault="002859D3" w:rsidP="002859D3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u w:val="single"/>
                <w:rtl/>
                <w:lang w:bidi="ar-IQ"/>
              </w:rPr>
            </w:pP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ملاحظة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>: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تمنح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>(</w:t>
            </w:r>
            <w:r>
              <w:rPr>
                <w:b/>
                <w:bCs/>
                <w:sz w:val="20"/>
                <w:szCs w:val="20"/>
                <w:rtl/>
                <w:lang w:bidi="ar-IQ"/>
              </w:rPr>
              <w:t>2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>)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درجات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ذا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كانت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نسبة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 80%-100%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،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و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(</w:t>
            </w:r>
            <w:r>
              <w:rPr>
                <w:b/>
                <w:bCs/>
                <w:sz w:val="20"/>
                <w:szCs w:val="20"/>
                <w:rtl/>
                <w:lang w:bidi="ar-IQ"/>
              </w:rPr>
              <w:t>1.5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) 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درجة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ذا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كانت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نسبة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65%- 79% 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،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و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(1) 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درجة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ذا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كانت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A503F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نسبة</w:t>
            </w:r>
            <w:r w:rsidRPr="00CA503F">
              <w:rPr>
                <w:b/>
                <w:bCs/>
                <w:sz w:val="20"/>
                <w:szCs w:val="20"/>
                <w:rtl/>
                <w:lang w:bidi="ar-IQ"/>
              </w:rPr>
              <w:t xml:space="preserve"> 50% - 64% .</w:t>
            </w:r>
          </w:p>
          <w:p w14:paraId="3595ED2A" w14:textId="77777777" w:rsidR="00C1335F" w:rsidRPr="00E26AB1" w:rsidRDefault="00C1335F" w:rsidP="002E3E24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</w:pPr>
          </w:p>
        </w:tc>
        <w:tc>
          <w:tcPr>
            <w:tcW w:w="728" w:type="dxa"/>
          </w:tcPr>
          <w:p w14:paraId="53B831CF" w14:textId="77777777" w:rsidR="00C1335F" w:rsidRPr="00B87137" w:rsidRDefault="00C1335F" w:rsidP="00DF17DC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1335F" w:rsidRPr="00E26AB1" w14:paraId="2B9DA756" w14:textId="77777777" w:rsidTr="002859D3">
        <w:trPr>
          <w:jc w:val="center"/>
        </w:trPr>
        <w:tc>
          <w:tcPr>
            <w:tcW w:w="440" w:type="dxa"/>
            <w:vAlign w:val="center"/>
          </w:tcPr>
          <w:p w14:paraId="43E0ED6F" w14:textId="77777777" w:rsidR="00C1335F" w:rsidRPr="002859D3" w:rsidRDefault="00C1335F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2859D3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885" w:type="dxa"/>
            <w:vAlign w:val="center"/>
          </w:tcPr>
          <w:p w14:paraId="270198D6" w14:textId="77777777" w:rsidR="009F3CC5" w:rsidRPr="00E26AB1" w:rsidRDefault="00B27645" w:rsidP="002859D3">
            <w:pPr>
              <w:spacing w:after="0" w:line="240" w:lineRule="auto"/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تنظي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="00C1335F"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="00C1335F"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المؤتمرات</w:t>
            </w:r>
            <w:r w:rsidR="00C1335F"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="00C1335F"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="00C1335F"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الندوات</w:t>
            </w:r>
            <w:r w:rsidR="00C1335F"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="00C1335F"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الدورات</w:t>
            </w:r>
            <w:r w:rsidR="00C1335F"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التدريبية</w:t>
            </w:r>
            <w:r w:rsidR="002859D3">
              <w:rPr>
                <w:b/>
                <w:bCs/>
                <w:rtl/>
                <w:lang w:bidi="ar-IQ"/>
              </w:rPr>
              <w:t xml:space="preserve"> </w:t>
            </w:r>
            <w:r w:rsidR="009F3CC5">
              <w:rPr>
                <w:rFonts w:hint="eastAsia"/>
                <w:b/>
                <w:bCs/>
                <w:rtl/>
                <w:lang w:bidi="ar-IQ"/>
              </w:rPr>
              <w:t>وورش</w:t>
            </w:r>
            <w:r w:rsidR="009F3CC5">
              <w:rPr>
                <w:b/>
                <w:bCs/>
                <w:rtl/>
                <w:lang w:bidi="ar-IQ"/>
              </w:rPr>
              <w:t xml:space="preserve"> </w:t>
            </w:r>
            <w:r w:rsidR="009F3CC5">
              <w:rPr>
                <w:rFonts w:hint="eastAsia"/>
                <w:b/>
                <w:bCs/>
                <w:rtl/>
                <w:lang w:bidi="ar-IQ"/>
              </w:rPr>
              <w:t>عمل</w:t>
            </w:r>
          </w:p>
        </w:tc>
        <w:tc>
          <w:tcPr>
            <w:tcW w:w="798" w:type="dxa"/>
          </w:tcPr>
          <w:p w14:paraId="03511799" w14:textId="77777777" w:rsidR="00C1335F" w:rsidRPr="00E26AB1" w:rsidRDefault="00C1335F" w:rsidP="00E26AB1">
            <w:pPr>
              <w:bidi w:val="0"/>
              <w:spacing w:after="0" w:line="240" w:lineRule="auto"/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0</w:t>
            </w:r>
          </w:p>
        </w:tc>
        <w:tc>
          <w:tcPr>
            <w:tcW w:w="5607" w:type="dxa"/>
            <w:vAlign w:val="center"/>
          </w:tcPr>
          <w:p w14:paraId="5902F17E" w14:textId="77777777" w:rsidR="00B27645" w:rsidRDefault="00B27645" w:rsidP="002859D3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  <w:rtl/>
              </w:rPr>
            </w:pP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تمنح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BC520E">
              <w:rPr>
                <w:b/>
                <w:bCs/>
                <w:sz w:val="20"/>
                <w:szCs w:val="20"/>
                <w:rtl/>
              </w:rPr>
              <w:t>(</w:t>
            </w:r>
            <w:r w:rsidRPr="00B27645">
              <w:rPr>
                <w:b/>
                <w:bCs/>
                <w:sz w:val="20"/>
                <w:szCs w:val="20"/>
                <w:rtl/>
              </w:rPr>
              <w:t>10</w:t>
            </w:r>
            <w:r w:rsidR="00BC520E">
              <w:rPr>
                <w:b/>
                <w:bCs/>
                <w:sz w:val="20"/>
                <w:szCs w:val="20"/>
                <w:rtl/>
              </w:rPr>
              <w:t>)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درجات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لمنظم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9C041A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="009C041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9C041A">
              <w:rPr>
                <w:rFonts w:hint="eastAsia"/>
                <w:b/>
                <w:bCs/>
                <w:sz w:val="20"/>
                <w:szCs w:val="20"/>
                <w:rtl/>
              </w:rPr>
              <w:t>رئاسة</w:t>
            </w:r>
            <w:r w:rsidR="009C041A"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مؤتم</w:t>
            </w:r>
            <w:r w:rsidR="009C041A">
              <w:rPr>
                <w:rFonts w:hint="eastAsia"/>
                <w:b/>
                <w:bCs/>
                <w:sz w:val="20"/>
                <w:szCs w:val="20"/>
                <w:rtl/>
              </w:rPr>
              <w:t>ر</w:t>
            </w:r>
            <w:r w:rsidR="009C041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9C041A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="009C041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9C041A">
              <w:rPr>
                <w:rFonts w:hint="eastAsia"/>
                <w:b/>
                <w:bCs/>
                <w:sz w:val="20"/>
                <w:szCs w:val="20"/>
                <w:rtl/>
              </w:rPr>
              <w:t>ندوة</w:t>
            </w:r>
            <w:r w:rsidR="009C041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9C041A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="009C041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9C041A">
              <w:rPr>
                <w:rFonts w:hint="eastAsia"/>
                <w:b/>
                <w:bCs/>
                <w:sz w:val="20"/>
                <w:szCs w:val="20"/>
                <w:rtl/>
              </w:rPr>
              <w:t>دورة</w:t>
            </w:r>
            <w:r w:rsidR="009C041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9C041A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="009C041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9C041A">
              <w:rPr>
                <w:rFonts w:hint="eastAsia"/>
                <w:b/>
                <w:bCs/>
                <w:sz w:val="20"/>
                <w:szCs w:val="20"/>
                <w:rtl/>
              </w:rPr>
              <w:t>ورشة</w:t>
            </w:r>
            <w:r w:rsidR="009C041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9C041A">
              <w:rPr>
                <w:rFonts w:hint="eastAsia"/>
                <w:b/>
                <w:bCs/>
                <w:sz w:val="20"/>
                <w:szCs w:val="20"/>
                <w:rtl/>
              </w:rPr>
              <w:t>عمل</w:t>
            </w:r>
            <w:r w:rsidR="009C041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9C041A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="009C041A"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للمشاركه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خارج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المؤسسه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العلمية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ببحث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علمي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ورقه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عمل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محاضرة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دورة</w:t>
            </w:r>
            <w:r w:rsidRPr="00B2764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B27645">
              <w:rPr>
                <w:rFonts w:hint="eastAsia"/>
                <w:b/>
                <w:bCs/>
                <w:sz w:val="20"/>
                <w:szCs w:val="20"/>
                <w:rtl/>
              </w:rPr>
              <w:t>تدريبيه</w:t>
            </w:r>
            <w:r w:rsidR="002859D3">
              <w:rPr>
                <w:b/>
                <w:bCs/>
                <w:sz w:val="20"/>
                <w:szCs w:val="20"/>
                <w:rtl/>
              </w:rPr>
              <w:t>.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60F74F5B" w14:textId="77777777" w:rsidR="00CA503F" w:rsidRDefault="00CA503F" w:rsidP="00E26AB1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تمنح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BC520E">
              <w:rPr>
                <w:b/>
                <w:bCs/>
                <w:sz w:val="20"/>
                <w:szCs w:val="20"/>
                <w:rtl/>
              </w:rPr>
              <w:t>(</w:t>
            </w:r>
            <w:r>
              <w:rPr>
                <w:b/>
                <w:bCs/>
                <w:sz w:val="20"/>
                <w:szCs w:val="20"/>
                <w:rtl/>
              </w:rPr>
              <w:t>5</w:t>
            </w:r>
            <w:r w:rsidR="00BC520E">
              <w:rPr>
                <w:b/>
                <w:bCs/>
                <w:sz w:val="20"/>
                <w:szCs w:val="20"/>
                <w:rtl/>
              </w:rPr>
              <w:t>)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درج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لمشارك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خارجي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بصف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حضور</w:t>
            </w:r>
          </w:p>
          <w:p w14:paraId="0AAC4C13" w14:textId="77777777" w:rsidR="00A849ED" w:rsidRDefault="00CA503F" w:rsidP="002859D3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تمنح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BC520E">
              <w:rPr>
                <w:b/>
                <w:bCs/>
                <w:sz w:val="20"/>
                <w:szCs w:val="20"/>
                <w:rtl/>
              </w:rPr>
              <w:t>(</w:t>
            </w:r>
            <w:r w:rsidR="002859D3">
              <w:rPr>
                <w:b/>
                <w:bCs/>
                <w:sz w:val="20"/>
                <w:szCs w:val="20"/>
                <w:rtl/>
              </w:rPr>
              <w:t>5</w:t>
            </w:r>
            <w:r w:rsidR="00BC520E">
              <w:rPr>
                <w:b/>
                <w:bCs/>
                <w:sz w:val="20"/>
                <w:szCs w:val="20"/>
                <w:rtl/>
              </w:rPr>
              <w:t>)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درجات</w:t>
            </w:r>
            <w:r>
              <w:rPr>
                <w:b/>
                <w:bCs/>
                <w:sz w:val="20"/>
                <w:szCs w:val="20"/>
                <w:rtl/>
              </w:rPr>
              <w:t xml:space="preserve"> 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لمشارك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داخلية</w:t>
            </w:r>
            <w:r w:rsidR="00A849E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849ED">
              <w:rPr>
                <w:rFonts w:hint="eastAsia"/>
                <w:b/>
                <w:bCs/>
                <w:sz w:val="20"/>
                <w:szCs w:val="20"/>
                <w:rtl/>
              </w:rPr>
              <w:t>ببحث</w:t>
            </w:r>
            <w:r w:rsidR="00A849E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849ED">
              <w:rPr>
                <w:rFonts w:hint="eastAsia"/>
                <w:b/>
                <w:bCs/>
                <w:sz w:val="20"/>
                <w:szCs w:val="20"/>
                <w:rtl/>
              </w:rPr>
              <w:t>علمي</w:t>
            </w:r>
            <w:r w:rsidR="00A849E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849ED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="00A849E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849ED">
              <w:rPr>
                <w:rFonts w:hint="eastAsia"/>
                <w:b/>
                <w:bCs/>
                <w:sz w:val="20"/>
                <w:szCs w:val="20"/>
                <w:rtl/>
              </w:rPr>
              <w:t>ورقه</w:t>
            </w:r>
            <w:r w:rsidR="00A849E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849ED">
              <w:rPr>
                <w:rFonts w:hint="eastAsia"/>
                <w:b/>
                <w:bCs/>
                <w:sz w:val="20"/>
                <w:szCs w:val="20"/>
                <w:rtl/>
              </w:rPr>
              <w:t>عمل</w:t>
            </w:r>
            <w:r w:rsidR="00A849E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849ED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="00A849E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849ED">
              <w:rPr>
                <w:rFonts w:hint="eastAsia"/>
                <w:b/>
                <w:bCs/>
                <w:sz w:val="20"/>
                <w:szCs w:val="20"/>
                <w:rtl/>
              </w:rPr>
              <w:t>محاضرة</w:t>
            </w:r>
            <w:r w:rsidR="00A849E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849ED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="00A849E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849ED">
              <w:rPr>
                <w:rFonts w:hint="eastAsia"/>
                <w:b/>
                <w:bCs/>
                <w:sz w:val="20"/>
                <w:szCs w:val="20"/>
                <w:rtl/>
              </w:rPr>
              <w:t>دورة</w:t>
            </w:r>
            <w:r w:rsidR="00A849E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849ED">
              <w:rPr>
                <w:rFonts w:hint="eastAsia"/>
                <w:b/>
                <w:bCs/>
                <w:sz w:val="20"/>
                <w:szCs w:val="20"/>
                <w:rtl/>
              </w:rPr>
              <w:t>تدريبيه</w:t>
            </w:r>
          </w:p>
          <w:p w14:paraId="0EEF2B9A" w14:textId="77777777" w:rsidR="00CA503F" w:rsidRPr="00E26AB1" w:rsidRDefault="00A849ED" w:rsidP="00E26AB1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تمنح</w:t>
            </w:r>
            <w:r>
              <w:rPr>
                <w:b/>
                <w:bCs/>
                <w:sz w:val="20"/>
                <w:szCs w:val="20"/>
                <w:rtl/>
              </w:rPr>
              <w:t xml:space="preserve"> 2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درجه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لمشارك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داخلي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بصف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حضور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728" w:type="dxa"/>
          </w:tcPr>
          <w:p w14:paraId="08687D5A" w14:textId="77777777" w:rsidR="00C1335F" w:rsidRPr="00B87137" w:rsidRDefault="00C1335F" w:rsidP="00DF17DC">
            <w:pPr>
              <w:spacing w:after="0" w:line="240" w:lineRule="auto"/>
              <w:jc w:val="center"/>
              <w:rPr>
                <w:b/>
                <w:bCs/>
                <w:rtl/>
              </w:rPr>
            </w:pPr>
          </w:p>
        </w:tc>
      </w:tr>
      <w:tr w:rsidR="00C1335F" w:rsidRPr="00E26AB1" w14:paraId="6CE7B867" w14:textId="77777777" w:rsidTr="002859D3">
        <w:trPr>
          <w:trHeight w:val="980"/>
          <w:jc w:val="center"/>
        </w:trPr>
        <w:tc>
          <w:tcPr>
            <w:tcW w:w="440" w:type="dxa"/>
            <w:tcBorders>
              <w:bottom w:val="single" w:sz="4" w:space="0" w:color="auto"/>
            </w:tcBorders>
            <w:vAlign w:val="center"/>
          </w:tcPr>
          <w:p w14:paraId="5A294636" w14:textId="77777777" w:rsidR="00C1335F" w:rsidRPr="002859D3" w:rsidRDefault="00C1335F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2859D3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885" w:type="dxa"/>
            <w:tcBorders>
              <w:bottom w:val="single" w:sz="4" w:space="0" w:color="auto"/>
            </w:tcBorders>
            <w:vAlign w:val="center"/>
          </w:tcPr>
          <w:p w14:paraId="7C7779C1" w14:textId="77777777" w:rsidR="00C1335F" w:rsidRPr="00E26AB1" w:rsidRDefault="00C1335F" w:rsidP="003E0116">
            <w:pPr>
              <w:spacing w:after="0" w:line="240" w:lineRule="auto"/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تنسيق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طا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خاص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بهدف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ص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ى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وارد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ال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ضاف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تموي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بحث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</w:tc>
        <w:tc>
          <w:tcPr>
            <w:tcW w:w="798" w:type="dxa"/>
            <w:tcBorders>
              <w:bottom w:val="single" w:sz="4" w:space="0" w:color="auto"/>
            </w:tcBorders>
            <w:vAlign w:val="center"/>
          </w:tcPr>
          <w:p w14:paraId="0E86CFC9" w14:textId="77777777" w:rsidR="00C1335F" w:rsidRPr="00E26AB1" w:rsidRDefault="00FD1621" w:rsidP="003E0116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5607" w:type="dxa"/>
            <w:tcBorders>
              <w:bottom w:val="single" w:sz="4" w:space="0" w:color="auto"/>
            </w:tcBorders>
            <w:vAlign w:val="center"/>
          </w:tcPr>
          <w:p w14:paraId="64DE106F" w14:textId="77777777" w:rsidR="00A13805" w:rsidRDefault="002859D3" w:rsidP="00ED02DA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13805">
              <w:rPr>
                <w:b/>
                <w:bCs/>
                <w:sz w:val="20"/>
                <w:szCs w:val="20"/>
                <w:rtl/>
              </w:rPr>
              <w:t>(</w:t>
            </w:r>
            <w:r w:rsidR="00ED02DA">
              <w:rPr>
                <w:b/>
                <w:bCs/>
                <w:sz w:val="20"/>
                <w:szCs w:val="20"/>
                <w:rtl/>
              </w:rPr>
              <w:t>3</w:t>
            </w:r>
            <w:r w:rsidR="00A13805">
              <w:rPr>
                <w:b/>
                <w:bCs/>
                <w:sz w:val="20"/>
                <w:szCs w:val="20"/>
                <w:rtl/>
              </w:rPr>
              <w:t>)</w:t>
            </w:r>
            <w:r w:rsidR="00A13805">
              <w:rPr>
                <w:rFonts w:hint="eastAsia"/>
                <w:b/>
                <w:bCs/>
                <w:sz w:val="20"/>
                <w:szCs w:val="20"/>
                <w:rtl/>
              </w:rPr>
              <w:t>درجات</w:t>
            </w:r>
            <w:r w:rsidR="00A1380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13805">
              <w:rPr>
                <w:rFonts w:hint="eastAsia"/>
                <w:b/>
                <w:bCs/>
                <w:sz w:val="20"/>
                <w:szCs w:val="20"/>
                <w:rtl/>
              </w:rPr>
              <w:t>لاسهام</w:t>
            </w:r>
            <w:r w:rsidR="00A1380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13805">
              <w:rPr>
                <w:rFonts w:hint="eastAsia"/>
                <w:b/>
                <w:bCs/>
                <w:sz w:val="20"/>
                <w:szCs w:val="20"/>
                <w:rtl/>
              </w:rPr>
              <w:t>القطاع</w:t>
            </w:r>
            <w:r w:rsidR="00A1380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13805">
              <w:rPr>
                <w:rFonts w:hint="eastAsia"/>
                <w:b/>
                <w:bCs/>
                <w:sz w:val="20"/>
                <w:szCs w:val="20"/>
                <w:rtl/>
              </w:rPr>
              <w:t>العام</w:t>
            </w:r>
            <w:r w:rsidR="00A1380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13805"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 w:rsidR="00A1380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13805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تمويل</w:t>
            </w:r>
            <w:r w:rsidR="00A13805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="00A13805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بحث</w:t>
            </w:r>
            <w:r w:rsidR="00A13805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="00A13805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علمي</w:t>
            </w:r>
          </w:p>
          <w:p w14:paraId="362957EE" w14:textId="77777777" w:rsidR="00A13805" w:rsidRDefault="00A13805" w:rsidP="00A13805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b/>
                <w:bCs/>
                <w:sz w:val="20"/>
                <w:szCs w:val="20"/>
                <w:rtl/>
                <w:lang w:bidi="ar-IQ"/>
              </w:rPr>
              <w:t>(5)</w:t>
            </w:r>
            <w:r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درجات</w:t>
            </w:r>
            <w:r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لاسهام</w:t>
            </w:r>
            <w:r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قطاع</w:t>
            </w:r>
            <w:r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خاص</w:t>
            </w:r>
            <w:r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في</w:t>
            </w:r>
            <w:r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تمويل</w:t>
            </w:r>
            <w:r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بحث</w:t>
            </w:r>
            <w:r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علمي</w:t>
            </w:r>
          </w:p>
          <w:p w14:paraId="6B1F04A0" w14:textId="77777777" w:rsidR="00A13805" w:rsidRPr="00E26AB1" w:rsidRDefault="00A13805" w:rsidP="00C3213D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20014CB0" w14:textId="77777777" w:rsidR="00C1335F" w:rsidRPr="00B87137" w:rsidRDefault="00C1335F" w:rsidP="00DF17DC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1335F" w:rsidRPr="00E26AB1" w14:paraId="66070ADE" w14:textId="77777777" w:rsidTr="002859D3">
        <w:trPr>
          <w:trHeight w:val="723"/>
          <w:jc w:val="center"/>
        </w:trPr>
        <w:tc>
          <w:tcPr>
            <w:tcW w:w="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9A37AA" w14:textId="77777777" w:rsidR="00C1335F" w:rsidRPr="00E26AB1" w:rsidRDefault="00C1335F" w:rsidP="00E26AB1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8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562C22" w14:textId="77777777" w:rsidR="00C1335F" w:rsidRDefault="003F446D" w:rsidP="009C041A">
            <w:pPr>
              <w:spacing w:line="240" w:lineRule="auto"/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</w:t>
            </w:r>
            <w:r w:rsidR="00C1335F">
              <w:rPr>
                <w:rFonts w:hint="eastAsia"/>
                <w:b/>
                <w:bCs/>
                <w:rtl/>
              </w:rPr>
              <w:t>لمساهمة</w:t>
            </w:r>
            <w:r w:rsidR="00C1335F">
              <w:rPr>
                <w:b/>
                <w:bCs/>
                <w:rtl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</w:rPr>
              <w:t>في</w:t>
            </w:r>
            <w:r w:rsidR="00C1335F">
              <w:rPr>
                <w:b/>
                <w:bCs/>
                <w:rtl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</w:rPr>
              <w:t>خدمة</w:t>
            </w:r>
            <w:r w:rsidR="00C1335F">
              <w:rPr>
                <w:b/>
                <w:bCs/>
                <w:rtl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</w:rPr>
              <w:t>المؤسسات</w:t>
            </w:r>
            <w:r w:rsidR="00C1335F">
              <w:rPr>
                <w:b/>
                <w:bCs/>
                <w:rtl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</w:rPr>
              <w:t>العلمية</w:t>
            </w:r>
            <w:r w:rsidR="00C1335F">
              <w:rPr>
                <w:b/>
                <w:bCs/>
                <w:rtl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</w:rPr>
              <w:t>او</w:t>
            </w:r>
            <w:r w:rsidR="00C1335F">
              <w:rPr>
                <w:b/>
                <w:bCs/>
                <w:rtl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</w:rPr>
              <w:t>الوزارات</w:t>
            </w:r>
            <w:r w:rsidR="00C1335F">
              <w:rPr>
                <w:b/>
                <w:bCs/>
                <w:rtl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</w:rPr>
              <w:t>الاخرى</w:t>
            </w:r>
            <w:r w:rsidR="00C1335F">
              <w:rPr>
                <w:b/>
                <w:bCs/>
                <w:rtl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</w:rPr>
              <w:t>او</w:t>
            </w:r>
            <w:r w:rsidR="00C1335F">
              <w:rPr>
                <w:b/>
                <w:bCs/>
                <w:rtl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</w:rPr>
              <w:t>المجتمع</w:t>
            </w: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E7D0BF" w14:textId="77777777" w:rsidR="00C1335F" w:rsidRDefault="00FD1621" w:rsidP="00E26AB1">
            <w:pPr>
              <w:pStyle w:val="a9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5</w:t>
            </w:r>
            <w:r w:rsidR="009F3CC5">
              <w:rPr>
                <w:b/>
                <w:bCs/>
              </w:rPr>
              <w:t xml:space="preserve"> </w:t>
            </w:r>
          </w:p>
        </w:tc>
        <w:tc>
          <w:tcPr>
            <w:tcW w:w="56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3FF24C" w14:textId="77777777" w:rsidR="00C1335F" w:rsidRDefault="002A57AF" w:rsidP="00ED02DA">
            <w:pPr>
              <w:pStyle w:val="a9"/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ت</w:t>
            </w:r>
            <w:r w:rsidR="003F446D">
              <w:rPr>
                <w:rFonts w:hint="eastAsia"/>
                <w:b/>
                <w:bCs/>
                <w:sz w:val="20"/>
                <w:szCs w:val="20"/>
                <w:rtl/>
              </w:rPr>
              <w:t>منح</w:t>
            </w:r>
            <w:r w:rsid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BC520E">
              <w:rPr>
                <w:b/>
                <w:bCs/>
                <w:sz w:val="20"/>
                <w:szCs w:val="20"/>
                <w:rtl/>
              </w:rPr>
              <w:t>(</w:t>
            </w:r>
            <w:r w:rsidR="00FD1621">
              <w:rPr>
                <w:b/>
                <w:bCs/>
                <w:sz w:val="20"/>
                <w:szCs w:val="20"/>
                <w:rtl/>
              </w:rPr>
              <w:t>5</w:t>
            </w:r>
            <w:r w:rsidR="00BC520E">
              <w:rPr>
                <w:b/>
                <w:bCs/>
                <w:sz w:val="20"/>
                <w:szCs w:val="20"/>
                <w:rtl/>
              </w:rPr>
              <w:t>)</w:t>
            </w:r>
            <w:r w:rsid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A2E06">
              <w:rPr>
                <w:rFonts w:hint="eastAsia"/>
                <w:b/>
                <w:bCs/>
                <w:sz w:val="20"/>
                <w:szCs w:val="20"/>
                <w:rtl/>
              </w:rPr>
              <w:t>درجات</w:t>
            </w:r>
            <w:r w:rsid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A2E06">
              <w:rPr>
                <w:rFonts w:hint="eastAsia"/>
                <w:b/>
                <w:bCs/>
                <w:sz w:val="20"/>
                <w:szCs w:val="20"/>
                <w:rtl/>
              </w:rPr>
              <w:t>لكل</w:t>
            </w:r>
            <w:r w:rsid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A2E06">
              <w:rPr>
                <w:rFonts w:hint="eastAsia"/>
                <w:b/>
                <w:bCs/>
                <w:sz w:val="20"/>
                <w:szCs w:val="20"/>
                <w:rtl/>
              </w:rPr>
              <w:t>تصميم</w:t>
            </w:r>
            <w:r w:rsid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A2E06">
              <w:rPr>
                <w:rFonts w:hint="eastAsia"/>
                <w:b/>
                <w:bCs/>
                <w:sz w:val="20"/>
                <w:szCs w:val="20"/>
                <w:rtl/>
              </w:rPr>
              <w:t>واستحداث</w:t>
            </w:r>
            <w:r w:rsid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A2E06"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 w:rsid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A2E06">
              <w:rPr>
                <w:rFonts w:hint="eastAsia"/>
                <w:b/>
                <w:bCs/>
                <w:sz w:val="20"/>
                <w:szCs w:val="20"/>
                <w:rtl/>
              </w:rPr>
              <w:t>برامجيات</w:t>
            </w:r>
            <w:r w:rsid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A2E06">
              <w:rPr>
                <w:rFonts w:hint="eastAsia"/>
                <w:b/>
                <w:bCs/>
                <w:sz w:val="20"/>
                <w:szCs w:val="20"/>
                <w:rtl/>
              </w:rPr>
              <w:t>الني</w:t>
            </w:r>
            <w:r w:rsid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ED02DA">
              <w:rPr>
                <w:rFonts w:hint="eastAsia"/>
                <w:b/>
                <w:bCs/>
                <w:sz w:val="20"/>
                <w:szCs w:val="20"/>
                <w:rtl/>
              </w:rPr>
              <w:t>تلبي</w:t>
            </w:r>
            <w:r w:rsidR="00ED02D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ED02DA">
              <w:rPr>
                <w:rFonts w:hint="eastAsia"/>
                <w:b/>
                <w:bCs/>
                <w:sz w:val="20"/>
                <w:szCs w:val="20"/>
                <w:rtl/>
              </w:rPr>
              <w:t>حاجة</w:t>
            </w:r>
            <w:r w:rsidR="00ED02D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ED02DA">
              <w:rPr>
                <w:rFonts w:hint="eastAsia"/>
                <w:b/>
                <w:bCs/>
                <w:sz w:val="20"/>
                <w:szCs w:val="20"/>
                <w:rtl/>
              </w:rPr>
              <w:t>المؤسسات</w:t>
            </w:r>
            <w:r w:rsidR="00ED02D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ED02DA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="00ED02D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ED02DA">
              <w:rPr>
                <w:rFonts w:hint="eastAsia"/>
                <w:b/>
                <w:bCs/>
                <w:sz w:val="20"/>
                <w:szCs w:val="20"/>
                <w:rtl/>
              </w:rPr>
              <w:t>المجتمع</w:t>
            </w:r>
            <w:r w:rsidR="00ED02DA">
              <w:rPr>
                <w:b/>
                <w:bCs/>
                <w:sz w:val="20"/>
                <w:szCs w:val="20"/>
                <w:rtl/>
              </w:rPr>
              <w:t xml:space="preserve"> ,</w:t>
            </w:r>
            <w:r w:rsidR="00BC520E">
              <w:rPr>
                <w:b/>
                <w:bCs/>
                <w:sz w:val="20"/>
                <w:szCs w:val="20"/>
                <w:rtl/>
              </w:rPr>
              <w:t>(</w:t>
            </w:r>
            <w:r w:rsidR="003F446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ED02DA">
              <w:rPr>
                <w:b/>
                <w:bCs/>
                <w:sz w:val="20"/>
                <w:szCs w:val="20"/>
                <w:rtl/>
              </w:rPr>
              <w:t>3</w:t>
            </w:r>
            <w:r w:rsidR="00BC520E">
              <w:rPr>
                <w:b/>
                <w:bCs/>
                <w:sz w:val="20"/>
                <w:szCs w:val="20"/>
                <w:rtl/>
              </w:rPr>
              <w:t>)</w:t>
            </w:r>
            <w:r w:rsidR="003F446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3F446D">
              <w:rPr>
                <w:rFonts w:hint="eastAsia"/>
                <w:b/>
                <w:bCs/>
                <w:sz w:val="20"/>
                <w:szCs w:val="20"/>
                <w:rtl/>
              </w:rPr>
              <w:t>درجات</w:t>
            </w:r>
            <w:r w:rsidR="003F446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A2E06">
              <w:rPr>
                <w:rFonts w:hint="eastAsia"/>
                <w:b/>
                <w:bCs/>
                <w:sz w:val="20"/>
                <w:szCs w:val="20"/>
                <w:rtl/>
              </w:rPr>
              <w:t>لتحديث</w:t>
            </w:r>
            <w:r w:rsid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A2E06">
              <w:rPr>
                <w:rFonts w:hint="eastAsia"/>
                <w:b/>
                <w:bCs/>
                <w:sz w:val="20"/>
                <w:szCs w:val="20"/>
                <w:rtl/>
              </w:rPr>
              <w:t>كل</w:t>
            </w:r>
            <w:r w:rsid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A2E06">
              <w:rPr>
                <w:rFonts w:hint="eastAsia"/>
                <w:b/>
                <w:bCs/>
                <w:sz w:val="20"/>
                <w:szCs w:val="20"/>
                <w:rtl/>
              </w:rPr>
              <w:t>برنامج</w:t>
            </w:r>
            <w:r w:rsidR="008A2E06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A2E06">
              <w:rPr>
                <w:rFonts w:hint="eastAsia"/>
                <w:b/>
                <w:bCs/>
                <w:sz w:val="20"/>
                <w:szCs w:val="20"/>
                <w:rtl/>
              </w:rPr>
              <w:t>يس</w:t>
            </w:r>
            <w:r w:rsidR="00ED02DA">
              <w:rPr>
                <w:rFonts w:hint="eastAsia"/>
                <w:b/>
                <w:bCs/>
                <w:sz w:val="20"/>
                <w:szCs w:val="20"/>
                <w:rtl/>
              </w:rPr>
              <w:t>اهم</w:t>
            </w:r>
            <w:r w:rsidR="00ED02D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ED02DA"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 w:rsidR="00ED02D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ED02DA">
              <w:rPr>
                <w:rFonts w:hint="eastAsia"/>
                <w:b/>
                <w:bCs/>
                <w:sz w:val="20"/>
                <w:szCs w:val="20"/>
                <w:rtl/>
              </w:rPr>
              <w:t>تطوير</w:t>
            </w:r>
            <w:r w:rsidR="00ED02D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ED02DA">
              <w:rPr>
                <w:rFonts w:hint="eastAsia"/>
                <w:b/>
                <w:bCs/>
                <w:sz w:val="20"/>
                <w:szCs w:val="20"/>
                <w:rtl/>
              </w:rPr>
              <w:t>عمل</w:t>
            </w:r>
            <w:r w:rsidR="00ED02D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ED02DA">
              <w:rPr>
                <w:rFonts w:hint="eastAsia"/>
                <w:b/>
                <w:bCs/>
                <w:sz w:val="20"/>
                <w:szCs w:val="20"/>
                <w:rtl/>
              </w:rPr>
              <w:t>المؤسسة</w:t>
            </w:r>
            <w:r w:rsidR="00ED02DA">
              <w:rPr>
                <w:b/>
                <w:bCs/>
                <w:sz w:val="20"/>
                <w:szCs w:val="20"/>
                <w:rtl/>
              </w:rPr>
              <w:t xml:space="preserve"> ,(3) </w:t>
            </w:r>
            <w:r w:rsidR="00ED02DA">
              <w:rPr>
                <w:rFonts w:hint="eastAsia"/>
                <w:b/>
                <w:bCs/>
                <w:sz w:val="20"/>
                <w:szCs w:val="20"/>
                <w:rtl/>
              </w:rPr>
              <w:t>در</w:t>
            </w:r>
            <w:r w:rsidR="008A2E06">
              <w:rPr>
                <w:rFonts w:hint="eastAsia"/>
                <w:b/>
                <w:bCs/>
                <w:sz w:val="20"/>
                <w:szCs w:val="20"/>
                <w:rtl/>
              </w:rPr>
              <w:t>جات</w:t>
            </w:r>
            <w:r w:rsidR="008A2E06">
              <w:rPr>
                <w:b/>
                <w:bCs/>
                <w:sz w:val="20"/>
                <w:szCs w:val="20"/>
                <w:rtl/>
              </w:rPr>
              <w:t xml:space="preserve">  </w:t>
            </w:r>
            <w:r w:rsidR="003F446D">
              <w:rPr>
                <w:rFonts w:hint="eastAsia"/>
                <w:b/>
                <w:bCs/>
                <w:sz w:val="20"/>
                <w:szCs w:val="20"/>
                <w:rtl/>
              </w:rPr>
              <w:t>لكل</w:t>
            </w:r>
            <w:r w:rsidR="003F446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3F446D">
              <w:rPr>
                <w:rFonts w:hint="eastAsia"/>
                <w:b/>
                <w:bCs/>
                <w:sz w:val="20"/>
                <w:szCs w:val="20"/>
                <w:rtl/>
              </w:rPr>
              <w:t>استشارة</w:t>
            </w:r>
            <w:r w:rsidR="003F446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3F446D">
              <w:rPr>
                <w:rFonts w:hint="eastAsia"/>
                <w:b/>
                <w:bCs/>
                <w:sz w:val="20"/>
                <w:szCs w:val="20"/>
                <w:rtl/>
              </w:rPr>
              <w:t>تقدم</w:t>
            </w:r>
            <w:r w:rsidR="003F446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3F446D">
              <w:rPr>
                <w:rFonts w:hint="eastAsia"/>
                <w:b/>
                <w:bCs/>
                <w:sz w:val="20"/>
                <w:szCs w:val="20"/>
                <w:rtl/>
              </w:rPr>
              <w:t>للمؤسسه</w:t>
            </w:r>
            <w:r w:rsidR="003F446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3F446D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="003F446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3F446D">
              <w:rPr>
                <w:rFonts w:hint="eastAsia"/>
                <w:b/>
                <w:bCs/>
                <w:sz w:val="20"/>
                <w:szCs w:val="20"/>
                <w:rtl/>
              </w:rPr>
              <w:t>المجتمع</w:t>
            </w:r>
            <w:r w:rsidR="003F446D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3F446D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="003F446D"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وزاره</w:t>
            </w:r>
            <w:r w:rsidR="008668A5">
              <w:rPr>
                <w:b/>
                <w:bCs/>
                <w:sz w:val="20"/>
                <w:szCs w:val="20"/>
                <w:rtl/>
              </w:rPr>
              <w:t xml:space="preserve"> ,</w:t>
            </w:r>
            <w:r w:rsidR="002C5028">
              <w:rPr>
                <w:rFonts w:hint="eastAsia"/>
                <w:b/>
                <w:bCs/>
                <w:sz w:val="20"/>
                <w:szCs w:val="20"/>
                <w:rtl/>
              </w:rPr>
              <w:t>ا</w:t>
            </w:r>
            <w:r w:rsidR="008668A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2C5028">
              <w:rPr>
                <w:rFonts w:hint="eastAsia"/>
                <w:b/>
                <w:bCs/>
                <w:sz w:val="20"/>
                <w:szCs w:val="20"/>
                <w:rtl/>
              </w:rPr>
              <w:t>ق</w:t>
            </w:r>
            <w:r w:rsidR="008668A5">
              <w:rPr>
                <w:rFonts w:hint="eastAsia"/>
                <w:b/>
                <w:bCs/>
                <w:sz w:val="20"/>
                <w:szCs w:val="20"/>
                <w:rtl/>
              </w:rPr>
              <w:t>امة</w:t>
            </w:r>
            <w:r w:rsidR="008668A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668A5">
              <w:rPr>
                <w:rFonts w:hint="eastAsia"/>
                <w:b/>
                <w:bCs/>
                <w:sz w:val="20"/>
                <w:szCs w:val="20"/>
                <w:rtl/>
              </w:rPr>
              <w:t>دورة</w:t>
            </w:r>
            <w:r w:rsidR="008668A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668A5">
              <w:rPr>
                <w:rFonts w:hint="eastAsia"/>
                <w:b/>
                <w:bCs/>
                <w:sz w:val="20"/>
                <w:szCs w:val="20"/>
                <w:rtl/>
              </w:rPr>
              <w:t>تدريبيه</w:t>
            </w:r>
            <w:r w:rsidR="008668A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668A5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="008668A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668A5">
              <w:rPr>
                <w:rFonts w:hint="eastAsia"/>
                <w:b/>
                <w:bCs/>
                <w:sz w:val="20"/>
                <w:szCs w:val="20"/>
                <w:rtl/>
              </w:rPr>
              <w:t>نشر</w:t>
            </w:r>
            <w:r w:rsidR="008668A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668A5"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 w:rsidR="008668A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668A5">
              <w:rPr>
                <w:rFonts w:hint="eastAsia"/>
                <w:b/>
                <w:bCs/>
                <w:sz w:val="20"/>
                <w:szCs w:val="20"/>
                <w:rtl/>
              </w:rPr>
              <w:t>الموقع</w:t>
            </w:r>
            <w:r w:rsidR="008668A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668A5">
              <w:rPr>
                <w:rFonts w:hint="eastAsia"/>
                <w:b/>
                <w:bCs/>
                <w:sz w:val="20"/>
                <w:szCs w:val="20"/>
                <w:rtl/>
              </w:rPr>
              <w:t>الالكتروني</w:t>
            </w:r>
            <w:r w:rsidR="008668A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668A5">
              <w:rPr>
                <w:rFonts w:hint="eastAsia"/>
                <w:b/>
                <w:bCs/>
                <w:sz w:val="20"/>
                <w:szCs w:val="20"/>
                <w:rtl/>
              </w:rPr>
              <w:t>للمركز</w:t>
            </w:r>
            <w:r w:rsidR="008668A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668A5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="008668A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668A5">
              <w:rPr>
                <w:rFonts w:hint="eastAsia"/>
                <w:b/>
                <w:bCs/>
                <w:sz w:val="20"/>
                <w:szCs w:val="20"/>
                <w:rtl/>
              </w:rPr>
              <w:t>للوحدة</w:t>
            </w:r>
            <w:r w:rsidR="008668A5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668A5">
              <w:rPr>
                <w:rFonts w:hint="eastAsia"/>
                <w:b/>
                <w:bCs/>
                <w:sz w:val="20"/>
                <w:szCs w:val="20"/>
                <w:rtl/>
              </w:rPr>
              <w:t>البحثية</w:t>
            </w:r>
          </w:p>
        </w:tc>
        <w:tc>
          <w:tcPr>
            <w:tcW w:w="728" w:type="dxa"/>
            <w:tcBorders>
              <w:top w:val="single" w:sz="4" w:space="0" w:color="auto"/>
              <w:bottom w:val="single" w:sz="4" w:space="0" w:color="auto"/>
            </w:tcBorders>
          </w:tcPr>
          <w:p w14:paraId="6F3F2F50" w14:textId="77777777" w:rsidR="00C1335F" w:rsidRPr="002C5028" w:rsidRDefault="00C1335F" w:rsidP="00DF17DC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1335F" w:rsidRPr="00E26AB1" w14:paraId="5111B46E" w14:textId="77777777" w:rsidTr="002859D3">
        <w:trPr>
          <w:trHeight w:val="692"/>
          <w:jc w:val="center"/>
        </w:trPr>
        <w:tc>
          <w:tcPr>
            <w:tcW w:w="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38DBC3" w14:textId="77777777" w:rsidR="00C1335F" w:rsidRPr="00E26AB1" w:rsidRDefault="00C1335F" w:rsidP="00E26AB1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28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539E03" w14:textId="77777777" w:rsidR="00C1335F" w:rsidRDefault="009F3CC5" w:rsidP="00C3213D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="00C1335F"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="00C1335F"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="00C1335F"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="00C1335F"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="00C1335F"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="00C1335F"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="00C1335F">
              <w:rPr>
                <w:b/>
                <w:bCs/>
                <w:rtl/>
                <w:lang w:bidi="ar-IQ"/>
              </w:rPr>
              <w:t xml:space="preserve"> </w:t>
            </w:r>
            <w:r w:rsidR="00C1335F">
              <w:rPr>
                <w:rFonts w:hint="eastAsia"/>
                <w:b/>
                <w:bCs/>
                <w:rtl/>
                <w:lang w:bidi="ar-IQ"/>
              </w:rPr>
              <w:t>والسمنار</w:t>
            </w: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E18838" w14:textId="77777777" w:rsidR="00C1335F" w:rsidRDefault="00C1335F" w:rsidP="00E26AB1">
            <w:pPr>
              <w:pStyle w:val="a9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56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33AFD8" w14:textId="77777777" w:rsidR="00C1335F" w:rsidRDefault="00883DF4" w:rsidP="009F3CC5">
            <w:pPr>
              <w:pStyle w:val="a9"/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تمنح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BC520E">
              <w:rPr>
                <w:b/>
                <w:bCs/>
                <w:sz w:val="20"/>
                <w:szCs w:val="20"/>
                <w:rtl/>
              </w:rPr>
              <w:t>(</w:t>
            </w:r>
            <w:r>
              <w:rPr>
                <w:b/>
                <w:bCs/>
                <w:sz w:val="20"/>
                <w:szCs w:val="20"/>
                <w:rtl/>
              </w:rPr>
              <w:t>10</w:t>
            </w:r>
            <w:r w:rsidR="00BC520E">
              <w:rPr>
                <w:b/>
                <w:bCs/>
                <w:sz w:val="20"/>
                <w:szCs w:val="20"/>
                <w:rtl/>
              </w:rPr>
              <w:t>)</w:t>
            </w:r>
            <w:r>
              <w:rPr>
                <w:b/>
                <w:bCs/>
                <w:sz w:val="20"/>
                <w:szCs w:val="20"/>
                <w:rtl/>
              </w:rPr>
              <w:t xml:space="preserve"> 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درج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لمشاركة</w:t>
            </w:r>
            <w:r w:rsidR="009F3CC5">
              <w:rPr>
                <w:b/>
                <w:bCs/>
                <w:sz w:val="20"/>
                <w:szCs w:val="20"/>
              </w:rPr>
              <w:t xml:space="preserve"> </w:t>
            </w:r>
            <w:r w:rsidR="009F3CC5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في</w:t>
            </w:r>
            <w:r w:rsidR="009F3CC5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="009F3CC5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تعليم</w:t>
            </w:r>
            <w:r w:rsidR="009F3CC5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="009F3CC5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مستمر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بصف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محاضر</w:t>
            </w:r>
          </w:p>
          <w:p w14:paraId="7DEDFA0F" w14:textId="77777777" w:rsidR="00883DF4" w:rsidRDefault="00883DF4" w:rsidP="00BC520E">
            <w:pPr>
              <w:pStyle w:val="a9"/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تمنح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BC520E">
              <w:rPr>
                <w:b/>
                <w:bCs/>
                <w:sz w:val="20"/>
                <w:szCs w:val="20"/>
                <w:rtl/>
              </w:rPr>
              <w:t>(</w:t>
            </w:r>
            <w:r>
              <w:rPr>
                <w:b/>
                <w:bCs/>
                <w:sz w:val="20"/>
                <w:szCs w:val="20"/>
                <w:rtl/>
              </w:rPr>
              <w:t>5</w:t>
            </w:r>
            <w:r w:rsidR="00BC520E">
              <w:rPr>
                <w:b/>
                <w:bCs/>
                <w:sz w:val="20"/>
                <w:szCs w:val="20"/>
                <w:rtl/>
              </w:rPr>
              <w:t>)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درج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لمشاركه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تعليم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ستمر</w:t>
            </w:r>
          </w:p>
          <w:p w14:paraId="2D9F16C0" w14:textId="77777777" w:rsidR="00883DF4" w:rsidRDefault="001E32A0" w:rsidP="009C041A">
            <w:pPr>
              <w:pStyle w:val="a9"/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تمنح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BC520E">
              <w:rPr>
                <w:b/>
                <w:bCs/>
                <w:sz w:val="20"/>
                <w:szCs w:val="20"/>
                <w:rtl/>
              </w:rPr>
              <w:t>(</w:t>
            </w:r>
            <w:r>
              <w:rPr>
                <w:b/>
                <w:bCs/>
                <w:sz w:val="20"/>
                <w:szCs w:val="20"/>
                <w:rtl/>
              </w:rPr>
              <w:t>3</w:t>
            </w:r>
            <w:r w:rsidR="00BC520E">
              <w:rPr>
                <w:b/>
                <w:bCs/>
                <w:sz w:val="20"/>
                <w:szCs w:val="20"/>
                <w:rtl/>
              </w:rPr>
              <w:t>)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درج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رئاس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ع</w:t>
            </w:r>
            <w:r w:rsidR="00883DF4">
              <w:rPr>
                <w:rFonts w:hint="eastAsia"/>
                <w:b/>
                <w:bCs/>
                <w:sz w:val="20"/>
                <w:szCs w:val="20"/>
                <w:rtl/>
              </w:rPr>
              <w:t>ضوية</w:t>
            </w:r>
            <w:r w:rsidR="009C041A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83DF4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83DF4">
              <w:rPr>
                <w:rFonts w:hint="eastAsia"/>
                <w:b/>
                <w:bCs/>
                <w:sz w:val="20"/>
                <w:szCs w:val="20"/>
                <w:rtl/>
              </w:rPr>
              <w:t>لجان</w:t>
            </w:r>
            <w:r w:rsidR="00883DF4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83DF4">
              <w:rPr>
                <w:rFonts w:hint="eastAsia"/>
                <w:b/>
                <w:bCs/>
                <w:sz w:val="20"/>
                <w:szCs w:val="20"/>
                <w:rtl/>
              </w:rPr>
              <w:t>سمنار</w:t>
            </w:r>
            <w:r w:rsidR="00883DF4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83DF4"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 w:rsidR="00883DF4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83DF4">
              <w:rPr>
                <w:rFonts w:hint="eastAsia"/>
                <w:b/>
                <w:bCs/>
                <w:sz w:val="20"/>
                <w:szCs w:val="20"/>
                <w:rtl/>
              </w:rPr>
              <w:t>حلقات</w:t>
            </w:r>
            <w:r w:rsidR="00883DF4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883DF4">
              <w:rPr>
                <w:rFonts w:hint="eastAsia"/>
                <w:b/>
                <w:bCs/>
                <w:sz w:val="20"/>
                <w:szCs w:val="20"/>
                <w:rtl/>
              </w:rPr>
              <w:t>التثقيفيه</w:t>
            </w:r>
          </w:p>
        </w:tc>
        <w:tc>
          <w:tcPr>
            <w:tcW w:w="728" w:type="dxa"/>
            <w:tcBorders>
              <w:top w:val="single" w:sz="4" w:space="0" w:color="auto"/>
              <w:bottom w:val="single" w:sz="4" w:space="0" w:color="auto"/>
            </w:tcBorders>
          </w:tcPr>
          <w:p w14:paraId="4B387C9F" w14:textId="77777777" w:rsidR="00C1335F" w:rsidRPr="00B87137" w:rsidRDefault="00C1335F" w:rsidP="00DF17DC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859D3" w:rsidRPr="00E26AB1" w14:paraId="75C57DA0" w14:textId="77777777" w:rsidTr="002859D3">
        <w:trPr>
          <w:trHeight w:val="1140"/>
          <w:jc w:val="center"/>
        </w:trPr>
        <w:tc>
          <w:tcPr>
            <w:tcW w:w="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43C38B" w14:textId="77777777" w:rsidR="002859D3" w:rsidRDefault="002859D3" w:rsidP="00E26AB1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lastRenderedPageBreak/>
              <w:t>8</w:t>
            </w:r>
          </w:p>
        </w:tc>
        <w:tc>
          <w:tcPr>
            <w:tcW w:w="28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B16E55" w14:textId="77777777" w:rsidR="002859D3" w:rsidRDefault="002859D3" w:rsidP="00E26AB1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اسهام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في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زيار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ميداني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والحقلي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جراء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اختبار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تحليل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معملي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مخبرية</w:t>
            </w: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E28D9F" w14:textId="77777777" w:rsidR="002859D3" w:rsidRDefault="00FD1621" w:rsidP="00E26AB1">
            <w:pPr>
              <w:pStyle w:val="a9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5</w:t>
            </w:r>
          </w:p>
        </w:tc>
        <w:tc>
          <w:tcPr>
            <w:tcW w:w="56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5FBEF7" w14:textId="77777777" w:rsidR="002859D3" w:rsidRDefault="002859D3" w:rsidP="004D7672">
            <w:pPr>
              <w:pStyle w:val="a9"/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تمنح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A96DB1">
              <w:rPr>
                <w:b/>
                <w:bCs/>
                <w:sz w:val="20"/>
                <w:szCs w:val="20"/>
                <w:rtl/>
              </w:rPr>
              <w:t>(</w:t>
            </w:r>
            <w:r>
              <w:rPr>
                <w:b/>
                <w:bCs/>
                <w:sz w:val="20"/>
                <w:szCs w:val="20"/>
                <w:rtl/>
              </w:rPr>
              <w:t>3</w:t>
            </w:r>
            <w:r w:rsidR="00A96DB1">
              <w:rPr>
                <w:b/>
                <w:bCs/>
                <w:sz w:val="20"/>
                <w:szCs w:val="20"/>
                <w:rtl/>
              </w:rPr>
              <w:t>)</w:t>
            </w:r>
            <w:r w:rsidR="00FD1621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FD1621">
              <w:rPr>
                <w:rFonts w:hint="eastAsia"/>
                <w:b/>
                <w:bCs/>
                <w:sz w:val="20"/>
                <w:szCs w:val="20"/>
                <w:rtl/>
              </w:rPr>
              <w:t>درج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لكل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زيار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تحليل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و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ختبار</w:t>
            </w:r>
          </w:p>
        </w:tc>
        <w:tc>
          <w:tcPr>
            <w:tcW w:w="728" w:type="dxa"/>
            <w:vMerge w:val="restart"/>
            <w:tcBorders>
              <w:top w:val="single" w:sz="4" w:space="0" w:color="auto"/>
            </w:tcBorders>
          </w:tcPr>
          <w:p w14:paraId="2C2DD808" w14:textId="77777777" w:rsidR="002859D3" w:rsidRPr="00B87137" w:rsidRDefault="002859D3" w:rsidP="00DF17DC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859D3" w:rsidRPr="00E26AB1" w14:paraId="09AD8B61" w14:textId="77777777" w:rsidTr="002859D3">
        <w:trPr>
          <w:trHeight w:val="411"/>
          <w:jc w:val="center"/>
        </w:trPr>
        <w:tc>
          <w:tcPr>
            <w:tcW w:w="440" w:type="dxa"/>
            <w:tcBorders>
              <w:top w:val="single" w:sz="4" w:space="0" w:color="auto"/>
            </w:tcBorders>
            <w:vAlign w:val="center"/>
          </w:tcPr>
          <w:p w14:paraId="34715158" w14:textId="77777777" w:rsidR="002859D3" w:rsidRDefault="002859D3" w:rsidP="00E26AB1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9</w:t>
            </w:r>
          </w:p>
        </w:tc>
        <w:tc>
          <w:tcPr>
            <w:tcW w:w="2885" w:type="dxa"/>
            <w:tcBorders>
              <w:top w:val="single" w:sz="4" w:space="0" w:color="auto"/>
            </w:tcBorders>
            <w:vAlign w:val="center"/>
          </w:tcPr>
          <w:p w14:paraId="7A4A7E4C" w14:textId="77777777" w:rsidR="002859D3" w:rsidRDefault="002859D3" w:rsidP="00E26AB1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مشارك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في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نشاط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فرق</w:t>
            </w:r>
            <w:r w:rsidR="00FD1621">
              <w:rPr>
                <w:b/>
                <w:bCs/>
                <w:rtl/>
              </w:rPr>
              <w:t xml:space="preserve"> </w:t>
            </w:r>
            <w:r w:rsidR="00FD1621">
              <w:rPr>
                <w:rFonts w:hint="eastAsia"/>
                <w:b/>
                <w:bCs/>
                <w:rtl/>
              </w:rPr>
              <w:t>واللجان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بحثية</w:t>
            </w:r>
          </w:p>
        </w:tc>
        <w:tc>
          <w:tcPr>
            <w:tcW w:w="798" w:type="dxa"/>
            <w:tcBorders>
              <w:top w:val="single" w:sz="4" w:space="0" w:color="auto"/>
            </w:tcBorders>
            <w:vAlign w:val="center"/>
          </w:tcPr>
          <w:p w14:paraId="16DC27F1" w14:textId="77777777" w:rsidR="002859D3" w:rsidRDefault="00FD1621" w:rsidP="00E26AB1">
            <w:pPr>
              <w:pStyle w:val="a9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5</w:t>
            </w:r>
          </w:p>
        </w:tc>
        <w:tc>
          <w:tcPr>
            <w:tcW w:w="5607" w:type="dxa"/>
            <w:tcBorders>
              <w:top w:val="single" w:sz="4" w:space="0" w:color="auto"/>
            </w:tcBorders>
            <w:vAlign w:val="center"/>
          </w:tcPr>
          <w:p w14:paraId="16F5059F" w14:textId="77777777" w:rsidR="002859D3" w:rsidRDefault="00A96DB1" w:rsidP="00FD1621">
            <w:pPr>
              <w:pStyle w:val="a9"/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b/>
                <w:bCs/>
                <w:sz w:val="20"/>
                <w:szCs w:val="20"/>
                <w:rtl/>
              </w:rPr>
              <w:t>(</w:t>
            </w:r>
            <w:r w:rsidR="00FD1621">
              <w:rPr>
                <w:b/>
                <w:bCs/>
                <w:sz w:val="20"/>
                <w:szCs w:val="20"/>
                <w:rtl/>
              </w:rPr>
              <w:t>3</w:t>
            </w:r>
            <w:r>
              <w:rPr>
                <w:b/>
                <w:bCs/>
                <w:sz w:val="20"/>
                <w:szCs w:val="20"/>
                <w:rtl/>
              </w:rPr>
              <w:t>)</w:t>
            </w:r>
            <w:r w:rsid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2859D3">
              <w:rPr>
                <w:rFonts w:hint="eastAsia"/>
                <w:b/>
                <w:bCs/>
                <w:sz w:val="20"/>
                <w:szCs w:val="20"/>
                <w:rtl/>
              </w:rPr>
              <w:t>درجات</w:t>
            </w:r>
            <w:r w:rsid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2859D3">
              <w:rPr>
                <w:rFonts w:hint="eastAsia"/>
                <w:b/>
                <w:bCs/>
                <w:sz w:val="20"/>
                <w:szCs w:val="20"/>
                <w:rtl/>
              </w:rPr>
              <w:t>لكل</w:t>
            </w:r>
            <w:r w:rsid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2859D3">
              <w:rPr>
                <w:rFonts w:hint="eastAsia"/>
                <w:b/>
                <w:bCs/>
                <w:sz w:val="20"/>
                <w:szCs w:val="20"/>
                <w:rtl/>
              </w:rPr>
              <w:t>مشار</w:t>
            </w:r>
            <w:r w:rsidR="00BC520E">
              <w:rPr>
                <w:rFonts w:hint="eastAsia"/>
                <w:b/>
                <w:bCs/>
                <w:sz w:val="20"/>
                <w:szCs w:val="20"/>
                <w:rtl/>
              </w:rPr>
              <w:t>ك</w:t>
            </w:r>
            <w:r w:rsidR="002859D3">
              <w:rPr>
                <w:rFonts w:hint="eastAsia"/>
                <w:b/>
                <w:bCs/>
                <w:sz w:val="20"/>
                <w:szCs w:val="20"/>
                <w:rtl/>
              </w:rPr>
              <w:t>ة</w:t>
            </w:r>
            <w:r w:rsid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2859D3">
              <w:rPr>
                <w:rFonts w:hint="eastAsia"/>
                <w:b/>
                <w:bCs/>
                <w:sz w:val="20"/>
                <w:szCs w:val="20"/>
                <w:rtl/>
              </w:rPr>
              <w:t>ضمن</w:t>
            </w:r>
            <w:r w:rsid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2859D3">
              <w:rPr>
                <w:rFonts w:hint="eastAsia"/>
                <w:b/>
                <w:bCs/>
                <w:sz w:val="20"/>
                <w:szCs w:val="20"/>
                <w:rtl/>
              </w:rPr>
              <w:t>فريق</w:t>
            </w:r>
            <w:r w:rsid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2859D3">
              <w:rPr>
                <w:rFonts w:hint="eastAsia"/>
                <w:b/>
                <w:bCs/>
                <w:sz w:val="20"/>
                <w:szCs w:val="20"/>
                <w:rtl/>
              </w:rPr>
              <w:t>بحثي</w:t>
            </w:r>
            <w:r w:rsid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2859D3">
              <w:rPr>
                <w:rFonts w:hint="eastAsia"/>
                <w:b/>
                <w:bCs/>
                <w:sz w:val="20"/>
                <w:szCs w:val="20"/>
                <w:rtl/>
              </w:rPr>
              <w:t>على</w:t>
            </w:r>
            <w:r w:rsid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2859D3">
              <w:rPr>
                <w:rFonts w:hint="eastAsia"/>
                <w:b/>
                <w:bCs/>
                <w:sz w:val="20"/>
                <w:szCs w:val="20"/>
                <w:rtl/>
              </w:rPr>
              <w:t>ان</w:t>
            </w:r>
            <w:r w:rsid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2859D3">
              <w:rPr>
                <w:rFonts w:hint="eastAsia"/>
                <w:b/>
                <w:bCs/>
                <w:sz w:val="20"/>
                <w:szCs w:val="20"/>
                <w:rtl/>
              </w:rPr>
              <w:t>لا</w:t>
            </w:r>
            <w:r w:rsid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2859D3">
              <w:rPr>
                <w:rFonts w:hint="eastAsia"/>
                <w:b/>
                <w:bCs/>
                <w:sz w:val="20"/>
                <w:szCs w:val="20"/>
                <w:rtl/>
              </w:rPr>
              <w:t>تزيد</w:t>
            </w:r>
            <w:r w:rsid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2859D3">
              <w:rPr>
                <w:rFonts w:hint="eastAsia"/>
                <w:b/>
                <w:bCs/>
                <w:sz w:val="20"/>
                <w:szCs w:val="20"/>
                <w:rtl/>
              </w:rPr>
              <w:t>عن</w:t>
            </w:r>
            <w:r w:rsid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FD1621">
              <w:rPr>
                <w:b/>
                <w:bCs/>
                <w:sz w:val="20"/>
                <w:szCs w:val="20"/>
                <w:rtl/>
              </w:rPr>
              <w:t>5</w:t>
            </w:r>
            <w:r w:rsidR="002859D3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="002859D3">
              <w:rPr>
                <w:rFonts w:hint="eastAsia"/>
                <w:b/>
                <w:bCs/>
                <w:sz w:val="20"/>
                <w:szCs w:val="20"/>
                <w:rtl/>
              </w:rPr>
              <w:t>درجات</w:t>
            </w:r>
          </w:p>
        </w:tc>
        <w:tc>
          <w:tcPr>
            <w:tcW w:w="728" w:type="dxa"/>
            <w:vMerge/>
          </w:tcPr>
          <w:p w14:paraId="50E559A9" w14:textId="77777777" w:rsidR="002859D3" w:rsidRPr="00B87137" w:rsidRDefault="002859D3" w:rsidP="00DF17DC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1335F" w:rsidRPr="00E26AB1" w14:paraId="002B38E2" w14:textId="77777777" w:rsidTr="002859D3">
        <w:trPr>
          <w:trHeight w:val="232"/>
          <w:jc w:val="center"/>
        </w:trPr>
        <w:tc>
          <w:tcPr>
            <w:tcW w:w="3325" w:type="dxa"/>
            <w:gridSpan w:val="2"/>
            <w:tcBorders>
              <w:top w:val="single" w:sz="4" w:space="0" w:color="auto"/>
            </w:tcBorders>
            <w:shd w:val="clear" w:color="auto" w:fill="8DB3E2"/>
            <w:vAlign w:val="center"/>
          </w:tcPr>
          <w:p w14:paraId="61C8B9B0" w14:textId="77777777" w:rsidR="00C1335F" w:rsidRDefault="00C1335F" w:rsidP="007626F2">
            <w:pPr>
              <w:jc w:val="both"/>
              <w:rPr>
                <w:b/>
                <w:bCs/>
                <w:rtl/>
              </w:rPr>
            </w:pPr>
            <w:r w:rsidRPr="007626F2">
              <w:rPr>
                <w:rFonts w:hint="eastAsia"/>
                <w:b/>
                <w:bCs/>
                <w:sz w:val="20"/>
                <w:szCs w:val="20"/>
                <w:rtl/>
              </w:rPr>
              <w:t>مجموع</w:t>
            </w:r>
            <w:r w:rsidRPr="007626F2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7626F2">
              <w:rPr>
                <w:rFonts w:hint="eastAsia"/>
                <w:b/>
                <w:bCs/>
                <w:sz w:val="20"/>
                <w:szCs w:val="20"/>
                <w:rtl/>
              </w:rPr>
              <w:t>درجات</w:t>
            </w:r>
            <w:r w:rsidRPr="007626F2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7626F2">
              <w:rPr>
                <w:rFonts w:hint="eastAsia"/>
                <w:b/>
                <w:bCs/>
                <w:sz w:val="20"/>
                <w:szCs w:val="20"/>
                <w:rtl/>
              </w:rPr>
              <w:t>محور</w:t>
            </w:r>
            <w:r w:rsidRPr="007626F2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7626F2">
              <w:rPr>
                <w:rFonts w:hint="eastAsia"/>
                <w:b/>
                <w:bCs/>
                <w:sz w:val="20"/>
                <w:szCs w:val="20"/>
                <w:rtl/>
              </w:rPr>
              <w:t>النشاط</w:t>
            </w:r>
            <w:r w:rsidRPr="007626F2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7626F2">
              <w:rPr>
                <w:rFonts w:hint="eastAsia"/>
                <w:b/>
                <w:bCs/>
                <w:sz w:val="20"/>
                <w:szCs w:val="20"/>
                <w:rtl/>
              </w:rPr>
              <w:t>الخدمي</w:t>
            </w:r>
            <w:r w:rsidRPr="007626F2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7626F2">
              <w:rPr>
                <w:rFonts w:hint="eastAsia"/>
                <w:b/>
                <w:bCs/>
                <w:sz w:val="20"/>
                <w:szCs w:val="20"/>
                <w:rtl/>
              </w:rPr>
              <w:t>واالبحثي</w:t>
            </w:r>
          </w:p>
        </w:tc>
        <w:tc>
          <w:tcPr>
            <w:tcW w:w="798" w:type="dxa"/>
            <w:tcBorders>
              <w:top w:val="single" w:sz="4" w:space="0" w:color="auto"/>
            </w:tcBorders>
            <w:shd w:val="clear" w:color="auto" w:fill="8DB3E2"/>
            <w:vAlign w:val="center"/>
          </w:tcPr>
          <w:p w14:paraId="6C8890A4" w14:textId="77777777" w:rsidR="00C1335F" w:rsidRDefault="00C1335F" w:rsidP="00E26AB1">
            <w:pPr>
              <w:pStyle w:val="a9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0</w:t>
            </w:r>
          </w:p>
        </w:tc>
        <w:tc>
          <w:tcPr>
            <w:tcW w:w="56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14:paraId="4E21DF82" w14:textId="77777777" w:rsidR="00C1335F" w:rsidRDefault="00C1335F" w:rsidP="00E26AB1">
            <w:pPr>
              <w:pStyle w:val="a9"/>
              <w:jc w:val="both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8868DA" w14:textId="77777777" w:rsidR="00C1335F" w:rsidRPr="00E26AB1" w:rsidRDefault="00C1335F" w:rsidP="00DF17DC">
            <w:pPr>
              <w:pStyle w:val="a9"/>
              <w:jc w:val="center"/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14:paraId="1531E6BC" w14:textId="77777777" w:rsidR="00196D91" w:rsidRDefault="00196D91" w:rsidP="003F1B07">
      <w:pPr>
        <w:pStyle w:val="a9"/>
        <w:rPr>
          <w:b/>
          <w:bCs/>
          <w:sz w:val="36"/>
          <w:szCs w:val="28"/>
          <w:rtl/>
        </w:rPr>
      </w:pPr>
    </w:p>
    <w:p w14:paraId="366D695B" w14:textId="77777777" w:rsidR="00473229" w:rsidRDefault="00473229" w:rsidP="003F1B07">
      <w:pPr>
        <w:pStyle w:val="a9"/>
        <w:rPr>
          <w:b/>
          <w:bCs/>
          <w:sz w:val="36"/>
          <w:szCs w:val="28"/>
          <w:rtl/>
        </w:rPr>
      </w:pPr>
    </w:p>
    <w:p w14:paraId="1E6F8C9A" w14:textId="77777777" w:rsidR="00C812BA" w:rsidRPr="003240C3" w:rsidRDefault="006B1ED3" w:rsidP="002064EA">
      <w:pPr>
        <w:pStyle w:val="a9"/>
        <w:rPr>
          <w:b/>
          <w:bCs/>
          <w:sz w:val="32"/>
          <w:szCs w:val="24"/>
          <w:rtl/>
        </w:rPr>
      </w:pPr>
      <w:r>
        <w:rPr>
          <w:b/>
          <w:bCs/>
          <w:sz w:val="36"/>
          <w:szCs w:val="28"/>
          <w:rtl/>
        </w:rPr>
        <w:t xml:space="preserve">  </w:t>
      </w:r>
      <w:r w:rsidR="00B8188C" w:rsidRPr="006B1ED3">
        <w:rPr>
          <w:rFonts w:hint="eastAsia"/>
          <w:b/>
          <w:bCs/>
          <w:sz w:val="36"/>
          <w:szCs w:val="28"/>
          <w:u w:val="single"/>
          <w:rtl/>
        </w:rPr>
        <w:t>ا</w:t>
      </w:r>
      <w:r w:rsidR="00531025" w:rsidRPr="006B1ED3">
        <w:rPr>
          <w:rFonts w:hint="eastAsia"/>
          <w:b/>
          <w:bCs/>
          <w:sz w:val="36"/>
          <w:szCs w:val="28"/>
          <w:u w:val="single"/>
          <w:rtl/>
        </w:rPr>
        <w:t>لمحور</w:t>
      </w:r>
      <w:r w:rsidR="00E3476C" w:rsidRPr="006B1ED3">
        <w:rPr>
          <w:b/>
          <w:bCs/>
          <w:sz w:val="36"/>
          <w:szCs w:val="28"/>
          <w:u w:val="single"/>
          <w:rtl/>
        </w:rPr>
        <w:t xml:space="preserve"> </w:t>
      </w:r>
      <w:r w:rsidR="00531025" w:rsidRPr="006B1ED3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="00531025" w:rsidRPr="00234826">
        <w:rPr>
          <w:b/>
          <w:bCs/>
          <w:sz w:val="36"/>
          <w:szCs w:val="28"/>
          <w:rtl/>
        </w:rPr>
        <w:t xml:space="preserve">: </w:t>
      </w:r>
      <w:r w:rsidR="005C54D6">
        <w:rPr>
          <w:rFonts w:hint="eastAsia"/>
          <w:b/>
          <w:bCs/>
          <w:sz w:val="36"/>
          <w:szCs w:val="28"/>
          <w:rtl/>
        </w:rPr>
        <w:t>المهارات</w:t>
      </w:r>
      <w:r w:rsidR="005C54D6">
        <w:rPr>
          <w:b/>
          <w:bCs/>
          <w:sz w:val="36"/>
          <w:szCs w:val="28"/>
          <w:rtl/>
        </w:rPr>
        <w:t xml:space="preserve"> </w:t>
      </w:r>
      <w:r w:rsidR="005C54D6">
        <w:rPr>
          <w:rFonts w:hint="eastAsia"/>
          <w:b/>
          <w:bCs/>
          <w:sz w:val="36"/>
          <w:szCs w:val="28"/>
          <w:rtl/>
        </w:rPr>
        <w:t>الشخصية</w:t>
      </w:r>
      <w:r w:rsidR="005C54D6">
        <w:rPr>
          <w:b/>
          <w:bCs/>
          <w:sz w:val="36"/>
          <w:szCs w:val="28"/>
          <w:rtl/>
        </w:rPr>
        <w:t xml:space="preserve"> </w:t>
      </w:r>
      <w:r w:rsidR="005C54D6">
        <w:rPr>
          <w:rFonts w:hint="eastAsia"/>
          <w:b/>
          <w:bCs/>
          <w:sz w:val="36"/>
          <w:szCs w:val="28"/>
          <w:rtl/>
        </w:rPr>
        <w:t>و</w:t>
      </w:r>
      <w:r w:rsidR="007626F2">
        <w:rPr>
          <w:rFonts w:hint="eastAsia"/>
          <w:b/>
          <w:bCs/>
          <w:sz w:val="36"/>
          <w:szCs w:val="28"/>
          <w:rtl/>
        </w:rPr>
        <w:t>كفاءة</w:t>
      </w:r>
      <w:r w:rsidR="007626F2">
        <w:rPr>
          <w:b/>
          <w:bCs/>
          <w:sz w:val="36"/>
          <w:szCs w:val="28"/>
          <w:rtl/>
        </w:rPr>
        <w:t xml:space="preserve"> </w:t>
      </w:r>
      <w:r w:rsidR="007626F2">
        <w:rPr>
          <w:rFonts w:hint="eastAsia"/>
          <w:b/>
          <w:bCs/>
          <w:sz w:val="36"/>
          <w:szCs w:val="28"/>
          <w:rtl/>
        </w:rPr>
        <w:t>الاداء</w:t>
      </w:r>
      <w:r w:rsidR="002064EA">
        <w:rPr>
          <w:b/>
          <w:bCs/>
          <w:sz w:val="36"/>
          <w:szCs w:val="28"/>
          <w:rtl/>
        </w:rPr>
        <w:t xml:space="preserve"> </w:t>
      </w:r>
      <w:r w:rsidR="00FD1621">
        <w:rPr>
          <w:b/>
          <w:bCs/>
          <w:sz w:val="36"/>
          <w:szCs w:val="28"/>
        </w:rPr>
        <w:t>)</w:t>
      </w:r>
      <w:r w:rsidR="002064EA" w:rsidRPr="002064EA">
        <w:rPr>
          <w:b/>
          <w:bCs/>
          <w:sz w:val="36"/>
          <w:szCs w:val="28"/>
          <w:rtl/>
        </w:rPr>
        <w:t xml:space="preserve"> </w:t>
      </w:r>
      <w:r w:rsidR="002064EA">
        <w:rPr>
          <w:b/>
          <w:bCs/>
          <w:sz w:val="36"/>
          <w:szCs w:val="28"/>
          <w:rtl/>
        </w:rPr>
        <w:t xml:space="preserve">20 </w:t>
      </w:r>
      <w:r w:rsidR="00572B17">
        <w:rPr>
          <w:b/>
          <w:bCs/>
          <w:sz w:val="28"/>
          <w:szCs w:val="28"/>
          <w:rtl/>
          <w:lang w:bidi="ar-IQ"/>
        </w:rPr>
        <w:t xml:space="preserve">%)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وتملئ</w:t>
      </w:r>
      <w:r w:rsidR="00572B17">
        <w:rPr>
          <w:b/>
          <w:bCs/>
          <w:sz w:val="28"/>
          <w:szCs w:val="28"/>
          <w:rtl/>
          <w:lang w:bidi="ar-IQ"/>
        </w:rPr>
        <w:t xml:space="preserve">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572B17">
        <w:rPr>
          <w:b/>
          <w:bCs/>
          <w:sz w:val="28"/>
          <w:szCs w:val="28"/>
          <w:rtl/>
          <w:lang w:bidi="ar-IQ"/>
        </w:rPr>
        <w:t xml:space="preserve">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572B17">
        <w:rPr>
          <w:b/>
          <w:bCs/>
          <w:sz w:val="28"/>
          <w:szCs w:val="28"/>
          <w:rtl/>
          <w:lang w:bidi="ar-IQ"/>
        </w:rPr>
        <w:t xml:space="preserve"> </w:t>
      </w:r>
      <w:r w:rsidR="002064EA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572B17">
        <w:rPr>
          <w:b/>
          <w:bCs/>
          <w:sz w:val="28"/>
          <w:szCs w:val="28"/>
          <w:rtl/>
          <w:lang w:bidi="ar-IQ"/>
        </w:rPr>
        <w:t xml:space="preserve"> </w:t>
      </w:r>
      <w:r w:rsidR="00572B17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tbl>
      <w:tblPr>
        <w:bidiVisual/>
        <w:tblW w:w="1045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0"/>
        <w:gridCol w:w="3077"/>
        <w:gridCol w:w="851"/>
        <w:gridCol w:w="1275"/>
        <w:gridCol w:w="1134"/>
        <w:gridCol w:w="948"/>
        <w:gridCol w:w="810"/>
        <w:gridCol w:w="936"/>
        <w:gridCol w:w="977"/>
      </w:tblGrid>
      <w:tr w:rsidR="006B1ED3" w:rsidRPr="00E26AB1" w14:paraId="5358566B" w14:textId="77777777" w:rsidTr="00C23854">
        <w:trPr>
          <w:trHeight w:val="374"/>
          <w:jc w:val="center"/>
        </w:trPr>
        <w:tc>
          <w:tcPr>
            <w:tcW w:w="450" w:type="dxa"/>
            <w:vMerge w:val="restart"/>
            <w:shd w:val="clear" w:color="auto" w:fill="8DB3E2"/>
            <w:vAlign w:val="center"/>
          </w:tcPr>
          <w:p w14:paraId="3871B302" w14:textId="77777777" w:rsidR="006B1ED3" w:rsidRPr="00E26AB1" w:rsidRDefault="006B1ED3" w:rsidP="00E26AB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077" w:type="dxa"/>
            <w:vMerge w:val="restart"/>
            <w:shd w:val="clear" w:color="auto" w:fill="8DB3E2"/>
            <w:vAlign w:val="center"/>
          </w:tcPr>
          <w:p w14:paraId="7CED1D01" w14:textId="77777777" w:rsidR="006B1ED3" w:rsidRPr="00E26AB1" w:rsidRDefault="006B1ED3" w:rsidP="00E26AB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>(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شر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>)</w:t>
            </w:r>
          </w:p>
        </w:tc>
        <w:tc>
          <w:tcPr>
            <w:tcW w:w="851" w:type="dxa"/>
            <w:vMerge w:val="restart"/>
            <w:shd w:val="clear" w:color="auto" w:fill="8DB3E2"/>
            <w:vAlign w:val="center"/>
          </w:tcPr>
          <w:p w14:paraId="2F7EA1EE" w14:textId="77777777" w:rsidR="006B1ED3" w:rsidRPr="00E26AB1" w:rsidRDefault="006B1ED3" w:rsidP="00E26AB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E26AB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5103" w:type="dxa"/>
            <w:gridSpan w:val="5"/>
            <w:tcBorders>
              <w:bottom w:val="single" w:sz="4" w:space="0" w:color="auto"/>
            </w:tcBorders>
            <w:shd w:val="clear" w:color="auto" w:fill="8DB3E2"/>
            <w:vAlign w:val="center"/>
          </w:tcPr>
          <w:p w14:paraId="2816F6F6" w14:textId="77777777" w:rsidR="006B1ED3" w:rsidRPr="00E26AB1" w:rsidRDefault="006B1ED3" w:rsidP="00E26AB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ف</w:t>
            </w:r>
          </w:p>
        </w:tc>
        <w:tc>
          <w:tcPr>
            <w:tcW w:w="977" w:type="dxa"/>
            <w:vMerge w:val="restart"/>
            <w:shd w:val="clear" w:color="auto" w:fill="8DB3E2"/>
            <w:vAlign w:val="center"/>
          </w:tcPr>
          <w:p w14:paraId="140D0A7F" w14:textId="77777777" w:rsidR="006B1ED3" w:rsidRPr="00E26AB1" w:rsidRDefault="006B1ED3" w:rsidP="00E26AB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E26AB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6B1ED3" w:rsidRPr="00E26AB1" w14:paraId="394BA6A5" w14:textId="77777777" w:rsidTr="00C23854">
        <w:trPr>
          <w:trHeight w:val="168"/>
          <w:jc w:val="center"/>
        </w:trPr>
        <w:tc>
          <w:tcPr>
            <w:tcW w:w="450" w:type="dxa"/>
            <w:vMerge/>
            <w:shd w:val="clear" w:color="auto" w:fill="8DB3E2"/>
            <w:vAlign w:val="center"/>
          </w:tcPr>
          <w:p w14:paraId="7EF82E1E" w14:textId="77777777" w:rsidR="006B1ED3" w:rsidRPr="00E26AB1" w:rsidRDefault="006B1ED3" w:rsidP="00E26AB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077" w:type="dxa"/>
            <w:vMerge/>
            <w:shd w:val="clear" w:color="auto" w:fill="8DB3E2"/>
            <w:vAlign w:val="center"/>
          </w:tcPr>
          <w:p w14:paraId="120E40A5" w14:textId="77777777" w:rsidR="006B1ED3" w:rsidRPr="00E26AB1" w:rsidRDefault="006B1ED3" w:rsidP="00E26AB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vMerge/>
            <w:shd w:val="clear" w:color="auto" w:fill="8DB3E2"/>
            <w:vAlign w:val="center"/>
          </w:tcPr>
          <w:p w14:paraId="47D2A447" w14:textId="77777777" w:rsidR="006B1ED3" w:rsidRPr="00E26AB1" w:rsidRDefault="006B1ED3" w:rsidP="00E26AB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tcBorders>
              <w:top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14:paraId="76F50351" w14:textId="77777777" w:rsidR="006B1ED3" w:rsidRDefault="006B1ED3" w:rsidP="00E26AB1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متاز</w:t>
            </w:r>
          </w:p>
          <w:p w14:paraId="308D3E3A" w14:textId="77777777" w:rsidR="00CE6323" w:rsidRPr="00E26AB1" w:rsidRDefault="00C23854" w:rsidP="00C2385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10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،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>15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،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14:paraId="3598FE07" w14:textId="77777777" w:rsidR="006B1ED3" w:rsidRDefault="006B1ED3" w:rsidP="00E26AB1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  <w:p w14:paraId="49562CE8" w14:textId="77777777" w:rsidR="00CE6323" w:rsidRPr="00E26AB1" w:rsidRDefault="00CE6323" w:rsidP="00C2385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5</w:t>
            </w:r>
            <w:r w:rsidR="00C23854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،</w:t>
            </w:r>
            <w:r w:rsidR="00C23854">
              <w:rPr>
                <w:b/>
                <w:bCs/>
                <w:sz w:val="24"/>
                <w:szCs w:val="24"/>
                <w:rtl/>
                <w:lang w:bidi="ar-IQ"/>
              </w:rPr>
              <w:t>8</w:t>
            </w:r>
            <w:r w:rsidR="00C23854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،</w:t>
            </w:r>
            <w:r w:rsidR="00C23854">
              <w:rPr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14:paraId="0A059C5F" w14:textId="77777777" w:rsidR="006B1ED3" w:rsidRDefault="006B1ED3" w:rsidP="00E26AB1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  <w:p w14:paraId="144CA50F" w14:textId="77777777" w:rsidR="00CE6323" w:rsidRPr="00E26AB1" w:rsidRDefault="00CE6323" w:rsidP="00C2385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C23854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،</w:t>
            </w:r>
            <w:r w:rsidR="00C23854">
              <w:rPr>
                <w:b/>
                <w:bCs/>
                <w:sz w:val="24"/>
                <w:szCs w:val="24"/>
                <w:rtl/>
                <w:lang w:bidi="ar-IQ"/>
              </w:rPr>
              <w:t>4</w:t>
            </w:r>
            <w:r w:rsidR="00C23854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،</w:t>
            </w:r>
            <w:r w:rsidR="00C23854">
              <w:rPr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14:paraId="5B64DAEF" w14:textId="77777777" w:rsidR="006B1ED3" w:rsidRDefault="006B1ED3" w:rsidP="00E26AB1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  <w:p w14:paraId="472FDC4A" w14:textId="77777777" w:rsidR="00CE6323" w:rsidRPr="00E26AB1" w:rsidRDefault="00CE6323" w:rsidP="00C2385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5</w:t>
            </w:r>
            <w:r w:rsidR="00C23854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،</w:t>
            </w:r>
            <w:r w:rsidR="00C23854"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  <w:r w:rsidR="00C23854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،</w:t>
            </w:r>
            <w:r w:rsidR="00C23854">
              <w:rPr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</w:tcBorders>
            <w:shd w:val="clear" w:color="auto" w:fill="8DB3E2"/>
            <w:vAlign w:val="center"/>
          </w:tcPr>
          <w:p w14:paraId="1222D814" w14:textId="77777777" w:rsidR="006B1ED3" w:rsidRDefault="006B1ED3" w:rsidP="00E26AB1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ضعيف</w:t>
            </w:r>
          </w:p>
          <w:p w14:paraId="5DC83EE5" w14:textId="77777777" w:rsidR="00CE6323" w:rsidRPr="00E26AB1" w:rsidRDefault="00CE6323" w:rsidP="00E26AB1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صفر</w:t>
            </w:r>
          </w:p>
        </w:tc>
        <w:tc>
          <w:tcPr>
            <w:tcW w:w="977" w:type="dxa"/>
            <w:vMerge/>
            <w:shd w:val="clear" w:color="auto" w:fill="8DB3E2"/>
            <w:vAlign w:val="center"/>
          </w:tcPr>
          <w:p w14:paraId="6621C9E8" w14:textId="77777777" w:rsidR="006B1ED3" w:rsidRPr="00E26AB1" w:rsidRDefault="006B1ED3" w:rsidP="00E26AB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B1ED3" w:rsidRPr="00E26AB1" w14:paraId="5E54F6D7" w14:textId="77777777" w:rsidTr="00C23854">
        <w:trPr>
          <w:jc w:val="center"/>
        </w:trPr>
        <w:tc>
          <w:tcPr>
            <w:tcW w:w="450" w:type="dxa"/>
            <w:vAlign w:val="center"/>
          </w:tcPr>
          <w:p w14:paraId="2644C7DB" w14:textId="77777777" w:rsidR="006B1ED3" w:rsidRPr="00E26AB1" w:rsidRDefault="006B1ED3" w:rsidP="00E26AB1">
            <w:pPr>
              <w:spacing w:after="0" w:line="240" w:lineRule="auto"/>
              <w:jc w:val="center"/>
              <w:rPr>
                <w:rtl/>
                <w:lang w:bidi="ar-IQ"/>
              </w:rPr>
            </w:pPr>
            <w:r w:rsidRPr="00E26AB1">
              <w:rPr>
                <w:rtl/>
                <w:lang w:bidi="ar-IQ"/>
              </w:rPr>
              <w:t>1</w:t>
            </w:r>
          </w:p>
        </w:tc>
        <w:tc>
          <w:tcPr>
            <w:tcW w:w="3077" w:type="dxa"/>
          </w:tcPr>
          <w:p w14:paraId="37B3F413" w14:textId="77777777" w:rsidR="006B1ED3" w:rsidRPr="00E26AB1" w:rsidRDefault="006B1ED3" w:rsidP="007626F2">
            <w:pPr>
              <w:spacing w:after="0" w:line="240" w:lineRule="auto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يمتلك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ها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واصل</w:t>
            </w:r>
            <w:r>
              <w:rPr>
                <w:b/>
                <w:bCs/>
                <w:rtl/>
                <w:lang w:bidi="ar-IQ"/>
              </w:rPr>
              <w:t>(</w:t>
            </w:r>
            <w:r>
              <w:rPr>
                <w:rFonts w:hint="eastAsia"/>
                <w:b/>
                <w:bCs/>
                <w:rtl/>
                <w:lang w:bidi="ar-IQ"/>
              </w:rPr>
              <w:t>ادار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وا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قنا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خرين</w:t>
            </w:r>
            <w:r>
              <w:rPr>
                <w:b/>
                <w:bCs/>
                <w:rtl/>
                <w:lang w:bidi="ar-IQ"/>
              </w:rPr>
              <w:t xml:space="preserve"> )</w:t>
            </w:r>
          </w:p>
        </w:tc>
        <w:tc>
          <w:tcPr>
            <w:tcW w:w="851" w:type="dxa"/>
          </w:tcPr>
          <w:p w14:paraId="0DA75CBD" w14:textId="77777777" w:rsidR="006B1ED3" w:rsidRPr="00E26AB1" w:rsidRDefault="006B1ED3" w:rsidP="007626F2">
            <w:pPr>
              <w:bidi w:val="0"/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</w:t>
            </w:r>
            <w:r w:rsidR="007626F2">
              <w:rPr>
                <w:b/>
                <w:bCs/>
                <w:rtl/>
                <w:lang w:bidi="ar-IQ"/>
              </w:rPr>
              <w:t>0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689D7E59" w14:textId="77777777" w:rsidR="006B1ED3" w:rsidRPr="00E26AB1" w:rsidRDefault="006B1ED3" w:rsidP="00E26AB1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7D05054E" w14:textId="77777777" w:rsidR="006B1ED3" w:rsidRPr="00E26AB1" w:rsidRDefault="006B1ED3" w:rsidP="00E26AB1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48" w:type="dxa"/>
            <w:tcBorders>
              <w:left w:val="single" w:sz="4" w:space="0" w:color="auto"/>
              <w:right w:val="single" w:sz="4" w:space="0" w:color="auto"/>
            </w:tcBorders>
          </w:tcPr>
          <w:p w14:paraId="44A96D88" w14:textId="77777777" w:rsidR="006B1ED3" w:rsidRPr="00E26AB1" w:rsidRDefault="006B1ED3" w:rsidP="00E26AB1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14:paraId="32DBDF56" w14:textId="77777777" w:rsidR="006B1ED3" w:rsidRPr="00E26AB1" w:rsidRDefault="006B1ED3" w:rsidP="00E26AB1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36" w:type="dxa"/>
            <w:tcBorders>
              <w:left w:val="single" w:sz="4" w:space="0" w:color="auto"/>
            </w:tcBorders>
          </w:tcPr>
          <w:p w14:paraId="3813B36B" w14:textId="77777777" w:rsidR="006B1ED3" w:rsidRPr="00E26AB1" w:rsidRDefault="006B1ED3" w:rsidP="00E26AB1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77" w:type="dxa"/>
          </w:tcPr>
          <w:p w14:paraId="66D6ED28" w14:textId="77777777" w:rsidR="006B1ED3" w:rsidRPr="00E26AB1" w:rsidRDefault="006B1ED3" w:rsidP="00E26AB1">
            <w:pPr>
              <w:spacing w:after="0" w:line="240" w:lineRule="auto"/>
              <w:rPr>
                <w:rtl/>
                <w:lang w:bidi="ar-IQ"/>
              </w:rPr>
            </w:pPr>
          </w:p>
        </w:tc>
      </w:tr>
      <w:tr w:rsidR="006B1ED3" w:rsidRPr="00E26AB1" w14:paraId="3419A1FD" w14:textId="77777777" w:rsidTr="00C23854">
        <w:trPr>
          <w:trHeight w:val="350"/>
          <w:jc w:val="center"/>
        </w:trPr>
        <w:tc>
          <w:tcPr>
            <w:tcW w:w="450" w:type="dxa"/>
            <w:vAlign w:val="center"/>
          </w:tcPr>
          <w:p w14:paraId="7C8E71BD" w14:textId="77777777" w:rsidR="006B1ED3" w:rsidRPr="00E26AB1" w:rsidRDefault="006B1ED3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3077" w:type="dxa"/>
            <w:vAlign w:val="center"/>
          </w:tcPr>
          <w:p w14:paraId="7FAE657B" w14:textId="77777777" w:rsidR="006B1ED3" w:rsidRPr="00E26AB1" w:rsidRDefault="008A2A8F" w:rsidP="00BC520E">
            <w:pPr>
              <w:spacing w:after="0" w:line="240" w:lineRule="auto"/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يستطي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حلي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عطي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ستثما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تائج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خلا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جراء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ختلفة</w:t>
            </w:r>
          </w:p>
        </w:tc>
        <w:tc>
          <w:tcPr>
            <w:tcW w:w="851" w:type="dxa"/>
            <w:vAlign w:val="center"/>
          </w:tcPr>
          <w:p w14:paraId="60780968" w14:textId="77777777" w:rsidR="006B1ED3" w:rsidRPr="00E26AB1" w:rsidRDefault="00E7236C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27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0DC002" w14:textId="77777777" w:rsidR="006B1ED3" w:rsidRPr="00E26AB1" w:rsidRDefault="006B1ED3" w:rsidP="00E26AB1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BF5C7" w14:textId="77777777" w:rsidR="006B1ED3" w:rsidRPr="00E26AB1" w:rsidRDefault="006B1ED3" w:rsidP="00E26AB1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0A03F" w14:textId="77777777" w:rsidR="006B1ED3" w:rsidRPr="00E26AB1" w:rsidRDefault="006B1ED3" w:rsidP="00E26AB1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05945" w14:textId="77777777" w:rsidR="006B1ED3" w:rsidRPr="00E26AB1" w:rsidRDefault="006B1ED3" w:rsidP="00E26AB1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3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E9D7160" w14:textId="77777777" w:rsidR="006B1ED3" w:rsidRPr="00E26AB1" w:rsidRDefault="006B1ED3" w:rsidP="00E26AB1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77" w:type="dxa"/>
          </w:tcPr>
          <w:p w14:paraId="39134A64" w14:textId="77777777" w:rsidR="006B1ED3" w:rsidRPr="00E26AB1" w:rsidRDefault="006B1ED3" w:rsidP="00E26AB1">
            <w:pPr>
              <w:spacing w:after="0" w:line="240" w:lineRule="auto"/>
              <w:rPr>
                <w:rtl/>
                <w:lang w:bidi="ar-IQ"/>
              </w:rPr>
            </w:pPr>
          </w:p>
        </w:tc>
      </w:tr>
      <w:tr w:rsidR="006B1ED3" w:rsidRPr="00E26AB1" w14:paraId="2D201D49" w14:textId="77777777" w:rsidTr="00C23854">
        <w:trPr>
          <w:trHeight w:val="374"/>
          <w:jc w:val="center"/>
        </w:trPr>
        <w:tc>
          <w:tcPr>
            <w:tcW w:w="450" w:type="dxa"/>
            <w:tcBorders>
              <w:bottom w:val="single" w:sz="4" w:space="0" w:color="auto"/>
            </w:tcBorders>
            <w:vAlign w:val="center"/>
          </w:tcPr>
          <w:p w14:paraId="56684193" w14:textId="77777777" w:rsidR="006B1ED3" w:rsidRPr="00E26AB1" w:rsidRDefault="006B1ED3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3077" w:type="dxa"/>
            <w:tcBorders>
              <w:bottom w:val="single" w:sz="4" w:space="0" w:color="auto"/>
            </w:tcBorders>
            <w:vAlign w:val="center"/>
          </w:tcPr>
          <w:p w14:paraId="78A875FF" w14:textId="77777777" w:rsidR="00E7236C" w:rsidRDefault="00E7236C" w:rsidP="00E26AB1">
            <w:pPr>
              <w:spacing w:after="0" w:line="240" w:lineRule="auto"/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يتمتع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بالكياس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دار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مشاكل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و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يجاد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حلول</w:t>
            </w:r>
          </w:p>
          <w:p w14:paraId="71C3B06B" w14:textId="77777777" w:rsidR="006B1ED3" w:rsidRPr="00E26AB1" w:rsidRDefault="006B1ED3" w:rsidP="00E26AB1">
            <w:pPr>
              <w:spacing w:after="0" w:line="240" w:lineRule="auto"/>
              <w:jc w:val="both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7B53F194" w14:textId="77777777" w:rsidR="006B1ED3" w:rsidRPr="00E26AB1" w:rsidRDefault="00E7236C" w:rsidP="00E26AB1">
            <w:pPr>
              <w:bidi w:val="0"/>
              <w:spacing w:after="0" w:line="240" w:lineRule="auto"/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7AC95" w14:textId="77777777" w:rsidR="006B1ED3" w:rsidRDefault="006B1ED3" w:rsidP="00E26AB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14:paraId="4A54A6AC" w14:textId="77777777" w:rsidR="006B1ED3" w:rsidRPr="00E26AB1" w:rsidRDefault="006B1ED3" w:rsidP="006B1ED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AE675" w14:textId="77777777" w:rsidR="006B1ED3" w:rsidRDefault="006B1ED3" w:rsidP="00E26AB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14:paraId="67B7E567" w14:textId="77777777" w:rsidR="006B1ED3" w:rsidRPr="00E26AB1" w:rsidRDefault="006B1ED3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88486" w14:textId="77777777" w:rsidR="006B1ED3" w:rsidRDefault="006B1ED3" w:rsidP="00E26AB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14:paraId="3730D5EE" w14:textId="77777777" w:rsidR="006B1ED3" w:rsidRPr="00E26AB1" w:rsidRDefault="006B1ED3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BEFB7" w14:textId="77777777" w:rsidR="006B1ED3" w:rsidRPr="00E26AB1" w:rsidRDefault="006B1ED3" w:rsidP="00E26AB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14:paraId="7E781AAA" w14:textId="77777777" w:rsidR="006B1ED3" w:rsidRPr="00E26AB1" w:rsidRDefault="006B1ED3" w:rsidP="00E26AB1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0A3EE22" w14:textId="77777777" w:rsidR="006B1ED3" w:rsidRDefault="006B1ED3">
            <w:pPr>
              <w:bidi w:val="0"/>
              <w:spacing w:after="0" w:line="240" w:lineRule="auto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14:paraId="0BF36A4B" w14:textId="77777777" w:rsidR="006B1ED3" w:rsidRPr="00E26AB1" w:rsidRDefault="006B1ED3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77" w:type="dxa"/>
            <w:tcBorders>
              <w:bottom w:val="single" w:sz="4" w:space="0" w:color="auto"/>
            </w:tcBorders>
          </w:tcPr>
          <w:p w14:paraId="14416DDB" w14:textId="77777777" w:rsidR="006B1ED3" w:rsidRPr="00E26AB1" w:rsidRDefault="006B1ED3" w:rsidP="00E26AB1">
            <w:pPr>
              <w:spacing w:after="0" w:line="240" w:lineRule="auto"/>
              <w:rPr>
                <w:rtl/>
                <w:lang w:bidi="ar-IQ"/>
              </w:rPr>
            </w:pPr>
          </w:p>
        </w:tc>
      </w:tr>
      <w:tr w:rsidR="00E7236C" w:rsidRPr="00E26AB1" w14:paraId="17AB8D6A" w14:textId="77777777" w:rsidTr="00C23854">
        <w:trPr>
          <w:trHeight w:val="598"/>
          <w:jc w:val="center"/>
        </w:trPr>
        <w:tc>
          <w:tcPr>
            <w:tcW w:w="450" w:type="dxa"/>
            <w:tcBorders>
              <w:top w:val="single" w:sz="4" w:space="0" w:color="auto"/>
            </w:tcBorders>
            <w:vAlign w:val="center"/>
          </w:tcPr>
          <w:p w14:paraId="4410523C" w14:textId="77777777" w:rsidR="00E7236C" w:rsidRPr="00E26AB1" w:rsidRDefault="00E7236C" w:rsidP="00E26AB1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3077" w:type="dxa"/>
            <w:tcBorders>
              <w:top w:val="single" w:sz="4" w:space="0" w:color="auto"/>
            </w:tcBorders>
            <w:vAlign w:val="center"/>
          </w:tcPr>
          <w:p w14:paraId="412FA409" w14:textId="77777777" w:rsidR="00E7236C" w:rsidRDefault="00E7236C" w:rsidP="00E26AB1">
            <w:pPr>
              <w:jc w:val="both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eastAsia"/>
                <w:b/>
                <w:bCs/>
                <w:sz w:val="20"/>
                <w:szCs w:val="20"/>
                <w:rtl/>
              </w:rPr>
              <w:t>يتمتع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بقدرات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قياديةومهارية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تتصف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بالحداثه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في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صنع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القرا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B4B7BF" w14:textId="77777777" w:rsidR="00E7236C" w:rsidRDefault="00E7236C" w:rsidP="00E26AB1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A095B" w14:textId="77777777" w:rsidR="00E7236C" w:rsidRDefault="00E7236C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5C246" w14:textId="77777777" w:rsidR="00E7236C" w:rsidRDefault="00E7236C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AC595" w14:textId="77777777" w:rsidR="00E7236C" w:rsidRDefault="00E7236C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AA9E9" w14:textId="77777777" w:rsidR="00E7236C" w:rsidRPr="00E26AB1" w:rsidRDefault="00E7236C" w:rsidP="00E26AB1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15461A" w14:textId="77777777" w:rsidR="00E7236C" w:rsidRDefault="00E7236C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77" w:type="dxa"/>
            <w:tcBorders>
              <w:top w:val="single" w:sz="4" w:space="0" w:color="auto"/>
            </w:tcBorders>
          </w:tcPr>
          <w:p w14:paraId="342F5A64" w14:textId="77777777" w:rsidR="00E7236C" w:rsidRPr="00E26AB1" w:rsidRDefault="00E7236C" w:rsidP="00E26AB1">
            <w:pPr>
              <w:spacing w:after="0" w:line="240" w:lineRule="auto"/>
              <w:rPr>
                <w:rtl/>
                <w:lang w:bidi="ar-IQ"/>
              </w:rPr>
            </w:pPr>
          </w:p>
        </w:tc>
      </w:tr>
      <w:tr w:rsidR="006B1ED3" w:rsidRPr="00E26AB1" w14:paraId="1D143EC6" w14:textId="77777777" w:rsidTr="00C23854">
        <w:trPr>
          <w:trHeight w:val="785"/>
          <w:jc w:val="center"/>
        </w:trPr>
        <w:tc>
          <w:tcPr>
            <w:tcW w:w="450" w:type="dxa"/>
            <w:tcBorders>
              <w:bottom w:val="single" w:sz="4" w:space="0" w:color="auto"/>
            </w:tcBorders>
            <w:vAlign w:val="center"/>
          </w:tcPr>
          <w:p w14:paraId="2B5CE23E" w14:textId="77777777" w:rsidR="006B1ED3" w:rsidRPr="00E26AB1" w:rsidRDefault="00E7236C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3077" w:type="dxa"/>
            <w:tcBorders>
              <w:bottom w:val="single" w:sz="4" w:space="0" w:color="auto"/>
            </w:tcBorders>
            <w:vAlign w:val="center"/>
          </w:tcPr>
          <w:p w14:paraId="256029FC" w14:textId="77777777" w:rsidR="00E7236C" w:rsidRPr="00E26AB1" w:rsidRDefault="00E7236C" w:rsidP="00E26AB1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كفاء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نجاز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مها</w:t>
            </w:r>
            <w:r w:rsidR="00BC520E">
              <w:rPr>
                <w:rFonts w:hint="eastAsia"/>
                <w:b/>
                <w:bCs/>
                <w:rtl/>
                <w:lang w:bidi="ar-IQ"/>
              </w:rPr>
              <w:t>رة</w:t>
            </w:r>
            <w:r w:rsidR="00BC520E">
              <w:rPr>
                <w:b/>
                <w:bCs/>
                <w:rtl/>
                <w:lang w:bidi="ar-IQ"/>
              </w:rPr>
              <w:t xml:space="preserve"> </w:t>
            </w:r>
            <w:r w:rsidR="00BC520E">
              <w:rPr>
                <w:rFonts w:hint="eastAsia"/>
                <w:b/>
                <w:bCs/>
                <w:rtl/>
                <w:lang w:bidi="ar-IQ"/>
              </w:rPr>
              <w:t>والقابلية</w:t>
            </w:r>
            <w:r w:rsidR="00BC520E">
              <w:rPr>
                <w:b/>
                <w:bCs/>
                <w:rtl/>
                <w:lang w:bidi="ar-IQ"/>
              </w:rPr>
              <w:t xml:space="preserve"> </w:t>
            </w:r>
            <w:r w:rsidR="00BC520E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="00BC520E">
              <w:rPr>
                <w:b/>
                <w:bCs/>
                <w:rtl/>
                <w:lang w:bidi="ar-IQ"/>
              </w:rPr>
              <w:t xml:space="preserve"> </w:t>
            </w:r>
            <w:r w:rsidR="00BC520E">
              <w:rPr>
                <w:rFonts w:hint="eastAsia"/>
                <w:b/>
                <w:bCs/>
                <w:rtl/>
                <w:lang w:bidi="ar-IQ"/>
              </w:rPr>
              <w:t>تنفيذ</w:t>
            </w:r>
            <w:r w:rsidR="00BC520E">
              <w:rPr>
                <w:b/>
                <w:bCs/>
                <w:rtl/>
                <w:lang w:bidi="ar-IQ"/>
              </w:rPr>
              <w:t xml:space="preserve"> </w:t>
            </w:r>
            <w:r w:rsidR="00BC520E">
              <w:rPr>
                <w:rFonts w:hint="eastAsia"/>
                <w:b/>
                <w:bCs/>
                <w:rtl/>
                <w:lang w:bidi="ar-IQ"/>
              </w:rPr>
              <w:t>الواجبات</w:t>
            </w:r>
            <w:r w:rsidR="00BC520E">
              <w:rPr>
                <w:b/>
                <w:bCs/>
                <w:rtl/>
                <w:lang w:bidi="ar-IQ"/>
              </w:rPr>
              <w:t xml:space="preserve"> </w:t>
            </w:r>
            <w:r w:rsidR="00BC520E">
              <w:rPr>
                <w:rFonts w:hint="eastAsia"/>
                <w:b/>
                <w:bCs/>
                <w:rtl/>
                <w:lang w:bidi="ar-IQ"/>
              </w:rPr>
              <w:t>ب</w:t>
            </w:r>
            <w:r>
              <w:rPr>
                <w:rFonts w:hint="eastAsia"/>
                <w:b/>
                <w:bCs/>
                <w:rtl/>
                <w:lang w:bidi="ar-IQ"/>
              </w:rPr>
              <w:t>مده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قياسية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376AA1" w14:textId="77777777" w:rsidR="006B1ED3" w:rsidRPr="00E26AB1" w:rsidRDefault="00E7236C" w:rsidP="00E7236C">
            <w:pPr>
              <w:bidi w:val="0"/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2AAA1" w14:textId="77777777" w:rsidR="006B1ED3" w:rsidRDefault="006B1ED3" w:rsidP="00E26AB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14:paraId="0358E458" w14:textId="77777777" w:rsidR="006B1ED3" w:rsidRPr="00E26AB1" w:rsidRDefault="006B1ED3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CAF22" w14:textId="77777777" w:rsidR="006B1ED3" w:rsidRDefault="006B1ED3" w:rsidP="00E26AB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14:paraId="27175071" w14:textId="77777777" w:rsidR="006B1ED3" w:rsidRPr="00E26AB1" w:rsidRDefault="006B1ED3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5D585" w14:textId="77777777" w:rsidR="006B1ED3" w:rsidRDefault="006B1ED3" w:rsidP="00E26AB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14:paraId="778D1A51" w14:textId="77777777" w:rsidR="006B1ED3" w:rsidRPr="00E26AB1" w:rsidRDefault="006B1ED3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78ECE" w14:textId="77777777" w:rsidR="006B1ED3" w:rsidRPr="00E26AB1" w:rsidRDefault="006B1ED3" w:rsidP="00E26AB1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14:paraId="1D6E7EEE" w14:textId="77777777" w:rsidR="006B1ED3" w:rsidRPr="00E26AB1" w:rsidRDefault="006B1ED3" w:rsidP="00E26AB1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308414F" w14:textId="77777777" w:rsidR="006B1ED3" w:rsidRDefault="006B1ED3">
            <w:pPr>
              <w:bidi w:val="0"/>
              <w:spacing w:after="0" w:line="240" w:lineRule="auto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14:paraId="5EBE4D29" w14:textId="77777777" w:rsidR="006B1ED3" w:rsidRPr="00E26AB1" w:rsidRDefault="006B1ED3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77" w:type="dxa"/>
            <w:tcBorders>
              <w:bottom w:val="single" w:sz="4" w:space="0" w:color="auto"/>
            </w:tcBorders>
          </w:tcPr>
          <w:p w14:paraId="45A31974" w14:textId="77777777" w:rsidR="006B1ED3" w:rsidRPr="00E26AB1" w:rsidRDefault="006B1ED3" w:rsidP="00E26AB1">
            <w:pPr>
              <w:spacing w:after="0" w:line="240" w:lineRule="auto"/>
              <w:rPr>
                <w:rtl/>
                <w:lang w:bidi="ar-IQ"/>
              </w:rPr>
            </w:pPr>
          </w:p>
        </w:tc>
      </w:tr>
      <w:tr w:rsidR="00E7236C" w:rsidRPr="00E26AB1" w14:paraId="5F21464B" w14:textId="77777777" w:rsidTr="00C23854">
        <w:trPr>
          <w:trHeight w:val="295"/>
          <w:jc w:val="center"/>
        </w:trPr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B8FE48" w14:textId="77777777" w:rsidR="00E7236C" w:rsidRDefault="00E7236C" w:rsidP="00E26AB1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30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FFED84" w14:textId="77777777" w:rsidR="00E7236C" w:rsidRDefault="00E7236C" w:rsidP="00E26AB1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يعم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ى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عزيزالثق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شاع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ثقاف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م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جماع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بي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نتسبين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47C73B" w14:textId="77777777" w:rsidR="00E7236C" w:rsidRDefault="00E7236C" w:rsidP="00E26AB1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2F9F3" w14:textId="77777777" w:rsidR="00E7236C" w:rsidRDefault="00E7236C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BBF1C" w14:textId="77777777" w:rsidR="00E7236C" w:rsidRDefault="00E7236C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F7B39" w14:textId="77777777" w:rsidR="00E7236C" w:rsidRDefault="00E7236C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722AE" w14:textId="77777777" w:rsidR="00E7236C" w:rsidRPr="00E26AB1" w:rsidRDefault="00E7236C" w:rsidP="00E26AB1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83A5968" w14:textId="77777777" w:rsidR="00E7236C" w:rsidRDefault="00E7236C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77" w:type="dxa"/>
            <w:tcBorders>
              <w:top w:val="single" w:sz="4" w:space="0" w:color="auto"/>
              <w:bottom w:val="single" w:sz="4" w:space="0" w:color="auto"/>
            </w:tcBorders>
          </w:tcPr>
          <w:p w14:paraId="0184CFB7" w14:textId="77777777" w:rsidR="00E7236C" w:rsidRPr="00E26AB1" w:rsidRDefault="00E7236C" w:rsidP="00E26AB1">
            <w:pPr>
              <w:spacing w:after="0" w:line="240" w:lineRule="auto"/>
              <w:rPr>
                <w:rtl/>
                <w:lang w:bidi="ar-IQ"/>
              </w:rPr>
            </w:pPr>
          </w:p>
        </w:tc>
      </w:tr>
      <w:tr w:rsidR="00E7236C" w:rsidRPr="00E26AB1" w14:paraId="68C6B1A1" w14:textId="77777777" w:rsidTr="00C23854">
        <w:trPr>
          <w:trHeight w:val="430"/>
          <w:jc w:val="center"/>
        </w:trPr>
        <w:tc>
          <w:tcPr>
            <w:tcW w:w="450" w:type="dxa"/>
            <w:tcBorders>
              <w:top w:val="single" w:sz="4" w:space="0" w:color="auto"/>
            </w:tcBorders>
            <w:vAlign w:val="center"/>
          </w:tcPr>
          <w:p w14:paraId="1A928889" w14:textId="77777777" w:rsidR="00E7236C" w:rsidRDefault="00E7236C" w:rsidP="00E26AB1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3077" w:type="dxa"/>
            <w:tcBorders>
              <w:top w:val="single" w:sz="4" w:space="0" w:color="auto"/>
            </w:tcBorders>
            <w:vAlign w:val="center"/>
          </w:tcPr>
          <w:p w14:paraId="028CB42F" w14:textId="77777777" w:rsidR="00E7236C" w:rsidRDefault="00E7236C" w:rsidP="00E26AB1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شخص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عتدله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مظه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لائق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E91C54" w14:textId="77777777" w:rsidR="00E7236C" w:rsidRDefault="00E7236C" w:rsidP="00E26AB1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0B7A2" w14:textId="77777777" w:rsidR="00E7236C" w:rsidRDefault="00E7236C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188A9" w14:textId="77777777" w:rsidR="00E7236C" w:rsidRDefault="00E7236C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487D3" w14:textId="77777777" w:rsidR="00E7236C" w:rsidRDefault="00E7236C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B679F" w14:textId="77777777" w:rsidR="00E7236C" w:rsidRPr="00E26AB1" w:rsidRDefault="00E7236C" w:rsidP="00E26AB1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0C2FA8E" w14:textId="77777777" w:rsidR="00E7236C" w:rsidRDefault="00E7236C" w:rsidP="006B1ED3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77" w:type="dxa"/>
            <w:tcBorders>
              <w:top w:val="single" w:sz="4" w:space="0" w:color="auto"/>
            </w:tcBorders>
          </w:tcPr>
          <w:p w14:paraId="6312F17A" w14:textId="77777777" w:rsidR="00E7236C" w:rsidRPr="00E26AB1" w:rsidRDefault="00E7236C" w:rsidP="00E26AB1">
            <w:pPr>
              <w:spacing w:after="0" w:line="240" w:lineRule="auto"/>
              <w:rPr>
                <w:rtl/>
                <w:lang w:bidi="ar-IQ"/>
              </w:rPr>
            </w:pPr>
          </w:p>
        </w:tc>
      </w:tr>
      <w:tr w:rsidR="006B1ED3" w:rsidRPr="00E26AB1" w14:paraId="46704703" w14:textId="77777777" w:rsidTr="00C23854">
        <w:trPr>
          <w:trHeight w:val="413"/>
          <w:jc w:val="center"/>
        </w:trPr>
        <w:tc>
          <w:tcPr>
            <w:tcW w:w="450" w:type="dxa"/>
            <w:vAlign w:val="center"/>
          </w:tcPr>
          <w:p w14:paraId="2999654D" w14:textId="77777777" w:rsidR="006B1ED3" w:rsidRPr="00E26AB1" w:rsidRDefault="006B1ED3" w:rsidP="00E26AB1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3077" w:type="dxa"/>
            <w:vAlign w:val="center"/>
          </w:tcPr>
          <w:p w14:paraId="7CCFFF74" w14:textId="77777777" w:rsidR="006B1ED3" w:rsidRPr="00E26AB1" w:rsidRDefault="008A2A8F" w:rsidP="00E7236C">
            <w:pPr>
              <w:spacing w:after="0" w:line="240" w:lineRule="auto"/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جمو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درج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حو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="00E7236C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="00E7236C">
              <w:rPr>
                <w:b/>
                <w:bCs/>
                <w:rtl/>
                <w:lang w:bidi="ar-IQ"/>
              </w:rPr>
              <w:t xml:space="preserve"> </w:t>
            </w:r>
            <w:r w:rsidR="00E7236C">
              <w:rPr>
                <w:rFonts w:hint="eastAsia"/>
                <w:b/>
                <w:bCs/>
                <w:rtl/>
                <w:lang w:bidi="ar-IQ"/>
              </w:rPr>
              <w:t>الشخصية</w:t>
            </w:r>
            <w:r w:rsidR="00E7236C">
              <w:rPr>
                <w:b/>
                <w:bCs/>
                <w:rtl/>
                <w:lang w:bidi="ar-IQ"/>
              </w:rPr>
              <w:t xml:space="preserve"> </w:t>
            </w:r>
            <w:r w:rsidR="00E7236C">
              <w:rPr>
                <w:rFonts w:hint="eastAsia"/>
                <w:b/>
                <w:bCs/>
                <w:rtl/>
                <w:lang w:bidi="ar-IQ"/>
              </w:rPr>
              <w:t>وكفاءة</w:t>
            </w:r>
            <w:r w:rsidR="00E7236C">
              <w:rPr>
                <w:b/>
                <w:bCs/>
                <w:rtl/>
                <w:lang w:bidi="ar-IQ"/>
              </w:rPr>
              <w:t xml:space="preserve"> </w:t>
            </w:r>
            <w:r w:rsidR="00E7236C">
              <w:rPr>
                <w:rFonts w:hint="eastAsia"/>
                <w:b/>
                <w:bCs/>
                <w:rtl/>
                <w:lang w:bidi="ar-IQ"/>
              </w:rPr>
              <w:t>الاداء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2880617" w14:textId="77777777" w:rsidR="006B1ED3" w:rsidRPr="00E26AB1" w:rsidRDefault="006B1ED3" w:rsidP="00E26AB1">
            <w:pPr>
              <w:bidi w:val="0"/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00</w:t>
            </w:r>
          </w:p>
        </w:tc>
        <w:tc>
          <w:tcPr>
            <w:tcW w:w="127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75E916C" w14:textId="77777777" w:rsidR="006B1ED3" w:rsidRPr="00E26AB1" w:rsidRDefault="006B1ED3" w:rsidP="00E26AB1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FDB9BF" w14:textId="77777777" w:rsidR="006B1ED3" w:rsidRPr="00E26AB1" w:rsidRDefault="006B1ED3" w:rsidP="00E26AB1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CBA23D" w14:textId="77777777" w:rsidR="006B1ED3" w:rsidRPr="00E26AB1" w:rsidRDefault="006B1ED3" w:rsidP="00E26AB1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1BCD70" w14:textId="77777777" w:rsidR="006B1ED3" w:rsidRPr="00E26AB1" w:rsidRDefault="006B1ED3" w:rsidP="00E26AB1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DA4FBE7" w14:textId="77777777" w:rsidR="006B1ED3" w:rsidRPr="00E26AB1" w:rsidRDefault="006B1ED3" w:rsidP="00E26AB1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</w:tc>
        <w:tc>
          <w:tcPr>
            <w:tcW w:w="977" w:type="dxa"/>
          </w:tcPr>
          <w:p w14:paraId="3D60D24A" w14:textId="77777777" w:rsidR="006B1ED3" w:rsidRPr="00E26AB1" w:rsidRDefault="006B1ED3" w:rsidP="00E26AB1">
            <w:pPr>
              <w:spacing w:after="0" w:line="240" w:lineRule="auto"/>
              <w:rPr>
                <w:rtl/>
                <w:lang w:bidi="ar-IQ"/>
              </w:rPr>
            </w:pPr>
          </w:p>
        </w:tc>
      </w:tr>
    </w:tbl>
    <w:p w14:paraId="5C6107AB" w14:textId="77777777" w:rsidR="000F3538" w:rsidRDefault="000F3538" w:rsidP="000F3538">
      <w:pPr>
        <w:pStyle w:val="a9"/>
        <w:rPr>
          <w:b/>
          <w:bCs/>
          <w:sz w:val="16"/>
          <w:szCs w:val="16"/>
          <w:u w:val="single"/>
          <w:rtl/>
          <w:lang w:bidi="ar-IQ"/>
        </w:rPr>
      </w:pPr>
    </w:p>
    <w:p w14:paraId="11701333" w14:textId="77777777" w:rsidR="002C392A" w:rsidRPr="004D7B5B" w:rsidRDefault="00A37EF9" w:rsidP="0054676A">
      <w:pPr>
        <w:pStyle w:val="a9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 xml:space="preserve">   </w:t>
      </w:r>
      <w:r w:rsidR="00F03A2F" w:rsidRPr="00A37EF9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="00F03A2F" w:rsidRPr="00A37EF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F03A2F" w:rsidRPr="00A37EF9">
        <w:rPr>
          <w:rFonts w:hint="eastAsia"/>
          <w:b/>
          <w:bCs/>
          <w:sz w:val="28"/>
          <w:szCs w:val="28"/>
          <w:u w:val="single"/>
          <w:rtl/>
          <w:lang w:bidi="ar-IQ"/>
        </w:rPr>
        <w:t>الرابع</w:t>
      </w:r>
      <w:r w:rsidR="00F03A2F" w:rsidRPr="004D7B5B">
        <w:rPr>
          <w:b/>
          <w:bCs/>
          <w:sz w:val="28"/>
          <w:szCs w:val="28"/>
          <w:rtl/>
          <w:lang w:bidi="ar-IQ"/>
        </w:rPr>
        <w:t xml:space="preserve"> :</w:t>
      </w:r>
      <w:r w:rsidR="000F3538" w:rsidRPr="004D7B5B">
        <w:rPr>
          <w:b/>
          <w:bCs/>
          <w:sz w:val="28"/>
          <w:szCs w:val="28"/>
          <w:rtl/>
          <w:lang w:bidi="ar-IQ"/>
        </w:rPr>
        <w:t xml:space="preserve"> </w:t>
      </w:r>
      <w:r w:rsidR="005C54D6" w:rsidRPr="004D7B5B">
        <w:rPr>
          <w:b/>
          <w:bCs/>
          <w:sz w:val="28"/>
          <w:szCs w:val="28"/>
          <w:rtl/>
          <w:lang w:bidi="ar-IQ"/>
        </w:rPr>
        <w:t xml:space="preserve"> </w:t>
      </w:r>
      <w:r w:rsidR="00DB3A76" w:rsidRPr="004D7B5B">
        <w:rPr>
          <w:b/>
          <w:bCs/>
          <w:sz w:val="28"/>
          <w:szCs w:val="28"/>
          <w:rtl/>
          <w:lang w:bidi="ar-IQ"/>
        </w:rPr>
        <w:t>(</w:t>
      </w:r>
      <w:r w:rsidR="00DB3A76" w:rsidRPr="004D7B5B">
        <w:rPr>
          <w:rFonts w:hint="eastAsia"/>
          <w:b/>
          <w:bCs/>
          <w:sz w:val="28"/>
          <w:szCs w:val="28"/>
          <w:rtl/>
          <w:lang w:bidi="ar-IQ"/>
        </w:rPr>
        <w:t>درجات</w:t>
      </w:r>
      <w:r w:rsidR="00DB3A76" w:rsidRPr="004D7B5B">
        <w:rPr>
          <w:b/>
          <w:bCs/>
          <w:sz w:val="28"/>
          <w:szCs w:val="28"/>
          <w:rtl/>
          <w:lang w:bidi="ar-IQ"/>
        </w:rPr>
        <w:t xml:space="preserve"> </w:t>
      </w:r>
      <w:r w:rsidR="00DB3A76" w:rsidRPr="004D7B5B">
        <w:rPr>
          <w:rFonts w:hint="eastAsia"/>
          <w:b/>
          <w:bCs/>
          <w:sz w:val="28"/>
          <w:szCs w:val="28"/>
          <w:rtl/>
          <w:lang w:bidi="ar-IQ"/>
        </w:rPr>
        <w:t>مضافة</w:t>
      </w:r>
      <w:r w:rsidR="00DB3A76" w:rsidRPr="004D7B5B">
        <w:rPr>
          <w:b/>
          <w:bCs/>
          <w:sz w:val="28"/>
          <w:szCs w:val="28"/>
          <w:rtl/>
          <w:lang w:bidi="ar-IQ"/>
        </w:rPr>
        <w:t>)</w:t>
      </w:r>
      <w:r w:rsidR="00675135" w:rsidRPr="004D7B5B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pPr w:leftFromText="180" w:rightFromText="180" w:vertAnchor="text" w:horzAnchor="margin" w:tblpY="113"/>
        <w:tblOverlap w:val="never"/>
        <w:bidiVisual/>
        <w:tblW w:w="104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712"/>
        <w:gridCol w:w="809"/>
        <w:gridCol w:w="3989"/>
        <w:gridCol w:w="980"/>
      </w:tblGrid>
      <w:tr w:rsidR="00AF2FC9" w:rsidRPr="00E26AB1" w14:paraId="56CEDCF8" w14:textId="77777777" w:rsidTr="00AF2FC9">
        <w:trPr>
          <w:trHeight w:val="309"/>
        </w:trPr>
        <w:tc>
          <w:tcPr>
            <w:tcW w:w="4712" w:type="dxa"/>
            <w:shd w:val="clear" w:color="auto" w:fill="8DB3E2"/>
            <w:vAlign w:val="center"/>
          </w:tcPr>
          <w:p w14:paraId="139D4A78" w14:textId="77777777" w:rsidR="00AF2FC9" w:rsidRPr="00E26AB1" w:rsidRDefault="00AF2FC9" w:rsidP="00301169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809" w:type="dxa"/>
            <w:shd w:val="clear" w:color="auto" w:fill="8DB3E2"/>
            <w:vAlign w:val="center"/>
          </w:tcPr>
          <w:p w14:paraId="143EA740" w14:textId="77777777" w:rsidR="00AF2FC9" w:rsidRPr="00E26AB1" w:rsidRDefault="00AF2FC9" w:rsidP="00301169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3989" w:type="dxa"/>
            <w:shd w:val="clear" w:color="auto" w:fill="8DB3E2"/>
            <w:vAlign w:val="center"/>
          </w:tcPr>
          <w:p w14:paraId="42A30AEE" w14:textId="77777777" w:rsidR="00AF2FC9" w:rsidRPr="00E26AB1" w:rsidRDefault="00AF2FC9" w:rsidP="00301169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التوصيف</w:t>
            </w:r>
          </w:p>
        </w:tc>
        <w:tc>
          <w:tcPr>
            <w:tcW w:w="980" w:type="dxa"/>
            <w:shd w:val="clear" w:color="auto" w:fill="8DB3E2"/>
            <w:vAlign w:val="center"/>
          </w:tcPr>
          <w:p w14:paraId="03E72DA6" w14:textId="77777777" w:rsidR="00AF2FC9" w:rsidRPr="00E26AB1" w:rsidRDefault="00AF2FC9" w:rsidP="00301169"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 w:rsidRPr="00E26AB1">
              <w:rPr>
                <w:rFonts w:hint="eastAsia"/>
                <w:b/>
                <w:bCs/>
                <w:rtl/>
              </w:rPr>
              <w:t>الدرجة</w:t>
            </w:r>
            <w:r w:rsidRPr="00E26AB1">
              <w:rPr>
                <w:b/>
                <w:bCs/>
                <w:rtl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</w:rPr>
              <w:t>المعطاة</w:t>
            </w:r>
          </w:p>
        </w:tc>
      </w:tr>
      <w:tr w:rsidR="00AF2FC9" w:rsidRPr="00E26AB1" w14:paraId="68CE3786" w14:textId="77777777" w:rsidTr="00AF2FC9">
        <w:trPr>
          <w:trHeight w:val="296"/>
        </w:trPr>
        <w:tc>
          <w:tcPr>
            <w:tcW w:w="4712" w:type="dxa"/>
            <w:tcBorders>
              <w:bottom w:val="nil"/>
            </w:tcBorders>
            <w:vAlign w:val="center"/>
          </w:tcPr>
          <w:p w14:paraId="5900019D" w14:textId="77777777" w:rsidR="00AF2FC9" w:rsidRDefault="00AF2FC9" w:rsidP="00301169">
            <w:pPr>
              <w:tabs>
                <w:tab w:val="left" w:pos="2338"/>
              </w:tabs>
              <w:spacing w:after="0" w:line="240" w:lineRule="auto"/>
              <w:jc w:val="both"/>
              <w:rPr>
                <w:b/>
                <w:bCs/>
                <w:lang w:bidi="ar-IQ"/>
              </w:rPr>
            </w:pPr>
          </w:p>
          <w:p w14:paraId="704AD6F9" w14:textId="77777777" w:rsidR="00AF2FC9" w:rsidRPr="00AB1F72" w:rsidRDefault="00AF2FC9" w:rsidP="00301169">
            <w:pPr>
              <w:tabs>
                <w:tab w:val="left" w:pos="2338"/>
              </w:tabs>
              <w:spacing w:after="0" w:line="240" w:lineRule="auto"/>
              <w:jc w:val="both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B5E0C">
              <w:rPr>
                <w:rFonts w:hint="eastAsia"/>
                <w:b/>
                <w:bCs/>
                <w:rtl/>
                <w:lang w:bidi="ar-IQ"/>
              </w:rPr>
              <w:t>مواطن</w:t>
            </w:r>
            <w:r w:rsidRPr="00DB5E0C">
              <w:rPr>
                <w:b/>
                <w:bCs/>
                <w:rtl/>
                <w:lang w:bidi="ar-IQ"/>
              </w:rPr>
              <w:t xml:space="preserve"> </w:t>
            </w:r>
            <w:r w:rsidRPr="00DB5E0C">
              <w:rPr>
                <w:rFonts w:hint="eastAsia"/>
                <w:b/>
                <w:bCs/>
                <w:rtl/>
                <w:lang w:bidi="ar-IQ"/>
              </w:rPr>
              <w:t>قوة</w:t>
            </w:r>
            <w:r w:rsidR="00CE6323">
              <w:rPr>
                <w:b/>
                <w:bCs/>
                <w:rtl/>
                <w:lang w:bidi="ar-IQ"/>
              </w:rPr>
              <w:t xml:space="preserve"> </w:t>
            </w:r>
            <w:r w:rsidR="00CE6323">
              <w:rPr>
                <w:rFonts w:hint="eastAsia"/>
                <w:b/>
                <w:bCs/>
                <w:rtl/>
                <w:lang w:bidi="ar-IQ"/>
              </w:rPr>
              <w:t>علمية</w:t>
            </w:r>
            <w:r w:rsidR="002064EA">
              <w:rPr>
                <w:b/>
                <w:bCs/>
                <w:rtl/>
                <w:lang w:bidi="ar-IQ"/>
              </w:rPr>
              <w:t xml:space="preserve"> </w:t>
            </w:r>
            <w:r w:rsidR="002064EA">
              <w:rPr>
                <w:rFonts w:hint="eastAsia"/>
                <w:b/>
                <w:bCs/>
                <w:rtl/>
                <w:lang w:bidi="ar-IQ"/>
              </w:rPr>
              <w:t>حصراً</w:t>
            </w:r>
            <w:r w:rsidRPr="00DB5E0C">
              <w:rPr>
                <w:b/>
                <w:bCs/>
                <w:rtl/>
                <w:lang w:bidi="ar-IQ"/>
              </w:rPr>
              <w:t xml:space="preserve"> </w:t>
            </w:r>
            <w:r w:rsidRPr="00DB5E0C">
              <w:rPr>
                <w:rFonts w:hint="eastAsia"/>
                <w:b/>
                <w:bCs/>
                <w:rtl/>
                <w:lang w:bidi="ar-IQ"/>
              </w:rPr>
              <w:t>تميز</w:t>
            </w:r>
            <w:r w:rsidRPr="00DB5E0C">
              <w:rPr>
                <w:b/>
                <w:bCs/>
                <w:rtl/>
                <w:lang w:bidi="ar-IQ"/>
              </w:rPr>
              <w:t xml:space="preserve"> </w:t>
            </w:r>
            <w:r w:rsidRPr="00DB5E0C">
              <w:rPr>
                <w:rFonts w:hint="eastAsia"/>
                <w:b/>
                <w:bCs/>
                <w:rtl/>
                <w:lang w:bidi="ar-IQ"/>
              </w:rPr>
              <w:t>بها</w:t>
            </w:r>
            <w:r w:rsidRPr="00DB5E0C">
              <w:rPr>
                <w:b/>
                <w:bCs/>
                <w:rtl/>
                <w:lang w:bidi="ar-IQ"/>
              </w:rPr>
              <w:t xml:space="preserve"> </w:t>
            </w:r>
            <w:r w:rsidRPr="00DB5E0C">
              <w:rPr>
                <w:rFonts w:hint="eastAsia"/>
                <w:b/>
                <w:bCs/>
                <w:rtl/>
                <w:lang w:bidi="ar-IQ"/>
              </w:rPr>
              <w:t>ولم</w:t>
            </w:r>
            <w:r w:rsidRPr="00DB5E0C">
              <w:rPr>
                <w:b/>
                <w:bCs/>
                <w:rtl/>
                <w:lang w:bidi="ar-IQ"/>
              </w:rPr>
              <w:t xml:space="preserve"> </w:t>
            </w:r>
            <w:r w:rsidRPr="00DB5E0C">
              <w:rPr>
                <w:rFonts w:hint="eastAsia"/>
                <w:b/>
                <w:bCs/>
                <w:rtl/>
                <w:lang w:bidi="ar-IQ"/>
              </w:rPr>
              <w:t>تشتمل</w:t>
            </w:r>
            <w:r w:rsidRPr="00DB5E0C">
              <w:rPr>
                <w:b/>
                <w:bCs/>
                <w:rtl/>
                <w:lang w:bidi="ar-IQ"/>
              </w:rPr>
              <w:t xml:space="preserve">  </w:t>
            </w:r>
            <w:r w:rsidRPr="00DB5E0C">
              <w:rPr>
                <w:rFonts w:hint="eastAsia"/>
                <w:b/>
                <w:bCs/>
                <w:rtl/>
                <w:lang w:bidi="ar-IQ"/>
              </w:rPr>
              <w:t>عليها</w:t>
            </w:r>
            <w:r w:rsidRPr="00DB5E0C">
              <w:rPr>
                <w:b/>
                <w:bCs/>
                <w:rtl/>
                <w:lang w:bidi="ar-IQ"/>
              </w:rPr>
              <w:t xml:space="preserve"> </w:t>
            </w:r>
            <w:r w:rsidRPr="00DB5E0C">
              <w:rPr>
                <w:rFonts w:hint="eastAsia"/>
                <w:b/>
                <w:bCs/>
                <w:rtl/>
                <w:lang w:bidi="ar-IQ"/>
              </w:rPr>
              <w:t>المؤشرات</w:t>
            </w:r>
            <w:r w:rsidRPr="00DB5E0C">
              <w:rPr>
                <w:b/>
                <w:bCs/>
                <w:rtl/>
                <w:lang w:bidi="ar-IQ"/>
              </w:rPr>
              <w:t xml:space="preserve"> </w:t>
            </w:r>
            <w:r w:rsidRPr="00DB5E0C">
              <w:rPr>
                <w:rFonts w:hint="eastAsia"/>
                <w:b/>
                <w:bCs/>
                <w:rtl/>
                <w:lang w:bidi="ar-IQ"/>
              </w:rPr>
              <w:t>الاخرى</w:t>
            </w:r>
            <w:r w:rsidRPr="00DB5E0C">
              <w:rPr>
                <w:b/>
                <w:bCs/>
                <w:rtl/>
                <w:lang w:bidi="ar-IQ"/>
              </w:rPr>
              <w:t xml:space="preserve"> (</w:t>
            </w:r>
            <w:r w:rsidRPr="00DB5E0C">
              <w:rPr>
                <w:rFonts w:hint="eastAsia"/>
                <w:b/>
                <w:bCs/>
                <w:rtl/>
                <w:lang w:bidi="ar-IQ"/>
              </w:rPr>
              <w:t>تذكر</w:t>
            </w:r>
            <w:r w:rsidRPr="00DB5E0C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809" w:type="dxa"/>
            <w:vMerge w:val="restart"/>
            <w:tcBorders>
              <w:top w:val="single" w:sz="4" w:space="0" w:color="auto"/>
            </w:tcBorders>
            <w:vAlign w:val="center"/>
          </w:tcPr>
          <w:p w14:paraId="022600BA" w14:textId="77777777" w:rsidR="00AF2FC9" w:rsidRPr="00F01FF4" w:rsidRDefault="00AF2FC9" w:rsidP="00301169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rtl/>
              </w:rPr>
            </w:pPr>
            <w:r w:rsidRPr="00C82547">
              <w:rPr>
                <w:b/>
                <w:bCs/>
                <w:sz w:val="20"/>
                <w:szCs w:val="20"/>
                <w:rtl/>
              </w:rPr>
              <w:t>+</w:t>
            </w:r>
            <w:r w:rsidRPr="00C82547">
              <w:rPr>
                <w:b/>
                <w:bCs/>
                <w:sz w:val="28"/>
                <w:szCs w:val="28"/>
                <w:rtl/>
              </w:rPr>
              <w:t>9</w:t>
            </w:r>
          </w:p>
          <w:p w14:paraId="06F69333" w14:textId="77777777" w:rsidR="00AF2FC9" w:rsidRPr="00AD6F09" w:rsidRDefault="00AF2FC9" w:rsidP="0030116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9" w:type="dxa"/>
            <w:vMerge w:val="restart"/>
            <w:tcBorders>
              <w:top w:val="single" w:sz="4" w:space="0" w:color="auto"/>
            </w:tcBorders>
            <w:vAlign w:val="center"/>
          </w:tcPr>
          <w:p w14:paraId="3C79C4C7" w14:textId="77777777" w:rsidR="00AF2FC9" w:rsidRPr="00AD6F09" w:rsidRDefault="00AF2FC9" w:rsidP="00301169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eastAsia"/>
                <w:b/>
                <w:bCs/>
                <w:sz w:val="18"/>
                <w:szCs w:val="18"/>
                <w:rtl/>
              </w:rPr>
              <w:t>تمنح</w:t>
            </w:r>
            <w:r>
              <w:rPr>
                <w:b/>
                <w:bCs/>
                <w:sz w:val="18"/>
                <w:szCs w:val="18"/>
                <w:rtl/>
              </w:rPr>
              <w:t xml:space="preserve"> (3</w:t>
            </w:r>
            <w:r w:rsidRPr="00DB5E0C">
              <w:rPr>
                <w:b/>
                <w:bCs/>
                <w:sz w:val="18"/>
                <w:szCs w:val="18"/>
                <w:rtl/>
              </w:rPr>
              <w:t xml:space="preserve">)  </w:t>
            </w:r>
            <w:r w:rsidRPr="00DB5E0C">
              <w:rPr>
                <w:rFonts w:hint="eastAsia"/>
                <w:b/>
                <w:bCs/>
                <w:sz w:val="18"/>
                <w:szCs w:val="18"/>
                <w:rtl/>
              </w:rPr>
              <w:t>درجات</w:t>
            </w:r>
            <w:r w:rsidRPr="00DB5E0C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DB5E0C">
              <w:rPr>
                <w:rFonts w:hint="eastAsia"/>
                <w:b/>
                <w:bCs/>
                <w:sz w:val="18"/>
                <w:szCs w:val="18"/>
                <w:rtl/>
              </w:rPr>
              <w:t>لكل</w:t>
            </w:r>
            <w:r w:rsidRPr="00DB5E0C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DB5E0C">
              <w:rPr>
                <w:rFonts w:hint="eastAsia"/>
                <w:b/>
                <w:bCs/>
                <w:sz w:val="18"/>
                <w:szCs w:val="18"/>
                <w:rtl/>
              </w:rPr>
              <w:t>موطن</w:t>
            </w:r>
            <w:r w:rsidRPr="00DB5E0C">
              <w:rPr>
                <w:b/>
                <w:bCs/>
                <w:sz w:val="18"/>
                <w:szCs w:val="18"/>
                <w:rtl/>
              </w:rPr>
              <w:t xml:space="preserve"> </w:t>
            </w:r>
            <w:r w:rsidRPr="00DB5E0C">
              <w:rPr>
                <w:rFonts w:hint="eastAsia"/>
                <w:b/>
                <w:bCs/>
                <w:sz w:val="18"/>
                <w:szCs w:val="18"/>
                <w:rtl/>
              </w:rPr>
              <w:t>قوة</w:t>
            </w:r>
          </w:p>
        </w:tc>
        <w:tc>
          <w:tcPr>
            <w:tcW w:w="980" w:type="dxa"/>
            <w:vMerge w:val="restart"/>
            <w:vAlign w:val="center"/>
          </w:tcPr>
          <w:p w14:paraId="267EC813" w14:textId="77777777" w:rsidR="00AF2FC9" w:rsidRPr="00AB1F72" w:rsidRDefault="00AF2FC9" w:rsidP="0030116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u w:val="single"/>
                <w:rtl/>
                <w:lang w:bidi="ar-IQ"/>
              </w:rPr>
            </w:pPr>
          </w:p>
        </w:tc>
      </w:tr>
      <w:tr w:rsidR="00AF2FC9" w:rsidRPr="00E26AB1" w14:paraId="6E74689D" w14:textId="77777777" w:rsidTr="00AF2FC9">
        <w:trPr>
          <w:trHeight w:val="523"/>
        </w:trPr>
        <w:tc>
          <w:tcPr>
            <w:tcW w:w="4712" w:type="dxa"/>
            <w:tcBorders>
              <w:top w:val="nil"/>
              <w:bottom w:val="single" w:sz="4" w:space="0" w:color="auto"/>
            </w:tcBorders>
            <w:vAlign w:val="center"/>
          </w:tcPr>
          <w:p w14:paraId="4A34F97A" w14:textId="77777777" w:rsidR="00AF2FC9" w:rsidRPr="0007669A" w:rsidRDefault="00AF2FC9" w:rsidP="00301169">
            <w:pPr>
              <w:tabs>
                <w:tab w:val="left" w:pos="2338"/>
              </w:tabs>
              <w:jc w:val="both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809" w:type="dxa"/>
            <w:vMerge/>
            <w:tcBorders>
              <w:bottom w:val="single" w:sz="4" w:space="0" w:color="auto"/>
            </w:tcBorders>
            <w:vAlign w:val="center"/>
          </w:tcPr>
          <w:p w14:paraId="6D53A970" w14:textId="77777777" w:rsidR="00AF2FC9" w:rsidRPr="00AD6F09" w:rsidRDefault="00AF2FC9" w:rsidP="0030116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9" w:type="dxa"/>
            <w:vMerge/>
            <w:tcBorders>
              <w:bottom w:val="single" w:sz="4" w:space="0" w:color="auto"/>
            </w:tcBorders>
            <w:vAlign w:val="center"/>
          </w:tcPr>
          <w:p w14:paraId="3D983203" w14:textId="77777777" w:rsidR="00AF2FC9" w:rsidRPr="00AD6F09" w:rsidRDefault="00AF2FC9" w:rsidP="00301169">
            <w:pPr>
              <w:jc w:val="both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80" w:type="dxa"/>
            <w:vMerge/>
            <w:tcBorders>
              <w:bottom w:val="single" w:sz="4" w:space="0" w:color="auto"/>
            </w:tcBorders>
            <w:vAlign w:val="center"/>
          </w:tcPr>
          <w:p w14:paraId="12C36E8A" w14:textId="77777777" w:rsidR="00AF2FC9" w:rsidRPr="00AB1F72" w:rsidRDefault="00AF2FC9" w:rsidP="0030116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u w:val="single"/>
                <w:rtl/>
              </w:rPr>
            </w:pPr>
          </w:p>
        </w:tc>
      </w:tr>
    </w:tbl>
    <w:p w14:paraId="02DE4FFE" w14:textId="77777777" w:rsidR="00B978D9" w:rsidRDefault="00B978D9" w:rsidP="00B978D9">
      <w:pPr>
        <w:pStyle w:val="a9"/>
        <w:rPr>
          <w:b/>
          <w:bCs/>
          <w:sz w:val="26"/>
          <w:szCs w:val="26"/>
          <w:rtl/>
          <w:lang w:bidi="ar-IQ"/>
        </w:rPr>
      </w:pPr>
    </w:p>
    <w:p w14:paraId="25AF679E" w14:textId="77777777" w:rsidR="00B978D9" w:rsidRDefault="00B978D9" w:rsidP="00B978D9">
      <w:pPr>
        <w:pStyle w:val="a9"/>
        <w:rPr>
          <w:b/>
          <w:bCs/>
          <w:sz w:val="26"/>
          <w:szCs w:val="26"/>
          <w:rtl/>
          <w:lang w:bidi="ar-IQ"/>
        </w:rPr>
      </w:pPr>
    </w:p>
    <w:p w14:paraId="5526CF8C" w14:textId="77777777" w:rsidR="00B978D9" w:rsidRDefault="00B978D9" w:rsidP="00B978D9">
      <w:pPr>
        <w:pStyle w:val="a9"/>
        <w:rPr>
          <w:b/>
          <w:bCs/>
          <w:sz w:val="26"/>
          <w:szCs w:val="26"/>
          <w:rtl/>
          <w:lang w:bidi="ar-IQ"/>
        </w:rPr>
      </w:pPr>
    </w:p>
    <w:p w14:paraId="4CF512B6" w14:textId="77777777" w:rsidR="00B978D9" w:rsidRDefault="00B978D9" w:rsidP="00B978D9">
      <w:pPr>
        <w:pStyle w:val="a9"/>
        <w:rPr>
          <w:b/>
          <w:bCs/>
          <w:sz w:val="26"/>
          <w:szCs w:val="26"/>
          <w:rtl/>
          <w:lang w:bidi="ar-IQ"/>
        </w:rPr>
      </w:pPr>
    </w:p>
    <w:p w14:paraId="70DBBCB0" w14:textId="77777777" w:rsidR="00B978D9" w:rsidRDefault="00B978D9" w:rsidP="00B978D9">
      <w:pPr>
        <w:pStyle w:val="a9"/>
        <w:rPr>
          <w:b/>
          <w:bCs/>
          <w:sz w:val="26"/>
          <w:szCs w:val="26"/>
          <w:rtl/>
          <w:lang w:bidi="ar-IQ"/>
        </w:rPr>
      </w:pPr>
    </w:p>
    <w:p w14:paraId="38E28D58" w14:textId="77777777" w:rsidR="00B978D9" w:rsidRDefault="00B978D9" w:rsidP="00B978D9">
      <w:pPr>
        <w:pStyle w:val="a9"/>
        <w:rPr>
          <w:b/>
          <w:bCs/>
          <w:sz w:val="26"/>
          <w:szCs w:val="26"/>
          <w:rtl/>
          <w:lang w:bidi="ar-IQ"/>
        </w:rPr>
      </w:pPr>
    </w:p>
    <w:p w14:paraId="665547E7" w14:textId="77777777" w:rsidR="00B978D9" w:rsidRDefault="00B978D9" w:rsidP="00B978D9">
      <w:pPr>
        <w:pStyle w:val="a9"/>
        <w:rPr>
          <w:b/>
          <w:bCs/>
          <w:sz w:val="26"/>
          <w:szCs w:val="26"/>
          <w:rtl/>
          <w:lang w:bidi="ar-IQ"/>
        </w:rPr>
      </w:pPr>
    </w:p>
    <w:p w14:paraId="70B44813" w14:textId="77777777" w:rsidR="00B978D9" w:rsidRDefault="00B978D9" w:rsidP="00B978D9">
      <w:pPr>
        <w:pStyle w:val="a9"/>
        <w:rPr>
          <w:b/>
          <w:bCs/>
          <w:sz w:val="26"/>
          <w:szCs w:val="26"/>
          <w:rtl/>
          <w:lang w:bidi="ar-IQ"/>
        </w:rPr>
      </w:pPr>
    </w:p>
    <w:p w14:paraId="4F3DF4F7" w14:textId="77777777" w:rsidR="00B978D9" w:rsidRDefault="00B978D9" w:rsidP="00B978D9">
      <w:pPr>
        <w:pStyle w:val="a9"/>
        <w:rPr>
          <w:b/>
          <w:bCs/>
          <w:sz w:val="26"/>
          <w:szCs w:val="26"/>
          <w:rtl/>
          <w:lang w:bidi="ar-IQ"/>
        </w:rPr>
      </w:pPr>
    </w:p>
    <w:p w14:paraId="16EB8F82" w14:textId="77777777" w:rsidR="00B978D9" w:rsidRDefault="00B978D9" w:rsidP="00B978D9">
      <w:pPr>
        <w:pStyle w:val="a9"/>
        <w:rPr>
          <w:b/>
          <w:bCs/>
          <w:sz w:val="26"/>
          <w:szCs w:val="26"/>
          <w:rtl/>
          <w:lang w:bidi="ar-IQ"/>
        </w:rPr>
      </w:pPr>
    </w:p>
    <w:p w14:paraId="65ED37A8" w14:textId="77777777" w:rsidR="00AF2FC9" w:rsidRDefault="00AF2FC9" w:rsidP="00F01FF4">
      <w:pPr>
        <w:pStyle w:val="a9"/>
        <w:rPr>
          <w:b/>
          <w:bCs/>
          <w:sz w:val="26"/>
          <w:szCs w:val="26"/>
          <w:rtl/>
          <w:lang w:bidi="ar-IQ"/>
        </w:rPr>
      </w:pPr>
      <w:r>
        <w:rPr>
          <w:rFonts w:hint="eastAsia"/>
          <w:b/>
          <w:bCs/>
          <w:sz w:val="26"/>
          <w:szCs w:val="26"/>
          <w:rtl/>
          <w:lang w:bidi="ar-IQ"/>
        </w:rPr>
        <w:lastRenderedPageBreak/>
        <w:t>المحور</w:t>
      </w:r>
      <w:r>
        <w:rPr>
          <w:b/>
          <w:bCs/>
          <w:sz w:val="26"/>
          <w:szCs w:val="26"/>
          <w:rtl/>
          <w:lang w:bidi="ar-IQ"/>
        </w:rPr>
        <w:t xml:space="preserve"> </w:t>
      </w:r>
      <w:r>
        <w:rPr>
          <w:rFonts w:hint="eastAsia"/>
          <w:b/>
          <w:bCs/>
          <w:sz w:val="26"/>
          <w:szCs w:val="26"/>
          <w:rtl/>
          <w:lang w:bidi="ar-IQ"/>
        </w:rPr>
        <w:t>الخامس</w:t>
      </w:r>
      <w:r>
        <w:rPr>
          <w:b/>
          <w:bCs/>
          <w:sz w:val="26"/>
          <w:szCs w:val="26"/>
          <w:rtl/>
          <w:lang w:bidi="ar-IQ"/>
        </w:rPr>
        <w:t xml:space="preserve">: </w:t>
      </w:r>
      <w:r>
        <w:rPr>
          <w:rFonts w:hint="eastAsia"/>
          <w:b/>
          <w:bCs/>
          <w:sz w:val="26"/>
          <w:szCs w:val="26"/>
          <w:rtl/>
          <w:lang w:bidi="ar-IQ"/>
        </w:rPr>
        <w:t>العقوبات</w:t>
      </w:r>
      <w:r>
        <w:rPr>
          <w:b/>
          <w:bCs/>
          <w:sz w:val="26"/>
          <w:szCs w:val="26"/>
          <w:rtl/>
          <w:lang w:bidi="ar-IQ"/>
        </w:rPr>
        <w:t xml:space="preserve"> </w:t>
      </w:r>
      <w:r>
        <w:rPr>
          <w:rFonts w:hint="eastAsia"/>
          <w:b/>
          <w:bCs/>
          <w:sz w:val="26"/>
          <w:szCs w:val="26"/>
          <w:rtl/>
          <w:lang w:bidi="ar-IQ"/>
        </w:rPr>
        <w:t>ومواطن</w:t>
      </w:r>
      <w:r>
        <w:rPr>
          <w:b/>
          <w:bCs/>
          <w:sz w:val="26"/>
          <w:szCs w:val="26"/>
          <w:rtl/>
          <w:lang w:bidi="ar-IQ"/>
        </w:rPr>
        <w:t xml:space="preserve"> </w:t>
      </w:r>
      <w:r>
        <w:rPr>
          <w:rFonts w:hint="eastAsia"/>
          <w:b/>
          <w:bCs/>
          <w:sz w:val="26"/>
          <w:szCs w:val="26"/>
          <w:rtl/>
          <w:lang w:bidi="ar-IQ"/>
        </w:rPr>
        <w:t>الضعف</w:t>
      </w:r>
      <w:r>
        <w:rPr>
          <w:b/>
          <w:bCs/>
          <w:sz w:val="26"/>
          <w:szCs w:val="26"/>
          <w:rtl/>
          <w:lang w:bidi="ar-IQ"/>
        </w:rPr>
        <w:t xml:space="preserve"> (</w:t>
      </w:r>
      <w:r>
        <w:rPr>
          <w:rFonts w:hint="eastAsia"/>
          <w:b/>
          <w:bCs/>
          <w:sz w:val="26"/>
          <w:szCs w:val="26"/>
          <w:rtl/>
          <w:lang w:bidi="ar-IQ"/>
        </w:rPr>
        <w:t>تخصم</w:t>
      </w:r>
      <w:r>
        <w:rPr>
          <w:b/>
          <w:bCs/>
          <w:sz w:val="26"/>
          <w:szCs w:val="26"/>
          <w:rtl/>
          <w:lang w:bidi="ar-IQ"/>
        </w:rPr>
        <w:t xml:space="preserve"> </w:t>
      </w:r>
      <w:r>
        <w:rPr>
          <w:rFonts w:hint="eastAsia"/>
          <w:b/>
          <w:bCs/>
          <w:sz w:val="26"/>
          <w:szCs w:val="26"/>
          <w:rtl/>
          <w:lang w:bidi="ar-IQ"/>
        </w:rPr>
        <w:t>الدرجات</w:t>
      </w:r>
    </w:p>
    <w:p w14:paraId="587D022B" w14:textId="77777777" w:rsidR="00AF2FC9" w:rsidRDefault="00AF2FC9" w:rsidP="00F01FF4">
      <w:pPr>
        <w:pStyle w:val="a9"/>
        <w:rPr>
          <w:b/>
          <w:bCs/>
          <w:sz w:val="26"/>
          <w:szCs w:val="26"/>
          <w:rtl/>
          <w:lang w:bidi="ar-IQ"/>
        </w:rPr>
      </w:pPr>
    </w:p>
    <w:tbl>
      <w:tblPr>
        <w:bidiVisual/>
        <w:tblW w:w="10530" w:type="dxa"/>
        <w:tblInd w:w="2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19"/>
        <w:gridCol w:w="1403"/>
        <w:gridCol w:w="618"/>
        <w:gridCol w:w="354"/>
        <w:gridCol w:w="1414"/>
        <w:gridCol w:w="1579"/>
        <w:gridCol w:w="2201"/>
        <w:gridCol w:w="996"/>
        <w:gridCol w:w="1346"/>
      </w:tblGrid>
      <w:tr w:rsidR="00006B38" w:rsidRPr="00DB5E0C" w14:paraId="7ABB67A3" w14:textId="77777777" w:rsidTr="00DB5E0C">
        <w:trPr>
          <w:trHeight w:val="197"/>
        </w:trPr>
        <w:tc>
          <w:tcPr>
            <w:tcW w:w="619" w:type="dxa"/>
            <w:tcBorders>
              <w:right w:val="single" w:sz="4" w:space="0" w:color="auto"/>
            </w:tcBorders>
            <w:shd w:val="clear" w:color="auto" w:fill="8DB3E2"/>
            <w:vAlign w:val="center"/>
          </w:tcPr>
          <w:p w14:paraId="4EC9192A" w14:textId="77777777" w:rsidR="002430F7" w:rsidRPr="00C973D8" w:rsidRDefault="002430F7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C973D8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2375" w:type="dxa"/>
            <w:gridSpan w:val="3"/>
            <w:tcBorders>
              <w:left w:val="single" w:sz="4" w:space="0" w:color="auto"/>
            </w:tcBorders>
            <w:shd w:val="clear" w:color="auto" w:fill="8DB3E2"/>
            <w:vAlign w:val="center"/>
          </w:tcPr>
          <w:p w14:paraId="13D74F88" w14:textId="77777777" w:rsidR="002430F7" w:rsidRPr="00C973D8" w:rsidRDefault="002430F7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C973D8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فقرات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8DB3E2"/>
            <w:vAlign w:val="center"/>
          </w:tcPr>
          <w:p w14:paraId="4612BDC4" w14:textId="77777777" w:rsidR="002430F7" w:rsidRPr="00C973D8" w:rsidRDefault="002430F7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C973D8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درجة</w:t>
            </w:r>
            <w:r w:rsidRPr="00C973D8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973D8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قصوى</w:t>
            </w:r>
          </w:p>
        </w:tc>
        <w:tc>
          <w:tcPr>
            <w:tcW w:w="3780" w:type="dxa"/>
            <w:gridSpan w:val="2"/>
            <w:tcBorders>
              <w:left w:val="single" w:sz="4" w:space="0" w:color="auto"/>
            </w:tcBorders>
            <w:shd w:val="clear" w:color="auto" w:fill="8DB3E2"/>
            <w:vAlign w:val="center"/>
          </w:tcPr>
          <w:p w14:paraId="5806EC3B" w14:textId="77777777" w:rsidR="002430F7" w:rsidRPr="00C973D8" w:rsidRDefault="002430F7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C973D8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توصيف</w:t>
            </w:r>
          </w:p>
        </w:tc>
        <w:tc>
          <w:tcPr>
            <w:tcW w:w="2342" w:type="dxa"/>
            <w:gridSpan w:val="2"/>
            <w:shd w:val="clear" w:color="auto" w:fill="8DB3E2"/>
            <w:vAlign w:val="center"/>
          </w:tcPr>
          <w:p w14:paraId="1CA18015" w14:textId="77777777" w:rsidR="002430F7" w:rsidRPr="00C973D8" w:rsidRDefault="006375E0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C973D8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درجة</w:t>
            </w:r>
            <w:r w:rsidRPr="00C973D8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973D8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تي</w:t>
            </w:r>
            <w:r w:rsidRPr="00C973D8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973D8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تخصم</w:t>
            </w:r>
          </w:p>
        </w:tc>
      </w:tr>
      <w:tr w:rsidR="00006B38" w:rsidRPr="00DB5E0C" w14:paraId="7181613A" w14:textId="77777777" w:rsidTr="00DB5E0C">
        <w:trPr>
          <w:trHeight w:val="143"/>
        </w:trPr>
        <w:tc>
          <w:tcPr>
            <w:tcW w:w="619" w:type="dxa"/>
            <w:vMerge w:val="restart"/>
            <w:tcBorders>
              <w:right w:val="single" w:sz="4" w:space="0" w:color="auto"/>
            </w:tcBorders>
            <w:shd w:val="clear" w:color="auto" w:fill="FFFFFF"/>
          </w:tcPr>
          <w:p w14:paraId="0283D965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B5E0C">
              <w:rPr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  <w:tc>
          <w:tcPr>
            <w:tcW w:w="2375" w:type="dxa"/>
            <w:gridSpan w:val="3"/>
            <w:vMerge w:val="restart"/>
            <w:tcBorders>
              <w:left w:val="single" w:sz="4" w:space="0" w:color="auto"/>
            </w:tcBorders>
            <w:shd w:val="clear" w:color="auto" w:fill="FFFFFF"/>
          </w:tcPr>
          <w:p w14:paraId="1737B0DD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14:paraId="4E88D877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عقوبات</w:t>
            </w:r>
          </w:p>
        </w:tc>
        <w:tc>
          <w:tcPr>
            <w:tcW w:w="1414" w:type="dxa"/>
            <w:vMerge w:val="restart"/>
            <w:tcBorders>
              <w:right w:val="single" w:sz="4" w:space="0" w:color="auto"/>
            </w:tcBorders>
            <w:shd w:val="clear" w:color="auto" w:fill="FFFFFF"/>
          </w:tcPr>
          <w:p w14:paraId="72E53753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14:paraId="5E887325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درجة</w:t>
            </w:r>
            <w:r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غير</w:t>
            </w:r>
            <w:r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محددة</w:t>
            </w:r>
          </w:p>
          <w:p w14:paraId="33B6465B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بحسب</w:t>
            </w:r>
            <w:r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عدد</w:t>
            </w:r>
            <w:r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عقوبات</w:t>
            </w:r>
            <w:r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</w:p>
        </w:tc>
        <w:tc>
          <w:tcPr>
            <w:tcW w:w="3780" w:type="dxa"/>
            <w:gridSpan w:val="2"/>
            <w:tcBorders>
              <w:left w:val="single" w:sz="4" w:space="0" w:color="auto"/>
            </w:tcBorders>
            <w:shd w:val="clear" w:color="auto" w:fill="FFFFFF"/>
          </w:tcPr>
          <w:p w14:paraId="72B5EAD2" w14:textId="77777777" w:rsidR="00D12B59" w:rsidRPr="00DB5E0C" w:rsidRDefault="00D12B59" w:rsidP="00E26AB1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تخصم</w:t>
            </w:r>
            <w:r w:rsidR="0045331B"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درجة</w:t>
            </w:r>
            <w:r w:rsidR="0045331B"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حسب</w:t>
            </w:r>
            <w:r w:rsidR="0045331B"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نوع</w:t>
            </w:r>
            <w:r w:rsidR="0045331B"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عقوبة</w:t>
            </w:r>
          </w:p>
        </w:tc>
        <w:tc>
          <w:tcPr>
            <w:tcW w:w="2342" w:type="dxa"/>
            <w:gridSpan w:val="2"/>
            <w:vMerge w:val="restart"/>
            <w:shd w:val="clear" w:color="auto" w:fill="FFFFFF"/>
          </w:tcPr>
          <w:p w14:paraId="47FE6B5B" w14:textId="77777777" w:rsidR="00B87137" w:rsidRPr="00DB5E0C" w:rsidRDefault="00B87137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14:paraId="06695FA6" w14:textId="77777777" w:rsidR="00B87137" w:rsidRPr="00DB5E0C" w:rsidRDefault="00B87137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14:paraId="138711C3" w14:textId="77777777" w:rsidR="00B87137" w:rsidRPr="00DB5E0C" w:rsidRDefault="00B87137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14:paraId="3FC130FE" w14:textId="77777777" w:rsidR="00D12B59" w:rsidRPr="00DB5E0C" w:rsidRDefault="00B87137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لايوجد</w:t>
            </w:r>
          </w:p>
        </w:tc>
      </w:tr>
      <w:tr w:rsidR="00006B38" w:rsidRPr="00DB5E0C" w14:paraId="59595D6D" w14:textId="77777777" w:rsidTr="00DB5E0C">
        <w:trPr>
          <w:trHeight w:val="125"/>
        </w:trPr>
        <w:tc>
          <w:tcPr>
            <w:tcW w:w="619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0B7BEFED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375" w:type="dxa"/>
            <w:gridSpan w:val="3"/>
            <w:vMerge/>
            <w:tcBorders>
              <w:left w:val="single" w:sz="4" w:space="0" w:color="auto"/>
            </w:tcBorders>
            <w:shd w:val="clear" w:color="auto" w:fill="FFFFFF"/>
          </w:tcPr>
          <w:p w14:paraId="2CB00255" w14:textId="77777777" w:rsidR="00D12B59" w:rsidRPr="00DB5E0C" w:rsidRDefault="00D12B59" w:rsidP="00E26AB1">
            <w:pPr>
              <w:spacing w:after="0" w:line="240" w:lineRule="auto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414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7756494C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79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4446E152" w14:textId="77777777" w:rsidR="00D12B59" w:rsidRPr="00DB5E0C" w:rsidRDefault="00D12B59" w:rsidP="00473229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</w:rPr>
              <w:t>عقوبة</w:t>
            </w:r>
            <w:r w:rsidRPr="00DB5E0C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</w:rPr>
              <w:t>لفت</w:t>
            </w:r>
            <w:r w:rsidRPr="00DB5E0C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</w:rPr>
              <w:t>نظر</w:t>
            </w:r>
          </w:p>
        </w:tc>
        <w:tc>
          <w:tcPr>
            <w:tcW w:w="2201" w:type="dxa"/>
            <w:tcBorders>
              <w:left w:val="single" w:sz="4" w:space="0" w:color="auto"/>
            </w:tcBorders>
            <w:shd w:val="clear" w:color="auto" w:fill="FFFFFF"/>
          </w:tcPr>
          <w:p w14:paraId="6E3ED23D" w14:textId="77777777" w:rsidR="00D12B59" w:rsidRPr="00DB5E0C" w:rsidRDefault="00D12B59" w:rsidP="00E26AB1">
            <w:pPr>
              <w:spacing w:after="0" w:line="240" w:lineRule="auto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تخصم</w:t>
            </w:r>
            <w:r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(3)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درجات</w:t>
            </w:r>
          </w:p>
        </w:tc>
        <w:tc>
          <w:tcPr>
            <w:tcW w:w="2342" w:type="dxa"/>
            <w:gridSpan w:val="2"/>
            <w:vMerge/>
            <w:shd w:val="clear" w:color="auto" w:fill="FFFFFF"/>
          </w:tcPr>
          <w:p w14:paraId="7B146AFD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006B38" w:rsidRPr="00DB5E0C" w14:paraId="7D375A02" w14:textId="77777777" w:rsidTr="00DB5E0C">
        <w:trPr>
          <w:trHeight w:val="125"/>
        </w:trPr>
        <w:tc>
          <w:tcPr>
            <w:tcW w:w="619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5461FFA1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375" w:type="dxa"/>
            <w:gridSpan w:val="3"/>
            <w:vMerge/>
            <w:tcBorders>
              <w:left w:val="single" w:sz="4" w:space="0" w:color="auto"/>
            </w:tcBorders>
            <w:shd w:val="clear" w:color="auto" w:fill="FFFFFF"/>
          </w:tcPr>
          <w:p w14:paraId="4E98A5F2" w14:textId="77777777" w:rsidR="00D12B59" w:rsidRPr="00DB5E0C" w:rsidRDefault="00D12B59" w:rsidP="00E26AB1">
            <w:pPr>
              <w:spacing w:after="0" w:line="240" w:lineRule="auto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414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51230250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79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471CA941" w14:textId="77777777" w:rsidR="00D12B59" w:rsidRPr="00DB5E0C" w:rsidRDefault="00D12B59" w:rsidP="00473229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</w:rPr>
              <w:t>عقوبة</w:t>
            </w:r>
            <w:r w:rsidRPr="00DB5E0C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</w:rPr>
              <w:t>الإنذار</w:t>
            </w:r>
          </w:p>
        </w:tc>
        <w:tc>
          <w:tcPr>
            <w:tcW w:w="2201" w:type="dxa"/>
            <w:tcBorders>
              <w:left w:val="single" w:sz="4" w:space="0" w:color="auto"/>
            </w:tcBorders>
            <w:shd w:val="clear" w:color="auto" w:fill="FFFFFF"/>
          </w:tcPr>
          <w:p w14:paraId="3195F58F" w14:textId="77777777" w:rsidR="00D12B59" w:rsidRPr="00DB5E0C" w:rsidRDefault="00D12B59" w:rsidP="00E26AB1">
            <w:pPr>
              <w:spacing w:after="0" w:line="240" w:lineRule="auto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تخصم</w:t>
            </w:r>
            <w:r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(5)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درجات</w:t>
            </w:r>
          </w:p>
        </w:tc>
        <w:tc>
          <w:tcPr>
            <w:tcW w:w="2342" w:type="dxa"/>
            <w:gridSpan w:val="2"/>
            <w:vMerge/>
            <w:shd w:val="clear" w:color="auto" w:fill="FFFFFF"/>
          </w:tcPr>
          <w:p w14:paraId="60FA4BB5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006B38" w:rsidRPr="00DB5E0C" w14:paraId="01846779" w14:textId="77777777" w:rsidTr="00DB5E0C">
        <w:trPr>
          <w:trHeight w:val="125"/>
        </w:trPr>
        <w:tc>
          <w:tcPr>
            <w:tcW w:w="619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4F84F736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375" w:type="dxa"/>
            <w:gridSpan w:val="3"/>
            <w:vMerge/>
            <w:tcBorders>
              <w:left w:val="single" w:sz="4" w:space="0" w:color="auto"/>
            </w:tcBorders>
            <w:shd w:val="clear" w:color="auto" w:fill="FFFFFF"/>
          </w:tcPr>
          <w:p w14:paraId="3B0CAF74" w14:textId="77777777" w:rsidR="00D12B59" w:rsidRPr="00DB5E0C" w:rsidRDefault="00D12B59" w:rsidP="00E26AB1">
            <w:pPr>
              <w:spacing w:after="0" w:line="240" w:lineRule="auto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414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70B3D100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79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3D65E15D" w14:textId="77777777" w:rsidR="00D12B59" w:rsidRPr="00DB5E0C" w:rsidRDefault="00D12B59" w:rsidP="00473229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</w:rPr>
              <w:t>عقوبة</w:t>
            </w:r>
            <w:r w:rsidRPr="00DB5E0C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</w:rPr>
              <w:t>قطع</w:t>
            </w:r>
            <w:r w:rsidRPr="00DB5E0C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</w:rPr>
              <w:t>الراتب</w:t>
            </w:r>
          </w:p>
        </w:tc>
        <w:tc>
          <w:tcPr>
            <w:tcW w:w="2201" w:type="dxa"/>
            <w:tcBorders>
              <w:left w:val="single" w:sz="4" w:space="0" w:color="auto"/>
            </w:tcBorders>
            <w:shd w:val="clear" w:color="auto" w:fill="FFFFFF"/>
          </w:tcPr>
          <w:p w14:paraId="08838A13" w14:textId="77777777" w:rsidR="00D12B59" w:rsidRPr="00DB5E0C" w:rsidRDefault="00D12B59" w:rsidP="00E26AB1">
            <w:pPr>
              <w:spacing w:after="0" w:line="240" w:lineRule="auto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تخصم</w:t>
            </w:r>
            <w:r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(7)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درجات</w:t>
            </w:r>
          </w:p>
        </w:tc>
        <w:tc>
          <w:tcPr>
            <w:tcW w:w="2342" w:type="dxa"/>
            <w:gridSpan w:val="2"/>
            <w:vMerge/>
            <w:shd w:val="clear" w:color="auto" w:fill="FFFFFF"/>
          </w:tcPr>
          <w:p w14:paraId="3954B3D9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006B38" w:rsidRPr="00DB5E0C" w14:paraId="36C86613" w14:textId="77777777" w:rsidTr="00DB5E0C">
        <w:trPr>
          <w:trHeight w:val="125"/>
        </w:trPr>
        <w:tc>
          <w:tcPr>
            <w:tcW w:w="619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4F82460D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375" w:type="dxa"/>
            <w:gridSpan w:val="3"/>
            <w:vMerge/>
            <w:tcBorders>
              <w:left w:val="single" w:sz="4" w:space="0" w:color="auto"/>
            </w:tcBorders>
            <w:shd w:val="clear" w:color="auto" w:fill="FFFFFF"/>
          </w:tcPr>
          <w:p w14:paraId="53C64A4C" w14:textId="77777777" w:rsidR="00D12B59" w:rsidRPr="00DB5E0C" w:rsidRDefault="00D12B59" w:rsidP="00E26AB1">
            <w:pPr>
              <w:spacing w:after="0" w:line="240" w:lineRule="auto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414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791D2849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79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6E9F8130" w14:textId="77777777" w:rsidR="00D12B59" w:rsidRPr="00DB5E0C" w:rsidRDefault="00D12B59" w:rsidP="00473229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</w:rPr>
              <w:t>عقوبة</w:t>
            </w:r>
            <w:r w:rsidRPr="00DB5E0C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</w:rPr>
              <w:t>التوبيخ</w:t>
            </w:r>
          </w:p>
        </w:tc>
        <w:tc>
          <w:tcPr>
            <w:tcW w:w="2201" w:type="dxa"/>
            <w:tcBorders>
              <w:left w:val="single" w:sz="4" w:space="0" w:color="auto"/>
            </w:tcBorders>
            <w:shd w:val="clear" w:color="auto" w:fill="FFFFFF"/>
          </w:tcPr>
          <w:p w14:paraId="782BF443" w14:textId="77777777" w:rsidR="00D12B59" w:rsidRPr="00DB5E0C" w:rsidRDefault="00D12B59" w:rsidP="00E26AB1">
            <w:pPr>
              <w:spacing w:after="0" w:line="240" w:lineRule="auto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تخصم</w:t>
            </w:r>
            <w:r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(11)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درجة</w:t>
            </w:r>
          </w:p>
        </w:tc>
        <w:tc>
          <w:tcPr>
            <w:tcW w:w="2342" w:type="dxa"/>
            <w:gridSpan w:val="2"/>
            <w:vMerge/>
            <w:shd w:val="clear" w:color="auto" w:fill="FFFFFF"/>
          </w:tcPr>
          <w:p w14:paraId="4946A8D9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006B38" w:rsidRPr="00DB5E0C" w14:paraId="39924635" w14:textId="77777777" w:rsidTr="00DB5E0C">
        <w:trPr>
          <w:trHeight w:val="125"/>
        </w:trPr>
        <w:tc>
          <w:tcPr>
            <w:tcW w:w="619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4100A731" w14:textId="77777777" w:rsidR="0043771B" w:rsidRPr="00DB5E0C" w:rsidRDefault="0043771B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375" w:type="dxa"/>
            <w:gridSpan w:val="3"/>
            <w:vMerge/>
            <w:tcBorders>
              <w:left w:val="single" w:sz="4" w:space="0" w:color="auto"/>
            </w:tcBorders>
            <w:shd w:val="clear" w:color="auto" w:fill="FFFFFF"/>
          </w:tcPr>
          <w:p w14:paraId="511AD6CB" w14:textId="77777777" w:rsidR="0043771B" w:rsidRPr="00DB5E0C" w:rsidRDefault="0043771B" w:rsidP="00E26AB1">
            <w:pPr>
              <w:spacing w:after="0" w:line="240" w:lineRule="auto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414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0DAF1B57" w14:textId="77777777" w:rsidR="0043771B" w:rsidRPr="00DB5E0C" w:rsidRDefault="0043771B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79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11B89A2C" w14:textId="77777777" w:rsidR="0043771B" w:rsidRPr="00DB5E0C" w:rsidRDefault="0045331B" w:rsidP="00473229">
            <w:pPr>
              <w:spacing w:after="0" w:line="240" w:lineRule="auto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</w:rPr>
              <w:t>عقوبة</w:t>
            </w:r>
            <w:r w:rsidRPr="00DB5E0C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إنقاص</w:t>
            </w:r>
            <w:r w:rsidR="0043771B"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="0043771B"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الراتب</w:t>
            </w:r>
          </w:p>
        </w:tc>
        <w:tc>
          <w:tcPr>
            <w:tcW w:w="2201" w:type="dxa"/>
            <w:tcBorders>
              <w:left w:val="single" w:sz="4" w:space="0" w:color="auto"/>
            </w:tcBorders>
            <w:shd w:val="clear" w:color="auto" w:fill="FFFFFF"/>
          </w:tcPr>
          <w:p w14:paraId="71FF3AFC" w14:textId="77777777" w:rsidR="0043771B" w:rsidRPr="00DB5E0C" w:rsidRDefault="0043771B" w:rsidP="00E26AB1">
            <w:pPr>
              <w:spacing w:after="0" w:line="240" w:lineRule="auto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تخصم</w:t>
            </w:r>
            <w:r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(13)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درجة</w:t>
            </w:r>
          </w:p>
        </w:tc>
        <w:tc>
          <w:tcPr>
            <w:tcW w:w="2342" w:type="dxa"/>
            <w:gridSpan w:val="2"/>
            <w:vMerge/>
            <w:shd w:val="clear" w:color="auto" w:fill="FFFFFF"/>
          </w:tcPr>
          <w:p w14:paraId="6786CDCE" w14:textId="77777777" w:rsidR="0043771B" w:rsidRPr="00DB5E0C" w:rsidRDefault="0043771B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006B38" w:rsidRPr="00DB5E0C" w14:paraId="192258F0" w14:textId="77777777" w:rsidTr="00DB5E0C">
        <w:trPr>
          <w:trHeight w:val="224"/>
        </w:trPr>
        <w:tc>
          <w:tcPr>
            <w:tcW w:w="619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3B9C2816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375" w:type="dxa"/>
            <w:gridSpan w:val="3"/>
            <w:vMerge/>
            <w:tcBorders>
              <w:left w:val="single" w:sz="4" w:space="0" w:color="auto"/>
            </w:tcBorders>
            <w:shd w:val="clear" w:color="auto" w:fill="FFFFFF"/>
          </w:tcPr>
          <w:p w14:paraId="70BA9CBF" w14:textId="77777777" w:rsidR="00D12B59" w:rsidRPr="00DB5E0C" w:rsidRDefault="00D12B59" w:rsidP="00E26AB1">
            <w:pPr>
              <w:spacing w:after="0" w:line="240" w:lineRule="auto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414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421C338A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79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4EF1FB31" w14:textId="77777777" w:rsidR="00D12B59" w:rsidRPr="00DB5E0C" w:rsidRDefault="00D12B59" w:rsidP="00473229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</w:rPr>
              <w:t>عقوبة</w:t>
            </w:r>
            <w:r w:rsidRPr="00DB5E0C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</w:rPr>
              <w:t>تنزيل</w:t>
            </w:r>
            <w:r w:rsidRPr="00DB5E0C">
              <w:rPr>
                <w:b/>
                <w:bCs/>
                <w:sz w:val="20"/>
                <w:szCs w:val="20"/>
                <w:rtl/>
              </w:rPr>
              <w:t xml:space="preserve">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</w:rPr>
              <w:t>الدرجة</w:t>
            </w:r>
          </w:p>
        </w:tc>
        <w:tc>
          <w:tcPr>
            <w:tcW w:w="2201" w:type="dxa"/>
            <w:tcBorders>
              <w:left w:val="single" w:sz="4" w:space="0" w:color="auto"/>
            </w:tcBorders>
            <w:shd w:val="clear" w:color="auto" w:fill="FFFFFF"/>
          </w:tcPr>
          <w:p w14:paraId="343E5A46" w14:textId="77777777" w:rsidR="00D12B59" w:rsidRPr="00DB5E0C" w:rsidRDefault="00D12B59" w:rsidP="00E26AB1">
            <w:pPr>
              <w:spacing w:after="0" w:line="240" w:lineRule="auto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تخصم</w:t>
            </w:r>
            <w:r w:rsidRPr="00DB5E0C">
              <w:rPr>
                <w:b/>
                <w:bCs/>
                <w:sz w:val="20"/>
                <w:szCs w:val="20"/>
                <w:rtl/>
                <w:lang w:bidi="ar-IQ"/>
              </w:rPr>
              <w:t xml:space="preserve"> (15) </w:t>
            </w:r>
            <w:r w:rsidRPr="00DB5E0C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درجة</w:t>
            </w:r>
          </w:p>
        </w:tc>
        <w:tc>
          <w:tcPr>
            <w:tcW w:w="2342" w:type="dxa"/>
            <w:gridSpan w:val="2"/>
            <w:vMerge/>
            <w:shd w:val="clear" w:color="auto" w:fill="FFFFFF"/>
          </w:tcPr>
          <w:p w14:paraId="5719F03E" w14:textId="77777777" w:rsidR="00D12B59" w:rsidRPr="00DB5E0C" w:rsidRDefault="00D12B59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DB5E0C" w:rsidRPr="00DB5E0C" w14:paraId="26580162" w14:textId="77777777" w:rsidTr="00DB5E0C">
        <w:trPr>
          <w:trHeight w:val="320"/>
        </w:trPr>
        <w:tc>
          <w:tcPr>
            <w:tcW w:w="619" w:type="dxa"/>
            <w:vMerge w:val="restart"/>
            <w:tcBorders>
              <w:right w:val="single" w:sz="4" w:space="0" w:color="auto"/>
            </w:tcBorders>
            <w:shd w:val="clear" w:color="auto" w:fill="FFFFFF"/>
          </w:tcPr>
          <w:p w14:paraId="55BA9D91" w14:textId="77777777" w:rsidR="00DB5E0C" w:rsidRPr="00DB5E0C" w:rsidRDefault="00DB5E0C" w:rsidP="00473229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DB5E0C">
              <w:rPr>
                <w:b/>
                <w:bCs/>
                <w:sz w:val="16"/>
                <w:szCs w:val="16"/>
                <w:rtl/>
                <w:lang w:bidi="ar-IQ"/>
              </w:rPr>
              <w:t>2</w:t>
            </w:r>
          </w:p>
        </w:tc>
        <w:tc>
          <w:tcPr>
            <w:tcW w:w="1403" w:type="dxa"/>
            <w:vMerge w:val="restart"/>
            <w:tcBorders>
              <w:right w:val="single" w:sz="4" w:space="0" w:color="auto"/>
            </w:tcBorders>
            <w:shd w:val="clear" w:color="auto" w:fill="FFFFFF"/>
          </w:tcPr>
          <w:p w14:paraId="733BAE39" w14:textId="77777777" w:rsidR="00DB5E0C" w:rsidRPr="00DB5E0C" w:rsidRDefault="00DB5E0C" w:rsidP="00473229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  <w:rtl/>
                <w:lang w:bidi="ar-IQ"/>
              </w:rPr>
            </w:pPr>
            <w:r w:rsidRPr="00DB5E0C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مواطن</w:t>
            </w:r>
            <w:r w:rsidR="00C973D8">
              <w:rPr>
                <w:b/>
                <w:bCs/>
                <w:sz w:val="16"/>
                <w:szCs w:val="16"/>
                <w:rtl/>
                <w:lang w:bidi="ar-IQ"/>
              </w:rPr>
              <w:t xml:space="preserve"> </w:t>
            </w:r>
            <w:r w:rsidR="00C973D8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ضعف</w:t>
            </w:r>
            <w:r w:rsidR="00C973D8">
              <w:rPr>
                <w:b/>
                <w:bCs/>
                <w:sz w:val="16"/>
                <w:szCs w:val="16"/>
                <w:rtl/>
                <w:lang w:bidi="ar-IQ"/>
              </w:rPr>
              <w:t xml:space="preserve"> </w:t>
            </w:r>
            <w:r w:rsidR="00C973D8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وجوانب</w:t>
            </w:r>
            <w:r w:rsidR="00C973D8">
              <w:rPr>
                <w:b/>
                <w:bCs/>
                <w:sz w:val="16"/>
                <w:szCs w:val="16"/>
                <w:rtl/>
                <w:lang w:bidi="ar-IQ"/>
              </w:rPr>
              <w:t xml:space="preserve"> </w:t>
            </w:r>
            <w:r w:rsidR="00C973D8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سلبية</w:t>
            </w:r>
            <w:r w:rsidR="00C973D8">
              <w:rPr>
                <w:b/>
                <w:bCs/>
                <w:sz w:val="16"/>
                <w:szCs w:val="16"/>
                <w:rtl/>
                <w:lang w:bidi="ar-IQ"/>
              </w:rPr>
              <w:t xml:space="preserve"> </w:t>
            </w:r>
            <w:r w:rsidR="00C973D8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يتصف</w:t>
            </w:r>
            <w:r w:rsidR="00C973D8">
              <w:rPr>
                <w:b/>
                <w:bCs/>
                <w:sz w:val="16"/>
                <w:szCs w:val="16"/>
                <w:rtl/>
                <w:lang w:bidi="ar-IQ"/>
              </w:rPr>
              <w:t xml:space="preserve"> </w:t>
            </w:r>
            <w:r w:rsidR="00C973D8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بها</w:t>
            </w:r>
            <w:r w:rsidR="00C973D8">
              <w:rPr>
                <w:b/>
                <w:bCs/>
                <w:sz w:val="16"/>
                <w:szCs w:val="16"/>
                <w:rtl/>
                <w:lang w:bidi="ar-IQ"/>
              </w:rPr>
              <w:t xml:space="preserve"> </w:t>
            </w:r>
            <w:r w:rsidR="00C973D8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وتؤثر</w:t>
            </w:r>
            <w:r w:rsidR="00C973D8">
              <w:rPr>
                <w:b/>
                <w:bCs/>
                <w:sz w:val="16"/>
                <w:szCs w:val="16"/>
                <w:rtl/>
                <w:lang w:bidi="ar-IQ"/>
              </w:rPr>
              <w:t xml:space="preserve"> </w:t>
            </w:r>
            <w:r w:rsidR="00C973D8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على</w:t>
            </w:r>
            <w:r w:rsidR="00C973D8">
              <w:rPr>
                <w:b/>
                <w:bCs/>
                <w:sz w:val="16"/>
                <w:szCs w:val="16"/>
                <w:rtl/>
                <w:lang w:bidi="ar-IQ"/>
              </w:rPr>
              <w:t xml:space="preserve"> </w:t>
            </w:r>
            <w:r w:rsidR="00C973D8">
              <w:rPr>
                <w:rFonts w:hint="eastAsia"/>
                <w:b/>
                <w:bCs/>
                <w:sz w:val="16"/>
                <w:szCs w:val="16"/>
                <w:rtl/>
                <w:lang w:bidi="ar-IQ"/>
              </w:rPr>
              <w:t>عمله</w:t>
            </w:r>
          </w:p>
        </w:tc>
        <w:tc>
          <w:tcPr>
            <w:tcW w:w="618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5397A5C9" w14:textId="77777777" w:rsidR="00DB5E0C" w:rsidRPr="00C973D8" w:rsidRDefault="00DB5E0C" w:rsidP="00473229">
            <w:pPr>
              <w:spacing w:after="0" w:line="240" w:lineRule="auto"/>
              <w:jc w:val="center"/>
              <w:rPr>
                <w:b/>
                <w:bCs/>
                <w:sz w:val="12"/>
                <w:szCs w:val="12"/>
                <w:rtl/>
                <w:lang w:bidi="ar-IQ"/>
              </w:rPr>
            </w:pPr>
          </w:p>
        </w:tc>
        <w:tc>
          <w:tcPr>
            <w:tcW w:w="354" w:type="dxa"/>
            <w:tcBorders>
              <w:left w:val="nil"/>
              <w:bottom w:val="single" w:sz="4" w:space="0" w:color="auto"/>
            </w:tcBorders>
            <w:shd w:val="clear" w:color="auto" w:fill="FFFFFF"/>
          </w:tcPr>
          <w:p w14:paraId="7BBFEB34" w14:textId="77777777" w:rsidR="00DB5E0C" w:rsidRPr="00C973D8" w:rsidRDefault="00DB5E0C" w:rsidP="00E26AB1">
            <w:pPr>
              <w:spacing w:after="0" w:line="240" w:lineRule="auto"/>
              <w:jc w:val="center"/>
              <w:rPr>
                <w:b/>
                <w:bCs/>
                <w:sz w:val="12"/>
                <w:szCs w:val="12"/>
                <w:rtl/>
                <w:lang w:bidi="ar-IQ"/>
              </w:rPr>
            </w:pPr>
          </w:p>
        </w:tc>
        <w:tc>
          <w:tcPr>
            <w:tcW w:w="1414" w:type="dxa"/>
            <w:vMerge w:val="restart"/>
            <w:tcBorders>
              <w:right w:val="single" w:sz="4" w:space="0" w:color="auto"/>
            </w:tcBorders>
            <w:shd w:val="clear" w:color="auto" w:fill="FFFFFF"/>
          </w:tcPr>
          <w:p w14:paraId="0CAF2C45" w14:textId="77777777" w:rsidR="00DB5E0C" w:rsidRPr="00C973D8" w:rsidRDefault="00DB5E0C" w:rsidP="00473229">
            <w:pPr>
              <w:spacing w:after="0" w:line="240" w:lineRule="auto"/>
              <w:jc w:val="center"/>
              <w:rPr>
                <w:b/>
                <w:bCs/>
                <w:sz w:val="12"/>
                <w:szCs w:val="12"/>
                <w:rtl/>
                <w:lang w:bidi="ar-IQ"/>
              </w:rPr>
            </w:pPr>
            <w:r w:rsidRPr="00C973D8">
              <w:rPr>
                <w:b/>
                <w:bCs/>
                <w:sz w:val="28"/>
                <w:szCs w:val="28"/>
                <w:rtl/>
                <w:lang w:bidi="ar-IQ"/>
              </w:rPr>
              <w:t>-9</w:t>
            </w:r>
          </w:p>
        </w:tc>
        <w:tc>
          <w:tcPr>
            <w:tcW w:w="3780" w:type="dxa"/>
            <w:gridSpan w:val="2"/>
            <w:vMerge w:val="restart"/>
            <w:tcBorders>
              <w:left w:val="single" w:sz="4" w:space="0" w:color="auto"/>
            </w:tcBorders>
            <w:shd w:val="clear" w:color="auto" w:fill="FFFFFF"/>
          </w:tcPr>
          <w:p w14:paraId="374208A4" w14:textId="77777777" w:rsidR="00C973D8" w:rsidRPr="00C973D8" w:rsidRDefault="00C973D8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14:paraId="7B52508B" w14:textId="77777777" w:rsidR="00DB5E0C" w:rsidRPr="00C973D8" w:rsidRDefault="00DB5E0C" w:rsidP="00E26AB1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C973D8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تخصم</w:t>
            </w:r>
            <w:r w:rsidRPr="00C973D8">
              <w:rPr>
                <w:b/>
                <w:bCs/>
                <w:sz w:val="20"/>
                <w:szCs w:val="20"/>
                <w:rtl/>
                <w:lang w:bidi="ar-IQ"/>
              </w:rPr>
              <w:t xml:space="preserve"> (3) </w:t>
            </w:r>
            <w:r w:rsidRPr="00C973D8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درجات</w:t>
            </w:r>
            <w:r w:rsidRPr="00C973D8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973D8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لكل</w:t>
            </w:r>
            <w:r w:rsidRPr="00C973D8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973D8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موطن</w:t>
            </w:r>
            <w:r w:rsidRPr="00C973D8">
              <w:rPr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Pr="00C973D8">
              <w:rPr>
                <w:rFonts w:hint="eastAsia"/>
                <w:b/>
                <w:bCs/>
                <w:sz w:val="20"/>
                <w:szCs w:val="20"/>
                <w:rtl/>
                <w:lang w:bidi="ar-IQ"/>
              </w:rPr>
              <w:t>ضعف</w:t>
            </w:r>
          </w:p>
        </w:tc>
        <w:tc>
          <w:tcPr>
            <w:tcW w:w="996" w:type="dxa"/>
            <w:vMerge w:val="restart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1FE8E3F4" w14:textId="77777777" w:rsidR="00DB5E0C" w:rsidRPr="00C973D8" w:rsidRDefault="00DB5E0C" w:rsidP="00DB5E0C">
            <w:pPr>
              <w:rPr>
                <w:b/>
                <w:bCs/>
                <w:sz w:val="12"/>
                <w:szCs w:val="12"/>
                <w:u w:val="single"/>
                <w:rtl/>
              </w:rPr>
            </w:pPr>
            <w:r w:rsidRPr="00C973D8">
              <w:rPr>
                <w:b/>
                <w:bCs/>
                <w:sz w:val="12"/>
                <w:szCs w:val="12"/>
                <w:rtl/>
                <w:lang w:bidi="ar-IQ"/>
              </w:rPr>
              <w:t xml:space="preserve">  ------</w:t>
            </w:r>
          </w:p>
        </w:tc>
        <w:tc>
          <w:tcPr>
            <w:tcW w:w="1346" w:type="dxa"/>
            <w:vMerge w:val="restart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447DBA11" w14:textId="77777777" w:rsidR="00DB5E0C" w:rsidRPr="00C973D8" w:rsidRDefault="00DB5E0C" w:rsidP="00E26AB1">
            <w:pPr>
              <w:rPr>
                <w:b/>
                <w:bCs/>
                <w:sz w:val="12"/>
                <w:szCs w:val="12"/>
                <w:u w:val="single"/>
                <w:rtl/>
              </w:rPr>
            </w:pPr>
            <w:r w:rsidRPr="00C973D8">
              <w:rPr>
                <w:b/>
                <w:bCs/>
                <w:sz w:val="12"/>
                <w:szCs w:val="12"/>
                <w:rtl/>
                <w:lang w:bidi="ar-IQ"/>
              </w:rPr>
              <w:t>---------</w:t>
            </w:r>
          </w:p>
        </w:tc>
      </w:tr>
      <w:tr w:rsidR="00DB5E0C" w:rsidRPr="00DB5E0C" w14:paraId="371FF655" w14:textId="77777777" w:rsidTr="00DB5E0C">
        <w:trPr>
          <w:trHeight w:val="85"/>
        </w:trPr>
        <w:tc>
          <w:tcPr>
            <w:tcW w:w="619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1939D2F6" w14:textId="77777777" w:rsidR="00DB5E0C" w:rsidRPr="00DB5E0C" w:rsidRDefault="00DB5E0C" w:rsidP="00E26AB1">
            <w:pPr>
              <w:spacing w:after="0" w:line="240" w:lineRule="auto"/>
              <w:rPr>
                <w:b/>
                <w:bCs/>
                <w:sz w:val="26"/>
                <w:szCs w:val="26"/>
                <w:rtl/>
                <w:lang w:bidi="ar-IQ"/>
              </w:rPr>
            </w:pPr>
          </w:p>
        </w:tc>
        <w:tc>
          <w:tcPr>
            <w:tcW w:w="1403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5A5EF059" w14:textId="77777777" w:rsidR="00DB5E0C" w:rsidRPr="00DB5E0C" w:rsidRDefault="00DB5E0C" w:rsidP="00E26AB1">
            <w:pPr>
              <w:spacing w:after="0" w:line="240" w:lineRule="auto"/>
              <w:rPr>
                <w:b/>
                <w:bCs/>
                <w:sz w:val="26"/>
                <w:szCs w:val="26"/>
                <w:rtl/>
                <w:lang w:bidi="ar-IQ"/>
              </w:rPr>
            </w:pPr>
          </w:p>
        </w:tc>
        <w:tc>
          <w:tcPr>
            <w:tcW w:w="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7375D07" w14:textId="77777777" w:rsidR="00DB5E0C" w:rsidRPr="00C973D8" w:rsidRDefault="00DB5E0C" w:rsidP="00E26AB1">
            <w:pPr>
              <w:spacing w:after="0" w:line="240" w:lineRule="auto"/>
              <w:rPr>
                <w:b/>
                <w:bCs/>
                <w:sz w:val="12"/>
                <w:szCs w:val="12"/>
                <w:rtl/>
                <w:lang w:bidi="ar-IQ"/>
              </w:rPr>
            </w:pPr>
          </w:p>
        </w:tc>
        <w:tc>
          <w:tcPr>
            <w:tcW w:w="354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1F88F16" w14:textId="77777777" w:rsidR="00DB5E0C" w:rsidRPr="00C973D8" w:rsidRDefault="00DB5E0C" w:rsidP="00E26AB1">
            <w:pPr>
              <w:spacing w:after="0" w:line="240" w:lineRule="auto"/>
              <w:jc w:val="center"/>
              <w:rPr>
                <w:b/>
                <w:bCs/>
                <w:sz w:val="12"/>
                <w:szCs w:val="12"/>
                <w:rtl/>
                <w:lang w:bidi="ar-IQ"/>
              </w:rPr>
            </w:pPr>
          </w:p>
        </w:tc>
        <w:tc>
          <w:tcPr>
            <w:tcW w:w="1414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67962C03" w14:textId="77777777" w:rsidR="00DB5E0C" w:rsidRPr="00C973D8" w:rsidRDefault="00DB5E0C" w:rsidP="00E26AB1">
            <w:pPr>
              <w:spacing w:after="0" w:line="240" w:lineRule="auto"/>
              <w:jc w:val="center"/>
              <w:rPr>
                <w:b/>
                <w:bCs/>
                <w:sz w:val="12"/>
                <w:szCs w:val="12"/>
                <w:rtl/>
                <w:lang w:bidi="ar-IQ"/>
              </w:rPr>
            </w:pPr>
          </w:p>
        </w:tc>
        <w:tc>
          <w:tcPr>
            <w:tcW w:w="3780" w:type="dxa"/>
            <w:gridSpan w:val="2"/>
            <w:vMerge/>
            <w:tcBorders>
              <w:left w:val="single" w:sz="4" w:space="0" w:color="auto"/>
            </w:tcBorders>
            <w:shd w:val="clear" w:color="auto" w:fill="FFFFFF"/>
          </w:tcPr>
          <w:p w14:paraId="07235406" w14:textId="77777777" w:rsidR="00DB5E0C" w:rsidRPr="00C973D8" w:rsidRDefault="00DB5E0C" w:rsidP="00E26AB1">
            <w:pPr>
              <w:spacing w:after="0" w:line="240" w:lineRule="auto"/>
              <w:rPr>
                <w:b/>
                <w:bCs/>
                <w:sz w:val="12"/>
                <w:szCs w:val="12"/>
                <w:rtl/>
                <w:lang w:bidi="ar-IQ"/>
              </w:rPr>
            </w:pPr>
          </w:p>
        </w:tc>
        <w:tc>
          <w:tcPr>
            <w:tcW w:w="996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715B10FD" w14:textId="77777777" w:rsidR="00DB5E0C" w:rsidRPr="00C973D8" w:rsidRDefault="00DB5E0C" w:rsidP="00E26AB1">
            <w:pPr>
              <w:spacing w:after="0" w:line="240" w:lineRule="auto"/>
              <w:rPr>
                <w:b/>
                <w:bCs/>
                <w:sz w:val="12"/>
                <w:szCs w:val="12"/>
                <w:rtl/>
                <w:lang w:bidi="ar-IQ"/>
              </w:rPr>
            </w:pPr>
          </w:p>
        </w:tc>
        <w:tc>
          <w:tcPr>
            <w:tcW w:w="1346" w:type="dxa"/>
            <w:vMerge/>
            <w:tcBorders>
              <w:left w:val="single" w:sz="4" w:space="0" w:color="auto"/>
            </w:tcBorders>
            <w:shd w:val="clear" w:color="auto" w:fill="FFFFFF"/>
          </w:tcPr>
          <w:p w14:paraId="4DA7BD8F" w14:textId="77777777" w:rsidR="00DB5E0C" w:rsidRPr="00C973D8" w:rsidRDefault="00DB5E0C" w:rsidP="00E26AB1">
            <w:pPr>
              <w:spacing w:after="0" w:line="240" w:lineRule="auto"/>
              <w:rPr>
                <w:b/>
                <w:bCs/>
                <w:sz w:val="12"/>
                <w:szCs w:val="12"/>
                <w:rtl/>
                <w:lang w:bidi="ar-IQ"/>
              </w:rPr>
            </w:pPr>
          </w:p>
        </w:tc>
      </w:tr>
      <w:tr w:rsidR="00DB5E0C" w:rsidRPr="00DB5E0C" w14:paraId="5765F27D" w14:textId="77777777" w:rsidTr="00C973D8">
        <w:trPr>
          <w:trHeight w:val="85"/>
        </w:trPr>
        <w:tc>
          <w:tcPr>
            <w:tcW w:w="619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6039FD7C" w14:textId="77777777" w:rsidR="00DB5E0C" w:rsidRPr="00DB5E0C" w:rsidRDefault="00DB5E0C" w:rsidP="00E26AB1">
            <w:pPr>
              <w:spacing w:after="0" w:line="240" w:lineRule="auto"/>
              <w:rPr>
                <w:b/>
                <w:bCs/>
                <w:sz w:val="26"/>
                <w:szCs w:val="26"/>
                <w:rtl/>
                <w:lang w:bidi="ar-IQ"/>
              </w:rPr>
            </w:pPr>
          </w:p>
        </w:tc>
        <w:tc>
          <w:tcPr>
            <w:tcW w:w="1403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2BBE5963" w14:textId="77777777" w:rsidR="00DB5E0C" w:rsidRPr="00DB5E0C" w:rsidRDefault="00DB5E0C" w:rsidP="00E26AB1">
            <w:pPr>
              <w:spacing w:after="0" w:line="240" w:lineRule="auto"/>
              <w:rPr>
                <w:b/>
                <w:bCs/>
                <w:sz w:val="26"/>
                <w:szCs w:val="26"/>
                <w:rtl/>
                <w:lang w:bidi="ar-IQ"/>
              </w:rPr>
            </w:pPr>
          </w:p>
        </w:tc>
        <w:tc>
          <w:tcPr>
            <w:tcW w:w="618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</w:tcPr>
          <w:p w14:paraId="4077EE8D" w14:textId="77777777" w:rsidR="00DB5E0C" w:rsidRPr="00C973D8" w:rsidRDefault="00DB5E0C" w:rsidP="00E26AB1">
            <w:pPr>
              <w:spacing w:after="0" w:line="240" w:lineRule="auto"/>
              <w:rPr>
                <w:b/>
                <w:bCs/>
                <w:sz w:val="12"/>
                <w:szCs w:val="12"/>
                <w:rtl/>
                <w:lang w:bidi="ar-IQ"/>
              </w:rPr>
            </w:pPr>
          </w:p>
        </w:tc>
        <w:tc>
          <w:tcPr>
            <w:tcW w:w="354" w:type="dxa"/>
            <w:tcBorders>
              <w:top w:val="single" w:sz="4" w:space="0" w:color="auto"/>
              <w:left w:val="nil"/>
              <w:bottom w:val="nil"/>
            </w:tcBorders>
            <w:shd w:val="clear" w:color="auto" w:fill="FFFFFF"/>
          </w:tcPr>
          <w:p w14:paraId="54076AEB" w14:textId="77777777" w:rsidR="00DB5E0C" w:rsidRPr="00C973D8" w:rsidRDefault="00DB5E0C" w:rsidP="00E26AB1">
            <w:pPr>
              <w:spacing w:after="0" w:line="240" w:lineRule="auto"/>
              <w:jc w:val="center"/>
              <w:rPr>
                <w:b/>
                <w:bCs/>
                <w:sz w:val="12"/>
                <w:szCs w:val="12"/>
                <w:rtl/>
                <w:lang w:bidi="ar-IQ"/>
              </w:rPr>
            </w:pPr>
          </w:p>
        </w:tc>
        <w:tc>
          <w:tcPr>
            <w:tcW w:w="1414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3B9D8F17" w14:textId="77777777" w:rsidR="00DB5E0C" w:rsidRPr="00C973D8" w:rsidRDefault="00DB5E0C" w:rsidP="00E26AB1">
            <w:pPr>
              <w:spacing w:after="0" w:line="240" w:lineRule="auto"/>
              <w:jc w:val="center"/>
              <w:rPr>
                <w:b/>
                <w:bCs/>
                <w:sz w:val="12"/>
                <w:szCs w:val="12"/>
                <w:rtl/>
                <w:lang w:bidi="ar-IQ"/>
              </w:rPr>
            </w:pPr>
          </w:p>
        </w:tc>
        <w:tc>
          <w:tcPr>
            <w:tcW w:w="3780" w:type="dxa"/>
            <w:gridSpan w:val="2"/>
            <w:vMerge/>
            <w:tcBorders>
              <w:left w:val="single" w:sz="4" w:space="0" w:color="auto"/>
            </w:tcBorders>
            <w:shd w:val="clear" w:color="auto" w:fill="FFFFFF"/>
          </w:tcPr>
          <w:p w14:paraId="26873767" w14:textId="77777777" w:rsidR="00DB5E0C" w:rsidRPr="00C973D8" w:rsidRDefault="00DB5E0C" w:rsidP="00E26AB1">
            <w:pPr>
              <w:spacing w:after="0" w:line="240" w:lineRule="auto"/>
              <w:rPr>
                <w:b/>
                <w:bCs/>
                <w:sz w:val="12"/>
                <w:szCs w:val="12"/>
                <w:rtl/>
                <w:lang w:bidi="ar-IQ"/>
              </w:rPr>
            </w:pPr>
          </w:p>
        </w:tc>
        <w:tc>
          <w:tcPr>
            <w:tcW w:w="996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2C65404A" w14:textId="77777777" w:rsidR="00DB5E0C" w:rsidRPr="00C973D8" w:rsidRDefault="00DB5E0C" w:rsidP="00E26AB1">
            <w:pPr>
              <w:spacing w:after="0" w:line="240" w:lineRule="auto"/>
              <w:rPr>
                <w:b/>
                <w:bCs/>
                <w:sz w:val="12"/>
                <w:szCs w:val="12"/>
                <w:rtl/>
                <w:lang w:bidi="ar-IQ"/>
              </w:rPr>
            </w:pPr>
          </w:p>
        </w:tc>
        <w:tc>
          <w:tcPr>
            <w:tcW w:w="1346" w:type="dxa"/>
            <w:vMerge/>
            <w:tcBorders>
              <w:left w:val="single" w:sz="4" w:space="0" w:color="auto"/>
            </w:tcBorders>
            <w:shd w:val="clear" w:color="auto" w:fill="FFFFFF"/>
          </w:tcPr>
          <w:p w14:paraId="43601081" w14:textId="77777777" w:rsidR="00DB5E0C" w:rsidRPr="00C973D8" w:rsidRDefault="00DB5E0C" w:rsidP="00E26AB1">
            <w:pPr>
              <w:spacing w:after="0" w:line="240" w:lineRule="auto"/>
              <w:rPr>
                <w:b/>
                <w:bCs/>
                <w:sz w:val="12"/>
                <w:szCs w:val="12"/>
                <w:rtl/>
                <w:lang w:bidi="ar-IQ"/>
              </w:rPr>
            </w:pPr>
          </w:p>
        </w:tc>
      </w:tr>
      <w:tr w:rsidR="00DB5E0C" w:rsidRPr="00DB5E0C" w14:paraId="255D6FFE" w14:textId="77777777" w:rsidTr="00C973D8">
        <w:trPr>
          <w:trHeight w:val="85"/>
        </w:trPr>
        <w:tc>
          <w:tcPr>
            <w:tcW w:w="619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7D148624" w14:textId="77777777" w:rsidR="00DB5E0C" w:rsidRPr="00DB5E0C" w:rsidRDefault="00DB5E0C" w:rsidP="00E26AB1">
            <w:pPr>
              <w:spacing w:after="0" w:line="240" w:lineRule="auto"/>
              <w:rPr>
                <w:b/>
                <w:bCs/>
                <w:sz w:val="26"/>
                <w:szCs w:val="26"/>
                <w:rtl/>
                <w:lang w:bidi="ar-IQ"/>
              </w:rPr>
            </w:pPr>
          </w:p>
        </w:tc>
        <w:tc>
          <w:tcPr>
            <w:tcW w:w="1403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176B0007" w14:textId="77777777" w:rsidR="00DB5E0C" w:rsidRPr="00DB5E0C" w:rsidRDefault="00DB5E0C" w:rsidP="00E26AB1">
            <w:pPr>
              <w:spacing w:after="0" w:line="240" w:lineRule="auto"/>
              <w:rPr>
                <w:b/>
                <w:bCs/>
                <w:sz w:val="26"/>
                <w:szCs w:val="26"/>
                <w:rtl/>
                <w:lang w:bidi="ar-IQ"/>
              </w:rPr>
            </w:pPr>
          </w:p>
        </w:tc>
        <w:tc>
          <w:tcPr>
            <w:tcW w:w="618" w:type="dxa"/>
            <w:vMerge/>
            <w:tcBorders>
              <w:left w:val="single" w:sz="4" w:space="0" w:color="auto"/>
              <w:right w:val="nil"/>
            </w:tcBorders>
          </w:tcPr>
          <w:p w14:paraId="7EECC436" w14:textId="77777777" w:rsidR="00DB5E0C" w:rsidRPr="00DB5E0C" w:rsidRDefault="00DB5E0C" w:rsidP="00E26AB1">
            <w:pPr>
              <w:spacing w:after="0" w:line="240" w:lineRule="auto"/>
              <w:rPr>
                <w:b/>
                <w:bCs/>
                <w:sz w:val="26"/>
                <w:szCs w:val="26"/>
                <w:rtl/>
                <w:lang w:bidi="ar-IQ"/>
              </w:rPr>
            </w:pPr>
          </w:p>
        </w:tc>
        <w:tc>
          <w:tcPr>
            <w:tcW w:w="354" w:type="dxa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</w:tcPr>
          <w:p w14:paraId="5C304A3F" w14:textId="77777777" w:rsidR="00DB5E0C" w:rsidRPr="00DB5E0C" w:rsidRDefault="00DB5E0C" w:rsidP="00E26AB1">
            <w:pPr>
              <w:spacing w:after="0" w:line="240" w:lineRule="auto"/>
              <w:rPr>
                <w:b/>
                <w:bCs/>
                <w:sz w:val="26"/>
                <w:szCs w:val="26"/>
                <w:rtl/>
                <w:lang w:bidi="ar-IQ"/>
              </w:rPr>
            </w:pPr>
          </w:p>
        </w:tc>
        <w:tc>
          <w:tcPr>
            <w:tcW w:w="141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39D2BD4" w14:textId="77777777" w:rsidR="00DB5E0C" w:rsidRPr="00DB5E0C" w:rsidRDefault="00DB5E0C" w:rsidP="00E26AB1">
            <w:pPr>
              <w:spacing w:after="0" w:line="240" w:lineRule="auto"/>
              <w:jc w:val="center"/>
              <w:rPr>
                <w:b/>
                <w:bCs/>
                <w:sz w:val="26"/>
                <w:szCs w:val="26"/>
                <w:rtl/>
                <w:lang w:bidi="ar-IQ"/>
              </w:rPr>
            </w:pPr>
          </w:p>
        </w:tc>
        <w:tc>
          <w:tcPr>
            <w:tcW w:w="3780" w:type="dxa"/>
            <w:gridSpan w:val="2"/>
            <w:vMerge/>
            <w:tcBorders>
              <w:left w:val="single" w:sz="4" w:space="0" w:color="auto"/>
            </w:tcBorders>
            <w:shd w:val="clear" w:color="auto" w:fill="FFFFFF"/>
          </w:tcPr>
          <w:p w14:paraId="7FA72ECA" w14:textId="77777777" w:rsidR="00DB5E0C" w:rsidRPr="00DB5E0C" w:rsidRDefault="00DB5E0C" w:rsidP="00E26AB1">
            <w:pPr>
              <w:spacing w:after="0" w:line="240" w:lineRule="auto"/>
              <w:rPr>
                <w:b/>
                <w:bCs/>
                <w:sz w:val="26"/>
                <w:szCs w:val="26"/>
                <w:rtl/>
                <w:lang w:bidi="ar-IQ"/>
              </w:rPr>
            </w:pPr>
          </w:p>
        </w:tc>
        <w:tc>
          <w:tcPr>
            <w:tcW w:w="996" w:type="dxa"/>
            <w:vMerge/>
            <w:tcBorders>
              <w:right w:val="single" w:sz="4" w:space="0" w:color="auto"/>
            </w:tcBorders>
            <w:shd w:val="clear" w:color="auto" w:fill="FFFFFF"/>
          </w:tcPr>
          <w:p w14:paraId="4BBB0639" w14:textId="77777777" w:rsidR="00DB5E0C" w:rsidRPr="00DB5E0C" w:rsidRDefault="00DB5E0C" w:rsidP="00E26AB1">
            <w:pPr>
              <w:spacing w:after="0" w:line="240" w:lineRule="auto"/>
              <w:rPr>
                <w:b/>
                <w:bCs/>
                <w:sz w:val="26"/>
                <w:szCs w:val="26"/>
                <w:rtl/>
                <w:lang w:bidi="ar-IQ"/>
              </w:rPr>
            </w:pPr>
          </w:p>
        </w:tc>
        <w:tc>
          <w:tcPr>
            <w:tcW w:w="1346" w:type="dxa"/>
            <w:vMerge/>
            <w:tcBorders>
              <w:left w:val="single" w:sz="4" w:space="0" w:color="auto"/>
            </w:tcBorders>
            <w:shd w:val="clear" w:color="auto" w:fill="FFFFFF"/>
          </w:tcPr>
          <w:p w14:paraId="60EAA8DF" w14:textId="77777777" w:rsidR="00DB5E0C" w:rsidRPr="00DB5E0C" w:rsidRDefault="00DB5E0C" w:rsidP="00E26AB1">
            <w:pPr>
              <w:spacing w:after="0" w:line="240" w:lineRule="auto"/>
              <w:rPr>
                <w:b/>
                <w:bCs/>
                <w:sz w:val="26"/>
                <w:szCs w:val="26"/>
                <w:rtl/>
                <w:lang w:bidi="ar-IQ"/>
              </w:rPr>
            </w:pPr>
          </w:p>
        </w:tc>
      </w:tr>
    </w:tbl>
    <w:p w14:paraId="0C9E3C37" w14:textId="77777777" w:rsidR="00301169" w:rsidRDefault="00301169" w:rsidP="00FF33CB">
      <w:pPr>
        <w:pStyle w:val="a9"/>
        <w:rPr>
          <w:b/>
          <w:bCs/>
          <w:sz w:val="28"/>
          <w:szCs w:val="28"/>
          <w:lang w:bidi="ar-IQ"/>
        </w:rPr>
      </w:pPr>
    </w:p>
    <w:p w14:paraId="2D78D4C3" w14:textId="77777777" w:rsidR="00301169" w:rsidRDefault="00301169" w:rsidP="00FF33CB">
      <w:pPr>
        <w:pStyle w:val="a9"/>
        <w:rPr>
          <w:b/>
          <w:bCs/>
          <w:sz w:val="28"/>
          <w:szCs w:val="28"/>
          <w:lang w:bidi="ar-IQ"/>
        </w:rPr>
      </w:pPr>
    </w:p>
    <w:p w14:paraId="0F86FAF5" w14:textId="77777777" w:rsidR="00301169" w:rsidRPr="00BC520E" w:rsidRDefault="00301169" w:rsidP="00FF33CB">
      <w:pPr>
        <w:pStyle w:val="a9"/>
        <w:rPr>
          <w:b/>
          <w:bCs/>
          <w:sz w:val="28"/>
          <w:szCs w:val="28"/>
          <w:rtl/>
          <w:lang w:bidi="ar-IQ"/>
        </w:rPr>
      </w:pPr>
    </w:p>
    <w:p w14:paraId="485652BC" w14:textId="77777777" w:rsidR="00DB3A76" w:rsidRPr="00177B3C" w:rsidRDefault="002C392A" w:rsidP="00FF33CB">
      <w:pPr>
        <w:pStyle w:val="a9"/>
        <w:rPr>
          <w:b/>
          <w:bCs/>
          <w:sz w:val="28"/>
          <w:szCs w:val="28"/>
          <w:u w:val="single"/>
          <w:rtl/>
          <w:lang w:bidi="ar-IQ"/>
        </w:rPr>
      </w:pPr>
      <w:r w:rsidRPr="00FF33CB">
        <w:rPr>
          <w:rFonts w:hint="eastAsia"/>
          <w:b/>
          <w:bCs/>
          <w:sz w:val="36"/>
          <w:szCs w:val="28"/>
          <w:rtl/>
        </w:rPr>
        <w:t>النتائج</w:t>
      </w:r>
      <w:r w:rsidRPr="00FF33CB">
        <w:rPr>
          <w:b/>
          <w:bCs/>
          <w:sz w:val="36"/>
          <w:szCs w:val="28"/>
          <w:rtl/>
        </w:rPr>
        <w:t xml:space="preserve"> </w:t>
      </w:r>
      <w:r w:rsidRPr="00FF33CB">
        <w:rPr>
          <w:rFonts w:hint="eastAsia"/>
          <w:b/>
          <w:bCs/>
          <w:sz w:val="36"/>
          <w:szCs w:val="28"/>
          <w:rtl/>
        </w:rPr>
        <w:t>النهائية</w:t>
      </w:r>
      <w:r w:rsidR="00DB64E0" w:rsidRPr="00FF33CB">
        <w:rPr>
          <w:b/>
          <w:bCs/>
          <w:sz w:val="36"/>
          <w:szCs w:val="28"/>
          <w:rtl/>
        </w:rPr>
        <w:t xml:space="preserve"> </w:t>
      </w:r>
      <w:r w:rsidR="00DB64E0" w:rsidRPr="00FF33CB">
        <w:rPr>
          <w:rFonts w:hint="eastAsia"/>
          <w:b/>
          <w:bCs/>
          <w:sz w:val="36"/>
          <w:szCs w:val="28"/>
          <w:rtl/>
        </w:rPr>
        <w:t>للتقييم</w:t>
      </w:r>
      <w:r w:rsidR="00FF33CB">
        <w:rPr>
          <w:b/>
          <w:bCs/>
          <w:sz w:val="36"/>
          <w:szCs w:val="28"/>
          <w:rtl/>
        </w:rPr>
        <w:t xml:space="preserve"> </w:t>
      </w:r>
      <w:r w:rsidR="00DB64E0" w:rsidRPr="00FF33CB">
        <w:rPr>
          <w:b/>
          <w:bCs/>
          <w:sz w:val="36"/>
          <w:szCs w:val="28"/>
          <w:rtl/>
        </w:rPr>
        <w:t>:</w:t>
      </w:r>
    </w:p>
    <w:tbl>
      <w:tblPr>
        <w:bidiVisual/>
        <w:tblW w:w="10344" w:type="dxa"/>
        <w:tblInd w:w="2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"/>
        <w:gridCol w:w="7"/>
        <w:gridCol w:w="550"/>
        <w:gridCol w:w="567"/>
        <w:gridCol w:w="1378"/>
        <w:gridCol w:w="1377"/>
        <w:gridCol w:w="375"/>
        <w:gridCol w:w="1003"/>
        <w:gridCol w:w="561"/>
        <w:gridCol w:w="19"/>
        <w:gridCol w:w="797"/>
        <w:gridCol w:w="1378"/>
        <w:gridCol w:w="22"/>
        <w:gridCol w:w="19"/>
        <w:gridCol w:w="58"/>
        <w:gridCol w:w="1278"/>
        <w:gridCol w:w="908"/>
        <w:gridCol w:w="12"/>
        <w:gridCol w:w="23"/>
      </w:tblGrid>
      <w:tr w:rsidR="00006B38" w:rsidRPr="00E26AB1" w14:paraId="085CCE23" w14:textId="77777777" w:rsidTr="00DD60BB">
        <w:trPr>
          <w:gridAfter w:val="2"/>
          <w:wAfter w:w="35" w:type="dxa"/>
          <w:trHeight w:val="490"/>
        </w:trPr>
        <w:tc>
          <w:tcPr>
            <w:tcW w:w="569" w:type="dxa"/>
            <w:gridSpan w:val="3"/>
            <w:shd w:val="clear" w:color="auto" w:fill="8DB3E2"/>
            <w:vAlign w:val="center"/>
          </w:tcPr>
          <w:p w14:paraId="32B0C5F2" w14:textId="77777777" w:rsidR="00CC250E" w:rsidRPr="00E26AB1" w:rsidRDefault="00CC250E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3697" w:type="dxa"/>
            <w:gridSpan w:val="4"/>
            <w:shd w:val="clear" w:color="auto" w:fill="8DB3E2"/>
            <w:vAlign w:val="center"/>
          </w:tcPr>
          <w:p w14:paraId="42A6B1FA" w14:textId="77777777" w:rsidR="00CC250E" w:rsidRPr="00E26AB1" w:rsidRDefault="00CC250E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1564" w:type="dxa"/>
            <w:gridSpan w:val="2"/>
            <w:shd w:val="clear" w:color="auto" w:fill="8DB3E2"/>
            <w:vAlign w:val="center"/>
          </w:tcPr>
          <w:p w14:paraId="10068E3A" w14:textId="77777777" w:rsidR="00CC250E" w:rsidRPr="00E26AB1" w:rsidRDefault="00CC250E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="000B752A" w:rsidRPr="00E26AB1">
              <w:rPr>
                <w:rFonts w:hint="eastAsia"/>
                <w:b/>
                <w:bCs/>
                <w:rtl/>
                <w:lang w:bidi="ar-IQ"/>
              </w:rPr>
              <w:t>الحا</w:t>
            </w:r>
            <w:r w:rsidR="00E82612" w:rsidRPr="00E26AB1">
              <w:rPr>
                <w:rFonts w:hint="eastAsia"/>
                <w:b/>
                <w:bCs/>
                <w:rtl/>
                <w:lang w:bidi="ar-IQ"/>
              </w:rPr>
              <w:t>ص</w:t>
            </w:r>
            <w:r w:rsidR="000B752A" w:rsidRPr="00E26AB1">
              <w:rPr>
                <w:rFonts w:hint="eastAsia"/>
                <w:b/>
                <w:bCs/>
                <w:rtl/>
                <w:lang w:bidi="ar-IQ"/>
              </w:rPr>
              <w:t>ل</w:t>
            </w:r>
            <w:r w:rsidR="000B752A" w:rsidRPr="00E26AB1">
              <w:rPr>
                <w:b/>
                <w:bCs/>
                <w:rtl/>
                <w:lang w:bidi="ar-IQ"/>
              </w:rPr>
              <w:t xml:space="preserve"> </w:t>
            </w:r>
            <w:r w:rsidR="000B752A" w:rsidRPr="00E26AB1">
              <w:rPr>
                <w:rFonts w:hint="eastAsia"/>
                <w:b/>
                <w:bCs/>
                <w:rtl/>
                <w:lang w:bidi="ar-IQ"/>
              </w:rPr>
              <w:t>عليها</w:t>
            </w:r>
            <w:r w:rsidR="000B752A" w:rsidRPr="00E26AB1">
              <w:rPr>
                <w:b/>
                <w:bCs/>
                <w:rtl/>
                <w:lang w:bidi="ar-IQ"/>
              </w:rPr>
              <w:t xml:space="preserve"> </w:t>
            </w:r>
            <w:r w:rsidR="000B752A" w:rsidRPr="00E26AB1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0B752A" w:rsidRPr="00E26AB1">
              <w:rPr>
                <w:b/>
                <w:bCs/>
                <w:rtl/>
                <w:lang w:bidi="ar-IQ"/>
              </w:rPr>
              <w:t xml:space="preserve"> </w:t>
            </w:r>
            <w:r w:rsidR="000B752A" w:rsidRPr="00E26AB1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2216" w:type="dxa"/>
            <w:gridSpan w:val="4"/>
            <w:shd w:val="clear" w:color="auto" w:fill="8DB3E2"/>
            <w:vAlign w:val="center"/>
          </w:tcPr>
          <w:p w14:paraId="668B08B5" w14:textId="77777777" w:rsidR="00CC250E" w:rsidRPr="00E26AB1" w:rsidRDefault="00CC250E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وزن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2263" w:type="dxa"/>
            <w:gridSpan w:val="4"/>
            <w:shd w:val="clear" w:color="auto" w:fill="8DB3E2"/>
            <w:vAlign w:val="center"/>
          </w:tcPr>
          <w:p w14:paraId="7ED9E616" w14:textId="77777777" w:rsidR="00CC250E" w:rsidRPr="00E26AB1" w:rsidRDefault="00CC250E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="0012159F" w:rsidRPr="00E26AB1">
              <w:rPr>
                <w:rFonts w:hint="eastAsia"/>
                <w:b/>
                <w:bCs/>
                <w:rtl/>
                <w:lang w:bidi="ar-IQ"/>
              </w:rPr>
              <w:t>الوزن</w:t>
            </w:r>
          </w:p>
        </w:tc>
      </w:tr>
      <w:tr w:rsidR="00006B38" w:rsidRPr="00E26AB1" w14:paraId="517F5B7B" w14:textId="77777777" w:rsidTr="00DD60BB">
        <w:trPr>
          <w:gridAfter w:val="2"/>
          <w:wAfter w:w="35" w:type="dxa"/>
          <w:trHeight w:val="335"/>
        </w:trPr>
        <w:tc>
          <w:tcPr>
            <w:tcW w:w="569" w:type="dxa"/>
            <w:gridSpan w:val="3"/>
            <w:vAlign w:val="center"/>
          </w:tcPr>
          <w:p w14:paraId="6B5CB6CE" w14:textId="77777777" w:rsidR="00CC250E" w:rsidRPr="00E26AB1" w:rsidRDefault="00CC250E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3697" w:type="dxa"/>
            <w:gridSpan w:val="4"/>
            <w:vAlign w:val="center"/>
          </w:tcPr>
          <w:p w14:paraId="5EDDEF7A" w14:textId="77777777" w:rsidR="00CC250E" w:rsidRPr="00A75620" w:rsidRDefault="00485E34" w:rsidP="00473229">
            <w:pPr>
              <w:pStyle w:val="a9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7562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 w:rsidRPr="00A7562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7562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دارية</w:t>
            </w:r>
            <w:r w:rsidRPr="00A7562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7562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قيادية</w:t>
            </w:r>
            <w:r w:rsidR="00E82612" w:rsidRPr="00A7562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564" w:type="dxa"/>
            <w:gridSpan w:val="2"/>
            <w:vAlign w:val="center"/>
          </w:tcPr>
          <w:p w14:paraId="0338F1DE" w14:textId="77777777" w:rsidR="00CC250E" w:rsidRPr="00E26AB1" w:rsidRDefault="00CC250E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2216" w:type="dxa"/>
            <w:gridSpan w:val="4"/>
            <w:vAlign w:val="center"/>
          </w:tcPr>
          <w:p w14:paraId="3AA37D42" w14:textId="77777777" w:rsidR="00CC250E" w:rsidRPr="00E26AB1" w:rsidRDefault="00301169" w:rsidP="00301169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20</w:t>
            </w:r>
            <w:r w:rsidR="00CC250E" w:rsidRPr="00E26AB1">
              <w:rPr>
                <w:b/>
                <w:bCs/>
                <w:rtl/>
                <w:lang w:bidi="ar-IQ"/>
              </w:rPr>
              <w:t>%</w:t>
            </w:r>
          </w:p>
        </w:tc>
        <w:tc>
          <w:tcPr>
            <w:tcW w:w="2263" w:type="dxa"/>
            <w:gridSpan w:val="4"/>
            <w:vAlign w:val="center"/>
          </w:tcPr>
          <w:p w14:paraId="2D091BE1" w14:textId="77777777" w:rsidR="00CC250E" w:rsidRPr="00E26AB1" w:rsidRDefault="00CC250E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006B38" w:rsidRPr="00E26AB1" w14:paraId="0B1CAC33" w14:textId="77777777" w:rsidTr="00DD60BB">
        <w:trPr>
          <w:gridAfter w:val="2"/>
          <w:wAfter w:w="35" w:type="dxa"/>
          <w:trHeight w:val="353"/>
        </w:trPr>
        <w:tc>
          <w:tcPr>
            <w:tcW w:w="569" w:type="dxa"/>
            <w:gridSpan w:val="3"/>
            <w:vAlign w:val="center"/>
          </w:tcPr>
          <w:p w14:paraId="1DE5683C" w14:textId="77777777" w:rsidR="00CC250E" w:rsidRPr="00E26AB1" w:rsidRDefault="00CC250E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3697" w:type="dxa"/>
            <w:gridSpan w:val="4"/>
            <w:vAlign w:val="center"/>
          </w:tcPr>
          <w:p w14:paraId="04DC8484" w14:textId="77777777" w:rsidR="00CC250E" w:rsidRPr="00A75620" w:rsidRDefault="00CC250E" w:rsidP="00473229">
            <w:pPr>
              <w:pStyle w:val="a9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7562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شاط</w:t>
            </w:r>
            <w:r w:rsidRPr="00A7562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7562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</w:t>
            </w:r>
            <w:r w:rsidRPr="00A7562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7562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بحثي</w:t>
            </w:r>
          </w:p>
        </w:tc>
        <w:tc>
          <w:tcPr>
            <w:tcW w:w="1564" w:type="dxa"/>
            <w:gridSpan w:val="2"/>
            <w:vAlign w:val="center"/>
          </w:tcPr>
          <w:p w14:paraId="1AD470B5" w14:textId="77777777" w:rsidR="00CC250E" w:rsidRPr="00E26AB1" w:rsidRDefault="00CC250E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2216" w:type="dxa"/>
            <w:gridSpan w:val="4"/>
            <w:vAlign w:val="center"/>
          </w:tcPr>
          <w:p w14:paraId="62F47E6F" w14:textId="77777777" w:rsidR="00CC250E" w:rsidRPr="00E26AB1" w:rsidRDefault="00301169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60</w:t>
            </w:r>
            <w:r w:rsidR="00CC250E" w:rsidRPr="00E26AB1">
              <w:rPr>
                <w:b/>
                <w:bCs/>
                <w:rtl/>
                <w:lang w:bidi="ar-IQ"/>
              </w:rPr>
              <w:t>%</w:t>
            </w:r>
          </w:p>
        </w:tc>
        <w:tc>
          <w:tcPr>
            <w:tcW w:w="2263" w:type="dxa"/>
            <w:gridSpan w:val="4"/>
            <w:vAlign w:val="center"/>
          </w:tcPr>
          <w:p w14:paraId="58A34862" w14:textId="77777777" w:rsidR="00CC250E" w:rsidRPr="00E26AB1" w:rsidRDefault="00CC250E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006B38" w:rsidRPr="00E26AB1" w14:paraId="25D4A178" w14:textId="77777777" w:rsidTr="00DD60BB">
        <w:trPr>
          <w:gridAfter w:val="2"/>
          <w:wAfter w:w="35" w:type="dxa"/>
          <w:trHeight w:val="344"/>
        </w:trPr>
        <w:tc>
          <w:tcPr>
            <w:tcW w:w="569" w:type="dxa"/>
            <w:gridSpan w:val="3"/>
            <w:tcBorders>
              <w:right w:val="single" w:sz="4" w:space="0" w:color="auto"/>
            </w:tcBorders>
            <w:vAlign w:val="center"/>
          </w:tcPr>
          <w:p w14:paraId="6606D6C6" w14:textId="77777777" w:rsidR="00CC250E" w:rsidRPr="00E26AB1" w:rsidRDefault="00CC250E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3697" w:type="dxa"/>
            <w:gridSpan w:val="4"/>
            <w:tcBorders>
              <w:left w:val="single" w:sz="4" w:space="0" w:color="auto"/>
            </w:tcBorders>
            <w:vAlign w:val="center"/>
          </w:tcPr>
          <w:p w14:paraId="2F6A5740" w14:textId="77777777" w:rsidR="00CC250E" w:rsidRPr="00A75620" w:rsidRDefault="00E7236C" w:rsidP="00473229">
            <w:pPr>
              <w:pStyle w:val="a9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هار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شخصي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كفاء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داء</w:t>
            </w:r>
          </w:p>
        </w:tc>
        <w:tc>
          <w:tcPr>
            <w:tcW w:w="1564" w:type="dxa"/>
            <w:gridSpan w:val="2"/>
            <w:vAlign w:val="center"/>
          </w:tcPr>
          <w:p w14:paraId="1DA20C9E" w14:textId="77777777" w:rsidR="00CC250E" w:rsidRPr="00E26AB1" w:rsidRDefault="00CC250E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2216" w:type="dxa"/>
            <w:gridSpan w:val="4"/>
            <w:vAlign w:val="center"/>
          </w:tcPr>
          <w:p w14:paraId="6CCABF1F" w14:textId="77777777" w:rsidR="00CC250E" w:rsidRPr="00E26AB1" w:rsidRDefault="00301169" w:rsidP="00301169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20</w:t>
            </w:r>
            <w:r w:rsidR="00CC250E" w:rsidRPr="00E26AB1">
              <w:rPr>
                <w:b/>
                <w:bCs/>
                <w:rtl/>
                <w:lang w:bidi="ar-IQ"/>
              </w:rPr>
              <w:t>%</w:t>
            </w:r>
          </w:p>
        </w:tc>
        <w:tc>
          <w:tcPr>
            <w:tcW w:w="2263" w:type="dxa"/>
            <w:gridSpan w:val="4"/>
            <w:vAlign w:val="center"/>
          </w:tcPr>
          <w:p w14:paraId="3912EB2B" w14:textId="77777777" w:rsidR="00CC250E" w:rsidRPr="00E26AB1" w:rsidRDefault="00CC250E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B3A76" w:rsidRPr="00E26AB1" w14:paraId="11E3FEC2" w14:textId="77777777" w:rsidTr="00DD60BB">
        <w:trPr>
          <w:gridBefore w:val="2"/>
          <w:gridAfter w:val="1"/>
          <w:wBefore w:w="19" w:type="dxa"/>
          <w:wAfter w:w="23" w:type="dxa"/>
          <w:trHeight w:val="362"/>
        </w:trPr>
        <w:tc>
          <w:tcPr>
            <w:tcW w:w="5830" w:type="dxa"/>
            <w:gridSpan w:val="8"/>
            <w:vAlign w:val="center"/>
          </w:tcPr>
          <w:p w14:paraId="6943520E" w14:textId="77777777" w:rsidR="00DB3A76" w:rsidRPr="00A75620" w:rsidRDefault="00473229" w:rsidP="00A75620">
            <w:pPr>
              <w:pStyle w:val="a9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75620">
              <w:rPr>
                <w:b/>
                <w:bCs/>
                <w:sz w:val="24"/>
                <w:szCs w:val="24"/>
                <w:rtl/>
                <w:lang w:bidi="ar-IQ"/>
              </w:rPr>
              <w:t xml:space="preserve">          </w:t>
            </w:r>
            <w:r w:rsidR="00DB3A76" w:rsidRPr="00A7562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="00DB3A76" w:rsidRPr="00A7562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DB3A76" w:rsidRPr="00A7562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="00DB3A76" w:rsidRPr="00A7562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16" w:type="dxa"/>
            <w:gridSpan w:val="4"/>
            <w:shd w:val="clear" w:color="auto" w:fill="8DB3E2"/>
            <w:vAlign w:val="center"/>
          </w:tcPr>
          <w:p w14:paraId="56AFDEA4" w14:textId="77777777" w:rsidR="00DB3A76" w:rsidRPr="00E26AB1" w:rsidRDefault="00DB3A76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b/>
                <w:bCs/>
                <w:rtl/>
                <w:lang w:bidi="ar-IQ"/>
              </w:rPr>
              <w:t>100%</w:t>
            </w:r>
          </w:p>
        </w:tc>
        <w:tc>
          <w:tcPr>
            <w:tcW w:w="2256" w:type="dxa"/>
            <w:gridSpan w:val="4"/>
            <w:shd w:val="clear" w:color="auto" w:fill="8DB3E2"/>
            <w:vAlign w:val="center"/>
          </w:tcPr>
          <w:p w14:paraId="33FD2793" w14:textId="77777777" w:rsidR="00DB3A76" w:rsidRPr="00E26AB1" w:rsidRDefault="00DB3A76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006B38" w:rsidRPr="00E26AB1" w14:paraId="71F5CEB3" w14:textId="77777777" w:rsidTr="00DD60BB">
        <w:trPr>
          <w:gridAfter w:val="2"/>
          <w:wAfter w:w="35" w:type="dxa"/>
          <w:trHeight w:val="264"/>
        </w:trPr>
        <w:tc>
          <w:tcPr>
            <w:tcW w:w="569" w:type="dxa"/>
            <w:gridSpan w:val="3"/>
            <w:tcBorders>
              <w:right w:val="single" w:sz="4" w:space="0" w:color="auto"/>
            </w:tcBorders>
            <w:vAlign w:val="center"/>
          </w:tcPr>
          <w:p w14:paraId="72B10F79" w14:textId="77777777" w:rsidR="0017133D" w:rsidRPr="00E26AB1" w:rsidRDefault="00416D7F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3697" w:type="dxa"/>
            <w:gridSpan w:val="4"/>
            <w:tcBorders>
              <w:left w:val="single" w:sz="4" w:space="0" w:color="auto"/>
            </w:tcBorders>
            <w:vAlign w:val="center"/>
          </w:tcPr>
          <w:p w14:paraId="0DAB7B3D" w14:textId="77777777" w:rsidR="0017133D" w:rsidRPr="00A75620" w:rsidRDefault="00E7236C" w:rsidP="00473229">
            <w:pPr>
              <w:pStyle w:val="a9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ضافة</w:t>
            </w:r>
          </w:p>
        </w:tc>
        <w:tc>
          <w:tcPr>
            <w:tcW w:w="1564" w:type="dxa"/>
            <w:gridSpan w:val="2"/>
            <w:vAlign w:val="center"/>
          </w:tcPr>
          <w:p w14:paraId="06A38464" w14:textId="77777777" w:rsidR="0017133D" w:rsidRPr="00E26AB1" w:rsidRDefault="0017133D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2216" w:type="dxa"/>
            <w:gridSpan w:val="4"/>
            <w:vAlign w:val="center"/>
          </w:tcPr>
          <w:p w14:paraId="4A1AB0C4" w14:textId="77777777" w:rsidR="0017133D" w:rsidRPr="00E26AB1" w:rsidRDefault="00C3403F" w:rsidP="0044257D">
            <w:pPr>
              <w:pStyle w:val="a9"/>
              <w:jc w:val="both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تضاف</w:t>
            </w:r>
            <w:r w:rsidR="0044257D">
              <w:rPr>
                <w:b/>
                <w:bCs/>
                <w:rtl/>
                <w:lang w:bidi="ar-IQ"/>
              </w:rPr>
              <w:t xml:space="preserve"> </w:t>
            </w:r>
            <w:r w:rsidR="0044257D">
              <w:rPr>
                <w:rFonts w:hint="eastAsia"/>
                <w:b/>
                <w:bCs/>
                <w:rtl/>
                <w:lang w:bidi="ar-IQ"/>
              </w:rPr>
              <w:t>بالكامل</w:t>
            </w:r>
            <w:r w:rsidR="0044257D">
              <w:rPr>
                <w:b/>
                <w:bCs/>
                <w:rtl/>
                <w:lang w:bidi="ar-IQ"/>
              </w:rPr>
              <w:t xml:space="preserve"> </w:t>
            </w:r>
            <w:r w:rsidR="0044257D">
              <w:rPr>
                <w:rFonts w:hint="eastAsia"/>
                <w:b/>
                <w:bCs/>
                <w:rtl/>
                <w:lang w:bidi="ar-IQ"/>
              </w:rPr>
              <w:t>بدون</w:t>
            </w:r>
            <w:r w:rsidR="0044257D">
              <w:rPr>
                <w:b/>
                <w:bCs/>
                <w:rtl/>
                <w:lang w:bidi="ar-IQ"/>
              </w:rPr>
              <w:t xml:space="preserve"> </w:t>
            </w:r>
            <w:r w:rsidR="0005343C" w:rsidRPr="00E26AB1">
              <w:rPr>
                <w:rFonts w:hint="eastAsia"/>
                <w:b/>
                <w:bCs/>
                <w:rtl/>
                <w:lang w:bidi="ar-IQ"/>
              </w:rPr>
              <w:t>وزن</w:t>
            </w:r>
          </w:p>
        </w:tc>
        <w:tc>
          <w:tcPr>
            <w:tcW w:w="2263" w:type="dxa"/>
            <w:gridSpan w:val="4"/>
            <w:vAlign w:val="center"/>
          </w:tcPr>
          <w:p w14:paraId="7CFC3122" w14:textId="77777777" w:rsidR="0017133D" w:rsidRPr="00E26AB1" w:rsidRDefault="0017133D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006B38" w:rsidRPr="00E26AB1" w14:paraId="79265133" w14:textId="77777777" w:rsidTr="00DD60BB">
        <w:trPr>
          <w:gridAfter w:val="2"/>
          <w:wAfter w:w="35" w:type="dxa"/>
          <w:trHeight w:val="389"/>
        </w:trPr>
        <w:tc>
          <w:tcPr>
            <w:tcW w:w="569" w:type="dxa"/>
            <w:gridSpan w:val="3"/>
            <w:tcBorders>
              <w:right w:val="single" w:sz="4" w:space="0" w:color="auto"/>
            </w:tcBorders>
            <w:vAlign w:val="center"/>
          </w:tcPr>
          <w:p w14:paraId="7E0791D9" w14:textId="77777777" w:rsidR="00416D7F" w:rsidRPr="00E26AB1" w:rsidRDefault="00FF33CB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3697" w:type="dxa"/>
            <w:gridSpan w:val="4"/>
            <w:tcBorders>
              <w:left w:val="single" w:sz="4" w:space="0" w:color="auto"/>
            </w:tcBorders>
            <w:vAlign w:val="center"/>
          </w:tcPr>
          <w:p w14:paraId="03733689" w14:textId="77777777" w:rsidR="00D75D50" w:rsidRPr="00E26AB1" w:rsidRDefault="000718E4" w:rsidP="00473229">
            <w:pPr>
              <w:pStyle w:val="a9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خصم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="007E0E9F" w:rsidRPr="00E26AB1">
              <w:rPr>
                <w:rFonts w:hint="eastAsia"/>
                <w:b/>
                <w:bCs/>
                <w:rtl/>
                <w:lang w:bidi="ar-IQ"/>
              </w:rPr>
              <w:t>درجات</w:t>
            </w:r>
            <w:r w:rsidR="007E0E9F" w:rsidRPr="00E26AB1">
              <w:rPr>
                <w:b/>
                <w:bCs/>
                <w:rtl/>
                <w:lang w:bidi="ar-IQ"/>
              </w:rPr>
              <w:t xml:space="preserve"> </w:t>
            </w:r>
            <w:r w:rsidR="00416D7F" w:rsidRPr="00E26AB1">
              <w:rPr>
                <w:rFonts w:hint="eastAsia"/>
                <w:b/>
                <w:bCs/>
                <w:rtl/>
                <w:lang w:bidi="ar-IQ"/>
              </w:rPr>
              <w:t>مواطن</w:t>
            </w:r>
            <w:r w:rsidR="00416D7F" w:rsidRPr="00E26AB1">
              <w:rPr>
                <w:b/>
                <w:bCs/>
                <w:rtl/>
                <w:lang w:bidi="ar-IQ"/>
              </w:rPr>
              <w:t xml:space="preserve"> </w:t>
            </w:r>
            <w:r w:rsidR="00416D7F" w:rsidRPr="00E26AB1">
              <w:rPr>
                <w:rFonts w:hint="eastAsia"/>
                <w:b/>
                <w:bCs/>
                <w:rtl/>
                <w:lang w:bidi="ar-IQ"/>
              </w:rPr>
              <w:t>الضعف</w:t>
            </w:r>
          </w:p>
        </w:tc>
        <w:tc>
          <w:tcPr>
            <w:tcW w:w="1564" w:type="dxa"/>
            <w:gridSpan w:val="2"/>
            <w:vAlign w:val="center"/>
          </w:tcPr>
          <w:p w14:paraId="75FFCD41" w14:textId="77777777" w:rsidR="00416D7F" w:rsidRPr="00E26AB1" w:rsidRDefault="002329C3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-</w:t>
            </w:r>
          </w:p>
        </w:tc>
        <w:tc>
          <w:tcPr>
            <w:tcW w:w="2216" w:type="dxa"/>
            <w:gridSpan w:val="4"/>
            <w:vAlign w:val="center"/>
          </w:tcPr>
          <w:p w14:paraId="71722C3F" w14:textId="77777777" w:rsidR="00416D7F" w:rsidRPr="00E26AB1" w:rsidRDefault="000718E4" w:rsidP="00E26AB1">
            <w:pPr>
              <w:pStyle w:val="a9"/>
              <w:jc w:val="both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  <w:lang w:bidi="ar-IQ"/>
              </w:rPr>
              <w:t>بالكامل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  <w:lang w:bidi="ar-IQ"/>
              </w:rPr>
              <w:t>بدون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  <w:lang w:bidi="ar-IQ"/>
              </w:rPr>
              <w:t>وزن</w:t>
            </w:r>
          </w:p>
        </w:tc>
        <w:tc>
          <w:tcPr>
            <w:tcW w:w="2263" w:type="dxa"/>
            <w:gridSpan w:val="4"/>
            <w:vAlign w:val="center"/>
          </w:tcPr>
          <w:p w14:paraId="441873FC" w14:textId="77777777" w:rsidR="00416D7F" w:rsidRPr="00E26AB1" w:rsidRDefault="00416D7F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006B38" w:rsidRPr="00E26AB1" w14:paraId="363F5104" w14:textId="77777777" w:rsidTr="00DD60BB">
        <w:trPr>
          <w:gridBefore w:val="2"/>
          <w:gridAfter w:val="1"/>
          <w:wBefore w:w="19" w:type="dxa"/>
          <w:wAfter w:w="23" w:type="dxa"/>
          <w:trHeight w:val="362"/>
        </w:trPr>
        <w:tc>
          <w:tcPr>
            <w:tcW w:w="5830" w:type="dxa"/>
            <w:gridSpan w:val="8"/>
            <w:vMerge w:val="restart"/>
            <w:shd w:val="clear" w:color="auto" w:fill="8DB3E2"/>
            <w:vAlign w:val="center"/>
          </w:tcPr>
          <w:p w14:paraId="4E061CBE" w14:textId="77777777" w:rsidR="0005343C" w:rsidRDefault="0005343C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  <w:lang w:bidi="ar-IQ"/>
              </w:rPr>
              <w:t>الدرجات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  <w:lang w:bidi="ar-IQ"/>
              </w:rPr>
              <w:t>النهائية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  <w:lang w:bidi="ar-IQ"/>
              </w:rPr>
              <w:t>للتقييم</w:t>
            </w:r>
          </w:p>
          <w:p w14:paraId="5B8991BE" w14:textId="77777777" w:rsidR="00DD60BB" w:rsidRPr="00E26AB1" w:rsidRDefault="00DD60BB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2274" w:type="dxa"/>
            <w:gridSpan w:val="5"/>
            <w:shd w:val="clear" w:color="auto" w:fill="8DB3E2"/>
            <w:vAlign w:val="center"/>
          </w:tcPr>
          <w:p w14:paraId="47A9155E" w14:textId="77777777" w:rsidR="0005343C" w:rsidRPr="00E26AB1" w:rsidRDefault="0005343C" w:rsidP="00E26AB1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  <w:r w:rsidRPr="00E26AB1">
              <w:rPr>
                <w:rFonts w:hint="eastAsia"/>
                <w:b/>
                <w:bCs/>
                <w:rtl/>
              </w:rPr>
              <w:t>الدرجة</w:t>
            </w:r>
            <w:r w:rsidRPr="00E26AB1">
              <w:rPr>
                <w:b/>
                <w:bCs/>
                <w:rtl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</w:rPr>
              <w:t>رقما</w:t>
            </w:r>
          </w:p>
        </w:tc>
        <w:tc>
          <w:tcPr>
            <w:tcW w:w="2198" w:type="dxa"/>
            <w:gridSpan w:val="3"/>
            <w:shd w:val="clear" w:color="auto" w:fill="8DB3E2"/>
            <w:vAlign w:val="center"/>
          </w:tcPr>
          <w:p w14:paraId="3CA58DD7" w14:textId="77777777" w:rsidR="0005343C" w:rsidRPr="00E26AB1" w:rsidRDefault="0005343C" w:rsidP="00E26AB1">
            <w:pPr>
              <w:pStyle w:val="a9"/>
              <w:jc w:val="center"/>
              <w:rPr>
                <w:b/>
                <w:bCs/>
                <w:rtl/>
              </w:rPr>
            </w:pPr>
            <w:r w:rsidRPr="00E26AB1">
              <w:rPr>
                <w:rFonts w:hint="eastAsia"/>
                <w:b/>
                <w:bCs/>
                <w:rtl/>
              </w:rPr>
              <w:t>الدرجة</w:t>
            </w:r>
            <w:r w:rsidRPr="00E26AB1">
              <w:rPr>
                <w:b/>
                <w:bCs/>
                <w:rtl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</w:rPr>
              <w:t>كتابة</w:t>
            </w:r>
          </w:p>
        </w:tc>
      </w:tr>
      <w:tr w:rsidR="0005343C" w:rsidRPr="00E26AB1" w14:paraId="014C0129" w14:textId="77777777" w:rsidTr="00DD60BB">
        <w:trPr>
          <w:gridBefore w:val="2"/>
          <w:gridAfter w:val="1"/>
          <w:wBefore w:w="19" w:type="dxa"/>
          <w:wAfter w:w="23" w:type="dxa"/>
          <w:trHeight w:val="290"/>
        </w:trPr>
        <w:tc>
          <w:tcPr>
            <w:tcW w:w="5830" w:type="dxa"/>
            <w:gridSpan w:val="8"/>
            <w:vMerge/>
            <w:shd w:val="clear" w:color="auto" w:fill="8DB3E2"/>
            <w:vAlign w:val="center"/>
          </w:tcPr>
          <w:p w14:paraId="3613CD1D" w14:textId="77777777" w:rsidR="0005343C" w:rsidRPr="00E26AB1" w:rsidRDefault="0005343C" w:rsidP="00E26A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2274" w:type="dxa"/>
            <w:gridSpan w:val="5"/>
            <w:shd w:val="clear" w:color="auto" w:fill="FFFFFF"/>
            <w:vAlign w:val="center"/>
          </w:tcPr>
          <w:p w14:paraId="30B09007" w14:textId="77777777" w:rsidR="0005343C" w:rsidRPr="00E26AB1" w:rsidRDefault="0005343C" w:rsidP="00E26AB1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2198" w:type="dxa"/>
            <w:gridSpan w:val="3"/>
            <w:vAlign w:val="center"/>
          </w:tcPr>
          <w:p w14:paraId="009222C1" w14:textId="77777777" w:rsidR="0005343C" w:rsidRPr="00E26AB1" w:rsidRDefault="0005343C" w:rsidP="00E26AB1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</w:p>
        </w:tc>
      </w:tr>
      <w:tr w:rsidR="00E61011" w:rsidRPr="00E26AB1" w14:paraId="2063421A" w14:textId="77777777" w:rsidTr="00DD60BB">
        <w:trPr>
          <w:gridBefore w:val="1"/>
          <w:wBefore w:w="12" w:type="dxa"/>
          <w:trHeight w:val="353"/>
        </w:trPr>
        <w:tc>
          <w:tcPr>
            <w:tcW w:w="10332" w:type="dxa"/>
            <w:gridSpan w:val="18"/>
            <w:shd w:val="clear" w:color="auto" w:fill="8DB3E2"/>
          </w:tcPr>
          <w:p w14:paraId="5BD53A77" w14:textId="77777777" w:rsidR="002329C3" w:rsidRDefault="002329C3" w:rsidP="00E26AB1">
            <w:pPr>
              <w:tabs>
                <w:tab w:val="left" w:pos="3178"/>
              </w:tabs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14:paraId="1E30D1E4" w14:textId="77777777" w:rsidR="002329C3" w:rsidRDefault="002329C3" w:rsidP="00E26AB1">
            <w:pPr>
              <w:tabs>
                <w:tab w:val="left" w:pos="3178"/>
              </w:tabs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14:paraId="51F0DD36" w14:textId="77777777" w:rsidR="00E61011" w:rsidRPr="00E26AB1" w:rsidRDefault="00E61011" w:rsidP="00E26AB1">
            <w:pPr>
              <w:tabs>
                <w:tab w:val="left" w:pos="3178"/>
              </w:tabs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E26AB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E26AB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E26AB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006B38" w:rsidRPr="00E26AB1" w14:paraId="314DFE5C" w14:textId="77777777" w:rsidTr="00DD60BB">
        <w:trPr>
          <w:gridBefore w:val="2"/>
          <w:gridAfter w:val="2"/>
          <w:wBefore w:w="19" w:type="dxa"/>
          <w:wAfter w:w="35" w:type="dxa"/>
          <w:trHeight w:val="529"/>
        </w:trPr>
        <w:tc>
          <w:tcPr>
            <w:tcW w:w="1117" w:type="dxa"/>
            <w:gridSpan w:val="2"/>
          </w:tcPr>
          <w:p w14:paraId="1AEB9EFD" w14:textId="77777777" w:rsidR="00E61011" w:rsidRPr="00E26AB1" w:rsidRDefault="00E61011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14:paraId="5C3F0495" w14:textId="77777777" w:rsidR="00E61011" w:rsidRPr="00E26AB1" w:rsidRDefault="00E61011" w:rsidP="00E26AB1">
            <w:pPr>
              <w:spacing w:after="0" w:line="240" w:lineRule="auto"/>
              <w:jc w:val="center"/>
              <w:rPr>
                <w:rtl/>
                <w:lang w:bidi="ar-IQ"/>
              </w:rPr>
            </w:pPr>
            <w:r w:rsidRPr="00E26AB1">
              <w:rPr>
                <w:b/>
                <w:bCs/>
                <w:rtl/>
                <w:lang w:bidi="ar-IQ"/>
              </w:rPr>
              <w:t xml:space="preserve">90 </w:t>
            </w:r>
            <w:r w:rsidR="0045331B" w:rsidRPr="00E26AB1">
              <w:rPr>
                <w:rFonts w:hint="eastAsia"/>
                <w:b/>
                <w:bCs/>
                <w:rtl/>
                <w:lang w:bidi="ar-IQ"/>
              </w:rPr>
              <w:t>فأكثر</w:t>
            </w:r>
          </w:p>
        </w:tc>
        <w:tc>
          <w:tcPr>
            <w:tcW w:w="1378" w:type="dxa"/>
          </w:tcPr>
          <w:p w14:paraId="789FBC90" w14:textId="77777777" w:rsidR="00E61011" w:rsidRPr="00E26AB1" w:rsidRDefault="00E61011" w:rsidP="00E26AB1"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  <w:tc>
          <w:tcPr>
            <w:tcW w:w="1377" w:type="dxa"/>
          </w:tcPr>
          <w:p w14:paraId="2311EADB" w14:textId="77777777" w:rsidR="00E61011" w:rsidRPr="00E26AB1" w:rsidRDefault="00E61011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14:paraId="016BA7DB" w14:textId="77777777" w:rsidR="00E61011" w:rsidRPr="00E26AB1" w:rsidRDefault="00E61011" w:rsidP="00E26AB1">
            <w:pPr>
              <w:spacing w:after="0" w:line="240" w:lineRule="auto"/>
              <w:jc w:val="center"/>
              <w:rPr>
                <w:rtl/>
                <w:lang w:bidi="ar-IQ"/>
              </w:rPr>
            </w:pPr>
            <w:r w:rsidRPr="00E26AB1"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8" w:type="dxa"/>
            <w:gridSpan w:val="2"/>
          </w:tcPr>
          <w:p w14:paraId="1A133D4D" w14:textId="77777777" w:rsidR="00E61011" w:rsidRPr="00E26AB1" w:rsidRDefault="00E61011" w:rsidP="00E26AB1"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  <w:tc>
          <w:tcPr>
            <w:tcW w:w="1377" w:type="dxa"/>
            <w:gridSpan w:val="3"/>
          </w:tcPr>
          <w:p w14:paraId="6F23640D" w14:textId="77777777" w:rsidR="00E61011" w:rsidRPr="00E26AB1" w:rsidRDefault="00E61011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14:paraId="3BC22B17" w14:textId="77777777" w:rsidR="00E61011" w:rsidRPr="00E26AB1" w:rsidRDefault="00E61011" w:rsidP="00E26AB1">
            <w:pPr>
              <w:spacing w:after="0" w:line="240" w:lineRule="auto"/>
              <w:jc w:val="center"/>
              <w:rPr>
                <w:rtl/>
                <w:lang w:bidi="ar-IQ"/>
              </w:rPr>
            </w:pPr>
            <w:r w:rsidRPr="00E26AB1"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8" w:type="dxa"/>
          </w:tcPr>
          <w:p w14:paraId="22FBE3DB" w14:textId="77777777" w:rsidR="00E61011" w:rsidRPr="00E26AB1" w:rsidRDefault="00E61011" w:rsidP="00E26AB1"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  <w:tc>
          <w:tcPr>
            <w:tcW w:w="1377" w:type="dxa"/>
            <w:gridSpan w:val="4"/>
          </w:tcPr>
          <w:p w14:paraId="3460FB83" w14:textId="77777777" w:rsidR="00E61011" w:rsidRPr="00E26AB1" w:rsidRDefault="00E61011" w:rsidP="00E26AB1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14:paraId="079D97DA" w14:textId="77777777" w:rsidR="00E61011" w:rsidRPr="00E26AB1" w:rsidRDefault="00E61011" w:rsidP="00E26AB1">
            <w:pPr>
              <w:spacing w:after="0" w:line="240" w:lineRule="auto"/>
              <w:jc w:val="center"/>
              <w:rPr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E26AB1">
              <w:rPr>
                <w:b/>
                <w:bCs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E26AB1"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908" w:type="dxa"/>
          </w:tcPr>
          <w:p w14:paraId="43D72FB5" w14:textId="77777777" w:rsidR="00E61011" w:rsidRPr="00E26AB1" w:rsidRDefault="00E61011" w:rsidP="00E26AB1"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</w:tr>
    </w:tbl>
    <w:p w14:paraId="1823CD77" w14:textId="77777777" w:rsidR="002329C3" w:rsidRDefault="002329C3" w:rsidP="00C7297D">
      <w:pPr>
        <w:jc w:val="center"/>
        <w:rPr>
          <w:rtl/>
          <w:lang w:bidi="ar-IQ"/>
        </w:rPr>
      </w:pPr>
    </w:p>
    <w:tbl>
      <w:tblPr>
        <w:bidiVisual/>
        <w:tblW w:w="0" w:type="auto"/>
        <w:tblInd w:w="2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260"/>
      </w:tblGrid>
      <w:tr w:rsidR="00C7297D" w:rsidRPr="00E26AB1" w14:paraId="3F479580" w14:textId="77777777" w:rsidTr="002329C3">
        <w:trPr>
          <w:trHeight w:val="386"/>
        </w:trPr>
        <w:tc>
          <w:tcPr>
            <w:tcW w:w="10260" w:type="dxa"/>
            <w:shd w:val="clear" w:color="auto" w:fill="8DB3E2"/>
          </w:tcPr>
          <w:p w14:paraId="308E10FE" w14:textId="77777777" w:rsidR="00C7297D" w:rsidRDefault="00C7297D" w:rsidP="00C7297D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 w:rsidRPr="00E26AB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E26AB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26AB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E26AB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باشر</w:t>
            </w:r>
          </w:p>
          <w:p w14:paraId="552EB40B" w14:textId="77777777" w:rsidR="002329C3" w:rsidRDefault="002329C3" w:rsidP="00C7297D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  <w:p w14:paraId="7BBDE6AE" w14:textId="77777777" w:rsidR="002329C3" w:rsidRPr="00E26AB1" w:rsidRDefault="002329C3" w:rsidP="00C7297D"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7297D" w:rsidRPr="00E26AB1" w14:paraId="7EA6626D" w14:textId="77777777" w:rsidTr="002329C3">
        <w:trPr>
          <w:trHeight w:val="1115"/>
        </w:trPr>
        <w:tc>
          <w:tcPr>
            <w:tcW w:w="10260" w:type="dxa"/>
          </w:tcPr>
          <w:p w14:paraId="383F25BE" w14:textId="77777777" w:rsidR="00C7297D" w:rsidRPr="00E26AB1" w:rsidRDefault="00C7297D" w:rsidP="00424C14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14:paraId="6997C67C" w14:textId="77777777" w:rsidR="00C7297D" w:rsidRPr="00E26AB1" w:rsidRDefault="00C7297D" w:rsidP="00424C14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E26AB1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 w14:paraId="501AF891" w14:textId="77777777" w:rsidR="002329C3" w:rsidRDefault="002329C3" w:rsidP="00DD60BB">
      <w:pPr>
        <w:rPr>
          <w:rtl/>
          <w:lang w:bidi="ar-IQ"/>
        </w:rPr>
      </w:pPr>
    </w:p>
    <w:p w14:paraId="35BEAE04" w14:textId="77777777" w:rsidR="00DD60BB" w:rsidRDefault="00EA4C41" w:rsidP="00BC520E">
      <w:pPr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3AE49EF" wp14:editId="30574FA9">
                <wp:simplePos x="0" y="0"/>
                <wp:positionH relativeFrom="column">
                  <wp:posOffset>711200</wp:posOffset>
                </wp:positionH>
                <wp:positionV relativeFrom="paragraph">
                  <wp:posOffset>163830</wp:posOffset>
                </wp:positionV>
                <wp:extent cx="2828925" cy="1233805"/>
                <wp:effectExtent l="0" t="0" r="9525" b="4445"/>
                <wp:wrapNone/>
                <wp:docPr id="1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1233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1C09A2" w14:textId="77777777" w:rsidR="00A60D58" w:rsidRPr="00FF33CB" w:rsidRDefault="00A60D58" w:rsidP="00A60D5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4DAA4F70" w14:textId="77777777" w:rsidR="00A60D58" w:rsidRPr="00FF33CB" w:rsidRDefault="00A60D58" w:rsidP="00A60D5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سؤ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على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19B64F63" w14:textId="77777777" w:rsidR="00A60D58" w:rsidRPr="00FF33CB" w:rsidRDefault="00A60D58" w:rsidP="00A60D58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02103853" w14:textId="77777777" w:rsidR="00A60D58" w:rsidRDefault="00A60D58" w:rsidP="00A60D5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AE49EF" id="Rectangle 7" o:spid="_x0000_s1028" style="position:absolute;left:0;text-align:left;margin-left:56pt;margin-top:12.9pt;width:222.75pt;height:97.1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" stroked="f">
                <v:textbox>
                  <w:txbxContent>
                    <w:p w14:paraId="0B1C09A2" w14:textId="77777777" w:rsidR="00A60D58" w:rsidRPr="00FF33CB" w:rsidRDefault="00A60D58" w:rsidP="00A60D5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proofErr w:type="gramStart"/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proofErr w:type="gramEnd"/>
                    </w:p>
                    <w:p w14:paraId="4DAA4F70" w14:textId="77777777" w:rsidR="00A60D58" w:rsidRPr="00FF33CB" w:rsidRDefault="00A60D58" w:rsidP="00A60D5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proofErr w:type="gramStart"/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سؤول</w:t>
                      </w:r>
                      <w:proofErr w:type="gramEnd"/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على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19B64F63" w14:textId="77777777" w:rsidR="00A60D58" w:rsidRPr="00FF33CB" w:rsidRDefault="00A60D58" w:rsidP="00A60D58">
                      <w:pPr>
                        <w:rPr>
                          <w:b/>
                          <w:bCs/>
                          <w:lang w:bidi="ar-IQ"/>
                        </w:rPr>
                      </w:pPr>
                      <w:proofErr w:type="gramStart"/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proofErr w:type="gramEnd"/>
                    </w:p>
                    <w:p w14:paraId="02103853" w14:textId="77777777" w:rsidR="00A60D58" w:rsidRDefault="00A60D58" w:rsidP="00A60D58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097C736" wp14:editId="79C21AA9">
                <wp:simplePos x="0" y="0"/>
                <wp:positionH relativeFrom="column">
                  <wp:posOffset>3931920</wp:posOffset>
                </wp:positionH>
                <wp:positionV relativeFrom="paragraph">
                  <wp:posOffset>269875</wp:posOffset>
                </wp:positionV>
                <wp:extent cx="2828925" cy="1233805"/>
                <wp:effectExtent l="0" t="0" r="9525" b="4445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1233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61AE9E" w14:textId="77777777" w:rsidR="00C54BE7" w:rsidRPr="00FF33CB" w:rsidRDefault="00C54BE7" w:rsidP="00D8574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77748DA8" w14:textId="77777777" w:rsidR="00C54BE7" w:rsidRPr="00FF33CB" w:rsidRDefault="00C54BE7" w:rsidP="00DD60BB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A52938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A52938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سؤول</w:t>
                            </w:r>
                            <w:r w:rsidR="00A52938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DD60B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باشر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4D6B50F4" w14:textId="77777777" w:rsidR="00C54BE7" w:rsidRPr="00FF33CB" w:rsidRDefault="00C54BE7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290D8246" w14:textId="77777777" w:rsidR="00C54BE7" w:rsidRDefault="00C54BE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97C736" id="_x0000_s1029" style="position:absolute;left:0;text-align:left;margin-left:309.6pt;margin-top:21.25pt;width:222.75pt;height:97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" stroked="f">
                <v:textbox>
                  <w:txbxContent>
                    <w:p w14:paraId="0D61AE9E" w14:textId="77777777" w:rsidR="00C54BE7" w:rsidRPr="00FF33CB" w:rsidRDefault="00C54BE7" w:rsidP="00D8574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proofErr w:type="gramStart"/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proofErr w:type="gramEnd"/>
                    </w:p>
                    <w:p w14:paraId="77748DA8" w14:textId="77777777" w:rsidR="00C54BE7" w:rsidRPr="00FF33CB" w:rsidRDefault="00C54BE7" w:rsidP="00DD60BB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proofErr w:type="gramStart"/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A52938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A52938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سؤول</w:t>
                      </w:r>
                      <w:proofErr w:type="gramEnd"/>
                      <w:r w:rsidR="00A52938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DD60B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باشر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4D6B50F4" w14:textId="77777777" w:rsidR="00C54BE7" w:rsidRPr="00FF33CB" w:rsidRDefault="00C54BE7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proofErr w:type="gramStart"/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proofErr w:type="gramEnd"/>
                    </w:p>
                    <w:p w14:paraId="290D8246" w14:textId="77777777" w:rsidR="00C54BE7" w:rsidRDefault="00C54BE7"/>
                  </w:txbxContent>
                </v:textbox>
              </v:rect>
            </w:pict>
          </mc:Fallback>
        </mc:AlternateContent>
      </w:r>
      <w:r w:rsidR="00DD60BB">
        <w:rPr>
          <w:rtl/>
          <w:lang w:bidi="ar-IQ"/>
        </w:rPr>
        <w:t xml:space="preserve"> </w:t>
      </w:r>
    </w:p>
    <w:p w14:paraId="6F269309" w14:textId="77777777" w:rsidR="0036367D" w:rsidRPr="0036367D" w:rsidRDefault="00EA4C41" w:rsidP="0036367D">
      <w:pPr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685C081" wp14:editId="7436D91F">
                <wp:simplePos x="0" y="0"/>
                <wp:positionH relativeFrom="column">
                  <wp:posOffset>3927475</wp:posOffset>
                </wp:positionH>
                <wp:positionV relativeFrom="paragraph">
                  <wp:posOffset>17780</wp:posOffset>
                </wp:positionV>
                <wp:extent cx="2854960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4960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368B14" w14:textId="77777777" w:rsidR="00C54BE7" w:rsidRPr="00A52938" w:rsidRDefault="00C54BE7" w:rsidP="00A52938">
                            <w:r w:rsidRPr="00A52938">
                              <w:rPr>
                                <w:rtl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85C081" id="Rectangle 6" o:spid="_x0000_s1030" style="position:absolute;left:0;text-align:left;margin-left:309.25pt;margin-top:1.4pt;width:224.8pt;height:97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" filled="f" stroked="f">
                <v:textbox>
                  <w:txbxContent>
                    <w:p w14:paraId="1A368B14" w14:textId="77777777" w:rsidR="00C54BE7" w:rsidRPr="00A52938" w:rsidRDefault="00C54BE7" w:rsidP="00A52938">
                      <w:r w:rsidRPr="00A52938">
                        <w:rPr>
                          <w:rtl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35E3BA54" w14:textId="77777777" w:rsidR="0036367D" w:rsidRDefault="00DD60BB" w:rsidP="0036367D">
      <w:pPr>
        <w:rPr>
          <w:rtl/>
          <w:lang w:bidi="ar-IQ"/>
        </w:rPr>
      </w:pPr>
      <w:r>
        <w:rPr>
          <w:rtl/>
          <w:lang w:bidi="ar-IQ"/>
        </w:rPr>
        <w:t xml:space="preserve">    </w:t>
      </w:r>
    </w:p>
    <w:sectPr w:rsidR="0036367D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E4F88F" w14:textId="77777777" w:rsidR="00312CBA" w:rsidRDefault="00312CBA" w:rsidP="00F1345A">
      <w:pPr>
        <w:spacing w:after="0" w:line="240" w:lineRule="auto"/>
      </w:pPr>
      <w:r>
        <w:separator/>
      </w:r>
    </w:p>
  </w:endnote>
  <w:endnote w:type="continuationSeparator" w:id="0">
    <w:p w14:paraId="39F04412" w14:textId="77777777" w:rsidR="00312CBA" w:rsidRDefault="00312CBA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36EBE8" w14:textId="77777777" w:rsidR="00312CBA" w:rsidRDefault="00312CBA" w:rsidP="00F1345A">
      <w:pPr>
        <w:spacing w:after="0" w:line="240" w:lineRule="auto"/>
      </w:pPr>
      <w:r>
        <w:separator/>
      </w:r>
    </w:p>
  </w:footnote>
  <w:footnote w:type="continuationSeparator" w:id="0">
    <w:p w14:paraId="1130D0D2" w14:textId="77777777" w:rsidR="00312CBA" w:rsidRDefault="00312CBA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60DFB"/>
    <w:multiLevelType w:val="hybridMultilevel"/>
    <w:tmpl w:val="D820D1EC"/>
    <w:lvl w:ilvl="0" w:tplc="60809AD2">
      <w:start w:val="10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A1683F"/>
    <w:multiLevelType w:val="hybridMultilevel"/>
    <w:tmpl w:val="FAB210E2"/>
    <w:lvl w:ilvl="0" w:tplc="99FCD42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TG1NDMzsjAxMrZQ0lEKTi0uzszPAykwrAUAmvFzviwAAAA="/>
  </w:docVars>
  <w:rsids>
    <w:rsidRoot w:val="00C812BA"/>
    <w:rsid w:val="00002110"/>
    <w:rsid w:val="00002634"/>
    <w:rsid w:val="0000485E"/>
    <w:rsid w:val="00006B38"/>
    <w:rsid w:val="00007C34"/>
    <w:rsid w:val="00007C35"/>
    <w:rsid w:val="00007CCD"/>
    <w:rsid w:val="00010BF0"/>
    <w:rsid w:val="000110FF"/>
    <w:rsid w:val="00023E69"/>
    <w:rsid w:val="000252AD"/>
    <w:rsid w:val="00025EAD"/>
    <w:rsid w:val="000334F1"/>
    <w:rsid w:val="00033A9E"/>
    <w:rsid w:val="000355FC"/>
    <w:rsid w:val="000367B3"/>
    <w:rsid w:val="0004540C"/>
    <w:rsid w:val="000469B4"/>
    <w:rsid w:val="00046D8D"/>
    <w:rsid w:val="0005343C"/>
    <w:rsid w:val="000535AA"/>
    <w:rsid w:val="00055FA6"/>
    <w:rsid w:val="00056B47"/>
    <w:rsid w:val="00061049"/>
    <w:rsid w:val="00063F00"/>
    <w:rsid w:val="000666B0"/>
    <w:rsid w:val="000667DE"/>
    <w:rsid w:val="00066EFF"/>
    <w:rsid w:val="00067B32"/>
    <w:rsid w:val="000718E4"/>
    <w:rsid w:val="00073C5E"/>
    <w:rsid w:val="0007669A"/>
    <w:rsid w:val="00077D28"/>
    <w:rsid w:val="00080FC6"/>
    <w:rsid w:val="0009197E"/>
    <w:rsid w:val="00094C25"/>
    <w:rsid w:val="000A4BA7"/>
    <w:rsid w:val="000A6CB3"/>
    <w:rsid w:val="000B417A"/>
    <w:rsid w:val="000B6B2D"/>
    <w:rsid w:val="000B752A"/>
    <w:rsid w:val="000B7BA0"/>
    <w:rsid w:val="000D474B"/>
    <w:rsid w:val="000E491C"/>
    <w:rsid w:val="000E52D1"/>
    <w:rsid w:val="000E59D7"/>
    <w:rsid w:val="000F1163"/>
    <w:rsid w:val="000F3538"/>
    <w:rsid w:val="000F3744"/>
    <w:rsid w:val="000F39F1"/>
    <w:rsid w:val="000F538C"/>
    <w:rsid w:val="000F5D26"/>
    <w:rsid w:val="000F5FD6"/>
    <w:rsid w:val="0010415E"/>
    <w:rsid w:val="0010573D"/>
    <w:rsid w:val="00105BFC"/>
    <w:rsid w:val="0010701A"/>
    <w:rsid w:val="00114DE3"/>
    <w:rsid w:val="0012159F"/>
    <w:rsid w:val="001316C1"/>
    <w:rsid w:val="00131D84"/>
    <w:rsid w:val="00131FD1"/>
    <w:rsid w:val="00132F61"/>
    <w:rsid w:val="001342BC"/>
    <w:rsid w:val="00136B5C"/>
    <w:rsid w:val="001375E0"/>
    <w:rsid w:val="00141F91"/>
    <w:rsid w:val="001470DC"/>
    <w:rsid w:val="001545C0"/>
    <w:rsid w:val="0015676B"/>
    <w:rsid w:val="00156ABA"/>
    <w:rsid w:val="001622F5"/>
    <w:rsid w:val="00163A98"/>
    <w:rsid w:val="001642DB"/>
    <w:rsid w:val="00170D3C"/>
    <w:rsid w:val="0017133D"/>
    <w:rsid w:val="00174F7E"/>
    <w:rsid w:val="00175109"/>
    <w:rsid w:val="00175C0F"/>
    <w:rsid w:val="00177B3C"/>
    <w:rsid w:val="001806A2"/>
    <w:rsid w:val="001823F2"/>
    <w:rsid w:val="00190F1B"/>
    <w:rsid w:val="00191461"/>
    <w:rsid w:val="00191B96"/>
    <w:rsid w:val="00192F1D"/>
    <w:rsid w:val="00195C92"/>
    <w:rsid w:val="00196D91"/>
    <w:rsid w:val="001A2285"/>
    <w:rsid w:val="001A2648"/>
    <w:rsid w:val="001A3B35"/>
    <w:rsid w:val="001A569D"/>
    <w:rsid w:val="001A6732"/>
    <w:rsid w:val="001B4927"/>
    <w:rsid w:val="001B5446"/>
    <w:rsid w:val="001B6752"/>
    <w:rsid w:val="001B7F96"/>
    <w:rsid w:val="001C010B"/>
    <w:rsid w:val="001C3C92"/>
    <w:rsid w:val="001C50BD"/>
    <w:rsid w:val="001C520F"/>
    <w:rsid w:val="001C7EBE"/>
    <w:rsid w:val="001D170E"/>
    <w:rsid w:val="001D27D3"/>
    <w:rsid w:val="001D359D"/>
    <w:rsid w:val="001D605C"/>
    <w:rsid w:val="001E254C"/>
    <w:rsid w:val="001E32A0"/>
    <w:rsid w:val="001E604B"/>
    <w:rsid w:val="001F07A6"/>
    <w:rsid w:val="001F64F9"/>
    <w:rsid w:val="0020308E"/>
    <w:rsid w:val="00205CE3"/>
    <w:rsid w:val="002064EA"/>
    <w:rsid w:val="00214071"/>
    <w:rsid w:val="002171BC"/>
    <w:rsid w:val="002217D2"/>
    <w:rsid w:val="002222B1"/>
    <w:rsid w:val="00224892"/>
    <w:rsid w:val="002268DE"/>
    <w:rsid w:val="002329C3"/>
    <w:rsid w:val="002332AC"/>
    <w:rsid w:val="00233307"/>
    <w:rsid w:val="0023437B"/>
    <w:rsid w:val="00234826"/>
    <w:rsid w:val="00234FAF"/>
    <w:rsid w:val="00235481"/>
    <w:rsid w:val="0024219D"/>
    <w:rsid w:val="002430F7"/>
    <w:rsid w:val="00246CB7"/>
    <w:rsid w:val="002471DA"/>
    <w:rsid w:val="00247CBE"/>
    <w:rsid w:val="002543FD"/>
    <w:rsid w:val="00260183"/>
    <w:rsid w:val="00266FA3"/>
    <w:rsid w:val="00267883"/>
    <w:rsid w:val="0027111E"/>
    <w:rsid w:val="00271271"/>
    <w:rsid w:val="00275402"/>
    <w:rsid w:val="0027658E"/>
    <w:rsid w:val="0028016B"/>
    <w:rsid w:val="002859D3"/>
    <w:rsid w:val="00290625"/>
    <w:rsid w:val="00294B39"/>
    <w:rsid w:val="0029699D"/>
    <w:rsid w:val="002A0B82"/>
    <w:rsid w:val="002A106D"/>
    <w:rsid w:val="002A57AF"/>
    <w:rsid w:val="002B20ED"/>
    <w:rsid w:val="002B33BC"/>
    <w:rsid w:val="002B5513"/>
    <w:rsid w:val="002B5FFE"/>
    <w:rsid w:val="002C392A"/>
    <w:rsid w:val="002C5028"/>
    <w:rsid w:val="002D19F7"/>
    <w:rsid w:val="002D1D06"/>
    <w:rsid w:val="002D2DDB"/>
    <w:rsid w:val="002D3DF6"/>
    <w:rsid w:val="002D4D2D"/>
    <w:rsid w:val="002D53D8"/>
    <w:rsid w:val="002E3D62"/>
    <w:rsid w:val="002E3E24"/>
    <w:rsid w:val="002E4021"/>
    <w:rsid w:val="002E5341"/>
    <w:rsid w:val="002E64EC"/>
    <w:rsid w:val="002F50B7"/>
    <w:rsid w:val="002F63B0"/>
    <w:rsid w:val="002F7984"/>
    <w:rsid w:val="00301169"/>
    <w:rsid w:val="0030340A"/>
    <w:rsid w:val="0030528B"/>
    <w:rsid w:val="00307F5A"/>
    <w:rsid w:val="003122C0"/>
    <w:rsid w:val="00312CBA"/>
    <w:rsid w:val="0031396C"/>
    <w:rsid w:val="00316953"/>
    <w:rsid w:val="00317E97"/>
    <w:rsid w:val="003240C3"/>
    <w:rsid w:val="00330EAC"/>
    <w:rsid w:val="00332003"/>
    <w:rsid w:val="00341D81"/>
    <w:rsid w:val="003456A2"/>
    <w:rsid w:val="003545A0"/>
    <w:rsid w:val="00356456"/>
    <w:rsid w:val="0036367D"/>
    <w:rsid w:val="003636CE"/>
    <w:rsid w:val="0037188E"/>
    <w:rsid w:val="003760BE"/>
    <w:rsid w:val="003764A6"/>
    <w:rsid w:val="003805E3"/>
    <w:rsid w:val="00383A0C"/>
    <w:rsid w:val="00384E95"/>
    <w:rsid w:val="00390A55"/>
    <w:rsid w:val="00392946"/>
    <w:rsid w:val="00394722"/>
    <w:rsid w:val="003A2543"/>
    <w:rsid w:val="003A6DB0"/>
    <w:rsid w:val="003A7C95"/>
    <w:rsid w:val="003B09DA"/>
    <w:rsid w:val="003B0A2D"/>
    <w:rsid w:val="003B3326"/>
    <w:rsid w:val="003B5428"/>
    <w:rsid w:val="003B70F7"/>
    <w:rsid w:val="003C0DFF"/>
    <w:rsid w:val="003C38D2"/>
    <w:rsid w:val="003C3FA5"/>
    <w:rsid w:val="003C57DB"/>
    <w:rsid w:val="003C655A"/>
    <w:rsid w:val="003C7B25"/>
    <w:rsid w:val="003D188E"/>
    <w:rsid w:val="003D2740"/>
    <w:rsid w:val="003D3387"/>
    <w:rsid w:val="003D684E"/>
    <w:rsid w:val="003E0116"/>
    <w:rsid w:val="003E4AA4"/>
    <w:rsid w:val="003E6868"/>
    <w:rsid w:val="003F089F"/>
    <w:rsid w:val="003F159C"/>
    <w:rsid w:val="003F1B07"/>
    <w:rsid w:val="003F26A5"/>
    <w:rsid w:val="003F43A0"/>
    <w:rsid w:val="003F446D"/>
    <w:rsid w:val="00407BE1"/>
    <w:rsid w:val="0041124A"/>
    <w:rsid w:val="004127D0"/>
    <w:rsid w:val="0041460A"/>
    <w:rsid w:val="00414700"/>
    <w:rsid w:val="004148AE"/>
    <w:rsid w:val="00415786"/>
    <w:rsid w:val="00415951"/>
    <w:rsid w:val="00416D7F"/>
    <w:rsid w:val="00421E2E"/>
    <w:rsid w:val="0042323F"/>
    <w:rsid w:val="00424C14"/>
    <w:rsid w:val="00425EB3"/>
    <w:rsid w:val="00425F4B"/>
    <w:rsid w:val="00426112"/>
    <w:rsid w:val="004276EC"/>
    <w:rsid w:val="00431DF9"/>
    <w:rsid w:val="00432CF4"/>
    <w:rsid w:val="00435CE8"/>
    <w:rsid w:val="00436433"/>
    <w:rsid w:val="0043771B"/>
    <w:rsid w:val="00437F3C"/>
    <w:rsid w:val="00441BC3"/>
    <w:rsid w:val="0044257D"/>
    <w:rsid w:val="00442EA8"/>
    <w:rsid w:val="00445C96"/>
    <w:rsid w:val="004468D7"/>
    <w:rsid w:val="00446977"/>
    <w:rsid w:val="00450651"/>
    <w:rsid w:val="004514F0"/>
    <w:rsid w:val="0045331B"/>
    <w:rsid w:val="00454144"/>
    <w:rsid w:val="00454474"/>
    <w:rsid w:val="00460217"/>
    <w:rsid w:val="00461208"/>
    <w:rsid w:val="0046180B"/>
    <w:rsid w:val="004640C3"/>
    <w:rsid w:val="00473229"/>
    <w:rsid w:val="00473FC7"/>
    <w:rsid w:val="0047426F"/>
    <w:rsid w:val="00474BF3"/>
    <w:rsid w:val="004777FC"/>
    <w:rsid w:val="0048530F"/>
    <w:rsid w:val="00485E34"/>
    <w:rsid w:val="004874C0"/>
    <w:rsid w:val="004920FE"/>
    <w:rsid w:val="004965EB"/>
    <w:rsid w:val="0049782C"/>
    <w:rsid w:val="004A0D9C"/>
    <w:rsid w:val="004A327F"/>
    <w:rsid w:val="004B3DB2"/>
    <w:rsid w:val="004B4F46"/>
    <w:rsid w:val="004B590C"/>
    <w:rsid w:val="004B6DA1"/>
    <w:rsid w:val="004B787C"/>
    <w:rsid w:val="004C15CC"/>
    <w:rsid w:val="004C68CF"/>
    <w:rsid w:val="004C6F22"/>
    <w:rsid w:val="004D2897"/>
    <w:rsid w:val="004D36CC"/>
    <w:rsid w:val="004D54A5"/>
    <w:rsid w:val="004D7672"/>
    <w:rsid w:val="004D7B5B"/>
    <w:rsid w:val="004E718B"/>
    <w:rsid w:val="004F17F7"/>
    <w:rsid w:val="004F5507"/>
    <w:rsid w:val="0050067E"/>
    <w:rsid w:val="00501526"/>
    <w:rsid w:val="0050247C"/>
    <w:rsid w:val="005027D3"/>
    <w:rsid w:val="005044CE"/>
    <w:rsid w:val="005059F7"/>
    <w:rsid w:val="00506964"/>
    <w:rsid w:val="00506FE8"/>
    <w:rsid w:val="00513BC7"/>
    <w:rsid w:val="00514CBB"/>
    <w:rsid w:val="005214DE"/>
    <w:rsid w:val="00521BE0"/>
    <w:rsid w:val="00522395"/>
    <w:rsid w:val="005258E5"/>
    <w:rsid w:val="00531025"/>
    <w:rsid w:val="0053121B"/>
    <w:rsid w:val="00531816"/>
    <w:rsid w:val="00537596"/>
    <w:rsid w:val="0054320D"/>
    <w:rsid w:val="0054676A"/>
    <w:rsid w:val="0055254D"/>
    <w:rsid w:val="005649A6"/>
    <w:rsid w:val="00572B17"/>
    <w:rsid w:val="0057329F"/>
    <w:rsid w:val="00574FF8"/>
    <w:rsid w:val="00582BE0"/>
    <w:rsid w:val="00583EF6"/>
    <w:rsid w:val="005842CF"/>
    <w:rsid w:val="0058432D"/>
    <w:rsid w:val="00584360"/>
    <w:rsid w:val="00590BF0"/>
    <w:rsid w:val="00593DA8"/>
    <w:rsid w:val="00594E33"/>
    <w:rsid w:val="005A05C8"/>
    <w:rsid w:val="005A7412"/>
    <w:rsid w:val="005B099A"/>
    <w:rsid w:val="005B279F"/>
    <w:rsid w:val="005C12F9"/>
    <w:rsid w:val="005C206A"/>
    <w:rsid w:val="005C54D6"/>
    <w:rsid w:val="005C649C"/>
    <w:rsid w:val="005C718C"/>
    <w:rsid w:val="005D1E30"/>
    <w:rsid w:val="005D20CA"/>
    <w:rsid w:val="005D765B"/>
    <w:rsid w:val="005E425B"/>
    <w:rsid w:val="005E781A"/>
    <w:rsid w:val="005F0EF5"/>
    <w:rsid w:val="005F3C15"/>
    <w:rsid w:val="005F52AA"/>
    <w:rsid w:val="005F725D"/>
    <w:rsid w:val="006146D8"/>
    <w:rsid w:val="0061583F"/>
    <w:rsid w:val="00620441"/>
    <w:rsid w:val="00621ABC"/>
    <w:rsid w:val="00622448"/>
    <w:rsid w:val="0062604A"/>
    <w:rsid w:val="00626A96"/>
    <w:rsid w:val="006279CC"/>
    <w:rsid w:val="006307CF"/>
    <w:rsid w:val="00631EA5"/>
    <w:rsid w:val="006322D5"/>
    <w:rsid w:val="006371AA"/>
    <w:rsid w:val="006375E0"/>
    <w:rsid w:val="006400D4"/>
    <w:rsid w:val="0064319E"/>
    <w:rsid w:val="00644F81"/>
    <w:rsid w:val="006454FA"/>
    <w:rsid w:val="00645652"/>
    <w:rsid w:val="00652064"/>
    <w:rsid w:val="00654A51"/>
    <w:rsid w:val="00657787"/>
    <w:rsid w:val="00667F5D"/>
    <w:rsid w:val="00672F97"/>
    <w:rsid w:val="00675135"/>
    <w:rsid w:val="00684F90"/>
    <w:rsid w:val="006852CF"/>
    <w:rsid w:val="006864C4"/>
    <w:rsid w:val="00687F78"/>
    <w:rsid w:val="00690613"/>
    <w:rsid w:val="00693B2E"/>
    <w:rsid w:val="00696F1E"/>
    <w:rsid w:val="006978D9"/>
    <w:rsid w:val="006A2899"/>
    <w:rsid w:val="006A4CD2"/>
    <w:rsid w:val="006B1ED3"/>
    <w:rsid w:val="006B52A4"/>
    <w:rsid w:val="006B569B"/>
    <w:rsid w:val="006B5A19"/>
    <w:rsid w:val="006B7AE0"/>
    <w:rsid w:val="006C29D8"/>
    <w:rsid w:val="006C434F"/>
    <w:rsid w:val="006C4C19"/>
    <w:rsid w:val="006C73D5"/>
    <w:rsid w:val="006D0539"/>
    <w:rsid w:val="006D1102"/>
    <w:rsid w:val="006D15BA"/>
    <w:rsid w:val="006D1BD0"/>
    <w:rsid w:val="006D772C"/>
    <w:rsid w:val="006D77D9"/>
    <w:rsid w:val="006E1F5F"/>
    <w:rsid w:val="006E3D62"/>
    <w:rsid w:val="006E52A9"/>
    <w:rsid w:val="006F1931"/>
    <w:rsid w:val="006F477F"/>
    <w:rsid w:val="006F7900"/>
    <w:rsid w:val="0070001B"/>
    <w:rsid w:val="00700178"/>
    <w:rsid w:val="0070184E"/>
    <w:rsid w:val="0070237D"/>
    <w:rsid w:val="00706618"/>
    <w:rsid w:val="00707580"/>
    <w:rsid w:val="00712205"/>
    <w:rsid w:val="00712475"/>
    <w:rsid w:val="00715274"/>
    <w:rsid w:val="00723E09"/>
    <w:rsid w:val="00735A9B"/>
    <w:rsid w:val="0073613D"/>
    <w:rsid w:val="0074577B"/>
    <w:rsid w:val="00755FCD"/>
    <w:rsid w:val="00757F52"/>
    <w:rsid w:val="00761A68"/>
    <w:rsid w:val="007626F2"/>
    <w:rsid w:val="007723FB"/>
    <w:rsid w:val="007A03E9"/>
    <w:rsid w:val="007A1102"/>
    <w:rsid w:val="007A5E1B"/>
    <w:rsid w:val="007A7100"/>
    <w:rsid w:val="007B29A2"/>
    <w:rsid w:val="007B396E"/>
    <w:rsid w:val="007B6394"/>
    <w:rsid w:val="007C11A6"/>
    <w:rsid w:val="007C22CE"/>
    <w:rsid w:val="007D0306"/>
    <w:rsid w:val="007D10CA"/>
    <w:rsid w:val="007D1C07"/>
    <w:rsid w:val="007D6609"/>
    <w:rsid w:val="007D6DAE"/>
    <w:rsid w:val="007E0E9F"/>
    <w:rsid w:val="007E5CB2"/>
    <w:rsid w:val="007E6C52"/>
    <w:rsid w:val="007E7EED"/>
    <w:rsid w:val="007F1FDD"/>
    <w:rsid w:val="007F28A1"/>
    <w:rsid w:val="007F34E1"/>
    <w:rsid w:val="00802F64"/>
    <w:rsid w:val="00804511"/>
    <w:rsid w:val="00806F2F"/>
    <w:rsid w:val="008105C1"/>
    <w:rsid w:val="00811390"/>
    <w:rsid w:val="008117AB"/>
    <w:rsid w:val="0081765C"/>
    <w:rsid w:val="0082738E"/>
    <w:rsid w:val="008308D3"/>
    <w:rsid w:val="00831A8B"/>
    <w:rsid w:val="00834B4B"/>
    <w:rsid w:val="00835128"/>
    <w:rsid w:val="0083653E"/>
    <w:rsid w:val="0084135F"/>
    <w:rsid w:val="00850439"/>
    <w:rsid w:val="008527A5"/>
    <w:rsid w:val="00854E24"/>
    <w:rsid w:val="0086519B"/>
    <w:rsid w:val="00865491"/>
    <w:rsid w:val="008654DE"/>
    <w:rsid w:val="008656EC"/>
    <w:rsid w:val="008668A5"/>
    <w:rsid w:val="00870CA1"/>
    <w:rsid w:val="00872B26"/>
    <w:rsid w:val="00873A7E"/>
    <w:rsid w:val="008778A8"/>
    <w:rsid w:val="00881DF2"/>
    <w:rsid w:val="008821DE"/>
    <w:rsid w:val="00882498"/>
    <w:rsid w:val="00883DF4"/>
    <w:rsid w:val="00884849"/>
    <w:rsid w:val="00887173"/>
    <w:rsid w:val="008872EE"/>
    <w:rsid w:val="00887FB9"/>
    <w:rsid w:val="00893C43"/>
    <w:rsid w:val="00893DA7"/>
    <w:rsid w:val="00894C8A"/>
    <w:rsid w:val="008A2A8F"/>
    <w:rsid w:val="008A2E06"/>
    <w:rsid w:val="008A36E4"/>
    <w:rsid w:val="008A3CA6"/>
    <w:rsid w:val="008A4751"/>
    <w:rsid w:val="008A51AB"/>
    <w:rsid w:val="008B0A9F"/>
    <w:rsid w:val="008B31A0"/>
    <w:rsid w:val="008B3E50"/>
    <w:rsid w:val="008B61CF"/>
    <w:rsid w:val="008B6723"/>
    <w:rsid w:val="008B67ED"/>
    <w:rsid w:val="008C4859"/>
    <w:rsid w:val="008C64D7"/>
    <w:rsid w:val="008C6DA5"/>
    <w:rsid w:val="008D0623"/>
    <w:rsid w:val="008D0B62"/>
    <w:rsid w:val="008D0FFF"/>
    <w:rsid w:val="008D1155"/>
    <w:rsid w:val="008D3A94"/>
    <w:rsid w:val="008D5563"/>
    <w:rsid w:val="008D60E5"/>
    <w:rsid w:val="008E0224"/>
    <w:rsid w:val="008E222F"/>
    <w:rsid w:val="008E2ADD"/>
    <w:rsid w:val="008E2E4C"/>
    <w:rsid w:val="008E3293"/>
    <w:rsid w:val="008E3329"/>
    <w:rsid w:val="008E5203"/>
    <w:rsid w:val="008F05D3"/>
    <w:rsid w:val="008F1FCD"/>
    <w:rsid w:val="008F2F51"/>
    <w:rsid w:val="008F37F5"/>
    <w:rsid w:val="008F6335"/>
    <w:rsid w:val="0090029E"/>
    <w:rsid w:val="00903744"/>
    <w:rsid w:val="00907BB2"/>
    <w:rsid w:val="00912FF7"/>
    <w:rsid w:val="00925DA2"/>
    <w:rsid w:val="00931BF9"/>
    <w:rsid w:val="00933E7A"/>
    <w:rsid w:val="00941446"/>
    <w:rsid w:val="0095767D"/>
    <w:rsid w:val="009634FC"/>
    <w:rsid w:val="0096379F"/>
    <w:rsid w:val="009637A9"/>
    <w:rsid w:val="009638EB"/>
    <w:rsid w:val="009646C4"/>
    <w:rsid w:val="00967EF4"/>
    <w:rsid w:val="00973066"/>
    <w:rsid w:val="009753D0"/>
    <w:rsid w:val="00975AA6"/>
    <w:rsid w:val="00984715"/>
    <w:rsid w:val="00984AE5"/>
    <w:rsid w:val="00985325"/>
    <w:rsid w:val="009945FC"/>
    <w:rsid w:val="009A1965"/>
    <w:rsid w:val="009A2BE7"/>
    <w:rsid w:val="009A5D2F"/>
    <w:rsid w:val="009A5D7C"/>
    <w:rsid w:val="009A6F31"/>
    <w:rsid w:val="009A78CD"/>
    <w:rsid w:val="009B223A"/>
    <w:rsid w:val="009B59C8"/>
    <w:rsid w:val="009B5D83"/>
    <w:rsid w:val="009C041A"/>
    <w:rsid w:val="009C0B1B"/>
    <w:rsid w:val="009C3DEB"/>
    <w:rsid w:val="009C5762"/>
    <w:rsid w:val="009D2A2F"/>
    <w:rsid w:val="009D33FD"/>
    <w:rsid w:val="009D5D58"/>
    <w:rsid w:val="009D6DD1"/>
    <w:rsid w:val="009D725D"/>
    <w:rsid w:val="009E52EA"/>
    <w:rsid w:val="009F18A7"/>
    <w:rsid w:val="009F20A8"/>
    <w:rsid w:val="009F3CC5"/>
    <w:rsid w:val="009F4094"/>
    <w:rsid w:val="009F4881"/>
    <w:rsid w:val="009F571B"/>
    <w:rsid w:val="009F6644"/>
    <w:rsid w:val="00A03908"/>
    <w:rsid w:val="00A03C33"/>
    <w:rsid w:val="00A064FF"/>
    <w:rsid w:val="00A077C5"/>
    <w:rsid w:val="00A13805"/>
    <w:rsid w:val="00A15DBB"/>
    <w:rsid w:val="00A21509"/>
    <w:rsid w:val="00A24C9A"/>
    <w:rsid w:val="00A250C1"/>
    <w:rsid w:val="00A33243"/>
    <w:rsid w:val="00A338F4"/>
    <w:rsid w:val="00A34B60"/>
    <w:rsid w:val="00A3591A"/>
    <w:rsid w:val="00A3650D"/>
    <w:rsid w:val="00A369EB"/>
    <w:rsid w:val="00A37EF9"/>
    <w:rsid w:val="00A43442"/>
    <w:rsid w:val="00A52938"/>
    <w:rsid w:val="00A57261"/>
    <w:rsid w:val="00A603A1"/>
    <w:rsid w:val="00A60CB7"/>
    <w:rsid w:val="00A60D58"/>
    <w:rsid w:val="00A632F2"/>
    <w:rsid w:val="00A66460"/>
    <w:rsid w:val="00A7080F"/>
    <w:rsid w:val="00A75620"/>
    <w:rsid w:val="00A83931"/>
    <w:rsid w:val="00A84713"/>
    <w:rsid w:val="00A849ED"/>
    <w:rsid w:val="00A85917"/>
    <w:rsid w:val="00A862A4"/>
    <w:rsid w:val="00A91872"/>
    <w:rsid w:val="00A92A95"/>
    <w:rsid w:val="00A9411B"/>
    <w:rsid w:val="00A9451C"/>
    <w:rsid w:val="00A94670"/>
    <w:rsid w:val="00A966CB"/>
    <w:rsid w:val="00A96DB1"/>
    <w:rsid w:val="00AA7705"/>
    <w:rsid w:val="00AB11C6"/>
    <w:rsid w:val="00AB1AB8"/>
    <w:rsid w:val="00AB1F72"/>
    <w:rsid w:val="00AB431A"/>
    <w:rsid w:val="00AB5278"/>
    <w:rsid w:val="00AC16FE"/>
    <w:rsid w:val="00AC32F8"/>
    <w:rsid w:val="00AC555B"/>
    <w:rsid w:val="00AC620E"/>
    <w:rsid w:val="00AC73DD"/>
    <w:rsid w:val="00AD5B22"/>
    <w:rsid w:val="00AD6F09"/>
    <w:rsid w:val="00AD7EB2"/>
    <w:rsid w:val="00AE0325"/>
    <w:rsid w:val="00AE04DB"/>
    <w:rsid w:val="00AE1FA2"/>
    <w:rsid w:val="00AF20BF"/>
    <w:rsid w:val="00AF2FC9"/>
    <w:rsid w:val="00AF34A3"/>
    <w:rsid w:val="00AF4F8F"/>
    <w:rsid w:val="00AF66E5"/>
    <w:rsid w:val="00AF74C3"/>
    <w:rsid w:val="00B013AE"/>
    <w:rsid w:val="00B0207E"/>
    <w:rsid w:val="00B04469"/>
    <w:rsid w:val="00B07348"/>
    <w:rsid w:val="00B0752E"/>
    <w:rsid w:val="00B12B50"/>
    <w:rsid w:val="00B13E23"/>
    <w:rsid w:val="00B160E1"/>
    <w:rsid w:val="00B21A2E"/>
    <w:rsid w:val="00B23469"/>
    <w:rsid w:val="00B26283"/>
    <w:rsid w:val="00B26A2A"/>
    <w:rsid w:val="00B27645"/>
    <w:rsid w:val="00B31279"/>
    <w:rsid w:val="00B3198B"/>
    <w:rsid w:val="00B32994"/>
    <w:rsid w:val="00B33E57"/>
    <w:rsid w:val="00B36E01"/>
    <w:rsid w:val="00B4030E"/>
    <w:rsid w:val="00B41251"/>
    <w:rsid w:val="00B41B65"/>
    <w:rsid w:val="00B44313"/>
    <w:rsid w:val="00B45AE0"/>
    <w:rsid w:val="00B472F2"/>
    <w:rsid w:val="00B518E1"/>
    <w:rsid w:val="00B57A4C"/>
    <w:rsid w:val="00B61150"/>
    <w:rsid w:val="00B619DF"/>
    <w:rsid w:val="00B641ED"/>
    <w:rsid w:val="00B66688"/>
    <w:rsid w:val="00B66CD6"/>
    <w:rsid w:val="00B70471"/>
    <w:rsid w:val="00B74C79"/>
    <w:rsid w:val="00B758D1"/>
    <w:rsid w:val="00B76CB1"/>
    <w:rsid w:val="00B8188C"/>
    <w:rsid w:val="00B82584"/>
    <w:rsid w:val="00B82B7D"/>
    <w:rsid w:val="00B8470D"/>
    <w:rsid w:val="00B86C5B"/>
    <w:rsid w:val="00B87137"/>
    <w:rsid w:val="00B87C48"/>
    <w:rsid w:val="00B96478"/>
    <w:rsid w:val="00B9690B"/>
    <w:rsid w:val="00B978D9"/>
    <w:rsid w:val="00BA761B"/>
    <w:rsid w:val="00BB7506"/>
    <w:rsid w:val="00BB7AAC"/>
    <w:rsid w:val="00BC520E"/>
    <w:rsid w:val="00BC7C81"/>
    <w:rsid w:val="00BD001F"/>
    <w:rsid w:val="00BD036C"/>
    <w:rsid w:val="00BD4AD3"/>
    <w:rsid w:val="00BD6557"/>
    <w:rsid w:val="00BE1844"/>
    <w:rsid w:val="00BE36D2"/>
    <w:rsid w:val="00BE54CB"/>
    <w:rsid w:val="00BE6F4F"/>
    <w:rsid w:val="00BE74C6"/>
    <w:rsid w:val="00BF21EB"/>
    <w:rsid w:val="00BF4F37"/>
    <w:rsid w:val="00BF798C"/>
    <w:rsid w:val="00C00140"/>
    <w:rsid w:val="00C0048A"/>
    <w:rsid w:val="00C014E9"/>
    <w:rsid w:val="00C01A39"/>
    <w:rsid w:val="00C04108"/>
    <w:rsid w:val="00C0634B"/>
    <w:rsid w:val="00C07F89"/>
    <w:rsid w:val="00C132B1"/>
    <w:rsid w:val="00C1335F"/>
    <w:rsid w:val="00C171F5"/>
    <w:rsid w:val="00C17F4D"/>
    <w:rsid w:val="00C23854"/>
    <w:rsid w:val="00C2392D"/>
    <w:rsid w:val="00C24FA1"/>
    <w:rsid w:val="00C306CA"/>
    <w:rsid w:val="00C30A7C"/>
    <w:rsid w:val="00C3213D"/>
    <w:rsid w:val="00C3403F"/>
    <w:rsid w:val="00C34282"/>
    <w:rsid w:val="00C35D1B"/>
    <w:rsid w:val="00C37F30"/>
    <w:rsid w:val="00C40D94"/>
    <w:rsid w:val="00C4328B"/>
    <w:rsid w:val="00C43EF7"/>
    <w:rsid w:val="00C46324"/>
    <w:rsid w:val="00C513C3"/>
    <w:rsid w:val="00C53DB6"/>
    <w:rsid w:val="00C54BE7"/>
    <w:rsid w:val="00C7112F"/>
    <w:rsid w:val="00C7297D"/>
    <w:rsid w:val="00C743E7"/>
    <w:rsid w:val="00C812BA"/>
    <w:rsid w:val="00C813D7"/>
    <w:rsid w:val="00C82547"/>
    <w:rsid w:val="00C85062"/>
    <w:rsid w:val="00C8563B"/>
    <w:rsid w:val="00C90A9A"/>
    <w:rsid w:val="00C92714"/>
    <w:rsid w:val="00C942BC"/>
    <w:rsid w:val="00C953F7"/>
    <w:rsid w:val="00C95E42"/>
    <w:rsid w:val="00C973D8"/>
    <w:rsid w:val="00C97987"/>
    <w:rsid w:val="00CA2049"/>
    <w:rsid w:val="00CA42E7"/>
    <w:rsid w:val="00CA503F"/>
    <w:rsid w:val="00CA5C4A"/>
    <w:rsid w:val="00CA7DD5"/>
    <w:rsid w:val="00CB47CE"/>
    <w:rsid w:val="00CB5A09"/>
    <w:rsid w:val="00CC111C"/>
    <w:rsid w:val="00CC250E"/>
    <w:rsid w:val="00CC4EAD"/>
    <w:rsid w:val="00CC6171"/>
    <w:rsid w:val="00CD24CB"/>
    <w:rsid w:val="00CD44DB"/>
    <w:rsid w:val="00CE0303"/>
    <w:rsid w:val="00CE0609"/>
    <w:rsid w:val="00CE1817"/>
    <w:rsid w:val="00CE4F27"/>
    <w:rsid w:val="00CE6323"/>
    <w:rsid w:val="00CF1307"/>
    <w:rsid w:val="00CF5AE7"/>
    <w:rsid w:val="00CF5B67"/>
    <w:rsid w:val="00D0122E"/>
    <w:rsid w:val="00D074B7"/>
    <w:rsid w:val="00D11496"/>
    <w:rsid w:val="00D12B59"/>
    <w:rsid w:val="00D13250"/>
    <w:rsid w:val="00D1560A"/>
    <w:rsid w:val="00D16615"/>
    <w:rsid w:val="00D174EA"/>
    <w:rsid w:val="00D24101"/>
    <w:rsid w:val="00D25944"/>
    <w:rsid w:val="00D377A8"/>
    <w:rsid w:val="00D378AF"/>
    <w:rsid w:val="00D40E8C"/>
    <w:rsid w:val="00D40F4F"/>
    <w:rsid w:val="00D41DB9"/>
    <w:rsid w:val="00D44101"/>
    <w:rsid w:val="00D52D60"/>
    <w:rsid w:val="00D56CFC"/>
    <w:rsid w:val="00D609EE"/>
    <w:rsid w:val="00D633D8"/>
    <w:rsid w:val="00D722EB"/>
    <w:rsid w:val="00D73077"/>
    <w:rsid w:val="00D73084"/>
    <w:rsid w:val="00D75D50"/>
    <w:rsid w:val="00D77076"/>
    <w:rsid w:val="00D7760E"/>
    <w:rsid w:val="00D803AD"/>
    <w:rsid w:val="00D81F86"/>
    <w:rsid w:val="00D8338F"/>
    <w:rsid w:val="00D84696"/>
    <w:rsid w:val="00D8574C"/>
    <w:rsid w:val="00D86C7F"/>
    <w:rsid w:val="00D86D2C"/>
    <w:rsid w:val="00D86DA6"/>
    <w:rsid w:val="00D91D76"/>
    <w:rsid w:val="00D9748E"/>
    <w:rsid w:val="00D97A0C"/>
    <w:rsid w:val="00DA26C0"/>
    <w:rsid w:val="00DA2753"/>
    <w:rsid w:val="00DA3CCD"/>
    <w:rsid w:val="00DA3D7D"/>
    <w:rsid w:val="00DA590C"/>
    <w:rsid w:val="00DB00B4"/>
    <w:rsid w:val="00DB146C"/>
    <w:rsid w:val="00DB3A76"/>
    <w:rsid w:val="00DB4C49"/>
    <w:rsid w:val="00DB50FF"/>
    <w:rsid w:val="00DB5E0C"/>
    <w:rsid w:val="00DB64E0"/>
    <w:rsid w:val="00DC58E6"/>
    <w:rsid w:val="00DD18BC"/>
    <w:rsid w:val="00DD1A50"/>
    <w:rsid w:val="00DD4489"/>
    <w:rsid w:val="00DD5CBB"/>
    <w:rsid w:val="00DD60BB"/>
    <w:rsid w:val="00DE2BD5"/>
    <w:rsid w:val="00DF17DC"/>
    <w:rsid w:val="00DF52F2"/>
    <w:rsid w:val="00DF58CB"/>
    <w:rsid w:val="00DF64DA"/>
    <w:rsid w:val="00E01978"/>
    <w:rsid w:val="00E04977"/>
    <w:rsid w:val="00E056B3"/>
    <w:rsid w:val="00E06F90"/>
    <w:rsid w:val="00E16FA5"/>
    <w:rsid w:val="00E17A2C"/>
    <w:rsid w:val="00E17BA7"/>
    <w:rsid w:val="00E22642"/>
    <w:rsid w:val="00E26AB1"/>
    <w:rsid w:val="00E26B14"/>
    <w:rsid w:val="00E2717F"/>
    <w:rsid w:val="00E31E20"/>
    <w:rsid w:val="00E3476C"/>
    <w:rsid w:val="00E36C7A"/>
    <w:rsid w:val="00E37164"/>
    <w:rsid w:val="00E470B2"/>
    <w:rsid w:val="00E47594"/>
    <w:rsid w:val="00E50FE7"/>
    <w:rsid w:val="00E548BA"/>
    <w:rsid w:val="00E61011"/>
    <w:rsid w:val="00E6126F"/>
    <w:rsid w:val="00E619D9"/>
    <w:rsid w:val="00E6361F"/>
    <w:rsid w:val="00E659FB"/>
    <w:rsid w:val="00E66AE9"/>
    <w:rsid w:val="00E6798D"/>
    <w:rsid w:val="00E7236C"/>
    <w:rsid w:val="00E729A4"/>
    <w:rsid w:val="00E73B45"/>
    <w:rsid w:val="00E75109"/>
    <w:rsid w:val="00E756C6"/>
    <w:rsid w:val="00E77071"/>
    <w:rsid w:val="00E82612"/>
    <w:rsid w:val="00E82B41"/>
    <w:rsid w:val="00E83B4B"/>
    <w:rsid w:val="00E86376"/>
    <w:rsid w:val="00E91665"/>
    <w:rsid w:val="00E97A9B"/>
    <w:rsid w:val="00EA4C41"/>
    <w:rsid w:val="00EA6D32"/>
    <w:rsid w:val="00EB3715"/>
    <w:rsid w:val="00EB3DCE"/>
    <w:rsid w:val="00EB5FA4"/>
    <w:rsid w:val="00EB7E5B"/>
    <w:rsid w:val="00EC0645"/>
    <w:rsid w:val="00EC2226"/>
    <w:rsid w:val="00EC3B85"/>
    <w:rsid w:val="00EC55E0"/>
    <w:rsid w:val="00EC6CD7"/>
    <w:rsid w:val="00EC7275"/>
    <w:rsid w:val="00EC7D94"/>
    <w:rsid w:val="00ED02DA"/>
    <w:rsid w:val="00ED7265"/>
    <w:rsid w:val="00EE53B6"/>
    <w:rsid w:val="00EE5DCC"/>
    <w:rsid w:val="00EF06F2"/>
    <w:rsid w:val="00EF6692"/>
    <w:rsid w:val="00EF6DEC"/>
    <w:rsid w:val="00EF6FD7"/>
    <w:rsid w:val="00EF78A0"/>
    <w:rsid w:val="00F01FF4"/>
    <w:rsid w:val="00F02A59"/>
    <w:rsid w:val="00F03A2F"/>
    <w:rsid w:val="00F10573"/>
    <w:rsid w:val="00F1345A"/>
    <w:rsid w:val="00F20430"/>
    <w:rsid w:val="00F22FC7"/>
    <w:rsid w:val="00F26568"/>
    <w:rsid w:val="00F31AB6"/>
    <w:rsid w:val="00F35C54"/>
    <w:rsid w:val="00F4222F"/>
    <w:rsid w:val="00F42E16"/>
    <w:rsid w:val="00F4400D"/>
    <w:rsid w:val="00F454A1"/>
    <w:rsid w:val="00F456AA"/>
    <w:rsid w:val="00F459EF"/>
    <w:rsid w:val="00F51805"/>
    <w:rsid w:val="00F51B8A"/>
    <w:rsid w:val="00F52F0E"/>
    <w:rsid w:val="00F5544D"/>
    <w:rsid w:val="00F5565A"/>
    <w:rsid w:val="00F568B2"/>
    <w:rsid w:val="00F63B3F"/>
    <w:rsid w:val="00F676E0"/>
    <w:rsid w:val="00F7467A"/>
    <w:rsid w:val="00F75610"/>
    <w:rsid w:val="00F7727A"/>
    <w:rsid w:val="00F81AD1"/>
    <w:rsid w:val="00F848F6"/>
    <w:rsid w:val="00F86B66"/>
    <w:rsid w:val="00F96318"/>
    <w:rsid w:val="00F96469"/>
    <w:rsid w:val="00FA09C0"/>
    <w:rsid w:val="00FA1093"/>
    <w:rsid w:val="00FA33CB"/>
    <w:rsid w:val="00FA4900"/>
    <w:rsid w:val="00FA4D9A"/>
    <w:rsid w:val="00FA73F7"/>
    <w:rsid w:val="00FB257B"/>
    <w:rsid w:val="00FB27AA"/>
    <w:rsid w:val="00FB3A63"/>
    <w:rsid w:val="00FC695F"/>
    <w:rsid w:val="00FC7562"/>
    <w:rsid w:val="00FC7B90"/>
    <w:rsid w:val="00FD1621"/>
    <w:rsid w:val="00FD2A9D"/>
    <w:rsid w:val="00FD40BD"/>
    <w:rsid w:val="00FD52E1"/>
    <w:rsid w:val="00FD660A"/>
    <w:rsid w:val="00FD7991"/>
    <w:rsid w:val="00FE2A7A"/>
    <w:rsid w:val="00FE3157"/>
    <w:rsid w:val="00FF33CB"/>
    <w:rsid w:val="00FF4250"/>
    <w:rsid w:val="00FF4564"/>
    <w:rsid w:val="00FF61EF"/>
    <w:rsid w:val="00FF7A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FCFE52"/>
  <w14:defaultImageDpi w14:val="96"/>
  <w15:docId w15:val="{5A6B0BDA-CB5D-4C30-9D54-6DCB3F16A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12BA"/>
    <w:pPr>
      <w:bidi/>
      <w:spacing w:after="200" w:line="276" w:lineRule="auto"/>
    </w:pPr>
    <w:rPr>
      <w:rFonts w:cs="Arial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812BA"/>
    <w:rPr>
      <w:rFonts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List Paragraph"/>
    <w:basedOn w:val="a"/>
    <w:uiPriority w:val="34"/>
    <w:qFormat/>
    <w:rsid w:val="006E52A9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3B0A2D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locked/>
    <w:rsid w:val="003B0A2D"/>
    <w:rPr>
      <w:rFonts w:ascii="Tahoma" w:hAnsi="Tahoma" w:cs="Times New Roman"/>
      <w:sz w:val="16"/>
    </w:rPr>
  </w:style>
  <w:style w:type="paragraph" w:customStyle="1" w:styleId="a6">
    <w:name w:val="رأس صفحة"/>
    <w:basedOn w:val="a"/>
    <w:link w:val="Char0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صفحة Char"/>
    <w:basedOn w:val="a0"/>
    <w:link w:val="a6"/>
    <w:uiPriority w:val="99"/>
    <w:semiHidden/>
    <w:locked/>
    <w:rsid w:val="00F1345A"/>
    <w:rPr>
      <w:rFonts w:cs="Times New Roman"/>
    </w:rPr>
  </w:style>
  <w:style w:type="paragraph" w:customStyle="1" w:styleId="a7">
    <w:name w:val="تذييل صفحة"/>
    <w:basedOn w:val="a"/>
    <w:link w:val="Char1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صفحة Char"/>
    <w:basedOn w:val="a0"/>
    <w:link w:val="a7"/>
    <w:uiPriority w:val="99"/>
    <w:semiHidden/>
    <w:locked/>
    <w:rsid w:val="00F1345A"/>
    <w:rPr>
      <w:rFonts w:cs="Times New Roman"/>
    </w:rPr>
  </w:style>
  <w:style w:type="character" w:styleId="a8">
    <w:name w:val="Strong"/>
    <w:basedOn w:val="a0"/>
    <w:uiPriority w:val="22"/>
    <w:qFormat/>
    <w:rsid w:val="007D6DAE"/>
    <w:rPr>
      <w:rFonts w:cs="Times New Roman"/>
      <w:b/>
    </w:rPr>
  </w:style>
  <w:style w:type="paragraph" w:styleId="a9">
    <w:name w:val="No Spacing"/>
    <w:uiPriority w:val="1"/>
    <w:qFormat/>
    <w:rsid w:val="00E756C6"/>
    <w:pPr>
      <w:bidi/>
    </w:pPr>
    <w:rPr>
      <w:rFonts w:cs="Arial"/>
      <w:sz w:val="22"/>
      <w:szCs w:val="22"/>
    </w:rPr>
  </w:style>
  <w:style w:type="character" w:styleId="Hyperlink">
    <w:name w:val="Hyperlink"/>
    <w:basedOn w:val="a0"/>
    <w:uiPriority w:val="99"/>
    <w:unhideWhenUsed/>
    <w:rsid w:val="006B1ED3"/>
    <w:rPr>
      <w:rFonts w:cs="Times New Roman"/>
      <w:color w:val="0000FF"/>
      <w:u w:val="single"/>
    </w:rPr>
  </w:style>
  <w:style w:type="table" w:customStyle="1" w:styleId="TableGrid1">
    <w:name w:val="Table Grid1"/>
    <w:basedOn w:val="a1"/>
    <w:next w:val="a3"/>
    <w:uiPriority w:val="59"/>
    <w:rsid w:val="00A60D58"/>
    <w:rPr>
      <w:rFonts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9317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0F82E6-1F84-484E-9FAA-C62AE0AF4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38</Words>
  <Characters>819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Abdulkareem Yesser</cp:lastModifiedBy>
  <cp:revision>2</cp:revision>
  <cp:lastPrinted>2019-11-27T06:34:00Z</cp:lastPrinted>
  <dcterms:created xsi:type="dcterms:W3CDTF">2020-10-30T18:03:00Z</dcterms:created>
  <dcterms:modified xsi:type="dcterms:W3CDTF">2020-10-30T18:03:00Z</dcterms:modified>
</cp:coreProperties>
</file>